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F14529" w14:textId="295B62D1" w:rsidR="0042116E" w:rsidRPr="009C2B42" w:rsidRDefault="00756F7E" w:rsidP="00C10C3D">
      <w:pPr>
        <w:spacing w:before="240" w:line="360" w:lineRule="auto"/>
        <w:jc w:val="center"/>
        <w:rPr>
          <w:rFonts w:ascii="Times New Roman" w:hAnsi="Times New Roman" w:cs="Times New Roman"/>
          <w:b/>
          <w:sz w:val="24"/>
          <w:szCs w:val="24"/>
          <w:lang w:val="en-IN"/>
        </w:rPr>
      </w:pPr>
      <w:r w:rsidRPr="009C2B42">
        <w:rPr>
          <w:rFonts w:ascii="Times New Roman" w:hAnsi="Times New Roman" w:cs="Times New Roman"/>
          <w:b/>
          <w:sz w:val="24"/>
          <w:szCs w:val="24"/>
          <w:lang w:val="en-IN"/>
        </w:rPr>
        <w:t>Recombinant</w:t>
      </w:r>
      <w:r w:rsidR="0042116E" w:rsidRPr="009C2B42">
        <w:rPr>
          <w:rFonts w:ascii="Times New Roman" w:hAnsi="Times New Roman" w:cs="Times New Roman"/>
          <w:b/>
          <w:sz w:val="24"/>
          <w:szCs w:val="24"/>
          <w:lang w:val="en-IN"/>
        </w:rPr>
        <w:t xml:space="preserve"> DNA technology &amp; its importance in agriculture</w:t>
      </w:r>
    </w:p>
    <w:p w14:paraId="1AC2704C" w14:textId="320C428C" w:rsidR="00AF670D" w:rsidRPr="009C2B42" w:rsidRDefault="00AF670D" w:rsidP="00C10C3D">
      <w:pPr>
        <w:spacing w:before="240" w:line="360" w:lineRule="auto"/>
        <w:jc w:val="center"/>
        <w:rPr>
          <w:rFonts w:ascii="Times New Roman" w:hAnsi="Times New Roman" w:cs="Times New Roman"/>
          <w:sz w:val="24"/>
          <w:szCs w:val="24"/>
          <w:lang w:val="en-IN"/>
        </w:rPr>
      </w:pPr>
      <w:r w:rsidRPr="009C2B42">
        <w:rPr>
          <w:rFonts w:ascii="Times New Roman" w:hAnsi="Times New Roman" w:cs="Times New Roman"/>
          <w:sz w:val="24"/>
          <w:szCs w:val="24"/>
          <w:lang w:val="en-IN"/>
        </w:rPr>
        <w:t>Akash Kumar Jena*, Shiva Pradhan, Pratik Pradhan</w:t>
      </w:r>
    </w:p>
    <w:p w14:paraId="7D150A4E" w14:textId="508FAE36" w:rsidR="00AF670D" w:rsidRPr="009C2B42" w:rsidRDefault="00AF670D" w:rsidP="00C10C3D">
      <w:pPr>
        <w:autoSpaceDE w:val="0"/>
        <w:autoSpaceDN w:val="0"/>
        <w:adjustRightInd w:val="0"/>
        <w:spacing w:before="240" w:line="360" w:lineRule="auto"/>
        <w:ind w:left="360"/>
        <w:jc w:val="center"/>
        <w:rPr>
          <w:rFonts w:ascii="Times New Roman" w:hAnsi="Times New Roman" w:cs="Times New Roman"/>
          <w:i/>
          <w:iCs/>
          <w:sz w:val="24"/>
          <w:szCs w:val="24"/>
          <w:lang w:val="en-US"/>
        </w:rPr>
      </w:pPr>
      <w:r w:rsidRPr="009C2B42">
        <w:rPr>
          <w:rFonts w:ascii="Times New Roman" w:hAnsi="Times New Roman" w:cs="Times New Roman"/>
          <w:i/>
          <w:iCs/>
          <w:sz w:val="24"/>
          <w:szCs w:val="24"/>
          <w:vertAlign w:val="superscript"/>
          <w:lang w:val="en-US"/>
        </w:rPr>
        <w:t>2</w:t>
      </w:r>
      <w:r w:rsidR="008E3460" w:rsidRPr="009C2B42">
        <w:rPr>
          <w:rFonts w:ascii="Times New Roman" w:hAnsi="Times New Roman" w:cs="Times New Roman"/>
          <w:i/>
          <w:iCs/>
          <w:sz w:val="24"/>
          <w:szCs w:val="24"/>
          <w:lang w:val="en-US"/>
        </w:rPr>
        <w:t xml:space="preserve">Department of </w:t>
      </w:r>
      <w:r w:rsidR="00756F7E" w:rsidRPr="009C2B42">
        <w:rPr>
          <w:rFonts w:ascii="Times New Roman" w:hAnsi="Times New Roman" w:cs="Times New Roman"/>
          <w:i/>
          <w:iCs/>
          <w:sz w:val="24"/>
          <w:szCs w:val="24"/>
          <w:lang w:val="en-US"/>
        </w:rPr>
        <w:t>Agriculture</w:t>
      </w:r>
      <w:r w:rsidRPr="009C2B42">
        <w:rPr>
          <w:rFonts w:ascii="Times New Roman" w:hAnsi="Times New Roman" w:cs="Times New Roman"/>
          <w:i/>
          <w:iCs/>
          <w:sz w:val="24"/>
          <w:szCs w:val="24"/>
          <w:lang w:val="en-US"/>
        </w:rPr>
        <w:t xml:space="preserve"> and Allied Science</w:t>
      </w:r>
      <w:r w:rsidR="00C10C3D" w:rsidRPr="009C2B42">
        <w:rPr>
          <w:rFonts w:ascii="Times New Roman" w:hAnsi="Times New Roman" w:cs="Times New Roman"/>
          <w:i/>
          <w:iCs/>
          <w:sz w:val="24"/>
          <w:szCs w:val="24"/>
          <w:lang w:val="en-US"/>
        </w:rPr>
        <w:t>s, C.V</w:t>
      </w:r>
      <w:r w:rsidR="0072323C" w:rsidRPr="009C2B42">
        <w:rPr>
          <w:rFonts w:ascii="Times New Roman" w:hAnsi="Times New Roman" w:cs="Times New Roman"/>
          <w:i/>
          <w:iCs/>
          <w:sz w:val="24"/>
          <w:szCs w:val="24"/>
          <w:lang w:val="en-US"/>
        </w:rPr>
        <w:t>.</w:t>
      </w:r>
      <w:r w:rsidR="00C10C3D" w:rsidRPr="009C2B42">
        <w:rPr>
          <w:rFonts w:ascii="Times New Roman" w:hAnsi="Times New Roman" w:cs="Times New Roman"/>
          <w:i/>
          <w:iCs/>
          <w:sz w:val="24"/>
          <w:szCs w:val="24"/>
          <w:lang w:val="en-US"/>
        </w:rPr>
        <w:t xml:space="preserve"> Raman Global University, </w:t>
      </w:r>
      <w:r w:rsidRPr="009C2B42">
        <w:rPr>
          <w:rFonts w:ascii="Times New Roman" w:hAnsi="Times New Roman" w:cs="Times New Roman"/>
          <w:i/>
          <w:iCs/>
          <w:sz w:val="24"/>
          <w:szCs w:val="24"/>
          <w:lang w:val="en-US"/>
        </w:rPr>
        <w:t>Bidyanagar, Mahura, Janla, Bhubaneswar-752054, Odisha, India</w:t>
      </w:r>
    </w:p>
    <w:p w14:paraId="77AE6D94" w14:textId="77064C30" w:rsidR="0042116E" w:rsidRPr="009C2B42" w:rsidRDefault="00AF670D" w:rsidP="00C10C3D">
      <w:pPr>
        <w:spacing w:before="240" w:line="360" w:lineRule="auto"/>
        <w:jc w:val="center"/>
        <w:rPr>
          <w:rFonts w:ascii="Times New Roman" w:hAnsi="Times New Roman" w:cs="Times New Roman"/>
          <w:b/>
          <w:sz w:val="24"/>
          <w:szCs w:val="24"/>
          <w:lang w:val="en-IN"/>
        </w:rPr>
      </w:pPr>
      <w:r w:rsidRPr="009C2B42">
        <w:rPr>
          <w:rFonts w:ascii="Times New Roman" w:hAnsi="Times New Roman" w:cs="Times New Roman"/>
          <w:i/>
          <w:iCs/>
          <w:sz w:val="24"/>
          <w:szCs w:val="24"/>
          <w:lang w:val="en-US"/>
        </w:rPr>
        <w:t xml:space="preserve">*Corresponding author- </w:t>
      </w:r>
      <w:hyperlink r:id="rId6" w:history="1">
        <w:r w:rsidR="00696C7B" w:rsidRPr="009C2B42">
          <w:rPr>
            <w:rStyle w:val="Hyperlink"/>
            <w:rFonts w:ascii="Times New Roman" w:hAnsi="Times New Roman" w:cs="Times New Roman"/>
            <w:i/>
            <w:iCs/>
            <w:color w:val="auto"/>
            <w:sz w:val="24"/>
            <w:szCs w:val="24"/>
            <w:lang w:val="en-US"/>
          </w:rPr>
          <w:t>akashjagri53@gmail.com</w:t>
        </w:r>
      </w:hyperlink>
    </w:p>
    <w:p w14:paraId="19DAF5AC" w14:textId="5304369B" w:rsidR="00A539A2" w:rsidRPr="009C2B42" w:rsidRDefault="00AF670D" w:rsidP="00C10C3D">
      <w:pPr>
        <w:spacing w:before="240" w:line="240" w:lineRule="auto"/>
        <w:jc w:val="both"/>
        <w:rPr>
          <w:rFonts w:ascii="Times New Roman" w:hAnsi="Times New Roman" w:cs="Times New Roman"/>
          <w:sz w:val="24"/>
          <w:szCs w:val="24"/>
          <w:lang w:val="en-IN"/>
        </w:rPr>
      </w:pPr>
      <w:r w:rsidRPr="009C2B42">
        <w:rPr>
          <w:rFonts w:ascii="Times New Roman" w:hAnsi="Times New Roman" w:cs="Times New Roman"/>
          <w:b/>
          <w:sz w:val="24"/>
          <w:szCs w:val="24"/>
          <w:lang w:val="en-IN"/>
        </w:rPr>
        <w:t>Abstract:</w:t>
      </w:r>
      <w:r w:rsidRPr="009C2B42">
        <w:rPr>
          <w:rFonts w:ascii="Times New Roman" w:hAnsi="Times New Roman" w:cs="Times New Roman"/>
          <w:sz w:val="24"/>
          <w:szCs w:val="24"/>
          <w:lang w:val="en-IN"/>
        </w:rPr>
        <w:t xml:space="preserve"> </w:t>
      </w:r>
      <w:r w:rsidR="0041370F" w:rsidRPr="009C2B42">
        <w:rPr>
          <w:rFonts w:ascii="Times New Roman" w:hAnsi="Times New Roman" w:cs="Times New Roman"/>
          <w:sz w:val="24"/>
          <w:szCs w:val="24"/>
          <w:lang w:val="en-IN"/>
        </w:rPr>
        <w:t xml:space="preserve">Food is the basic requirement </w:t>
      </w:r>
      <w:r w:rsidR="003332BA" w:rsidRPr="009C2B42">
        <w:rPr>
          <w:rFonts w:ascii="Times New Roman" w:hAnsi="Times New Roman" w:cs="Times New Roman"/>
          <w:sz w:val="24"/>
          <w:szCs w:val="24"/>
          <w:lang w:val="en-IN"/>
        </w:rPr>
        <w:t>of all</w:t>
      </w:r>
      <w:r w:rsidR="0041370F" w:rsidRPr="009C2B42">
        <w:rPr>
          <w:rFonts w:ascii="Times New Roman" w:hAnsi="Times New Roman" w:cs="Times New Roman"/>
          <w:sz w:val="24"/>
          <w:szCs w:val="24"/>
          <w:lang w:val="en-IN"/>
        </w:rPr>
        <w:t xml:space="preserve"> human beings</w:t>
      </w:r>
      <w:r w:rsidR="001F2DE2" w:rsidRPr="009C2B42">
        <w:rPr>
          <w:rFonts w:ascii="Times New Roman" w:hAnsi="Times New Roman" w:cs="Times New Roman"/>
          <w:sz w:val="24"/>
          <w:szCs w:val="24"/>
          <w:lang w:val="en-IN"/>
        </w:rPr>
        <w:t>,</w:t>
      </w:r>
      <w:r w:rsidR="006635CE" w:rsidRPr="009C2B42">
        <w:rPr>
          <w:rFonts w:ascii="Times New Roman" w:hAnsi="Times New Roman" w:cs="Times New Roman"/>
          <w:sz w:val="24"/>
          <w:szCs w:val="24"/>
          <w:lang w:val="en-IN"/>
        </w:rPr>
        <w:t xml:space="preserve"> </w:t>
      </w:r>
      <w:r w:rsidR="00E4700F" w:rsidRPr="009C2B42">
        <w:rPr>
          <w:rFonts w:ascii="Times New Roman" w:hAnsi="Times New Roman" w:cs="Times New Roman"/>
          <w:sz w:val="24"/>
          <w:szCs w:val="24"/>
          <w:lang w:val="en-IN"/>
        </w:rPr>
        <w:t>food contains nutrients</w:t>
      </w:r>
      <w:r w:rsidR="001F2DE2" w:rsidRPr="009C2B42">
        <w:rPr>
          <w:rFonts w:ascii="Times New Roman" w:hAnsi="Times New Roman" w:cs="Times New Roman"/>
          <w:sz w:val="24"/>
          <w:szCs w:val="24"/>
          <w:lang w:val="en-IN"/>
        </w:rPr>
        <w:t xml:space="preserve"> </w:t>
      </w:r>
      <w:r w:rsidR="0042742B" w:rsidRPr="009C2B42">
        <w:rPr>
          <w:rFonts w:ascii="Times New Roman" w:hAnsi="Times New Roman" w:cs="Times New Roman"/>
          <w:sz w:val="24"/>
          <w:szCs w:val="24"/>
          <w:lang w:val="en-IN"/>
        </w:rPr>
        <w:t>essential for repair and growth of</w:t>
      </w:r>
      <w:r w:rsidR="00A539A2" w:rsidRPr="009C2B42">
        <w:rPr>
          <w:rFonts w:ascii="Times New Roman" w:hAnsi="Times New Roman" w:cs="Times New Roman"/>
          <w:sz w:val="24"/>
          <w:szCs w:val="24"/>
          <w:lang w:val="en-IN"/>
        </w:rPr>
        <w:t xml:space="preserve"> body tissues, as</w:t>
      </w:r>
      <w:r w:rsidR="0042742B" w:rsidRPr="009C2B42">
        <w:rPr>
          <w:rFonts w:ascii="Times New Roman" w:hAnsi="Times New Roman" w:cs="Times New Roman"/>
          <w:sz w:val="24"/>
          <w:szCs w:val="24"/>
          <w:lang w:val="en-IN"/>
        </w:rPr>
        <w:t xml:space="preserve"> </w:t>
      </w:r>
      <w:r w:rsidR="007C2B9A" w:rsidRPr="009C2B42">
        <w:rPr>
          <w:rFonts w:ascii="Times New Roman" w:hAnsi="Times New Roman" w:cs="Times New Roman"/>
          <w:sz w:val="24"/>
          <w:szCs w:val="24"/>
          <w:lang w:val="en-IN"/>
        </w:rPr>
        <w:t xml:space="preserve">the </w:t>
      </w:r>
      <w:r w:rsidR="000C176D" w:rsidRPr="009C2B42">
        <w:rPr>
          <w:rFonts w:ascii="Times New Roman" w:hAnsi="Times New Roman" w:cs="Times New Roman"/>
          <w:sz w:val="24"/>
          <w:szCs w:val="24"/>
          <w:lang w:val="en-IN"/>
        </w:rPr>
        <w:t xml:space="preserve">population </w:t>
      </w:r>
      <w:r w:rsidR="0007751F" w:rsidRPr="009C2B42">
        <w:rPr>
          <w:rFonts w:ascii="Times New Roman" w:hAnsi="Times New Roman" w:cs="Times New Roman"/>
          <w:sz w:val="24"/>
          <w:szCs w:val="24"/>
          <w:lang w:val="en-IN"/>
        </w:rPr>
        <w:t xml:space="preserve">increasing </w:t>
      </w:r>
      <w:r w:rsidR="000C176D" w:rsidRPr="009C2B42">
        <w:rPr>
          <w:rFonts w:ascii="Times New Roman" w:hAnsi="Times New Roman" w:cs="Times New Roman"/>
          <w:sz w:val="24"/>
          <w:szCs w:val="24"/>
          <w:lang w:val="en-IN"/>
        </w:rPr>
        <w:t xml:space="preserve"> </w:t>
      </w:r>
      <w:r w:rsidR="001F2DE2" w:rsidRPr="009C2B42">
        <w:rPr>
          <w:rFonts w:ascii="Times New Roman" w:hAnsi="Times New Roman" w:cs="Times New Roman"/>
          <w:sz w:val="24"/>
          <w:szCs w:val="24"/>
          <w:lang w:val="en-IN"/>
        </w:rPr>
        <w:t>time to time</w:t>
      </w:r>
      <w:r w:rsidR="000C176D" w:rsidRPr="009C2B42">
        <w:rPr>
          <w:rFonts w:ascii="Times New Roman" w:hAnsi="Times New Roman" w:cs="Times New Roman"/>
          <w:sz w:val="24"/>
          <w:szCs w:val="24"/>
          <w:lang w:val="en-IN"/>
        </w:rPr>
        <w:t xml:space="preserve"> </w:t>
      </w:r>
      <w:r w:rsidR="00741150" w:rsidRPr="009C2B42">
        <w:rPr>
          <w:rFonts w:ascii="Times New Roman" w:hAnsi="Times New Roman" w:cs="Times New Roman"/>
          <w:sz w:val="24"/>
          <w:szCs w:val="24"/>
          <w:lang w:val="en-IN"/>
        </w:rPr>
        <w:t xml:space="preserve">the </w:t>
      </w:r>
      <w:r w:rsidR="000C176D" w:rsidRPr="009C2B42">
        <w:rPr>
          <w:rFonts w:ascii="Times New Roman" w:hAnsi="Times New Roman" w:cs="Times New Roman"/>
          <w:sz w:val="24"/>
          <w:szCs w:val="24"/>
          <w:lang w:val="en-IN"/>
        </w:rPr>
        <w:t xml:space="preserve">demand of people also </w:t>
      </w:r>
      <w:r w:rsidR="0007751F" w:rsidRPr="009C2B42">
        <w:rPr>
          <w:rFonts w:ascii="Times New Roman" w:hAnsi="Times New Roman" w:cs="Times New Roman"/>
          <w:sz w:val="24"/>
          <w:szCs w:val="24"/>
          <w:lang w:val="en-IN"/>
        </w:rPr>
        <w:t>increasing</w:t>
      </w:r>
      <w:r w:rsidR="000C176D" w:rsidRPr="009C2B42">
        <w:rPr>
          <w:rFonts w:ascii="Times New Roman" w:hAnsi="Times New Roman" w:cs="Times New Roman"/>
          <w:sz w:val="24"/>
          <w:szCs w:val="24"/>
          <w:lang w:val="en-IN"/>
        </w:rPr>
        <w:t xml:space="preserve"> all over the globe. However </w:t>
      </w:r>
      <w:r w:rsidR="001B0DFC" w:rsidRPr="009C2B42">
        <w:rPr>
          <w:rFonts w:ascii="Times New Roman" w:hAnsi="Times New Roman" w:cs="Times New Roman"/>
          <w:sz w:val="24"/>
          <w:szCs w:val="24"/>
          <w:lang w:val="en-IN"/>
        </w:rPr>
        <w:t xml:space="preserve">productivity is </w:t>
      </w:r>
      <w:r w:rsidR="000B626F" w:rsidRPr="009C2B42">
        <w:rPr>
          <w:rFonts w:ascii="Times New Roman" w:hAnsi="Times New Roman" w:cs="Times New Roman"/>
          <w:sz w:val="24"/>
          <w:szCs w:val="24"/>
          <w:lang w:val="en-IN"/>
        </w:rPr>
        <w:t>reducing</w:t>
      </w:r>
      <w:r w:rsidR="00EC488B" w:rsidRPr="009C2B42">
        <w:rPr>
          <w:rFonts w:ascii="Times New Roman" w:hAnsi="Times New Roman" w:cs="Times New Roman"/>
          <w:sz w:val="24"/>
          <w:szCs w:val="24"/>
          <w:lang w:val="en-IN"/>
        </w:rPr>
        <w:t xml:space="preserve"> because of </w:t>
      </w:r>
      <w:r w:rsidR="00F23D54" w:rsidRPr="009C2B42">
        <w:rPr>
          <w:rFonts w:ascii="Times New Roman" w:hAnsi="Times New Roman" w:cs="Times New Roman"/>
          <w:sz w:val="24"/>
          <w:szCs w:val="24"/>
          <w:lang w:val="en-IN"/>
        </w:rPr>
        <w:t>many difficulties in production</w:t>
      </w:r>
      <w:r w:rsidR="00305D2D" w:rsidRPr="009C2B42">
        <w:rPr>
          <w:rFonts w:ascii="Times New Roman" w:hAnsi="Times New Roman" w:cs="Times New Roman"/>
          <w:sz w:val="24"/>
          <w:szCs w:val="24"/>
          <w:lang w:val="en-IN"/>
        </w:rPr>
        <w:t xml:space="preserve">. </w:t>
      </w:r>
      <w:r w:rsidR="004A7C5E" w:rsidRPr="009C2B42">
        <w:rPr>
          <w:rFonts w:ascii="Times New Roman" w:hAnsi="Times New Roman" w:cs="Times New Roman"/>
          <w:sz w:val="24"/>
          <w:szCs w:val="24"/>
          <w:lang w:val="en-IN"/>
        </w:rPr>
        <w:t xml:space="preserve">Throughout </w:t>
      </w:r>
      <w:r w:rsidR="00305D2D" w:rsidRPr="009C2B42">
        <w:rPr>
          <w:rFonts w:ascii="Times New Roman" w:hAnsi="Times New Roman" w:cs="Times New Roman"/>
          <w:sz w:val="24"/>
          <w:szCs w:val="24"/>
          <w:lang w:val="en-IN"/>
        </w:rPr>
        <w:t>the</w:t>
      </w:r>
      <w:r w:rsidR="004A7C5E" w:rsidRPr="009C2B42">
        <w:rPr>
          <w:rFonts w:ascii="Times New Roman" w:hAnsi="Times New Roman" w:cs="Times New Roman"/>
          <w:sz w:val="24"/>
          <w:szCs w:val="24"/>
          <w:lang w:val="en-IN"/>
        </w:rPr>
        <w:t xml:space="preserve"> mid </w:t>
      </w:r>
      <w:r w:rsidR="005836AA" w:rsidRPr="009C2B42">
        <w:rPr>
          <w:rFonts w:ascii="Times New Roman" w:hAnsi="Times New Roman" w:cs="Times New Roman"/>
          <w:sz w:val="24"/>
          <w:szCs w:val="24"/>
          <w:lang w:val="en-IN"/>
        </w:rPr>
        <w:t xml:space="preserve">1970s the traditional practices </w:t>
      </w:r>
      <w:r w:rsidR="0083418E" w:rsidRPr="009C2B42">
        <w:rPr>
          <w:rFonts w:ascii="Times New Roman" w:hAnsi="Times New Roman" w:cs="Times New Roman"/>
          <w:sz w:val="24"/>
          <w:szCs w:val="24"/>
          <w:lang w:val="en-IN"/>
        </w:rPr>
        <w:t>of crop development/enhancement like</w:t>
      </w:r>
      <w:r w:rsidR="00183C08" w:rsidRPr="009C2B42">
        <w:rPr>
          <w:rFonts w:ascii="Times New Roman" w:hAnsi="Times New Roman" w:cs="Times New Roman"/>
          <w:sz w:val="24"/>
          <w:szCs w:val="24"/>
          <w:lang w:val="en-IN"/>
        </w:rPr>
        <w:t xml:space="preserve"> resistant to pathogens, </w:t>
      </w:r>
      <w:r w:rsidR="00856F6A" w:rsidRPr="009C2B42">
        <w:rPr>
          <w:rFonts w:ascii="Times New Roman" w:hAnsi="Times New Roman" w:cs="Times New Roman"/>
          <w:sz w:val="24"/>
          <w:szCs w:val="24"/>
          <w:lang w:val="en-IN"/>
        </w:rPr>
        <w:t>plant in</w:t>
      </w:r>
      <w:r w:rsidR="006635CE" w:rsidRPr="009C2B42">
        <w:rPr>
          <w:rFonts w:ascii="Times New Roman" w:hAnsi="Times New Roman" w:cs="Times New Roman"/>
          <w:sz w:val="24"/>
          <w:szCs w:val="24"/>
          <w:lang w:val="en-IN"/>
        </w:rPr>
        <w:t>t</w:t>
      </w:r>
      <w:r w:rsidR="00856F6A" w:rsidRPr="009C2B42">
        <w:rPr>
          <w:rFonts w:ascii="Times New Roman" w:hAnsi="Times New Roman" w:cs="Times New Roman"/>
          <w:sz w:val="24"/>
          <w:szCs w:val="24"/>
          <w:lang w:val="en-IN"/>
        </w:rPr>
        <w:t xml:space="preserve">roduction, </w:t>
      </w:r>
      <w:r w:rsidR="00183C08" w:rsidRPr="009C2B42">
        <w:rPr>
          <w:rFonts w:ascii="Times New Roman" w:hAnsi="Times New Roman" w:cs="Times New Roman"/>
          <w:sz w:val="24"/>
          <w:szCs w:val="24"/>
          <w:lang w:val="en-IN"/>
        </w:rPr>
        <w:t>selection process</w:t>
      </w:r>
      <w:r w:rsidR="00D43BF6" w:rsidRPr="009C2B42">
        <w:rPr>
          <w:rFonts w:ascii="Times New Roman" w:hAnsi="Times New Roman" w:cs="Times New Roman"/>
          <w:sz w:val="24"/>
          <w:szCs w:val="24"/>
          <w:lang w:val="en-IN"/>
        </w:rPr>
        <w:t>, breeding in plants for high yield</w:t>
      </w:r>
      <w:r w:rsidR="00463A76" w:rsidRPr="009C2B42">
        <w:rPr>
          <w:rFonts w:ascii="Times New Roman" w:hAnsi="Times New Roman" w:cs="Times New Roman"/>
          <w:sz w:val="24"/>
          <w:szCs w:val="24"/>
          <w:lang w:val="en-IN"/>
        </w:rPr>
        <w:t xml:space="preserve"> and draught animal practices were </w:t>
      </w:r>
      <w:r w:rsidR="00A31A07" w:rsidRPr="009C2B42">
        <w:rPr>
          <w:rFonts w:ascii="Times New Roman" w:hAnsi="Times New Roman" w:cs="Times New Roman"/>
          <w:sz w:val="24"/>
          <w:szCs w:val="24"/>
          <w:lang w:val="en-IN"/>
        </w:rPr>
        <w:t>done.</w:t>
      </w:r>
      <w:r w:rsidR="006635CE" w:rsidRPr="009C2B42">
        <w:rPr>
          <w:rFonts w:ascii="Times New Roman" w:hAnsi="Times New Roman" w:cs="Times New Roman"/>
          <w:sz w:val="24"/>
          <w:szCs w:val="24"/>
          <w:lang w:val="en-IN"/>
        </w:rPr>
        <w:t xml:space="preserve"> </w:t>
      </w:r>
      <w:r w:rsidR="00A31A07" w:rsidRPr="009C2B42">
        <w:rPr>
          <w:rFonts w:ascii="Times New Roman" w:hAnsi="Times New Roman" w:cs="Times New Roman"/>
          <w:sz w:val="24"/>
          <w:szCs w:val="24"/>
          <w:lang w:val="en-IN"/>
        </w:rPr>
        <w:t xml:space="preserve">But nowadays there are many several few techniques are introduced </w:t>
      </w:r>
      <w:r w:rsidR="00D558C0" w:rsidRPr="009C2B42">
        <w:rPr>
          <w:rFonts w:ascii="Times New Roman" w:hAnsi="Times New Roman" w:cs="Times New Roman"/>
          <w:sz w:val="24"/>
          <w:szCs w:val="24"/>
          <w:lang w:val="en-IN"/>
        </w:rPr>
        <w:t xml:space="preserve">and are used in agriculture sector </w:t>
      </w:r>
      <w:r w:rsidR="00857F4C" w:rsidRPr="009C2B42">
        <w:rPr>
          <w:rFonts w:ascii="Times New Roman" w:hAnsi="Times New Roman" w:cs="Times New Roman"/>
          <w:sz w:val="24"/>
          <w:szCs w:val="24"/>
          <w:lang w:val="en-IN"/>
        </w:rPr>
        <w:t xml:space="preserve">like gene transfer, </w:t>
      </w:r>
      <w:r w:rsidR="00377570" w:rsidRPr="009C2B42">
        <w:rPr>
          <w:rFonts w:ascii="Times New Roman" w:hAnsi="Times New Roman" w:cs="Times New Roman"/>
          <w:sz w:val="24"/>
          <w:szCs w:val="24"/>
          <w:lang w:val="en-IN"/>
        </w:rPr>
        <w:t xml:space="preserve">vector transfer, </w:t>
      </w:r>
      <w:r w:rsidR="00857F4C" w:rsidRPr="009C2B42">
        <w:rPr>
          <w:rFonts w:ascii="Times New Roman" w:hAnsi="Times New Roman" w:cs="Times New Roman"/>
          <w:sz w:val="24"/>
          <w:szCs w:val="24"/>
          <w:lang w:val="en-IN"/>
        </w:rPr>
        <w:t xml:space="preserve">mutant breeding, DNA polymerase, </w:t>
      </w:r>
      <w:r w:rsidR="006A6389" w:rsidRPr="009C2B42">
        <w:rPr>
          <w:rFonts w:ascii="Times New Roman" w:hAnsi="Times New Roman" w:cs="Times New Roman"/>
          <w:sz w:val="24"/>
          <w:szCs w:val="24"/>
          <w:lang w:val="en-IN"/>
        </w:rPr>
        <w:t>PCR</w:t>
      </w:r>
      <w:r w:rsidR="006635CE" w:rsidRPr="009C2B42">
        <w:rPr>
          <w:rFonts w:ascii="Times New Roman" w:hAnsi="Times New Roman" w:cs="Times New Roman"/>
          <w:sz w:val="24"/>
          <w:szCs w:val="24"/>
          <w:lang w:val="en-IN"/>
        </w:rPr>
        <w:t xml:space="preserve"> </w:t>
      </w:r>
      <w:r w:rsidR="006A6389" w:rsidRPr="009C2B42">
        <w:rPr>
          <w:rFonts w:ascii="Times New Roman" w:hAnsi="Times New Roman" w:cs="Times New Roman"/>
          <w:sz w:val="24"/>
          <w:szCs w:val="24"/>
          <w:lang w:val="en-IN"/>
        </w:rPr>
        <w:t>(polymerase chain reaction)</w:t>
      </w:r>
      <w:r w:rsidR="004F17F7" w:rsidRPr="009C2B42">
        <w:rPr>
          <w:rFonts w:ascii="Times New Roman" w:hAnsi="Times New Roman" w:cs="Times New Roman"/>
          <w:sz w:val="24"/>
          <w:szCs w:val="24"/>
          <w:lang w:val="en-IN"/>
        </w:rPr>
        <w:t>, protoplast culture</w:t>
      </w:r>
      <w:r w:rsidR="00377570" w:rsidRPr="009C2B42">
        <w:rPr>
          <w:rFonts w:ascii="Times New Roman" w:hAnsi="Times New Roman" w:cs="Times New Roman"/>
          <w:sz w:val="24"/>
          <w:szCs w:val="24"/>
          <w:lang w:val="en-IN"/>
        </w:rPr>
        <w:t xml:space="preserve"> etc</w:t>
      </w:r>
      <w:r w:rsidR="00A3684B" w:rsidRPr="009C2B42">
        <w:rPr>
          <w:rFonts w:ascii="Times New Roman" w:hAnsi="Times New Roman" w:cs="Times New Roman"/>
          <w:sz w:val="24"/>
          <w:szCs w:val="24"/>
          <w:lang w:val="en-IN"/>
        </w:rPr>
        <w:t xml:space="preserve">. </w:t>
      </w:r>
      <w:r w:rsidR="005C31D8" w:rsidRPr="009C2B42">
        <w:rPr>
          <w:rFonts w:ascii="Times New Roman" w:hAnsi="Times New Roman" w:cs="Times New Roman"/>
          <w:sz w:val="24"/>
          <w:szCs w:val="24"/>
          <w:lang w:val="en-IN"/>
        </w:rPr>
        <w:t>By the help of this technique, transgenic plants are</w:t>
      </w:r>
      <w:r w:rsidR="00123C49" w:rsidRPr="009C2B42">
        <w:rPr>
          <w:rFonts w:ascii="Times New Roman" w:hAnsi="Times New Roman" w:cs="Times New Roman"/>
          <w:sz w:val="24"/>
          <w:szCs w:val="24"/>
          <w:lang w:val="en-IN"/>
        </w:rPr>
        <w:t xml:space="preserve"> growing effectively</w:t>
      </w:r>
      <w:r w:rsidR="005C31D8" w:rsidRPr="009C2B42">
        <w:rPr>
          <w:rFonts w:ascii="Times New Roman" w:hAnsi="Times New Roman" w:cs="Times New Roman"/>
          <w:sz w:val="24"/>
          <w:szCs w:val="24"/>
          <w:lang w:val="en-IN"/>
        </w:rPr>
        <w:t xml:space="preserve"> </w:t>
      </w:r>
      <w:r w:rsidR="00123C49" w:rsidRPr="009C2B42">
        <w:rPr>
          <w:rFonts w:ascii="Times New Roman" w:hAnsi="Times New Roman" w:cs="Times New Roman"/>
          <w:sz w:val="24"/>
          <w:szCs w:val="24"/>
          <w:lang w:val="en-IN"/>
        </w:rPr>
        <w:t xml:space="preserve">and </w:t>
      </w:r>
      <w:r w:rsidR="000C1303" w:rsidRPr="009C2B42">
        <w:rPr>
          <w:rFonts w:ascii="Times New Roman" w:hAnsi="Times New Roman" w:cs="Times New Roman"/>
          <w:sz w:val="24"/>
          <w:szCs w:val="24"/>
          <w:lang w:val="en-IN"/>
        </w:rPr>
        <w:t>resistant to pathogens</w:t>
      </w:r>
      <w:r w:rsidR="00F861DE" w:rsidRPr="009C2B42">
        <w:rPr>
          <w:rFonts w:ascii="Times New Roman" w:hAnsi="Times New Roman" w:cs="Times New Roman"/>
          <w:sz w:val="24"/>
          <w:szCs w:val="24"/>
          <w:lang w:val="en-IN"/>
        </w:rPr>
        <w:t>,</w:t>
      </w:r>
      <w:r w:rsidR="00F17B37" w:rsidRPr="009C2B42">
        <w:rPr>
          <w:rFonts w:ascii="Times New Roman" w:hAnsi="Times New Roman" w:cs="Times New Roman"/>
          <w:sz w:val="24"/>
          <w:szCs w:val="24"/>
          <w:lang w:val="en-IN"/>
        </w:rPr>
        <w:t xml:space="preserve"> </w:t>
      </w:r>
      <w:r w:rsidR="00F861DE" w:rsidRPr="009C2B42">
        <w:rPr>
          <w:rFonts w:ascii="Times New Roman" w:hAnsi="Times New Roman" w:cs="Times New Roman"/>
          <w:sz w:val="24"/>
          <w:szCs w:val="24"/>
          <w:lang w:val="en-IN"/>
        </w:rPr>
        <w:t>predators,</w:t>
      </w:r>
      <w:r w:rsidR="00301558" w:rsidRPr="009C2B42">
        <w:rPr>
          <w:rFonts w:ascii="Times New Roman" w:hAnsi="Times New Roman" w:cs="Times New Roman"/>
          <w:sz w:val="24"/>
          <w:szCs w:val="24"/>
          <w:lang w:val="en-IN"/>
        </w:rPr>
        <w:t xml:space="preserve"> parasites, and drought</w:t>
      </w:r>
      <w:r w:rsidR="00F17B37" w:rsidRPr="009C2B42">
        <w:rPr>
          <w:rFonts w:ascii="Times New Roman" w:hAnsi="Times New Roman" w:cs="Times New Roman"/>
          <w:sz w:val="24"/>
          <w:szCs w:val="24"/>
          <w:lang w:val="en-IN"/>
        </w:rPr>
        <w:t xml:space="preserve"> and can even grow in adverse condition with less uses of </w:t>
      </w:r>
      <w:r w:rsidR="009D7F15" w:rsidRPr="009C2B42">
        <w:rPr>
          <w:rFonts w:ascii="Times New Roman" w:hAnsi="Times New Roman" w:cs="Times New Roman"/>
          <w:sz w:val="24"/>
          <w:szCs w:val="24"/>
          <w:lang w:val="en-IN"/>
        </w:rPr>
        <w:t>pesticides</w:t>
      </w:r>
      <w:r w:rsidR="00F17B37" w:rsidRPr="009C2B42">
        <w:rPr>
          <w:rFonts w:ascii="Times New Roman" w:hAnsi="Times New Roman" w:cs="Times New Roman"/>
          <w:sz w:val="24"/>
          <w:szCs w:val="24"/>
          <w:lang w:val="en-IN"/>
        </w:rPr>
        <w:t>,</w:t>
      </w:r>
      <w:r w:rsidR="006635CE" w:rsidRPr="009C2B42">
        <w:rPr>
          <w:rFonts w:ascii="Times New Roman" w:hAnsi="Times New Roman" w:cs="Times New Roman"/>
          <w:sz w:val="24"/>
          <w:szCs w:val="24"/>
          <w:lang w:val="en-IN"/>
        </w:rPr>
        <w:t xml:space="preserve"> </w:t>
      </w:r>
      <w:r w:rsidR="00C74974" w:rsidRPr="009C2B42">
        <w:rPr>
          <w:rFonts w:ascii="Times New Roman" w:hAnsi="Times New Roman" w:cs="Times New Roman"/>
          <w:sz w:val="24"/>
          <w:szCs w:val="24"/>
          <w:lang w:val="en-IN"/>
        </w:rPr>
        <w:t xml:space="preserve">herbicides </w:t>
      </w:r>
      <w:r w:rsidR="007E1161" w:rsidRPr="009C2B42">
        <w:rPr>
          <w:rFonts w:ascii="Times New Roman" w:hAnsi="Times New Roman" w:cs="Times New Roman"/>
          <w:sz w:val="24"/>
          <w:szCs w:val="24"/>
          <w:lang w:val="en-IN"/>
        </w:rPr>
        <w:t>and fertilizer etc.</w:t>
      </w:r>
      <w:r w:rsidR="004E7BF7" w:rsidRPr="009C2B42">
        <w:rPr>
          <w:rFonts w:ascii="Times New Roman" w:hAnsi="Times New Roman" w:cs="Times New Roman"/>
          <w:sz w:val="24"/>
          <w:szCs w:val="24"/>
          <w:lang w:val="en-IN"/>
        </w:rPr>
        <w:t xml:space="preserve"> More than 5 million farmers are</w:t>
      </w:r>
      <w:r w:rsidR="000E7331" w:rsidRPr="009C2B42">
        <w:rPr>
          <w:rFonts w:ascii="Times New Roman" w:hAnsi="Times New Roman" w:cs="Times New Roman"/>
          <w:sz w:val="24"/>
          <w:szCs w:val="24"/>
          <w:lang w:val="en-IN"/>
        </w:rPr>
        <w:t xml:space="preserve"> being benefitted by using transgenic plants </w:t>
      </w:r>
      <w:r w:rsidR="006D1F1C" w:rsidRPr="009C2B42">
        <w:rPr>
          <w:rFonts w:ascii="Times New Roman" w:hAnsi="Times New Roman" w:cs="Times New Roman"/>
          <w:sz w:val="24"/>
          <w:szCs w:val="24"/>
          <w:lang w:val="en-IN"/>
        </w:rPr>
        <w:t>in 60 hectares all over the globe.</w:t>
      </w:r>
      <w:r w:rsidR="00A02318" w:rsidRPr="009C2B42">
        <w:rPr>
          <w:rFonts w:ascii="Times New Roman" w:hAnsi="Times New Roman" w:cs="Times New Roman"/>
          <w:sz w:val="24"/>
          <w:szCs w:val="24"/>
          <w:lang w:val="en-IN"/>
        </w:rPr>
        <w:t xml:space="preserve"> Recombinant </w:t>
      </w:r>
      <w:r w:rsidR="0097478D" w:rsidRPr="009C2B42">
        <w:rPr>
          <w:rFonts w:ascii="Times New Roman" w:hAnsi="Times New Roman" w:cs="Times New Roman"/>
          <w:sz w:val="24"/>
          <w:szCs w:val="24"/>
          <w:lang w:val="en-IN"/>
        </w:rPr>
        <w:t>DNA technology is also called genetic engineering</w:t>
      </w:r>
      <w:r w:rsidR="004F39CF" w:rsidRPr="009C2B42">
        <w:rPr>
          <w:rFonts w:ascii="Times New Roman" w:hAnsi="Times New Roman" w:cs="Times New Roman"/>
          <w:sz w:val="24"/>
          <w:szCs w:val="24"/>
          <w:lang w:val="en-IN"/>
        </w:rPr>
        <w:t xml:space="preserve">, a technique that uses laboratory based technologies changes </w:t>
      </w:r>
      <w:r w:rsidR="00B30726" w:rsidRPr="009C2B42">
        <w:rPr>
          <w:rFonts w:ascii="Times New Roman" w:hAnsi="Times New Roman" w:cs="Times New Roman"/>
          <w:sz w:val="24"/>
          <w:szCs w:val="24"/>
          <w:lang w:val="en-IN"/>
        </w:rPr>
        <w:t>the genetic material by altering the genome of plants or by inserting foreign DNA</w:t>
      </w:r>
      <w:r w:rsidR="007A6F03" w:rsidRPr="009C2B42">
        <w:rPr>
          <w:rFonts w:ascii="Times New Roman" w:hAnsi="Times New Roman" w:cs="Times New Roman"/>
          <w:sz w:val="24"/>
          <w:szCs w:val="24"/>
          <w:lang w:val="en-IN"/>
        </w:rPr>
        <w:t xml:space="preserve">. Genetically modified </w:t>
      </w:r>
      <w:r w:rsidR="00DE3807" w:rsidRPr="009C2B42">
        <w:rPr>
          <w:rFonts w:ascii="Times New Roman" w:hAnsi="Times New Roman" w:cs="Times New Roman"/>
          <w:sz w:val="24"/>
          <w:szCs w:val="24"/>
          <w:lang w:val="en-IN"/>
        </w:rPr>
        <w:t xml:space="preserve">crops can be easily grown </w:t>
      </w:r>
      <w:r w:rsidR="009F01DF" w:rsidRPr="009C2B42">
        <w:rPr>
          <w:rFonts w:ascii="Times New Roman" w:hAnsi="Times New Roman" w:cs="Times New Roman"/>
          <w:sz w:val="24"/>
          <w:szCs w:val="24"/>
          <w:lang w:val="en-IN"/>
        </w:rPr>
        <w:t xml:space="preserve">in agriculture by </w:t>
      </w:r>
      <w:r w:rsidR="002A631A" w:rsidRPr="009C2B42">
        <w:rPr>
          <w:rFonts w:ascii="Times New Roman" w:hAnsi="Times New Roman" w:cs="Times New Roman"/>
          <w:sz w:val="24"/>
          <w:szCs w:val="24"/>
          <w:lang w:val="en-IN"/>
        </w:rPr>
        <w:t>the</w:t>
      </w:r>
      <w:r w:rsidR="009F01DF" w:rsidRPr="009C2B42">
        <w:rPr>
          <w:rFonts w:ascii="Times New Roman" w:hAnsi="Times New Roman" w:cs="Times New Roman"/>
          <w:sz w:val="24"/>
          <w:szCs w:val="24"/>
          <w:lang w:val="en-IN"/>
        </w:rPr>
        <w:t xml:space="preserve"> help of </w:t>
      </w:r>
      <w:r w:rsidR="002A631A" w:rsidRPr="009C2B42">
        <w:rPr>
          <w:rFonts w:ascii="Times New Roman" w:hAnsi="Times New Roman" w:cs="Times New Roman"/>
          <w:sz w:val="24"/>
          <w:szCs w:val="24"/>
          <w:lang w:val="en-IN"/>
        </w:rPr>
        <w:t>g</w:t>
      </w:r>
      <w:r w:rsidR="006635CE" w:rsidRPr="009C2B42">
        <w:rPr>
          <w:rFonts w:ascii="Times New Roman" w:hAnsi="Times New Roman" w:cs="Times New Roman"/>
          <w:sz w:val="24"/>
          <w:szCs w:val="24"/>
          <w:lang w:val="en-IN"/>
        </w:rPr>
        <w:t>enetically modified organisms</w:t>
      </w:r>
      <w:r w:rsidR="00F453C3" w:rsidRPr="009C2B42">
        <w:rPr>
          <w:rFonts w:ascii="Times New Roman" w:hAnsi="Times New Roman" w:cs="Times New Roman"/>
          <w:sz w:val="24"/>
          <w:szCs w:val="24"/>
          <w:lang w:val="en-IN"/>
        </w:rPr>
        <w:t>. Nowadays</w:t>
      </w:r>
      <w:r w:rsidR="00824345" w:rsidRPr="009C2B42">
        <w:rPr>
          <w:rFonts w:ascii="Times New Roman" w:hAnsi="Times New Roman" w:cs="Times New Roman"/>
          <w:sz w:val="24"/>
          <w:szCs w:val="24"/>
          <w:lang w:val="en-IN"/>
        </w:rPr>
        <w:t>, i</w:t>
      </w:r>
      <w:r w:rsidR="00F453C3" w:rsidRPr="009C2B42">
        <w:rPr>
          <w:rFonts w:ascii="Times New Roman" w:hAnsi="Times New Roman" w:cs="Times New Roman"/>
          <w:sz w:val="24"/>
          <w:szCs w:val="24"/>
          <w:lang w:val="en-IN"/>
        </w:rPr>
        <w:t xml:space="preserve">n the market </w:t>
      </w:r>
      <w:r w:rsidR="00DC5E8F" w:rsidRPr="009C2B42">
        <w:rPr>
          <w:rFonts w:ascii="Times New Roman" w:hAnsi="Times New Roman" w:cs="Times New Roman"/>
          <w:sz w:val="24"/>
          <w:szCs w:val="24"/>
          <w:lang w:val="en-IN"/>
        </w:rPr>
        <w:t xml:space="preserve">genetically modified food, fruits and vegetables are available in </w:t>
      </w:r>
      <w:r w:rsidR="00B03448" w:rsidRPr="009C2B42">
        <w:rPr>
          <w:rFonts w:ascii="Times New Roman" w:hAnsi="Times New Roman" w:cs="Times New Roman"/>
          <w:sz w:val="24"/>
          <w:szCs w:val="24"/>
          <w:lang w:val="en-IN"/>
        </w:rPr>
        <w:t>large</w:t>
      </w:r>
      <w:r w:rsidR="00DC5E8F" w:rsidRPr="009C2B42">
        <w:rPr>
          <w:rFonts w:ascii="Times New Roman" w:hAnsi="Times New Roman" w:cs="Times New Roman"/>
          <w:sz w:val="24"/>
          <w:szCs w:val="24"/>
          <w:lang w:val="en-IN"/>
        </w:rPr>
        <w:t xml:space="preserve"> majority</w:t>
      </w:r>
      <w:r w:rsidR="00B03448" w:rsidRPr="009C2B42">
        <w:rPr>
          <w:rFonts w:ascii="Times New Roman" w:hAnsi="Times New Roman" w:cs="Times New Roman"/>
          <w:sz w:val="24"/>
          <w:szCs w:val="24"/>
          <w:lang w:val="en-IN"/>
        </w:rPr>
        <w:t>.</w:t>
      </w:r>
      <w:r w:rsidR="00FB0FD0" w:rsidRPr="009C2B42">
        <w:rPr>
          <w:rFonts w:ascii="Times New Roman" w:hAnsi="Times New Roman" w:cs="Times New Roman"/>
          <w:sz w:val="24"/>
          <w:szCs w:val="24"/>
          <w:lang w:val="en-IN"/>
        </w:rPr>
        <w:t xml:space="preserve"> As per the report </w:t>
      </w:r>
      <w:r w:rsidR="00F25F69" w:rsidRPr="009C2B42">
        <w:rPr>
          <w:rFonts w:ascii="Times New Roman" w:hAnsi="Times New Roman" w:cs="Times New Roman"/>
          <w:sz w:val="24"/>
          <w:szCs w:val="24"/>
          <w:lang w:val="en-IN"/>
        </w:rPr>
        <w:t xml:space="preserve">all over the world </w:t>
      </w:r>
      <w:r w:rsidR="00FB0FD0" w:rsidRPr="009C2B42">
        <w:rPr>
          <w:rFonts w:ascii="Times New Roman" w:hAnsi="Times New Roman" w:cs="Times New Roman"/>
          <w:sz w:val="24"/>
          <w:szCs w:val="24"/>
          <w:lang w:val="en-IN"/>
        </w:rPr>
        <w:t xml:space="preserve">farmer using less fertilizer and pesticide </w:t>
      </w:r>
      <w:r w:rsidR="00127136" w:rsidRPr="009C2B42">
        <w:rPr>
          <w:rFonts w:ascii="Times New Roman" w:hAnsi="Times New Roman" w:cs="Times New Roman"/>
          <w:sz w:val="24"/>
          <w:szCs w:val="24"/>
          <w:lang w:val="en-IN"/>
        </w:rPr>
        <w:t xml:space="preserve">due to the </w:t>
      </w:r>
      <w:r w:rsidR="00F25F69" w:rsidRPr="009C2B42">
        <w:rPr>
          <w:rFonts w:ascii="Times New Roman" w:hAnsi="Times New Roman" w:cs="Times New Roman"/>
          <w:sz w:val="24"/>
          <w:szCs w:val="24"/>
          <w:lang w:val="en-IN"/>
        </w:rPr>
        <w:t xml:space="preserve">establishment </w:t>
      </w:r>
      <w:r w:rsidR="00127136" w:rsidRPr="009C2B42">
        <w:rPr>
          <w:rFonts w:ascii="Times New Roman" w:hAnsi="Times New Roman" w:cs="Times New Roman"/>
          <w:sz w:val="24"/>
          <w:szCs w:val="24"/>
          <w:lang w:val="en-IN"/>
        </w:rPr>
        <w:t>of recombinant DNA</w:t>
      </w:r>
      <w:r w:rsidR="006635CE" w:rsidRPr="009C2B42">
        <w:rPr>
          <w:rFonts w:ascii="Times New Roman" w:hAnsi="Times New Roman" w:cs="Times New Roman"/>
          <w:sz w:val="24"/>
          <w:szCs w:val="24"/>
          <w:lang w:val="en-IN"/>
        </w:rPr>
        <w:t xml:space="preserve"> technology</w:t>
      </w:r>
      <w:r w:rsidR="004360D9" w:rsidRPr="009C2B42">
        <w:rPr>
          <w:rFonts w:ascii="Times New Roman" w:hAnsi="Times New Roman" w:cs="Times New Roman"/>
          <w:sz w:val="24"/>
          <w:szCs w:val="24"/>
          <w:lang w:val="en-IN"/>
        </w:rPr>
        <w:t xml:space="preserve"> as well as it increases the productivity.</w:t>
      </w:r>
    </w:p>
    <w:p w14:paraId="2558957C" w14:textId="55B1F8B0" w:rsidR="00C10C3D" w:rsidRPr="009C2B42" w:rsidRDefault="005E0339" w:rsidP="003F6D4C">
      <w:pPr>
        <w:pStyle w:val="ListParagraph"/>
        <w:spacing w:line="360" w:lineRule="auto"/>
        <w:ind w:left="0"/>
        <w:jc w:val="both"/>
        <w:rPr>
          <w:rFonts w:ascii="Times New Roman" w:hAnsi="Times New Roman" w:cs="Times New Roman"/>
          <w:b/>
          <w:bCs/>
          <w:sz w:val="24"/>
          <w:szCs w:val="24"/>
          <w:lang w:val="en-IN"/>
        </w:rPr>
      </w:pPr>
      <w:r w:rsidRPr="009C2B42">
        <w:rPr>
          <w:rFonts w:ascii="Times New Roman" w:hAnsi="Times New Roman" w:cs="Times New Roman"/>
          <w:b/>
          <w:bCs/>
          <w:sz w:val="24"/>
          <w:szCs w:val="24"/>
          <w:lang w:val="en-IN"/>
        </w:rPr>
        <w:t xml:space="preserve">Key words: </w:t>
      </w:r>
      <w:r w:rsidR="0042116E" w:rsidRPr="009C2B42">
        <w:rPr>
          <w:rFonts w:ascii="Times New Roman" w:hAnsi="Times New Roman" w:cs="Times New Roman"/>
          <w:b/>
          <w:bCs/>
          <w:sz w:val="24"/>
          <w:szCs w:val="24"/>
          <w:lang w:val="en-IN"/>
        </w:rPr>
        <w:t>Recombinant DNA,</w:t>
      </w:r>
      <w:r w:rsidR="00C10C3D" w:rsidRPr="009C2B42">
        <w:rPr>
          <w:rFonts w:ascii="Times New Roman" w:hAnsi="Times New Roman" w:cs="Times New Roman"/>
          <w:b/>
          <w:bCs/>
          <w:sz w:val="24"/>
          <w:szCs w:val="24"/>
          <w:lang w:val="en-IN"/>
        </w:rPr>
        <w:t xml:space="preserve"> </w:t>
      </w:r>
      <w:r w:rsidR="003E2B41" w:rsidRPr="009C2B42">
        <w:rPr>
          <w:rFonts w:ascii="Times New Roman" w:hAnsi="Times New Roman" w:cs="Times New Roman"/>
          <w:b/>
          <w:bCs/>
          <w:sz w:val="24"/>
          <w:szCs w:val="24"/>
          <w:lang w:val="en-IN"/>
        </w:rPr>
        <w:t>Genetically Modified Organisms</w:t>
      </w:r>
      <w:r w:rsidR="00C10C3D" w:rsidRPr="009C2B42">
        <w:rPr>
          <w:rFonts w:ascii="Times New Roman" w:hAnsi="Times New Roman" w:cs="Times New Roman"/>
          <w:b/>
          <w:bCs/>
          <w:sz w:val="24"/>
          <w:szCs w:val="24"/>
          <w:lang w:val="en-IN"/>
        </w:rPr>
        <w:t xml:space="preserve"> </w:t>
      </w:r>
      <w:r w:rsidR="003E2B41" w:rsidRPr="009C2B42">
        <w:rPr>
          <w:rFonts w:ascii="Times New Roman" w:hAnsi="Times New Roman" w:cs="Times New Roman"/>
          <w:b/>
          <w:bCs/>
          <w:sz w:val="24"/>
          <w:szCs w:val="24"/>
          <w:lang w:val="en-IN"/>
        </w:rPr>
        <w:t>(GMOs),</w:t>
      </w:r>
      <w:r w:rsidR="001A050C" w:rsidRPr="009C2B42">
        <w:rPr>
          <w:rFonts w:ascii="Times New Roman" w:hAnsi="Times New Roman" w:cs="Times New Roman"/>
          <w:b/>
          <w:bCs/>
          <w:sz w:val="24"/>
          <w:szCs w:val="24"/>
          <w:lang w:val="en-IN"/>
        </w:rPr>
        <w:t xml:space="preserve"> </w:t>
      </w:r>
      <w:r w:rsidR="0031095A" w:rsidRPr="009C2B42">
        <w:rPr>
          <w:rFonts w:ascii="Times New Roman" w:hAnsi="Times New Roman" w:cs="Times New Roman"/>
          <w:b/>
          <w:bCs/>
          <w:sz w:val="24"/>
          <w:szCs w:val="24"/>
          <w:lang w:val="en-IN"/>
        </w:rPr>
        <w:t>TALENs, CRISPR-CAS9</w:t>
      </w:r>
    </w:p>
    <w:p w14:paraId="637FD7EB" w14:textId="77777777" w:rsidR="005851DA" w:rsidRPr="009C2B42" w:rsidRDefault="005851DA" w:rsidP="003F6D4C">
      <w:pPr>
        <w:pStyle w:val="ListParagraph"/>
        <w:spacing w:line="360" w:lineRule="auto"/>
        <w:ind w:left="0"/>
        <w:jc w:val="both"/>
        <w:rPr>
          <w:rFonts w:ascii="Times New Roman" w:hAnsi="Times New Roman" w:cs="Times New Roman"/>
          <w:b/>
          <w:bCs/>
          <w:sz w:val="24"/>
          <w:szCs w:val="24"/>
          <w:lang w:val="en-IN"/>
        </w:rPr>
      </w:pPr>
    </w:p>
    <w:p w14:paraId="3C486A88" w14:textId="5EF2D6F7" w:rsidR="00981A71" w:rsidRPr="009C2B42" w:rsidRDefault="009477AE" w:rsidP="003F6D4C">
      <w:pPr>
        <w:pStyle w:val="ListParagraph"/>
        <w:spacing w:before="240" w:line="360" w:lineRule="auto"/>
        <w:ind w:left="0"/>
        <w:jc w:val="both"/>
        <w:rPr>
          <w:rFonts w:ascii="Times New Roman" w:hAnsi="Times New Roman" w:cs="Times New Roman"/>
          <w:b/>
          <w:bCs/>
          <w:sz w:val="24"/>
          <w:szCs w:val="24"/>
          <w:lang w:val="en-IN"/>
        </w:rPr>
      </w:pPr>
      <w:r w:rsidRPr="009C2B42">
        <w:rPr>
          <w:rFonts w:ascii="Times New Roman" w:hAnsi="Times New Roman" w:cs="Times New Roman"/>
          <w:b/>
          <w:bCs/>
          <w:sz w:val="24"/>
          <w:szCs w:val="24"/>
          <w:lang w:val="en-IN"/>
        </w:rPr>
        <w:t>INTRODUCTION</w:t>
      </w:r>
    </w:p>
    <w:p w14:paraId="55F9B9A8" w14:textId="4AE54FD2" w:rsidR="006635CE" w:rsidRPr="009C2B42" w:rsidRDefault="007F4018" w:rsidP="00C10C3D">
      <w:pPr>
        <w:pStyle w:val="ListParagraph"/>
        <w:spacing w:before="240" w:line="360" w:lineRule="auto"/>
        <w:ind w:left="0"/>
        <w:jc w:val="both"/>
        <w:rPr>
          <w:rFonts w:ascii="Times New Roman" w:eastAsia="Times New Roman" w:hAnsi="Times New Roman" w:cs="Times New Roman"/>
          <w:sz w:val="24"/>
          <w:szCs w:val="24"/>
        </w:rPr>
      </w:pPr>
      <w:r w:rsidRPr="009C2B42">
        <w:rPr>
          <w:rFonts w:ascii="Times New Roman" w:eastAsia="Times New Roman" w:hAnsi="Times New Roman" w:cs="Times New Roman"/>
          <w:sz w:val="24"/>
          <w:szCs w:val="24"/>
        </w:rPr>
        <w:t xml:space="preserve">Before, </w:t>
      </w:r>
      <w:r w:rsidR="00C10C3D" w:rsidRPr="009C2B42">
        <w:rPr>
          <w:rFonts w:ascii="Times New Roman" w:eastAsia="Times New Roman" w:hAnsi="Times New Roman" w:cs="Times New Roman"/>
          <w:sz w:val="24"/>
          <w:szCs w:val="24"/>
        </w:rPr>
        <w:t xml:space="preserve">the </w:t>
      </w:r>
      <w:r w:rsidRPr="009C2B42">
        <w:rPr>
          <w:rFonts w:ascii="Times New Roman" w:eastAsia="Times New Roman" w:hAnsi="Times New Roman" w:cs="Times New Roman"/>
          <w:sz w:val="24"/>
          <w:szCs w:val="24"/>
        </w:rPr>
        <w:t xml:space="preserve">introduction of </w:t>
      </w:r>
      <w:r w:rsidR="002504C0" w:rsidRPr="009C2B42">
        <w:rPr>
          <w:rFonts w:ascii="Times New Roman" w:eastAsia="Times New Roman" w:hAnsi="Times New Roman" w:cs="Times New Roman"/>
          <w:sz w:val="24"/>
          <w:szCs w:val="24"/>
        </w:rPr>
        <w:t>recombinant DNA technology in 1970s</w:t>
      </w:r>
      <w:r w:rsidR="007377B4" w:rsidRPr="009C2B42">
        <w:rPr>
          <w:rFonts w:ascii="Times New Roman" w:eastAsia="Times New Roman" w:hAnsi="Times New Roman" w:cs="Times New Roman"/>
          <w:sz w:val="24"/>
          <w:szCs w:val="24"/>
        </w:rPr>
        <w:t>,</w:t>
      </w:r>
      <w:r w:rsidR="006635CE" w:rsidRPr="009C2B42">
        <w:rPr>
          <w:rFonts w:ascii="Times New Roman" w:eastAsia="Times New Roman" w:hAnsi="Times New Roman" w:cs="Times New Roman"/>
          <w:sz w:val="24"/>
          <w:szCs w:val="24"/>
        </w:rPr>
        <w:t xml:space="preserve"> </w:t>
      </w:r>
      <w:r w:rsidR="007377B4" w:rsidRPr="009C2B42">
        <w:rPr>
          <w:rFonts w:ascii="Times New Roman" w:eastAsia="Times New Roman" w:hAnsi="Times New Roman" w:cs="Times New Roman"/>
          <w:sz w:val="24"/>
          <w:szCs w:val="24"/>
        </w:rPr>
        <w:t xml:space="preserve">it was just an imagination that desirable </w:t>
      </w:r>
      <w:r w:rsidR="005404C8" w:rsidRPr="009C2B42">
        <w:rPr>
          <w:rFonts w:ascii="Times New Roman" w:eastAsia="Times New Roman" w:hAnsi="Times New Roman" w:cs="Times New Roman"/>
          <w:sz w:val="24"/>
          <w:szCs w:val="24"/>
        </w:rPr>
        <w:t>characteristics can be enhanced in the living bodies by controlling the expressions of target bodies.</w:t>
      </w:r>
      <w:r w:rsidR="00657407" w:rsidRPr="009C2B42">
        <w:rPr>
          <w:rFonts w:ascii="Times New Roman" w:eastAsia="Times New Roman" w:hAnsi="Times New Roman" w:cs="Times New Roman"/>
          <w:sz w:val="24"/>
          <w:szCs w:val="24"/>
        </w:rPr>
        <w:t xml:space="preserve"> Recombinant DNA t</w:t>
      </w:r>
      <w:r w:rsidR="006635CE" w:rsidRPr="009C2B42">
        <w:rPr>
          <w:rFonts w:ascii="Times New Roman" w:eastAsia="Times New Roman" w:hAnsi="Times New Roman" w:cs="Times New Roman"/>
          <w:sz w:val="24"/>
          <w:szCs w:val="24"/>
        </w:rPr>
        <w:t>echnology may be defined as DNA</w:t>
      </w:r>
      <w:r w:rsidR="00B2723A" w:rsidRPr="009C2B42">
        <w:rPr>
          <w:rFonts w:ascii="Times New Roman" w:eastAsia="Times New Roman" w:hAnsi="Times New Roman" w:cs="Times New Roman"/>
          <w:sz w:val="24"/>
          <w:szCs w:val="24"/>
        </w:rPr>
        <w:t xml:space="preserve"> mo</w:t>
      </w:r>
      <w:r w:rsidR="005E0339" w:rsidRPr="009C2B42">
        <w:rPr>
          <w:rFonts w:ascii="Times New Roman" w:eastAsia="Times New Roman" w:hAnsi="Times New Roman" w:cs="Times New Roman"/>
          <w:sz w:val="24"/>
          <w:szCs w:val="24"/>
        </w:rPr>
        <w:t>lecule</w:t>
      </w:r>
      <w:r w:rsidR="00B2723A" w:rsidRPr="009C2B42">
        <w:rPr>
          <w:rFonts w:ascii="Times New Roman" w:eastAsia="Times New Roman" w:hAnsi="Times New Roman" w:cs="Times New Roman"/>
          <w:sz w:val="24"/>
          <w:szCs w:val="24"/>
        </w:rPr>
        <w:t xml:space="preserve"> that has been artificially created by </w:t>
      </w:r>
      <w:r w:rsidR="000C1577" w:rsidRPr="009C2B42">
        <w:rPr>
          <w:rFonts w:ascii="Times New Roman" w:eastAsia="Times New Roman" w:hAnsi="Times New Roman" w:cs="Times New Roman"/>
          <w:sz w:val="24"/>
          <w:szCs w:val="24"/>
        </w:rPr>
        <w:t>comb</w:t>
      </w:r>
      <w:r w:rsidR="00794085" w:rsidRPr="009C2B42">
        <w:rPr>
          <w:rFonts w:ascii="Times New Roman" w:eastAsia="Times New Roman" w:hAnsi="Times New Roman" w:cs="Times New Roman"/>
          <w:sz w:val="24"/>
          <w:szCs w:val="24"/>
        </w:rPr>
        <w:t>inin</w:t>
      </w:r>
      <w:r w:rsidR="000C1577" w:rsidRPr="009C2B42">
        <w:rPr>
          <w:rFonts w:ascii="Times New Roman" w:eastAsia="Times New Roman" w:hAnsi="Times New Roman" w:cs="Times New Roman"/>
          <w:sz w:val="24"/>
          <w:szCs w:val="24"/>
        </w:rPr>
        <w:t>g genetically material</w:t>
      </w:r>
      <w:r w:rsidR="00794085" w:rsidRPr="009C2B42">
        <w:rPr>
          <w:rFonts w:ascii="Times New Roman" w:eastAsia="Times New Roman" w:hAnsi="Times New Roman" w:cs="Times New Roman"/>
          <w:sz w:val="24"/>
          <w:szCs w:val="24"/>
        </w:rPr>
        <w:t xml:space="preserve"> form different organisms or changes the genetic material of an organism using </w:t>
      </w:r>
      <w:r w:rsidR="009679FE" w:rsidRPr="009C2B42">
        <w:rPr>
          <w:rFonts w:ascii="Times New Roman" w:eastAsia="Times New Roman" w:hAnsi="Times New Roman" w:cs="Times New Roman"/>
          <w:sz w:val="24"/>
          <w:szCs w:val="24"/>
        </w:rPr>
        <w:t xml:space="preserve">various laboratory </w:t>
      </w:r>
      <w:r w:rsidR="00B85179" w:rsidRPr="009C2B42">
        <w:rPr>
          <w:rFonts w:ascii="Times New Roman" w:eastAsia="Times New Roman" w:hAnsi="Times New Roman" w:cs="Times New Roman"/>
          <w:sz w:val="24"/>
          <w:szCs w:val="24"/>
        </w:rPr>
        <w:t>procedures</w:t>
      </w:r>
      <w:r w:rsidR="00FE4010" w:rsidRPr="009C2B42">
        <w:rPr>
          <w:rFonts w:ascii="Times New Roman" w:eastAsia="Times New Roman" w:hAnsi="Times New Roman" w:cs="Times New Roman"/>
          <w:sz w:val="24"/>
          <w:szCs w:val="24"/>
        </w:rPr>
        <w:t xml:space="preserve"> </w:t>
      </w:r>
      <w:r w:rsidR="008431B9">
        <w:rPr>
          <w:rFonts w:ascii="Times New Roman" w:eastAsia="Times New Roman" w:hAnsi="Times New Roman" w:cs="Times New Roman"/>
          <w:sz w:val="24"/>
          <w:szCs w:val="24"/>
        </w:rPr>
        <w:t>[23]</w:t>
      </w:r>
      <w:r w:rsidR="00B85179" w:rsidRPr="009C2B42">
        <w:rPr>
          <w:rFonts w:ascii="Times New Roman" w:eastAsia="Times New Roman" w:hAnsi="Times New Roman" w:cs="Times New Roman"/>
          <w:sz w:val="24"/>
          <w:szCs w:val="24"/>
        </w:rPr>
        <w:t>.</w:t>
      </w:r>
      <w:r w:rsidR="005232A9" w:rsidRPr="009C2B42">
        <w:rPr>
          <w:rFonts w:ascii="Times New Roman" w:eastAsia="Times New Roman" w:hAnsi="Times New Roman" w:cs="Times New Roman"/>
          <w:sz w:val="24"/>
          <w:szCs w:val="24"/>
        </w:rPr>
        <w:t xml:space="preserve"> </w:t>
      </w:r>
      <w:r w:rsidR="00B50786" w:rsidRPr="009C2B42">
        <w:rPr>
          <w:rFonts w:ascii="Times New Roman" w:eastAsia="Times New Roman" w:hAnsi="Times New Roman" w:cs="Times New Roman"/>
          <w:sz w:val="24"/>
          <w:szCs w:val="24"/>
        </w:rPr>
        <w:t>In</w:t>
      </w:r>
      <w:r w:rsidR="0075790D" w:rsidRPr="009C2B42">
        <w:rPr>
          <w:rFonts w:ascii="Times New Roman" w:eastAsia="Times New Roman" w:hAnsi="Times New Roman" w:cs="Times New Roman"/>
          <w:sz w:val="24"/>
          <w:szCs w:val="24"/>
        </w:rPr>
        <w:t xml:space="preserve"> this method,</w:t>
      </w:r>
      <w:r w:rsidR="00B50786" w:rsidRPr="009C2B42">
        <w:rPr>
          <w:rFonts w:ascii="Times New Roman" w:eastAsia="Times New Roman" w:hAnsi="Times New Roman" w:cs="Times New Roman"/>
          <w:sz w:val="24"/>
          <w:szCs w:val="24"/>
        </w:rPr>
        <w:t xml:space="preserve"> Selection of specific genes or DNA </w:t>
      </w:r>
      <w:r w:rsidR="00235D79" w:rsidRPr="009C2B42">
        <w:rPr>
          <w:rFonts w:ascii="Times New Roman" w:eastAsia="Times New Roman" w:hAnsi="Times New Roman" w:cs="Times New Roman"/>
          <w:sz w:val="24"/>
          <w:szCs w:val="24"/>
        </w:rPr>
        <w:t xml:space="preserve">occurs, </w:t>
      </w:r>
      <w:r w:rsidR="007509B6" w:rsidRPr="009C2B42">
        <w:rPr>
          <w:rFonts w:ascii="Times New Roman" w:eastAsia="Times New Roman" w:hAnsi="Times New Roman" w:cs="Times New Roman"/>
          <w:sz w:val="24"/>
          <w:szCs w:val="24"/>
        </w:rPr>
        <w:t>cut-out</w:t>
      </w:r>
      <w:r w:rsidR="001A12B5" w:rsidRPr="009C2B42">
        <w:rPr>
          <w:rFonts w:ascii="Times New Roman" w:eastAsia="Times New Roman" w:hAnsi="Times New Roman" w:cs="Times New Roman"/>
          <w:sz w:val="24"/>
          <w:szCs w:val="24"/>
        </w:rPr>
        <w:t xml:space="preserve"> from the original DNA</w:t>
      </w:r>
      <w:r w:rsidR="007509B6" w:rsidRPr="009C2B42">
        <w:rPr>
          <w:rFonts w:ascii="Times New Roman" w:eastAsia="Times New Roman" w:hAnsi="Times New Roman" w:cs="Times New Roman"/>
          <w:sz w:val="24"/>
          <w:szCs w:val="24"/>
        </w:rPr>
        <w:t xml:space="preserve"> and </w:t>
      </w:r>
      <w:r w:rsidR="0082251E" w:rsidRPr="009C2B42">
        <w:rPr>
          <w:rFonts w:ascii="Times New Roman" w:eastAsia="Times New Roman" w:hAnsi="Times New Roman" w:cs="Times New Roman"/>
          <w:sz w:val="24"/>
          <w:szCs w:val="24"/>
        </w:rPr>
        <w:t xml:space="preserve">then inserted </w:t>
      </w:r>
      <w:r w:rsidR="0005723E" w:rsidRPr="009C2B42">
        <w:rPr>
          <w:rFonts w:ascii="Times New Roman" w:eastAsia="Times New Roman" w:hAnsi="Times New Roman" w:cs="Times New Roman"/>
          <w:sz w:val="24"/>
          <w:szCs w:val="24"/>
        </w:rPr>
        <w:t>into a host DNA molecule resulting</w:t>
      </w:r>
      <w:r w:rsidR="002D534B" w:rsidRPr="009C2B42">
        <w:rPr>
          <w:rFonts w:ascii="Times New Roman" w:eastAsia="Times New Roman" w:hAnsi="Times New Roman" w:cs="Times New Roman"/>
          <w:sz w:val="24"/>
          <w:szCs w:val="24"/>
        </w:rPr>
        <w:t xml:space="preserve"> in a </w:t>
      </w:r>
      <w:r w:rsidR="00DD2F3D" w:rsidRPr="009C2B42">
        <w:rPr>
          <w:rFonts w:ascii="Times New Roman" w:eastAsia="Times New Roman" w:hAnsi="Times New Roman" w:cs="Times New Roman"/>
          <w:sz w:val="24"/>
          <w:szCs w:val="24"/>
        </w:rPr>
        <w:t xml:space="preserve">new DNA sequence </w:t>
      </w:r>
      <w:r w:rsidR="004C2E40" w:rsidRPr="009C2B42">
        <w:rPr>
          <w:rFonts w:ascii="Times New Roman" w:eastAsia="Times New Roman" w:hAnsi="Times New Roman" w:cs="Times New Roman"/>
          <w:sz w:val="24"/>
          <w:szCs w:val="24"/>
        </w:rPr>
        <w:t xml:space="preserve">that contains </w:t>
      </w:r>
      <w:r w:rsidR="009604B6" w:rsidRPr="009C2B42">
        <w:rPr>
          <w:rFonts w:ascii="Times New Roman" w:eastAsia="Times New Roman" w:hAnsi="Times New Roman" w:cs="Times New Roman"/>
          <w:sz w:val="24"/>
          <w:szCs w:val="24"/>
        </w:rPr>
        <w:t xml:space="preserve">genetic </w:t>
      </w:r>
      <w:r w:rsidR="00D83052" w:rsidRPr="009C2B42">
        <w:rPr>
          <w:rFonts w:ascii="Times New Roman" w:eastAsia="Times New Roman" w:hAnsi="Times New Roman" w:cs="Times New Roman"/>
          <w:sz w:val="24"/>
          <w:szCs w:val="24"/>
        </w:rPr>
        <w:t xml:space="preserve">information from multiple sources. Several enzymes are </w:t>
      </w:r>
      <w:r w:rsidR="006C2FE8" w:rsidRPr="009C2B42">
        <w:rPr>
          <w:rFonts w:ascii="Times New Roman" w:eastAsia="Times New Roman" w:hAnsi="Times New Roman" w:cs="Times New Roman"/>
          <w:sz w:val="24"/>
          <w:szCs w:val="24"/>
        </w:rPr>
        <w:t xml:space="preserve">required such as restriction endonucleases </w:t>
      </w:r>
      <w:r w:rsidR="005C4429" w:rsidRPr="009C2B42">
        <w:rPr>
          <w:rFonts w:ascii="Times New Roman" w:eastAsia="Times New Roman" w:hAnsi="Times New Roman" w:cs="Times New Roman"/>
          <w:sz w:val="24"/>
          <w:szCs w:val="24"/>
        </w:rPr>
        <w:t xml:space="preserve">and ligases. Restriction endonucleases </w:t>
      </w:r>
      <w:r w:rsidR="00A872EC" w:rsidRPr="009C2B42">
        <w:rPr>
          <w:rFonts w:ascii="Times New Roman" w:eastAsia="Times New Roman" w:hAnsi="Times New Roman" w:cs="Times New Roman"/>
          <w:sz w:val="24"/>
          <w:szCs w:val="24"/>
        </w:rPr>
        <w:t xml:space="preserve">also known as molecular scissors or </w:t>
      </w:r>
      <w:r w:rsidR="00C769EB" w:rsidRPr="009C2B42">
        <w:rPr>
          <w:rFonts w:ascii="Times New Roman" w:eastAsia="Times New Roman" w:hAnsi="Times New Roman" w:cs="Times New Roman"/>
          <w:sz w:val="24"/>
          <w:szCs w:val="24"/>
        </w:rPr>
        <w:lastRenderedPageBreak/>
        <w:t>restriction enzymes can recognise specific DNA sequences</w:t>
      </w:r>
      <w:r w:rsidR="00186EE7" w:rsidRPr="009C2B42">
        <w:rPr>
          <w:rFonts w:ascii="Times New Roman" w:eastAsia="Times New Roman" w:hAnsi="Times New Roman" w:cs="Times New Roman"/>
          <w:sz w:val="24"/>
          <w:szCs w:val="24"/>
        </w:rPr>
        <w:t xml:space="preserve"> </w:t>
      </w:r>
      <w:r w:rsidR="00D02D88" w:rsidRPr="009C2B42">
        <w:rPr>
          <w:rFonts w:ascii="Times New Roman" w:eastAsia="Times New Roman" w:hAnsi="Times New Roman" w:cs="Times New Roman"/>
          <w:sz w:val="24"/>
          <w:szCs w:val="24"/>
        </w:rPr>
        <w:t>and cleave the DNA at specific sites or near sequence</w:t>
      </w:r>
      <w:r w:rsidR="00B04208" w:rsidRPr="009C2B42">
        <w:rPr>
          <w:rFonts w:ascii="Times New Roman" w:eastAsia="Times New Roman" w:hAnsi="Times New Roman" w:cs="Times New Roman"/>
          <w:sz w:val="24"/>
          <w:szCs w:val="24"/>
        </w:rPr>
        <w:t xml:space="preserve">. It plays a vital role in rDNA technology by cutting the </w:t>
      </w:r>
      <w:r w:rsidR="00EB39B9" w:rsidRPr="009C2B42">
        <w:rPr>
          <w:rFonts w:ascii="Times New Roman" w:eastAsia="Times New Roman" w:hAnsi="Times New Roman" w:cs="Times New Roman"/>
          <w:sz w:val="24"/>
          <w:szCs w:val="24"/>
        </w:rPr>
        <w:t>3’end of one strand and the 5’end of another strand of same DNA</w:t>
      </w:r>
      <w:r w:rsidR="00BB39DF" w:rsidRPr="009C2B42">
        <w:rPr>
          <w:rFonts w:ascii="Times New Roman" w:eastAsia="Times New Roman" w:hAnsi="Times New Roman" w:cs="Times New Roman"/>
          <w:sz w:val="24"/>
          <w:szCs w:val="24"/>
        </w:rPr>
        <w:t xml:space="preserve">. It allows manipulate DNA, </w:t>
      </w:r>
      <w:r w:rsidR="00F40DCC" w:rsidRPr="009C2B42">
        <w:rPr>
          <w:rFonts w:ascii="Times New Roman" w:eastAsia="Times New Roman" w:hAnsi="Times New Roman" w:cs="Times New Roman"/>
          <w:sz w:val="24"/>
          <w:szCs w:val="24"/>
        </w:rPr>
        <w:t>enabling the insertion, deletion, or modification of genes.</w:t>
      </w:r>
      <w:r w:rsidR="00DD5351" w:rsidRPr="009C2B42">
        <w:rPr>
          <w:rFonts w:ascii="Times New Roman" w:eastAsia="Times New Roman" w:hAnsi="Times New Roman" w:cs="Times New Roman"/>
          <w:sz w:val="24"/>
          <w:szCs w:val="24"/>
        </w:rPr>
        <w:t xml:space="preserve"> On another hand, ligase is an enzyme plays a crucial role in the </w:t>
      </w:r>
      <w:r w:rsidR="00DE2236" w:rsidRPr="009C2B42">
        <w:rPr>
          <w:rFonts w:ascii="Times New Roman" w:eastAsia="Times New Roman" w:hAnsi="Times New Roman" w:cs="Times New Roman"/>
          <w:sz w:val="24"/>
          <w:szCs w:val="24"/>
        </w:rPr>
        <w:t xml:space="preserve">process of DNA replication and repair. It </w:t>
      </w:r>
      <w:r w:rsidR="00191B9F" w:rsidRPr="009C2B42">
        <w:rPr>
          <w:rFonts w:ascii="Times New Roman" w:eastAsia="Times New Roman" w:hAnsi="Times New Roman" w:cs="Times New Roman"/>
          <w:sz w:val="24"/>
          <w:szCs w:val="24"/>
        </w:rPr>
        <w:t>catalysed</w:t>
      </w:r>
      <w:r w:rsidR="00DE2236" w:rsidRPr="009C2B42">
        <w:rPr>
          <w:rFonts w:ascii="Times New Roman" w:eastAsia="Times New Roman" w:hAnsi="Times New Roman" w:cs="Times New Roman"/>
          <w:sz w:val="24"/>
          <w:szCs w:val="24"/>
        </w:rPr>
        <w:t xml:space="preserve"> the formation </w:t>
      </w:r>
      <w:r w:rsidR="00191B9F" w:rsidRPr="009C2B42">
        <w:rPr>
          <w:rFonts w:ascii="Times New Roman" w:eastAsia="Times New Roman" w:hAnsi="Times New Roman" w:cs="Times New Roman"/>
          <w:sz w:val="24"/>
          <w:szCs w:val="24"/>
        </w:rPr>
        <w:t xml:space="preserve">of phosphodiester bonds between adjacent nucleotides, joining the DNA </w:t>
      </w:r>
      <w:r w:rsidR="008D33F3" w:rsidRPr="009C2B42">
        <w:rPr>
          <w:rFonts w:ascii="Times New Roman" w:eastAsia="Times New Roman" w:hAnsi="Times New Roman" w:cs="Times New Roman"/>
          <w:sz w:val="24"/>
          <w:szCs w:val="24"/>
        </w:rPr>
        <w:t>strand together. The processing is essential for completing</w:t>
      </w:r>
      <w:r w:rsidR="006635CE" w:rsidRPr="009C2B42">
        <w:rPr>
          <w:rFonts w:ascii="Times New Roman" w:eastAsia="Times New Roman" w:hAnsi="Times New Roman" w:cs="Times New Roman"/>
          <w:sz w:val="24"/>
          <w:szCs w:val="24"/>
        </w:rPr>
        <w:t xml:space="preserve"> the replication of</w:t>
      </w:r>
      <w:r w:rsidR="008D33F3" w:rsidRPr="009C2B42">
        <w:rPr>
          <w:rFonts w:ascii="Times New Roman" w:eastAsia="Times New Roman" w:hAnsi="Times New Roman" w:cs="Times New Roman"/>
          <w:sz w:val="24"/>
          <w:szCs w:val="24"/>
        </w:rPr>
        <w:t xml:space="preserve"> DNA strand </w:t>
      </w:r>
      <w:r w:rsidR="007D65F8" w:rsidRPr="009C2B42">
        <w:rPr>
          <w:rFonts w:ascii="Times New Roman" w:eastAsia="Times New Roman" w:hAnsi="Times New Roman" w:cs="Times New Roman"/>
          <w:sz w:val="24"/>
          <w:szCs w:val="24"/>
        </w:rPr>
        <w:t>or repairing damaged DNA molecules</w:t>
      </w:r>
      <w:r w:rsidR="006635CE" w:rsidRPr="009C2B42">
        <w:rPr>
          <w:rFonts w:ascii="Times New Roman" w:eastAsia="Times New Roman" w:hAnsi="Times New Roman" w:cs="Times New Roman"/>
          <w:sz w:val="24"/>
          <w:szCs w:val="24"/>
        </w:rPr>
        <w:t>.</w:t>
      </w:r>
    </w:p>
    <w:p w14:paraId="3FF8529B" w14:textId="76E20492" w:rsidR="006635CE" w:rsidRPr="009C2B42" w:rsidRDefault="006635CE" w:rsidP="00C10C3D">
      <w:pPr>
        <w:pStyle w:val="ListParagraph"/>
        <w:spacing w:before="240" w:line="360" w:lineRule="auto"/>
        <w:ind w:left="0"/>
        <w:jc w:val="both"/>
        <w:rPr>
          <w:rFonts w:ascii="Times New Roman" w:eastAsia="Times New Roman" w:hAnsi="Times New Roman" w:cs="Times New Roman"/>
          <w:b/>
          <w:sz w:val="24"/>
          <w:szCs w:val="24"/>
        </w:rPr>
      </w:pPr>
      <w:r w:rsidRPr="009C2B42">
        <w:rPr>
          <w:rFonts w:ascii="Times New Roman" w:eastAsia="Times New Roman" w:hAnsi="Times New Roman" w:cs="Times New Roman"/>
          <w:b/>
          <w:sz w:val="24"/>
          <w:szCs w:val="24"/>
        </w:rPr>
        <w:t>Principles of recombinant DNA technology</w:t>
      </w:r>
    </w:p>
    <w:p w14:paraId="64D86BEC" w14:textId="77777777" w:rsidR="006635CE" w:rsidRPr="009C2B42" w:rsidRDefault="00C32435" w:rsidP="00C10C3D">
      <w:pPr>
        <w:pStyle w:val="ListParagraph"/>
        <w:spacing w:before="240" w:line="360" w:lineRule="auto"/>
        <w:ind w:left="0"/>
        <w:jc w:val="both"/>
        <w:rPr>
          <w:rFonts w:ascii="Times New Roman" w:eastAsia="Times New Roman" w:hAnsi="Times New Roman" w:cs="Times New Roman"/>
          <w:sz w:val="24"/>
          <w:szCs w:val="24"/>
        </w:rPr>
      </w:pPr>
      <w:r w:rsidRPr="009C2B42">
        <w:rPr>
          <w:rFonts w:ascii="Times New Roman" w:eastAsia="Times New Roman" w:hAnsi="Times New Roman" w:cs="Times New Roman"/>
          <w:sz w:val="24"/>
          <w:szCs w:val="24"/>
        </w:rPr>
        <w:t xml:space="preserve">Recombinant DNA technology, also </w:t>
      </w:r>
      <w:r w:rsidR="00BB6AE0" w:rsidRPr="009C2B42">
        <w:rPr>
          <w:rFonts w:ascii="Times New Roman" w:eastAsia="Times New Roman" w:hAnsi="Times New Roman" w:cs="Times New Roman"/>
          <w:sz w:val="24"/>
          <w:szCs w:val="24"/>
        </w:rPr>
        <w:t>referred</w:t>
      </w:r>
      <w:r w:rsidRPr="009C2B42">
        <w:rPr>
          <w:rFonts w:ascii="Times New Roman" w:eastAsia="Times New Roman" w:hAnsi="Times New Roman" w:cs="Times New Roman"/>
          <w:sz w:val="24"/>
          <w:szCs w:val="24"/>
        </w:rPr>
        <w:t xml:space="preserve"> as genetic engineering or gene splicing, is a set of techniques used to manipulate and modify the DNA of organisms. These techniques involve combining DNA molecules from different sources to create recombinant DNA molecules, which can then be introduced into host organisms to produce desired traits or perform specific functions. The principles of recombinant DNA techn</w:t>
      </w:r>
      <w:r w:rsidR="006635CE" w:rsidRPr="009C2B42">
        <w:rPr>
          <w:rFonts w:ascii="Times New Roman" w:eastAsia="Times New Roman" w:hAnsi="Times New Roman" w:cs="Times New Roman"/>
          <w:sz w:val="24"/>
          <w:szCs w:val="24"/>
        </w:rPr>
        <w:t xml:space="preserve">ology include the following: </w:t>
      </w:r>
      <w:r w:rsidR="006635CE" w:rsidRPr="009C2B42">
        <w:rPr>
          <w:rFonts w:ascii="Times New Roman" w:eastAsia="Times New Roman" w:hAnsi="Times New Roman" w:cs="Times New Roman"/>
          <w:sz w:val="24"/>
          <w:szCs w:val="24"/>
        </w:rPr>
        <w:br/>
      </w:r>
      <w:r w:rsidRPr="009C2B42">
        <w:rPr>
          <w:rFonts w:ascii="Times New Roman" w:eastAsia="Times New Roman" w:hAnsi="Times New Roman" w:cs="Times New Roman"/>
          <w:b/>
          <w:bCs/>
          <w:sz w:val="24"/>
          <w:szCs w:val="24"/>
        </w:rPr>
        <w:t xml:space="preserve">Isolation of DNA: </w:t>
      </w:r>
      <w:r w:rsidR="00A57B97" w:rsidRPr="009C2B42">
        <w:rPr>
          <w:rFonts w:ascii="Times New Roman" w:eastAsia="Times New Roman" w:hAnsi="Times New Roman" w:cs="Times New Roman"/>
          <w:sz w:val="24"/>
          <w:szCs w:val="24"/>
        </w:rPr>
        <w:t xml:space="preserve"> </w:t>
      </w:r>
    </w:p>
    <w:p w14:paraId="6C18065B" w14:textId="0DD56FE5" w:rsidR="0072323C" w:rsidRPr="009C2B42" w:rsidRDefault="00A57B97" w:rsidP="00C10C3D">
      <w:pPr>
        <w:pStyle w:val="ListParagraph"/>
        <w:spacing w:before="240" w:line="360" w:lineRule="auto"/>
        <w:ind w:left="0"/>
        <w:jc w:val="both"/>
        <w:rPr>
          <w:rFonts w:ascii="Times New Roman" w:eastAsia="Times New Roman" w:hAnsi="Times New Roman" w:cs="Times New Roman"/>
          <w:sz w:val="24"/>
          <w:szCs w:val="24"/>
        </w:rPr>
      </w:pPr>
      <w:r w:rsidRPr="009C2B42">
        <w:rPr>
          <w:rFonts w:ascii="Times New Roman" w:eastAsia="Times New Roman" w:hAnsi="Times New Roman" w:cs="Times New Roman"/>
          <w:sz w:val="24"/>
          <w:szCs w:val="24"/>
        </w:rPr>
        <w:t>I</w:t>
      </w:r>
      <w:r w:rsidR="00C32435" w:rsidRPr="009C2B42">
        <w:rPr>
          <w:rFonts w:ascii="Times New Roman" w:eastAsia="Times New Roman" w:hAnsi="Times New Roman" w:cs="Times New Roman"/>
          <w:sz w:val="24"/>
          <w:szCs w:val="24"/>
        </w:rPr>
        <w:t xml:space="preserve">solation of DNA </w:t>
      </w:r>
      <w:r w:rsidR="006B7F6D" w:rsidRPr="009C2B42">
        <w:rPr>
          <w:rFonts w:ascii="Times New Roman" w:eastAsia="Times New Roman" w:hAnsi="Times New Roman" w:cs="Times New Roman"/>
          <w:sz w:val="24"/>
          <w:szCs w:val="24"/>
        </w:rPr>
        <w:t xml:space="preserve">is the first step in recombinant </w:t>
      </w:r>
      <w:r w:rsidRPr="009C2B42">
        <w:rPr>
          <w:rFonts w:ascii="Times New Roman" w:eastAsia="Times New Roman" w:hAnsi="Times New Roman" w:cs="Times New Roman"/>
          <w:sz w:val="24"/>
          <w:szCs w:val="24"/>
        </w:rPr>
        <w:t xml:space="preserve">DNA technology </w:t>
      </w:r>
      <w:r w:rsidR="00C32435" w:rsidRPr="009C2B42">
        <w:rPr>
          <w:rFonts w:ascii="Times New Roman" w:eastAsia="Times New Roman" w:hAnsi="Times New Roman" w:cs="Times New Roman"/>
          <w:sz w:val="24"/>
          <w:szCs w:val="24"/>
        </w:rPr>
        <w:t>from the donor organism and the host organism. This can be done by various methods</w:t>
      </w:r>
      <w:r w:rsidR="0072323C" w:rsidRPr="009C2B42">
        <w:rPr>
          <w:rFonts w:ascii="Times New Roman" w:eastAsia="Times New Roman" w:hAnsi="Times New Roman" w:cs="Times New Roman"/>
          <w:sz w:val="24"/>
          <w:szCs w:val="24"/>
        </w:rPr>
        <w:t xml:space="preserve"> such as cell lysis, lysogenic,</w:t>
      </w:r>
      <w:r w:rsidR="000720F6" w:rsidRPr="009C2B42">
        <w:rPr>
          <w:rFonts w:ascii="Times New Roman" w:eastAsia="Times New Roman" w:hAnsi="Times New Roman" w:cs="Times New Roman"/>
          <w:sz w:val="24"/>
          <w:szCs w:val="24"/>
        </w:rPr>
        <w:t xml:space="preserve"> organic extraction (phenol-chloroform method), non-organic and purification.</w:t>
      </w:r>
    </w:p>
    <w:p w14:paraId="082EDE80" w14:textId="77777777" w:rsidR="006635CE" w:rsidRPr="009C2B42" w:rsidRDefault="00C32435" w:rsidP="00C10C3D">
      <w:pPr>
        <w:pStyle w:val="ListParagraph"/>
        <w:spacing w:before="240" w:line="360" w:lineRule="auto"/>
        <w:ind w:left="0"/>
        <w:jc w:val="both"/>
        <w:rPr>
          <w:rFonts w:ascii="Times New Roman" w:eastAsia="Times New Roman" w:hAnsi="Times New Roman" w:cs="Times New Roman"/>
          <w:b/>
          <w:bCs/>
          <w:sz w:val="24"/>
          <w:szCs w:val="24"/>
        </w:rPr>
      </w:pPr>
      <w:r w:rsidRPr="009C2B42">
        <w:rPr>
          <w:rFonts w:ascii="Times New Roman" w:eastAsia="Times New Roman" w:hAnsi="Times New Roman" w:cs="Times New Roman"/>
          <w:b/>
          <w:bCs/>
          <w:sz w:val="24"/>
          <w:szCs w:val="24"/>
        </w:rPr>
        <w:t xml:space="preserve">Selection of </w:t>
      </w:r>
      <w:r w:rsidR="00807ACB" w:rsidRPr="009C2B42">
        <w:rPr>
          <w:rFonts w:ascii="Times New Roman" w:eastAsia="Times New Roman" w:hAnsi="Times New Roman" w:cs="Times New Roman"/>
          <w:b/>
          <w:bCs/>
          <w:sz w:val="24"/>
          <w:szCs w:val="24"/>
        </w:rPr>
        <w:t>T</w:t>
      </w:r>
      <w:r w:rsidRPr="009C2B42">
        <w:rPr>
          <w:rFonts w:ascii="Times New Roman" w:eastAsia="Times New Roman" w:hAnsi="Times New Roman" w:cs="Times New Roman"/>
          <w:b/>
          <w:bCs/>
          <w:sz w:val="24"/>
          <w:szCs w:val="24"/>
        </w:rPr>
        <w:t xml:space="preserve">arget </w:t>
      </w:r>
      <w:r w:rsidR="00807ACB" w:rsidRPr="009C2B42">
        <w:rPr>
          <w:rFonts w:ascii="Times New Roman" w:eastAsia="Times New Roman" w:hAnsi="Times New Roman" w:cs="Times New Roman"/>
          <w:b/>
          <w:bCs/>
          <w:sz w:val="24"/>
          <w:szCs w:val="24"/>
        </w:rPr>
        <w:t>G</w:t>
      </w:r>
      <w:r w:rsidRPr="009C2B42">
        <w:rPr>
          <w:rFonts w:ascii="Times New Roman" w:eastAsia="Times New Roman" w:hAnsi="Times New Roman" w:cs="Times New Roman"/>
          <w:b/>
          <w:bCs/>
          <w:sz w:val="24"/>
          <w:szCs w:val="24"/>
        </w:rPr>
        <w:t xml:space="preserve">ene: </w:t>
      </w:r>
    </w:p>
    <w:p w14:paraId="24CD7C64" w14:textId="3E25FD83" w:rsidR="006635CE" w:rsidRPr="009C2B42" w:rsidRDefault="00C32435" w:rsidP="00C10C3D">
      <w:pPr>
        <w:pStyle w:val="ListParagraph"/>
        <w:spacing w:before="240" w:line="360" w:lineRule="auto"/>
        <w:ind w:left="0"/>
        <w:jc w:val="both"/>
        <w:rPr>
          <w:rFonts w:ascii="Times New Roman" w:eastAsia="Times New Roman" w:hAnsi="Times New Roman" w:cs="Times New Roman"/>
          <w:sz w:val="24"/>
          <w:szCs w:val="24"/>
        </w:rPr>
      </w:pPr>
      <w:r w:rsidRPr="009C2B42">
        <w:rPr>
          <w:rFonts w:ascii="Times New Roman" w:eastAsia="Times New Roman" w:hAnsi="Times New Roman" w:cs="Times New Roman"/>
          <w:sz w:val="24"/>
          <w:szCs w:val="24"/>
        </w:rPr>
        <w:t xml:space="preserve">The target gene, which encodes the desired trait or protein, is identified and isolated from the donor organism's DNA. This gene can be obtained using restriction enzymes that cut DNA at </w:t>
      </w:r>
      <w:r w:rsidR="006635CE" w:rsidRPr="009C2B42">
        <w:rPr>
          <w:rFonts w:ascii="Times New Roman" w:eastAsia="Times New Roman" w:hAnsi="Times New Roman" w:cs="Times New Roman"/>
          <w:sz w:val="24"/>
          <w:szCs w:val="24"/>
        </w:rPr>
        <w:t>specific recognition sites.</w:t>
      </w:r>
    </w:p>
    <w:p w14:paraId="21C290E0" w14:textId="77777777" w:rsidR="006635CE" w:rsidRPr="009C2B42" w:rsidRDefault="00C32435" w:rsidP="00C10C3D">
      <w:pPr>
        <w:pStyle w:val="ListParagraph"/>
        <w:spacing w:before="240" w:line="360" w:lineRule="auto"/>
        <w:ind w:left="0"/>
        <w:jc w:val="both"/>
        <w:rPr>
          <w:rFonts w:ascii="Times New Roman" w:eastAsia="Times New Roman" w:hAnsi="Times New Roman" w:cs="Times New Roman"/>
          <w:b/>
          <w:bCs/>
          <w:sz w:val="24"/>
          <w:szCs w:val="24"/>
        </w:rPr>
      </w:pPr>
      <w:r w:rsidRPr="009C2B42">
        <w:rPr>
          <w:rFonts w:ascii="Times New Roman" w:eastAsia="Times New Roman" w:hAnsi="Times New Roman" w:cs="Times New Roman"/>
          <w:b/>
          <w:bCs/>
          <w:sz w:val="24"/>
          <w:szCs w:val="24"/>
        </w:rPr>
        <w:t xml:space="preserve">Vector </w:t>
      </w:r>
      <w:r w:rsidR="00807ACB" w:rsidRPr="009C2B42">
        <w:rPr>
          <w:rFonts w:ascii="Times New Roman" w:eastAsia="Times New Roman" w:hAnsi="Times New Roman" w:cs="Times New Roman"/>
          <w:b/>
          <w:bCs/>
          <w:sz w:val="24"/>
          <w:szCs w:val="24"/>
        </w:rPr>
        <w:t>S</w:t>
      </w:r>
      <w:r w:rsidRPr="009C2B42">
        <w:rPr>
          <w:rFonts w:ascii="Times New Roman" w:eastAsia="Times New Roman" w:hAnsi="Times New Roman" w:cs="Times New Roman"/>
          <w:b/>
          <w:bCs/>
          <w:sz w:val="24"/>
          <w:szCs w:val="24"/>
        </w:rPr>
        <w:t xml:space="preserve">election: </w:t>
      </w:r>
    </w:p>
    <w:p w14:paraId="187F7275" w14:textId="4E30D89E" w:rsidR="006635CE" w:rsidRPr="009C2B42" w:rsidRDefault="00C32435" w:rsidP="00C10C3D">
      <w:pPr>
        <w:pStyle w:val="ListParagraph"/>
        <w:spacing w:before="240" w:line="360" w:lineRule="auto"/>
        <w:ind w:left="0"/>
        <w:jc w:val="both"/>
        <w:rPr>
          <w:rFonts w:ascii="Times New Roman" w:eastAsia="Times New Roman" w:hAnsi="Times New Roman" w:cs="Times New Roman"/>
          <w:sz w:val="24"/>
          <w:szCs w:val="24"/>
        </w:rPr>
      </w:pPr>
      <w:r w:rsidRPr="009C2B42">
        <w:rPr>
          <w:rFonts w:ascii="Times New Roman" w:eastAsia="Times New Roman" w:hAnsi="Times New Roman" w:cs="Times New Roman"/>
          <w:sz w:val="24"/>
          <w:szCs w:val="24"/>
        </w:rPr>
        <w:t xml:space="preserve">A vector is a DNA molecule that is used to carry the target gene into the host organism. Commonly used vectors include plasmids, bacteriophages, and artificial chromosomes. The vector is chosen based on factors such as size, compatibility with the host organism, and ease of manipulation. </w:t>
      </w:r>
    </w:p>
    <w:p w14:paraId="6A3824AA" w14:textId="77777777" w:rsidR="006635CE" w:rsidRPr="009C2B42" w:rsidRDefault="001E06AE" w:rsidP="00C10C3D">
      <w:pPr>
        <w:pStyle w:val="ListParagraph"/>
        <w:spacing w:before="240" w:line="360" w:lineRule="auto"/>
        <w:ind w:left="0"/>
        <w:jc w:val="both"/>
        <w:rPr>
          <w:rFonts w:ascii="Times New Roman" w:eastAsia="Times New Roman" w:hAnsi="Times New Roman" w:cs="Times New Roman"/>
          <w:sz w:val="24"/>
          <w:szCs w:val="24"/>
        </w:rPr>
      </w:pPr>
      <w:r w:rsidRPr="009C2B42">
        <w:rPr>
          <w:rFonts w:ascii="Times New Roman" w:eastAsia="Times New Roman" w:hAnsi="Times New Roman" w:cs="Times New Roman"/>
          <w:b/>
          <w:bCs/>
          <w:sz w:val="24"/>
          <w:szCs w:val="24"/>
        </w:rPr>
        <w:t>Plasmid:</w:t>
      </w:r>
      <w:r w:rsidRPr="009C2B42">
        <w:rPr>
          <w:rFonts w:ascii="Times New Roman" w:eastAsia="Times New Roman" w:hAnsi="Times New Roman" w:cs="Times New Roman"/>
          <w:sz w:val="24"/>
          <w:szCs w:val="24"/>
        </w:rPr>
        <w:t xml:space="preserve"> </w:t>
      </w:r>
    </w:p>
    <w:p w14:paraId="1DA90422" w14:textId="0388F242" w:rsidR="006635CE" w:rsidRPr="009C2B42" w:rsidRDefault="001E06AE" w:rsidP="00C10C3D">
      <w:pPr>
        <w:pStyle w:val="ListParagraph"/>
        <w:spacing w:before="240" w:line="360" w:lineRule="auto"/>
        <w:ind w:left="0"/>
        <w:jc w:val="both"/>
        <w:rPr>
          <w:rFonts w:ascii="Times New Roman" w:eastAsia="Times New Roman" w:hAnsi="Times New Roman" w:cs="Times New Roman"/>
          <w:sz w:val="24"/>
          <w:szCs w:val="24"/>
        </w:rPr>
      </w:pPr>
      <w:r w:rsidRPr="009C2B42">
        <w:rPr>
          <w:rFonts w:ascii="Times New Roman" w:eastAsia="Times New Roman" w:hAnsi="Times New Roman" w:cs="Times New Roman"/>
          <w:sz w:val="24"/>
          <w:szCs w:val="24"/>
        </w:rPr>
        <w:t>A small circular and extra chromosomal DNA and</w:t>
      </w:r>
      <w:r w:rsidR="00C377A6" w:rsidRPr="009C2B42">
        <w:rPr>
          <w:rFonts w:ascii="Times New Roman" w:eastAsia="Times New Roman" w:hAnsi="Times New Roman" w:cs="Times New Roman"/>
          <w:sz w:val="24"/>
          <w:szCs w:val="24"/>
        </w:rPr>
        <w:t xml:space="preserve"> can replicate independently. They can be found in bacteria and used in genetic engineering</w:t>
      </w:r>
      <w:r w:rsidR="00F76D02" w:rsidRPr="009C2B42">
        <w:rPr>
          <w:rFonts w:ascii="Times New Roman" w:eastAsia="Times New Roman" w:hAnsi="Times New Roman" w:cs="Times New Roman"/>
          <w:sz w:val="24"/>
          <w:szCs w:val="24"/>
        </w:rPr>
        <w:t>. It can act as a vector of transforming genetic information from one host to another</w:t>
      </w:r>
      <w:r w:rsidR="00055E41" w:rsidRPr="009C2B42">
        <w:rPr>
          <w:rFonts w:ascii="Times New Roman" w:eastAsia="Times New Roman" w:hAnsi="Times New Roman" w:cs="Times New Roman"/>
          <w:sz w:val="24"/>
          <w:szCs w:val="24"/>
        </w:rPr>
        <w:t xml:space="preserve">. </w:t>
      </w:r>
    </w:p>
    <w:p w14:paraId="409AD697" w14:textId="77777777" w:rsidR="006635CE" w:rsidRPr="009C2B42" w:rsidRDefault="00C32435" w:rsidP="00C10C3D">
      <w:pPr>
        <w:pStyle w:val="ListParagraph"/>
        <w:spacing w:before="240" w:line="360" w:lineRule="auto"/>
        <w:ind w:left="0"/>
        <w:jc w:val="both"/>
        <w:rPr>
          <w:rFonts w:ascii="Times New Roman" w:eastAsia="Times New Roman" w:hAnsi="Times New Roman" w:cs="Times New Roman"/>
          <w:sz w:val="24"/>
          <w:szCs w:val="24"/>
        </w:rPr>
      </w:pPr>
      <w:r w:rsidRPr="009C2B42">
        <w:rPr>
          <w:rFonts w:ascii="Times New Roman" w:eastAsia="Times New Roman" w:hAnsi="Times New Roman" w:cs="Times New Roman"/>
          <w:b/>
          <w:bCs/>
          <w:sz w:val="24"/>
          <w:szCs w:val="24"/>
        </w:rPr>
        <w:t xml:space="preserve">Insertion of </w:t>
      </w:r>
      <w:r w:rsidR="006439B3" w:rsidRPr="009C2B42">
        <w:rPr>
          <w:rFonts w:ascii="Times New Roman" w:eastAsia="Times New Roman" w:hAnsi="Times New Roman" w:cs="Times New Roman"/>
          <w:b/>
          <w:bCs/>
          <w:sz w:val="24"/>
          <w:szCs w:val="24"/>
        </w:rPr>
        <w:t>T</w:t>
      </w:r>
      <w:r w:rsidRPr="009C2B42">
        <w:rPr>
          <w:rFonts w:ascii="Times New Roman" w:eastAsia="Times New Roman" w:hAnsi="Times New Roman" w:cs="Times New Roman"/>
          <w:b/>
          <w:bCs/>
          <w:sz w:val="24"/>
          <w:szCs w:val="24"/>
        </w:rPr>
        <w:t xml:space="preserve">arget </w:t>
      </w:r>
      <w:r w:rsidR="00807ACB" w:rsidRPr="009C2B42">
        <w:rPr>
          <w:rFonts w:ascii="Times New Roman" w:eastAsia="Times New Roman" w:hAnsi="Times New Roman" w:cs="Times New Roman"/>
          <w:b/>
          <w:bCs/>
          <w:sz w:val="24"/>
          <w:szCs w:val="24"/>
        </w:rPr>
        <w:t>G</w:t>
      </w:r>
      <w:r w:rsidRPr="009C2B42">
        <w:rPr>
          <w:rFonts w:ascii="Times New Roman" w:eastAsia="Times New Roman" w:hAnsi="Times New Roman" w:cs="Times New Roman"/>
          <w:b/>
          <w:bCs/>
          <w:sz w:val="24"/>
          <w:szCs w:val="24"/>
        </w:rPr>
        <w:t>ene:</w:t>
      </w:r>
      <w:r w:rsidRPr="009C2B42">
        <w:rPr>
          <w:rFonts w:ascii="Times New Roman" w:eastAsia="Times New Roman" w:hAnsi="Times New Roman" w:cs="Times New Roman"/>
          <w:sz w:val="24"/>
          <w:szCs w:val="24"/>
        </w:rPr>
        <w:t xml:space="preserve"> </w:t>
      </w:r>
    </w:p>
    <w:p w14:paraId="70B804C6" w14:textId="14A87A31" w:rsidR="006635CE" w:rsidRPr="009C2B42" w:rsidRDefault="00C32435" w:rsidP="00C10C3D">
      <w:pPr>
        <w:pStyle w:val="ListParagraph"/>
        <w:spacing w:before="240" w:line="360" w:lineRule="auto"/>
        <w:ind w:left="0"/>
        <w:jc w:val="both"/>
        <w:rPr>
          <w:rFonts w:ascii="Times New Roman" w:eastAsia="Times New Roman" w:hAnsi="Times New Roman" w:cs="Times New Roman"/>
          <w:sz w:val="24"/>
          <w:szCs w:val="24"/>
        </w:rPr>
      </w:pPr>
      <w:r w:rsidRPr="009C2B42">
        <w:rPr>
          <w:rFonts w:ascii="Times New Roman" w:eastAsia="Times New Roman" w:hAnsi="Times New Roman" w:cs="Times New Roman"/>
          <w:sz w:val="24"/>
          <w:szCs w:val="24"/>
        </w:rPr>
        <w:t>The target gene is inserted into the selected vector using restriction enzymes</w:t>
      </w:r>
      <w:r w:rsidR="002867E8" w:rsidRPr="009C2B42">
        <w:rPr>
          <w:rFonts w:ascii="Times New Roman" w:eastAsia="Times New Roman" w:hAnsi="Times New Roman" w:cs="Times New Roman"/>
          <w:sz w:val="24"/>
          <w:szCs w:val="24"/>
        </w:rPr>
        <w:t xml:space="preserve"> which cuts the</w:t>
      </w:r>
      <w:r w:rsidR="006C336A" w:rsidRPr="009C2B42">
        <w:rPr>
          <w:rFonts w:ascii="Times New Roman" w:eastAsia="Times New Roman" w:hAnsi="Times New Roman" w:cs="Times New Roman"/>
          <w:sz w:val="24"/>
          <w:szCs w:val="24"/>
        </w:rPr>
        <w:t xml:space="preserve"> gene</w:t>
      </w:r>
      <w:r w:rsidR="002867E8" w:rsidRPr="009C2B42">
        <w:rPr>
          <w:rFonts w:ascii="Times New Roman" w:eastAsia="Times New Roman" w:hAnsi="Times New Roman" w:cs="Times New Roman"/>
          <w:sz w:val="24"/>
          <w:szCs w:val="24"/>
        </w:rPr>
        <w:t xml:space="preserve"> at specific site </w:t>
      </w:r>
      <w:r w:rsidRPr="009C2B42">
        <w:rPr>
          <w:rFonts w:ascii="Times New Roman" w:eastAsia="Times New Roman" w:hAnsi="Times New Roman" w:cs="Times New Roman"/>
          <w:sz w:val="24"/>
          <w:szCs w:val="24"/>
        </w:rPr>
        <w:t xml:space="preserve">that create compatible ends between the gene and the vector. The gene </w:t>
      </w:r>
      <w:r w:rsidRPr="009C2B42">
        <w:rPr>
          <w:rFonts w:ascii="Times New Roman" w:eastAsia="Times New Roman" w:hAnsi="Times New Roman" w:cs="Times New Roman"/>
          <w:sz w:val="24"/>
          <w:szCs w:val="24"/>
        </w:rPr>
        <w:lastRenderedPageBreak/>
        <w:t>and vector are then ligated together using DNA ligase, resulting in a</w:t>
      </w:r>
      <w:r w:rsidR="0072323C" w:rsidRPr="009C2B42">
        <w:rPr>
          <w:rFonts w:ascii="Times New Roman" w:eastAsia="Times New Roman" w:hAnsi="Times New Roman" w:cs="Times New Roman"/>
          <w:sz w:val="24"/>
          <w:szCs w:val="24"/>
        </w:rPr>
        <w:t xml:space="preserve"> recombinant DNA molecule. </w:t>
      </w:r>
    </w:p>
    <w:p w14:paraId="70EF785E" w14:textId="77777777" w:rsidR="006635CE" w:rsidRPr="009C2B42" w:rsidRDefault="00C32435" w:rsidP="00C10C3D">
      <w:pPr>
        <w:pStyle w:val="ListParagraph"/>
        <w:spacing w:before="240" w:line="360" w:lineRule="auto"/>
        <w:ind w:left="0"/>
        <w:jc w:val="both"/>
        <w:rPr>
          <w:rFonts w:ascii="Times New Roman" w:eastAsia="Times New Roman" w:hAnsi="Times New Roman" w:cs="Times New Roman"/>
          <w:sz w:val="24"/>
          <w:szCs w:val="24"/>
        </w:rPr>
      </w:pPr>
      <w:r w:rsidRPr="009C2B42">
        <w:rPr>
          <w:rFonts w:ascii="Times New Roman" w:eastAsia="Times New Roman" w:hAnsi="Times New Roman" w:cs="Times New Roman"/>
          <w:b/>
          <w:bCs/>
          <w:sz w:val="24"/>
          <w:szCs w:val="24"/>
        </w:rPr>
        <w:t>Transformation:</w:t>
      </w:r>
      <w:r w:rsidRPr="009C2B42">
        <w:rPr>
          <w:rFonts w:ascii="Times New Roman" w:eastAsia="Times New Roman" w:hAnsi="Times New Roman" w:cs="Times New Roman"/>
          <w:sz w:val="24"/>
          <w:szCs w:val="24"/>
        </w:rPr>
        <w:t xml:space="preserve"> </w:t>
      </w:r>
    </w:p>
    <w:p w14:paraId="6453A2D3" w14:textId="31BA49C5" w:rsidR="006635CE" w:rsidRPr="009C2B42" w:rsidRDefault="00C32435" w:rsidP="00C10C3D">
      <w:pPr>
        <w:pStyle w:val="ListParagraph"/>
        <w:spacing w:before="240" w:line="360" w:lineRule="auto"/>
        <w:ind w:left="0"/>
        <w:jc w:val="both"/>
        <w:rPr>
          <w:rFonts w:ascii="Times New Roman" w:eastAsia="Times New Roman" w:hAnsi="Times New Roman" w:cs="Times New Roman"/>
          <w:sz w:val="24"/>
          <w:szCs w:val="24"/>
        </w:rPr>
      </w:pPr>
      <w:r w:rsidRPr="009C2B42">
        <w:rPr>
          <w:rFonts w:ascii="Times New Roman" w:eastAsia="Times New Roman" w:hAnsi="Times New Roman" w:cs="Times New Roman"/>
          <w:sz w:val="24"/>
          <w:szCs w:val="24"/>
        </w:rPr>
        <w:t xml:space="preserve">The recombinant DNA molecule is introduced into the host organism, typically a bacterium or yeast, through a process called transformation. </w:t>
      </w:r>
      <w:r w:rsidR="00E22BD4" w:rsidRPr="009C2B42">
        <w:rPr>
          <w:rFonts w:ascii="Times New Roman" w:eastAsia="Times New Roman" w:hAnsi="Times New Roman" w:cs="Times New Roman"/>
          <w:sz w:val="24"/>
          <w:szCs w:val="24"/>
        </w:rPr>
        <w:t xml:space="preserve">Once </w:t>
      </w:r>
      <w:r w:rsidR="00C239C8" w:rsidRPr="009C2B42">
        <w:rPr>
          <w:rFonts w:ascii="Times New Roman" w:eastAsia="Times New Roman" w:hAnsi="Times New Roman" w:cs="Times New Roman"/>
          <w:sz w:val="24"/>
          <w:szCs w:val="24"/>
        </w:rPr>
        <w:t>the recombinant DNA is inserted into the host cell</w:t>
      </w:r>
      <w:r w:rsidR="000C68B8" w:rsidRPr="009C2B42">
        <w:rPr>
          <w:rFonts w:ascii="Times New Roman" w:eastAsia="Times New Roman" w:hAnsi="Times New Roman" w:cs="Times New Roman"/>
          <w:sz w:val="24"/>
          <w:szCs w:val="24"/>
        </w:rPr>
        <w:t xml:space="preserve"> and gets multiplied</w:t>
      </w:r>
      <w:r w:rsidR="006635CE" w:rsidRPr="009C2B42">
        <w:rPr>
          <w:rFonts w:ascii="Times New Roman" w:eastAsia="Times New Roman" w:hAnsi="Times New Roman" w:cs="Times New Roman"/>
          <w:sz w:val="24"/>
          <w:szCs w:val="24"/>
        </w:rPr>
        <w:t xml:space="preserve"> in the form of ma</w:t>
      </w:r>
      <w:r w:rsidR="006E79FF" w:rsidRPr="009C2B42">
        <w:rPr>
          <w:rFonts w:ascii="Times New Roman" w:eastAsia="Times New Roman" w:hAnsi="Times New Roman" w:cs="Times New Roman"/>
          <w:sz w:val="24"/>
          <w:szCs w:val="24"/>
        </w:rPr>
        <w:t>nufactured protein.</w:t>
      </w:r>
      <w:r w:rsidR="00784389" w:rsidRPr="009C2B42">
        <w:rPr>
          <w:rFonts w:ascii="Times New Roman" w:eastAsia="Times New Roman" w:hAnsi="Times New Roman" w:cs="Times New Roman"/>
          <w:sz w:val="24"/>
          <w:szCs w:val="24"/>
        </w:rPr>
        <w:t xml:space="preserve"> </w:t>
      </w:r>
      <w:r w:rsidR="006635CE" w:rsidRPr="009C2B42">
        <w:rPr>
          <w:rFonts w:ascii="Times New Roman" w:eastAsia="Times New Roman" w:hAnsi="Times New Roman" w:cs="Times New Roman"/>
          <w:sz w:val="24"/>
          <w:szCs w:val="24"/>
        </w:rPr>
        <w:t xml:space="preserve">This can be done using </w:t>
      </w:r>
      <w:r w:rsidR="008431B9">
        <w:rPr>
          <w:rFonts w:ascii="Times New Roman" w:eastAsia="Times New Roman" w:hAnsi="Times New Roman" w:cs="Times New Roman"/>
          <w:sz w:val="24"/>
          <w:szCs w:val="24"/>
        </w:rPr>
        <w:t>techniques such as heat shock, electroporation, or microinjection.</w:t>
      </w:r>
      <w:r w:rsidR="006635CE" w:rsidRPr="009C2B42">
        <w:rPr>
          <w:rFonts w:ascii="Times New Roman" w:eastAsia="Times New Roman" w:hAnsi="Times New Roman" w:cs="Times New Roman"/>
          <w:sz w:val="24"/>
          <w:szCs w:val="24"/>
        </w:rPr>
        <w:br/>
      </w:r>
      <w:r w:rsidRPr="009C2B42">
        <w:rPr>
          <w:rFonts w:ascii="Times New Roman" w:eastAsia="Times New Roman" w:hAnsi="Times New Roman" w:cs="Times New Roman"/>
          <w:b/>
          <w:bCs/>
          <w:sz w:val="24"/>
          <w:szCs w:val="24"/>
        </w:rPr>
        <w:t xml:space="preserve">Selection and </w:t>
      </w:r>
      <w:r w:rsidR="006439B3" w:rsidRPr="009C2B42">
        <w:rPr>
          <w:rFonts w:ascii="Times New Roman" w:eastAsia="Times New Roman" w:hAnsi="Times New Roman" w:cs="Times New Roman"/>
          <w:b/>
          <w:bCs/>
          <w:sz w:val="24"/>
          <w:szCs w:val="24"/>
        </w:rPr>
        <w:t>S</w:t>
      </w:r>
      <w:r w:rsidRPr="009C2B42">
        <w:rPr>
          <w:rFonts w:ascii="Times New Roman" w:eastAsia="Times New Roman" w:hAnsi="Times New Roman" w:cs="Times New Roman"/>
          <w:b/>
          <w:bCs/>
          <w:sz w:val="24"/>
          <w:szCs w:val="24"/>
        </w:rPr>
        <w:t xml:space="preserve">creening: </w:t>
      </w:r>
    </w:p>
    <w:p w14:paraId="1EA2C92E" w14:textId="77525863" w:rsidR="006635CE" w:rsidRPr="009C2B42" w:rsidRDefault="00C32435" w:rsidP="00C10C3D">
      <w:pPr>
        <w:pStyle w:val="ListParagraph"/>
        <w:spacing w:before="240" w:line="360" w:lineRule="auto"/>
        <w:ind w:left="0"/>
        <w:jc w:val="both"/>
        <w:rPr>
          <w:rFonts w:ascii="Times New Roman" w:eastAsia="Times New Roman" w:hAnsi="Times New Roman" w:cs="Times New Roman"/>
          <w:sz w:val="24"/>
          <w:szCs w:val="24"/>
        </w:rPr>
      </w:pPr>
      <w:r w:rsidRPr="009C2B42">
        <w:rPr>
          <w:rFonts w:ascii="Times New Roman" w:eastAsia="Times New Roman" w:hAnsi="Times New Roman" w:cs="Times New Roman"/>
          <w:sz w:val="24"/>
          <w:szCs w:val="24"/>
        </w:rPr>
        <w:t>Once the recombinant DNA is introduced into the host organism, selection methods are employed to identify and isolate cells that have taken up the recombinant DNA. This can be achieved by incorporating selectable markers, such as antibiotic resistance gene</w:t>
      </w:r>
      <w:r w:rsidR="0072323C" w:rsidRPr="009C2B42">
        <w:rPr>
          <w:rFonts w:ascii="Times New Roman" w:eastAsia="Times New Roman" w:hAnsi="Times New Roman" w:cs="Times New Roman"/>
          <w:sz w:val="24"/>
          <w:szCs w:val="24"/>
        </w:rPr>
        <w:t xml:space="preserve">s, into the vector.  </w:t>
      </w:r>
    </w:p>
    <w:p w14:paraId="7E16E118" w14:textId="77777777" w:rsidR="006635CE" w:rsidRPr="009C2B42" w:rsidRDefault="00410240" w:rsidP="00C10C3D">
      <w:pPr>
        <w:pStyle w:val="ListParagraph"/>
        <w:spacing w:before="240" w:line="360" w:lineRule="auto"/>
        <w:ind w:left="0"/>
        <w:jc w:val="both"/>
        <w:rPr>
          <w:rFonts w:ascii="Times New Roman" w:eastAsia="Times New Roman" w:hAnsi="Times New Roman" w:cs="Times New Roman"/>
          <w:sz w:val="24"/>
          <w:szCs w:val="24"/>
        </w:rPr>
      </w:pPr>
      <w:r w:rsidRPr="009C2B42">
        <w:rPr>
          <w:rFonts w:ascii="Times New Roman" w:eastAsia="Times New Roman" w:hAnsi="Times New Roman" w:cs="Times New Roman"/>
          <w:b/>
          <w:bCs/>
          <w:sz w:val="24"/>
          <w:szCs w:val="24"/>
        </w:rPr>
        <w:t xml:space="preserve">Formulation </w:t>
      </w:r>
      <w:r w:rsidR="00C32435" w:rsidRPr="009C2B42">
        <w:rPr>
          <w:rFonts w:ascii="Times New Roman" w:eastAsia="Times New Roman" w:hAnsi="Times New Roman" w:cs="Times New Roman"/>
          <w:b/>
          <w:bCs/>
          <w:sz w:val="24"/>
          <w:szCs w:val="24"/>
        </w:rPr>
        <w:t xml:space="preserve">of the </w:t>
      </w:r>
      <w:r w:rsidR="006439B3" w:rsidRPr="009C2B42">
        <w:rPr>
          <w:rFonts w:ascii="Times New Roman" w:eastAsia="Times New Roman" w:hAnsi="Times New Roman" w:cs="Times New Roman"/>
          <w:b/>
          <w:bCs/>
          <w:sz w:val="24"/>
          <w:szCs w:val="24"/>
        </w:rPr>
        <w:t>T</w:t>
      </w:r>
      <w:r w:rsidR="00C32435" w:rsidRPr="009C2B42">
        <w:rPr>
          <w:rFonts w:ascii="Times New Roman" w:eastAsia="Times New Roman" w:hAnsi="Times New Roman" w:cs="Times New Roman"/>
          <w:b/>
          <w:bCs/>
          <w:sz w:val="24"/>
          <w:szCs w:val="24"/>
        </w:rPr>
        <w:t xml:space="preserve">arget </w:t>
      </w:r>
      <w:r w:rsidR="006439B3" w:rsidRPr="009C2B42">
        <w:rPr>
          <w:rFonts w:ascii="Times New Roman" w:eastAsia="Times New Roman" w:hAnsi="Times New Roman" w:cs="Times New Roman"/>
          <w:b/>
          <w:bCs/>
          <w:sz w:val="24"/>
          <w:szCs w:val="24"/>
        </w:rPr>
        <w:t>G</w:t>
      </w:r>
      <w:r w:rsidR="00C32435" w:rsidRPr="009C2B42">
        <w:rPr>
          <w:rFonts w:ascii="Times New Roman" w:eastAsia="Times New Roman" w:hAnsi="Times New Roman" w:cs="Times New Roman"/>
          <w:b/>
          <w:bCs/>
          <w:sz w:val="24"/>
          <w:szCs w:val="24"/>
        </w:rPr>
        <w:t>ene:</w:t>
      </w:r>
      <w:r w:rsidR="00C32435" w:rsidRPr="009C2B42">
        <w:rPr>
          <w:rFonts w:ascii="Times New Roman" w:eastAsia="Times New Roman" w:hAnsi="Times New Roman" w:cs="Times New Roman"/>
          <w:sz w:val="24"/>
          <w:szCs w:val="24"/>
        </w:rPr>
        <w:t xml:space="preserve"> </w:t>
      </w:r>
    </w:p>
    <w:p w14:paraId="22227790" w14:textId="0F1A6801" w:rsidR="006635CE" w:rsidRPr="009C2B42" w:rsidRDefault="00C32435" w:rsidP="00C10C3D">
      <w:pPr>
        <w:pStyle w:val="ListParagraph"/>
        <w:spacing w:before="240" w:line="360" w:lineRule="auto"/>
        <w:ind w:left="0"/>
        <w:jc w:val="both"/>
        <w:rPr>
          <w:rFonts w:ascii="Times New Roman" w:eastAsia="Times New Roman" w:hAnsi="Times New Roman" w:cs="Times New Roman"/>
          <w:sz w:val="24"/>
          <w:szCs w:val="24"/>
        </w:rPr>
      </w:pPr>
      <w:r w:rsidRPr="009C2B42">
        <w:rPr>
          <w:rFonts w:ascii="Times New Roman" w:eastAsia="Times New Roman" w:hAnsi="Times New Roman" w:cs="Times New Roman"/>
          <w:sz w:val="24"/>
          <w:szCs w:val="24"/>
        </w:rPr>
        <w:t xml:space="preserve">After successful integration of the recombinant DNA into the host organism's genome, the target gene can be expressed to produce the desired protein or trait. </w:t>
      </w:r>
      <w:r w:rsidR="00502273" w:rsidRPr="009C2B42">
        <w:rPr>
          <w:rFonts w:ascii="Times New Roman" w:eastAsia="Times New Roman" w:hAnsi="Times New Roman" w:cs="Times New Roman"/>
          <w:sz w:val="24"/>
          <w:szCs w:val="24"/>
        </w:rPr>
        <w:t>Gene expression can be control by the use of specific promoters and regulatory sequences.</w:t>
      </w:r>
      <w:r w:rsidR="006635CE" w:rsidRPr="009C2B42">
        <w:rPr>
          <w:rFonts w:ascii="Times New Roman" w:eastAsia="Times New Roman" w:hAnsi="Times New Roman" w:cs="Times New Roman"/>
          <w:sz w:val="24"/>
          <w:szCs w:val="24"/>
        </w:rPr>
        <w:br/>
      </w:r>
      <w:r w:rsidRPr="009C2B42">
        <w:rPr>
          <w:rFonts w:ascii="Times New Roman" w:eastAsia="Times New Roman" w:hAnsi="Times New Roman" w:cs="Times New Roman"/>
          <w:b/>
          <w:bCs/>
          <w:sz w:val="24"/>
          <w:szCs w:val="24"/>
        </w:rPr>
        <w:t>Redemption and</w:t>
      </w:r>
      <w:r w:rsidR="00425578" w:rsidRPr="009C2B42">
        <w:rPr>
          <w:rFonts w:ascii="Times New Roman" w:eastAsia="Times New Roman" w:hAnsi="Times New Roman" w:cs="Times New Roman"/>
          <w:b/>
          <w:bCs/>
          <w:sz w:val="24"/>
          <w:szCs w:val="24"/>
        </w:rPr>
        <w:t xml:space="preserve"> </w:t>
      </w:r>
      <w:r w:rsidR="006439B3" w:rsidRPr="009C2B42">
        <w:rPr>
          <w:rFonts w:ascii="Times New Roman" w:eastAsia="Times New Roman" w:hAnsi="Times New Roman" w:cs="Times New Roman"/>
          <w:b/>
          <w:bCs/>
          <w:sz w:val="24"/>
          <w:szCs w:val="24"/>
        </w:rPr>
        <w:t>C</w:t>
      </w:r>
      <w:r w:rsidRPr="009C2B42">
        <w:rPr>
          <w:rFonts w:ascii="Times New Roman" w:eastAsia="Times New Roman" w:hAnsi="Times New Roman" w:cs="Times New Roman"/>
          <w:b/>
          <w:bCs/>
          <w:sz w:val="24"/>
          <w:szCs w:val="24"/>
        </w:rPr>
        <w:t xml:space="preserve">haracterization: </w:t>
      </w:r>
    </w:p>
    <w:p w14:paraId="3E2980A9" w14:textId="015623C2" w:rsidR="00807ACB" w:rsidRPr="009C2B42" w:rsidRDefault="00C32435" w:rsidP="00C10C3D">
      <w:pPr>
        <w:pStyle w:val="ListParagraph"/>
        <w:spacing w:before="240" w:line="360" w:lineRule="auto"/>
        <w:ind w:left="0"/>
        <w:jc w:val="both"/>
        <w:rPr>
          <w:rFonts w:ascii="Times New Roman" w:eastAsia="Times New Roman" w:hAnsi="Times New Roman" w:cs="Times New Roman"/>
          <w:sz w:val="24"/>
          <w:szCs w:val="24"/>
        </w:rPr>
      </w:pPr>
      <w:r w:rsidRPr="009C2B42">
        <w:rPr>
          <w:rFonts w:ascii="Times New Roman" w:eastAsia="Times New Roman" w:hAnsi="Times New Roman" w:cs="Times New Roman"/>
          <w:sz w:val="24"/>
          <w:szCs w:val="24"/>
        </w:rPr>
        <w:t>Once the target protein is expressed, it can be purified and characterized using various biochemical</w:t>
      </w:r>
      <w:r w:rsidR="006635CE" w:rsidRPr="009C2B42">
        <w:rPr>
          <w:rFonts w:ascii="Times New Roman" w:eastAsia="Times New Roman" w:hAnsi="Times New Roman" w:cs="Times New Roman"/>
          <w:sz w:val="24"/>
          <w:szCs w:val="24"/>
        </w:rPr>
        <w:t xml:space="preserve"> </w:t>
      </w:r>
      <w:r w:rsidR="004249A4" w:rsidRPr="009C2B42">
        <w:rPr>
          <w:rFonts w:ascii="Times New Roman" w:eastAsia="Times New Roman" w:hAnsi="Times New Roman" w:cs="Times New Roman"/>
          <w:sz w:val="24"/>
          <w:szCs w:val="24"/>
        </w:rPr>
        <w:t>(</w:t>
      </w:r>
      <w:r w:rsidR="00FE541B" w:rsidRPr="009C2B42">
        <w:rPr>
          <w:rFonts w:ascii="Times New Roman" w:eastAsia="Times New Roman" w:hAnsi="Times New Roman" w:cs="Times New Roman"/>
          <w:sz w:val="24"/>
          <w:szCs w:val="24"/>
        </w:rPr>
        <w:t xml:space="preserve">western blotting, PCR, </w:t>
      </w:r>
      <w:r w:rsidR="009A64B7" w:rsidRPr="009C2B42">
        <w:rPr>
          <w:rFonts w:ascii="Times New Roman" w:eastAsia="Times New Roman" w:hAnsi="Times New Roman" w:cs="Times New Roman"/>
          <w:sz w:val="24"/>
          <w:szCs w:val="24"/>
        </w:rPr>
        <w:t xml:space="preserve">ligation, </w:t>
      </w:r>
      <w:r w:rsidR="00425578" w:rsidRPr="009C2B42">
        <w:rPr>
          <w:rFonts w:ascii="Times New Roman" w:eastAsia="Times New Roman" w:hAnsi="Times New Roman" w:cs="Times New Roman"/>
          <w:sz w:val="24"/>
          <w:szCs w:val="24"/>
        </w:rPr>
        <w:t>gel filtration and electrophoresis</w:t>
      </w:r>
      <w:r w:rsidR="004249A4" w:rsidRPr="009C2B42">
        <w:rPr>
          <w:rFonts w:ascii="Times New Roman" w:eastAsia="Times New Roman" w:hAnsi="Times New Roman" w:cs="Times New Roman"/>
          <w:sz w:val="24"/>
          <w:szCs w:val="24"/>
        </w:rPr>
        <w:t>)</w:t>
      </w:r>
      <w:r w:rsidRPr="009C2B42">
        <w:rPr>
          <w:rFonts w:ascii="Times New Roman" w:eastAsia="Times New Roman" w:hAnsi="Times New Roman" w:cs="Times New Roman"/>
          <w:sz w:val="24"/>
          <w:szCs w:val="24"/>
        </w:rPr>
        <w:t xml:space="preserve"> and biophysical techniques. This ensures that the protein is functional and suitable for further applications.</w:t>
      </w:r>
    </w:p>
    <w:p w14:paraId="2F8DDD74" w14:textId="401C40D3" w:rsidR="00623EC4" w:rsidRPr="009C2B42" w:rsidRDefault="0070418D" w:rsidP="00C10C3D">
      <w:pPr>
        <w:pStyle w:val="ListParagraph"/>
        <w:spacing w:before="240" w:line="360" w:lineRule="auto"/>
        <w:ind w:left="0"/>
        <w:jc w:val="both"/>
        <w:rPr>
          <w:rFonts w:ascii="Times New Roman" w:eastAsia="Times New Roman" w:hAnsi="Times New Roman" w:cs="Times New Roman"/>
          <w:b/>
          <w:bCs/>
          <w:sz w:val="24"/>
          <w:szCs w:val="24"/>
        </w:rPr>
      </w:pPr>
      <w:r w:rsidRPr="009C2B42">
        <w:rPr>
          <w:rFonts w:ascii="Times New Roman" w:eastAsia="Times New Roman" w:hAnsi="Times New Roman" w:cs="Times New Roman"/>
          <w:b/>
          <w:bCs/>
          <w:sz w:val="24"/>
          <w:szCs w:val="24"/>
        </w:rPr>
        <w:t xml:space="preserve">Transcription and </w:t>
      </w:r>
      <w:r w:rsidR="00807ACB" w:rsidRPr="009C2B42">
        <w:rPr>
          <w:rFonts w:ascii="Times New Roman" w:eastAsia="Times New Roman" w:hAnsi="Times New Roman" w:cs="Times New Roman"/>
          <w:b/>
          <w:bCs/>
          <w:sz w:val="24"/>
          <w:szCs w:val="24"/>
        </w:rPr>
        <w:t>T</w:t>
      </w:r>
      <w:r w:rsidRPr="009C2B42">
        <w:rPr>
          <w:rFonts w:ascii="Times New Roman" w:eastAsia="Times New Roman" w:hAnsi="Times New Roman" w:cs="Times New Roman"/>
          <w:b/>
          <w:bCs/>
          <w:sz w:val="24"/>
          <w:szCs w:val="24"/>
        </w:rPr>
        <w:t xml:space="preserve">ranslation </w:t>
      </w:r>
      <w:r w:rsidR="00807ACB" w:rsidRPr="009C2B42">
        <w:rPr>
          <w:rFonts w:ascii="Times New Roman" w:eastAsia="Times New Roman" w:hAnsi="Times New Roman" w:cs="Times New Roman"/>
          <w:b/>
          <w:bCs/>
          <w:sz w:val="24"/>
          <w:szCs w:val="24"/>
        </w:rPr>
        <w:t>of Inserted Gene</w:t>
      </w:r>
      <w:r w:rsidR="000C0B49" w:rsidRPr="009C2B42">
        <w:rPr>
          <w:rFonts w:ascii="Times New Roman" w:eastAsia="Times New Roman" w:hAnsi="Times New Roman" w:cs="Times New Roman"/>
          <w:b/>
          <w:bCs/>
          <w:sz w:val="24"/>
          <w:szCs w:val="24"/>
        </w:rPr>
        <w:t>:</w:t>
      </w:r>
    </w:p>
    <w:p w14:paraId="5F63DBE7" w14:textId="1B72E89A" w:rsidR="00EF0412" w:rsidRPr="009C2B42" w:rsidRDefault="00955D47" w:rsidP="00C10C3D">
      <w:pPr>
        <w:pStyle w:val="ListParagraph"/>
        <w:spacing w:before="240" w:line="360" w:lineRule="auto"/>
        <w:ind w:left="0"/>
        <w:jc w:val="both"/>
        <w:rPr>
          <w:rFonts w:ascii="Times New Roman" w:eastAsia="Times New Roman" w:hAnsi="Times New Roman" w:cs="Times New Roman"/>
          <w:sz w:val="24"/>
          <w:szCs w:val="24"/>
        </w:rPr>
      </w:pPr>
      <w:r w:rsidRPr="009C2B42">
        <w:rPr>
          <w:rFonts w:ascii="Times New Roman" w:eastAsia="Times New Roman" w:hAnsi="Times New Roman" w:cs="Times New Roman"/>
          <w:sz w:val="24"/>
          <w:szCs w:val="24"/>
        </w:rPr>
        <w:t>Desired protein can b</w:t>
      </w:r>
      <w:r w:rsidR="006635CE" w:rsidRPr="009C2B42">
        <w:rPr>
          <w:rFonts w:ascii="Times New Roman" w:eastAsia="Times New Roman" w:hAnsi="Times New Roman" w:cs="Times New Roman"/>
          <w:sz w:val="24"/>
          <w:szCs w:val="24"/>
        </w:rPr>
        <w:t xml:space="preserve">e carried out by two processes </w:t>
      </w:r>
      <w:r w:rsidR="006635CE" w:rsidRPr="009C2B42">
        <w:rPr>
          <w:rFonts w:ascii="Times New Roman" w:eastAsia="Times New Roman" w:hAnsi="Times New Roman" w:cs="Times New Roman"/>
          <w:i/>
          <w:sz w:val="24"/>
          <w:szCs w:val="24"/>
        </w:rPr>
        <w:t>i</w:t>
      </w:r>
      <w:r w:rsidRPr="009C2B42">
        <w:rPr>
          <w:rFonts w:ascii="Times New Roman" w:eastAsia="Times New Roman" w:hAnsi="Times New Roman" w:cs="Times New Roman"/>
          <w:i/>
          <w:sz w:val="24"/>
          <w:szCs w:val="24"/>
        </w:rPr>
        <w:t>.e.</w:t>
      </w:r>
      <w:r w:rsidRPr="009C2B42">
        <w:rPr>
          <w:rFonts w:ascii="Times New Roman" w:eastAsia="Times New Roman" w:hAnsi="Times New Roman" w:cs="Times New Roman"/>
          <w:sz w:val="24"/>
          <w:szCs w:val="24"/>
        </w:rPr>
        <w:t xml:space="preserve"> transcription and Translation.</w:t>
      </w:r>
    </w:p>
    <w:p w14:paraId="2FBED99A" w14:textId="66A5C8FE" w:rsidR="000720F6" w:rsidRPr="009C2B42" w:rsidRDefault="00647B6E" w:rsidP="000720F6">
      <w:pPr>
        <w:spacing w:before="240" w:line="360" w:lineRule="auto"/>
        <w:jc w:val="both"/>
        <w:rPr>
          <w:rFonts w:ascii="Times New Roman" w:eastAsia="Times New Roman" w:hAnsi="Times New Roman" w:cs="Times New Roman"/>
          <w:sz w:val="24"/>
          <w:szCs w:val="24"/>
        </w:rPr>
      </w:pPr>
      <w:r w:rsidRPr="009C2B42">
        <w:rPr>
          <w:rFonts w:ascii="Times New Roman" w:eastAsia="Times New Roman" w:hAnsi="Times New Roman" w:cs="Times New Roman"/>
          <w:sz w:val="24"/>
          <w:szCs w:val="24"/>
        </w:rPr>
        <w:t xml:space="preserve">Transcription means the copying of </w:t>
      </w:r>
      <w:r w:rsidR="00E70FE7" w:rsidRPr="009C2B42">
        <w:rPr>
          <w:rFonts w:ascii="Times New Roman" w:eastAsia="Times New Roman" w:hAnsi="Times New Roman" w:cs="Times New Roman"/>
          <w:sz w:val="24"/>
          <w:szCs w:val="24"/>
        </w:rPr>
        <w:t xml:space="preserve">genetic material information from template strand of </w:t>
      </w:r>
      <w:r w:rsidR="00E06737" w:rsidRPr="009C2B42">
        <w:rPr>
          <w:rFonts w:ascii="Times New Roman" w:eastAsia="Times New Roman" w:hAnsi="Times New Roman" w:cs="Times New Roman"/>
          <w:sz w:val="24"/>
          <w:szCs w:val="24"/>
        </w:rPr>
        <w:t>DNA into single stranded mRNA by RNA polymerase enzymes. There are three</w:t>
      </w:r>
      <w:r w:rsidR="001A6988" w:rsidRPr="009C2B42">
        <w:rPr>
          <w:rFonts w:ascii="Times New Roman" w:eastAsia="Times New Roman" w:hAnsi="Times New Roman" w:cs="Times New Roman"/>
          <w:sz w:val="24"/>
          <w:szCs w:val="24"/>
        </w:rPr>
        <w:t xml:space="preserve"> types of</w:t>
      </w:r>
      <w:r w:rsidR="00E06737" w:rsidRPr="009C2B42">
        <w:rPr>
          <w:rFonts w:ascii="Times New Roman" w:eastAsia="Times New Roman" w:hAnsi="Times New Roman" w:cs="Times New Roman"/>
          <w:sz w:val="24"/>
          <w:szCs w:val="24"/>
        </w:rPr>
        <w:t xml:space="preserve"> RNA polymerase </w:t>
      </w:r>
      <w:r w:rsidR="001A6988" w:rsidRPr="009C2B42">
        <w:rPr>
          <w:rFonts w:ascii="Times New Roman" w:eastAsia="Times New Roman" w:hAnsi="Times New Roman" w:cs="Times New Roman"/>
          <w:sz w:val="24"/>
          <w:szCs w:val="24"/>
        </w:rPr>
        <w:t>enzymes (</w:t>
      </w:r>
      <w:r w:rsidR="000B0CE3" w:rsidRPr="009C2B42">
        <w:rPr>
          <w:rFonts w:ascii="Times New Roman" w:eastAsia="Times New Roman" w:hAnsi="Times New Roman" w:cs="Times New Roman"/>
          <w:sz w:val="24"/>
          <w:szCs w:val="24"/>
        </w:rPr>
        <w:t>RP1,</w:t>
      </w:r>
      <w:r w:rsidR="006635CE" w:rsidRPr="009C2B42">
        <w:rPr>
          <w:rFonts w:ascii="Times New Roman" w:eastAsia="Times New Roman" w:hAnsi="Times New Roman" w:cs="Times New Roman"/>
          <w:sz w:val="24"/>
          <w:szCs w:val="24"/>
        </w:rPr>
        <w:t xml:space="preserve"> </w:t>
      </w:r>
      <w:r w:rsidR="000B0CE3" w:rsidRPr="009C2B42">
        <w:rPr>
          <w:rFonts w:ascii="Times New Roman" w:eastAsia="Times New Roman" w:hAnsi="Times New Roman" w:cs="Times New Roman"/>
          <w:sz w:val="24"/>
          <w:szCs w:val="24"/>
        </w:rPr>
        <w:t>RP2,</w:t>
      </w:r>
      <w:r w:rsidR="006635CE" w:rsidRPr="009C2B42">
        <w:rPr>
          <w:rFonts w:ascii="Times New Roman" w:eastAsia="Times New Roman" w:hAnsi="Times New Roman" w:cs="Times New Roman"/>
          <w:sz w:val="24"/>
          <w:szCs w:val="24"/>
        </w:rPr>
        <w:t xml:space="preserve"> </w:t>
      </w:r>
      <w:r w:rsidR="000B0CE3" w:rsidRPr="009C2B42">
        <w:rPr>
          <w:rFonts w:ascii="Times New Roman" w:eastAsia="Times New Roman" w:hAnsi="Times New Roman" w:cs="Times New Roman"/>
          <w:sz w:val="24"/>
          <w:szCs w:val="24"/>
        </w:rPr>
        <w:t>RP3</w:t>
      </w:r>
      <w:r w:rsidR="001A6988" w:rsidRPr="009C2B42">
        <w:rPr>
          <w:rFonts w:ascii="Times New Roman" w:eastAsia="Times New Roman" w:hAnsi="Times New Roman" w:cs="Times New Roman"/>
          <w:sz w:val="24"/>
          <w:szCs w:val="24"/>
        </w:rPr>
        <w:t>)</w:t>
      </w:r>
      <w:r w:rsidR="00DA138B" w:rsidRPr="009C2B42">
        <w:rPr>
          <w:rFonts w:ascii="Times New Roman" w:eastAsia="Times New Roman" w:hAnsi="Times New Roman" w:cs="Times New Roman"/>
          <w:sz w:val="24"/>
          <w:szCs w:val="24"/>
        </w:rPr>
        <w:t>.</w:t>
      </w:r>
      <w:r w:rsidR="00295833" w:rsidRPr="009C2B42">
        <w:rPr>
          <w:rFonts w:ascii="Times New Roman" w:eastAsia="Times New Roman" w:hAnsi="Times New Roman" w:cs="Times New Roman"/>
          <w:sz w:val="24"/>
          <w:szCs w:val="24"/>
        </w:rPr>
        <w:t xml:space="preserve"> </w:t>
      </w:r>
      <w:r w:rsidR="00DA138B" w:rsidRPr="009C2B42">
        <w:rPr>
          <w:rFonts w:ascii="Times New Roman" w:eastAsia="Times New Roman" w:hAnsi="Times New Roman" w:cs="Times New Roman"/>
          <w:sz w:val="24"/>
          <w:szCs w:val="24"/>
        </w:rPr>
        <w:t xml:space="preserve">The </w:t>
      </w:r>
      <w:r w:rsidR="00CD1FB9" w:rsidRPr="009C2B42">
        <w:rPr>
          <w:rFonts w:ascii="Times New Roman" w:eastAsia="Times New Roman" w:hAnsi="Times New Roman" w:cs="Times New Roman"/>
          <w:sz w:val="24"/>
          <w:szCs w:val="24"/>
        </w:rPr>
        <w:t xml:space="preserve">region </w:t>
      </w:r>
      <w:r w:rsidR="00583BF2" w:rsidRPr="009C2B42">
        <w:rPr>
          <w:rFonts w:ascii="Times New Roman" w:eastAsia="Times New Roman" w:hAnsi="Times New Roman" w:cs="Times New Roman"/>
          <w:sz w:val="24"/>
          <w:szCs w:val="24"/>
        </w:rPr>
        <w:t>on DNA molecule to which RNA polymerase binds &amp;</w:t>
      </w:r>
      <w:r w:rsidR="00AD4234" w:rsidRPr="009C2B42">
        <w:rPr>
          <w:rFonts w:ascii="Times New Roman" w:eastAsia="Times New Roman" w:hAnsi="Times New Roman" w:cs="Times New Roman"/>
          <w:sz w:val="24"/>
          <w:szCs w:val="24"/>
        </w:rPr>
        <w:t xml:space="preserve">initiates transcription is called </w:t>
      </w:r>
      <w:r w:rsidR="00295833" w:rsidRPr="009C2B42">
        <w:rPr>
          <w:rFonts w:ascii="Times New Roman" w:eastAsia="Times New Roman" w:hAnsi="Times New Roman" w:cs="Times New Roman"/>
          <w:sz w:val="24"/>
          <w:szCs w:val="24"/>
        </w:rPr>
        <w:t>P</w:t>
      </w:r>
      <w:r w:rsidR="00AD4234" w:rsidRPr="009C2B42">
        <w:rPr>
          <w:rFonts w:ascii="Times New Roman" w:eastAsia="Times New Roman" w:hAnsi="Times New Roman" w:cs="Times New Roman"/>
          <w:sz w:val="24"/>
          <w:szCs w:val="24"/>
        </w:rPr>
        <w:t>romoter.</w:t>
      </w:r>
      <w:r w:rsidR="00295833" w:rsidRPr="009C2B42">
        <w:rPr>
          <w:rFonts w:ascii="Times New Roman" w:eastAsia="Times New Roman" w:hAnsi="Times New Roman" w:cs="Times New Roman"/>
          <w:sz w:val="24"/>
          <w:szCs w:val="24"/>
        </w:rPr>
        <w:t xml:space="preserve"> Promoter is located upstream</w:t>
      </w:r>
      <w:r w:rsidR="006635CE" w:rsidRPr="009C2B42">
        <w:rPr>
          <w:rFonts w:ascii="Times New Roman" w:eastAsia="Times New Roman" w:hAnsi="Times New Roman" w:cs="Times New Roman"/>
          <w:sz w:val="24"/>
          <w:szCs w:val="24"/>
        </w:rPr>
        <w:t xml:space="preserve"> </w:t>
      </w:r>
      <w:r w:rsidR="006635CE" w:rsidRPr="009C2B42">
        <w:rPr>
          <w:rFonts w:ascii="Times New Roman" w:eastAsia="Times New Roman" w:hAnsi="Times New Roman" w:cs="Times New Roman"/>
          <w:i/>
          <w:sz w:val="24"/>
          <w:szCs w:val="24"/>
        </w:rPr>
        <w:t>i</w:t>
      </w:r>
      <w:r w:rsidR="001B748C" w:rsidRPr="009C2B42">
        <w:rPr>
          <w:rFonts w:ascii="Times New Roman" w:eastAsia="Times New Roman" w:hAnsi="Times New Roman" w:cs="Times New Roman"/>
          <w:i/>
          <w:sz w:val="24"/>
          <w:szCs w:val="24"/>
        </w:rPr>
        <w:t>.e.</w:t>
      </w:r>
      <w:r w:rsidR="001B748C" w:rsidRPr="009C2B42">
        <w:rPr>
          <w:rFonts w:ascii="Times New Roman" w:eastAsia="Times New Roman" w:hAnsi="Times New Roman" w:cs="Times New Roman"/>
          <w:sz w:val="24"/>
          <w:szCs w:val="24"/>
        </w:rPr>
        <w:t xml:space="preserve"> 3’end of template </w:t>
      </w:r>
      <w:r w:rsidR="001D5022" w:rsidRPr="009C2B42">
        <w:rPr>
          <w:rFonts w:ascii="Times New Roman" w:eastAsia="Times New Roman" w:hAnsi="Times New Roman" w:cs="Times New Roman"/>
          <w:sz w:val="24"/>
          <w:szCs w:val="24"/>
        </w:rPr>
        <w:t xml:space="preserve">strand </w:t>
      </w:r>
      <w:r w:rsidR="001B748C" w:rsidRPr="009C2B42">
        <w:rPr>
          <w:rFonts w:ascii="Times New Roman" w:eastAsia="Times New Roman" w:hAnsi="Times New Roman" w:cs="Times New Roman"/>
          <w:sz w:val="24"/>
          <w:szCs w:val="24"/>
        </w:rPr>
        <w:t>and 5’</w:t>
      </w:r>
      <w:r w:rsidR="001D5022" w:rsidRPr="009C2B42">
        <w:rPr>
          <w:rFonts w:ascii="Times New Roman" w:eastAsia="Times New Roman" w:hAnsi="Times New Roman" w:cs="Times New Roman"/>
          <w:sz w:val="24"/>
          <w:szCs w:val="24"/>
        </w:rPr>
        <w:t xml:space="preserve">end of coding strand. The area of template strand </w:t>
      </w:r>
      <w:r w:rsidR="000720F6" w:rsidRPr="009C2B42">
        <w:rPr>
          <w:rFonts w:ascii="Times New Roman" w:eastAsia="Times New Roman" w:hAnsi="Times New Roman" w:cs="Times New Roman"/>
          <w:sz w:val="24"/>
          <w:szCs w:val="24"/>
        </w:rPr>
        <w:t xml:space="preserve">that </w:t>
      </w:r>
      <w:r w:rsidR="00514F2C" w:rsidRPr="009C2B42">
        <w:rPr>
          <w:rFonts w:ascii="Times New Roman" w:eastAsia="Times New Roman" w:hAnsi="Times New Roman" w:cs="Times New Roman"/>
          <w:sz w:val="24"/>
          <w:szCs w:val="24"/>
        </w:rPr>
        <w:t xml:space="preserve">is involved in transcription or formation of RNA </w:t>
      </w:r>
      <w:r w:rsidR="00930DEA" w:rsidRPr="009C2B42">
        <w:rPr>
          <w:rFonts w:ascii="Times New Roman" w:eastAsia="Times New Roman" w:hAnsi="Times New Roman" w:cs="Times New Roman"/>
          <w:sz w:val="24"/>
          <w:szCs w:val="24"/>
        </w:rPr>
        <w:t xml:space="preserve">called </w:t>
      </w:r>
      <w:r w:rsidR="006155EF" w:rsidRPr="009C2B42">
        <w:rPr>
          <w:rFonts w:ascii="Times New Roman" w:eastAsia="Times New Roman" w:hAnsi="Times New Roman" w:cs="Times New Roman"/>
          <w:sz w:val="24"/>
          <w:szCs w:val="24"/>
        </w:rPr>
        <w:t>S</w:t>
      </w:r>
      <w:r w:rsidR="00930DEA" w:rsidRPr="009C2B42">
        <w:rPr>
          <w:rFonts w:ascii="Times New Roman" w:eastAsia="Times New Roman" w:hAnsi="Times New Roman" w:cs="Times New Roman"/>
          <w:sz w:val="24"/>
          <w:szCs w:val="24"/>
        </w:rPr>
        <w:t>tru</w:t>
      </w:r>
      <w:r w:rsidR="000720F6" w:rsidRPr="009C2B42">
        <w:rPr>
          <w:rFonts w:ascii="Times New Roman" w:eastAsia="Times New Roman" w:hAnsi="Times New Roman" w:cs="Times New Roman"/>
          <w:sz w:val="24"/>
          <w:szCs w:val="24"/>
        </w:rPr>
        <w:t xml:space="preserve">ctural gene. The area where the </w:t>
      </w:r>
      <w:r w:rsidR="00930DEA" w:rsidRPr="009C2B42">
        <w:rPr>
          <w:rFonts w:ascii="Times New Roman" w:eastAsia="Times New Roman" w:hAnsi="Times New Roman" w:cs="Times New Roman"/>
          <w:sz w:val="24"/>
          <w:szCs w:val="24"/>
        </w:rPr>
        <w:t xml:space="preserve">process of transcription stops called </w:t>
      </w:r>
      <w:r w:rsidR="00CE18DB" w:rsidRPr="009C2B42">
        <w:rPr>
          <w:rFonts w:ascii="Times New Roman" w:eastAsia="Times New Roman" w:hAnsi="Times New Roman" w:cs="Times New Roman"/>
          <w:sz w:val="24"/>
          <w:szCs w:val="24"/>
        </w:rPr>
        <w:t xml:space="preserve">Terminator, located downstream </w:t>
      </w:r>
      <w:r w:rsidR="00F61C82" w:rsidRPr="009C2B42">
        <w:rPr>
          <w:rFonts w:ascii="Times New Roman" w:eastAsia="Times New Roman" w:hAnsi="Times New Roman" w:cs="Times New Roman"/>
          <w:i/>
          <w:sz w:val="24"/>
          <w:szCs w:val="24"/>
        </w:rPr>
        <w:t>i.e.</w:t>
      </w:r>
      <w:r w:rsidR="000720F6" w:rsidRPr="009C2B42">
        <w:rPr>
          <w:rFonts w:ascii="Times New Roman" w:eastAsia="Times New Roman" w:hAnsi="Times New Roman" w:cs="Times New Roman"/>
          <w:sz w:val="24"/>
          <w:szCs w:val="24"/>
        </w:rPr>
        <w:t xml:space="preserve"> </w:t>
      </w:r>
      <w:r w:rsidR="00F61C82" w:rsidRPr="009C2B42">
        <w:rPr>
          <w:rFonts w:ascii="Times New Roman" w:eastAsia="Times New Roman" w:hAnsi="Times New Roman" w:cs="Times New Roman"/>
          <w:sz w:val="24"/>
          <w:szCs w:val="24"/>
        </w:rPr>
        <w:t>5’end of template strand.</w:t>
      </w:r>
    </w:p>
    <w:p w14:paraId="2EF8F59D" w14:textId="2593D0A2" w:rsidR="0086317E" w:rsidRPr="009C2B42" w:rsidRDefault="00F61C82" w:rsidP="000720F6">
      <w:pPr>
        <w:spacing w:before="240" w:line="360" w:lineRule="auto"/>
        <w:ind w:left="90"/>
        <w:jc w:val="both"/>
        <w:rPr>
          <w:rFonts w:ascii="Times New Roman" w:eastAsia="Times New Roman" w:hAnsi="Times New Roman" w:cs="Times New Roman"/>
          <w:sz w:val="24"/>
          <w:szCs w:val="24"/>
        </w:rPr>
      </w:pPr>
      <w:r w:rsidRPr="009C2B42">
        <w:rPr>
          <w:rFonts w:ascii="Times New Roman" w:eastAsia="Times New Roman" w:hAnsi="Times New Roman" w:cs="Times New Roman"/>
          <w:sz w:val="24"/>
          <w:szCs w:val="24"/>
        </w:rPr>
        <w:lastRenderedPageBreak/>
        <w:t>Translation means</w:t>
      </w:r>
      <w:r w:rsidR="00CA4C05" w:rsidRPr="009C2B42">
        <w:rPr>
          <w:rFonts w:ascii="Times New Roman" w:eastAsia="Times New Roman" w:hAnsi="Times New Roman" w:cs="Times New Roman"/>
          <w:sz w:val="24"/>
          <w:szCs w:val="24"/>
        </w:rPr>
        <w:t xml:space="preserve"> the process of</w:t>
      </w:r>
      <w:r w:rsidRPr="009C2B42">
        <w:rPr>
          <w:rFonts w:ascii="Times New Roman" w:eastAsia="Times New Roman" w:hAnsi="Times New Roman" w:cs="Times New Roman"/>
          <w:sz w:val="24"/>
          <w:szCs w:val="24"/>
        </w:rPr>
        <w:t xml:space="preserve"> </w:t>
      </w:r>
      <w:r w:rsidR="004E614F" w:rsidRPr="009C2B42">
        <w:rPr>
          <w:rFonts w:ascii="Times New Roman" w:eastAsia="Times New Roman" w:hAnsi="Times New Roman" w:cs="Times New Roman"/>
          <w:sz w:val="24"/>
          <w:szCs w:val="24"/>
        </w:rPr>
        <w:t>formation of</w:t>
      </w:r>
      <w:r w:rsidRPr="009C2B42">
        <w:rPr>
          <w:rFonts w:ascii="Times New Roman" w:eastAsia="Times New Roman" w:hAnsi="Times New Roman" w:cs="Times New Roman"/>
          <w:sz w:val="24"/>
          <w:szCs w:val="24"/>
        </w:rPr>
        <w:t xml:space="preserve"> protein </w:t>
      </w:r>
      <w:r w:rsidR="00A66791" w:rsidRPr="009C2B42">
        <w:rPr>
          <w:rFonts w:ascii="Times New Roman" w:eastAsia="Times New Roman" w:hAnsi="Times New Roman" w:cs="Times New Roman"/>
          <w:sz w:val="24"/>
          <w:szCs w:val="24"/>
        </w:rPr>
        <w:t>by using the codons of mRNA</w:t>
      </w:r>
      <w:r w:rsidR="00CA4C05" w:rsidRPr="009C2B42">
        <w:rPr>
          <w:rFonts w:ascii="Times New Roman" w:eastAsia="Times New Roman" w:hAnsi="Times New Roman" w:cs="Times New Roman"/>
          <w:sz w:val="24"/>
          <w:szCs w:val="24"/>
        </w:rPr>
        <w:t xml:space="preserve">. It is also called protein </w:t>
      </w:r>
      <w:r w:rsidR="00B36772" w:rsidRPr="009C2B42">
        <w:rPr>
          <w:rFonts w:ascii="Times New Roman" w:eastAsia="Times New Roman" w:hAnsi="Times New Roman" w:cs="Times New Roman"/>
          <w:sz w:val="24"/>
          <w:szCs w:val="24"/>
        </w:rPr>
        <w:t xml:space="preserve">synthesis.  </w:t>
      </w:r>
      <w:r w:rsidR="003502D0" w:rsidRPr="009C2B42">
        <w:rPr>
          <w:rFonts w:ascii="Times New Roman" w:eastAsia="Times New Roman" w:hAnsi="Times New Roman" w:cs="Times New Roman"/>
          <w:sz w:val="24"/>
          <w:szCs w:val="24"/>
        </w:rPr>
        <w:t>DNA polymerase</w:t>
      </w:r>
      <w:r w:rsidR="00055E41" w:rsidRPr="009C2B42">
        <w:rPr>
          <w:rFonts w:ascii="Times New Roman" w:eastAsia="Times New Roman" w:hAnsi="Times New Roman" w:cs="Times New Roman"/>
          <w:sz w:val="24"/>
          <w:szCs w:val="24"/>
        </w:rPr>
        <w:t xml:space="preserve"> is the enzyme required in translation process</w:t>
      </w:r>
      <w:r w:rsidR="003502D0" w:rsidRPr="009C2B42">
        <w:rPr>
          <w:rFonts w:ascii="Times New Roman" w:eastAsia="Times New Roman" w:hAnsi="Times New Roman" w:cs="Times New Roman"/>
          <w:sz w:val="24"/>
          <w:szCs w:val="24"/>
        </w:rPr>
        <w:t xml:space="preserve">. </w:t>
      </w:r>
      <w:r w:rsidR="00055E41" w:rsidRPr="009C2B42">
        <w:rPr>
          <w:rFonts w:ascii="Times New Roman" w:eastAsia="Times New Roman" w:hAnsi="Times New Roman" w:cs="Times New Roman"/>
          <w:sz w:val="24"/>
          <w:szCs w:val="24"/>
        </w:rPr>
        <w:t>Th</w:t>
      </w:r>
      <w:r w:rsidR="000720F6" w:rsidRPr="009C2B42">
        <w:rPr>
          <w:rFonts w:ascii="Times New Roman" w:eastAsia="Times New Roman" w:hAnsi="Times New Roman" w:cs="Times New Roman"/>
          <w:sz w:val="24"/>
          <w:szCs w:val="24"/>
        </w:rPr>
        <w:t>ree types of DNA p</w:t>
      </w:r>
      <w:r w:rsidR="003502D0" w:rsidRPr="009C2B42">
        <w:rPr>
          <w:rFonts w:ascii="Times New Roman" w:eastAsia="Times New Roman" w:hAnsi="Times New Roman" w:cs="Times New Roman"/>
          <w:sz w:val="24"/>
          <w:szCs w:val="24"/>
        </w:rPr>
        <w:t>olymerase</w:t>
      </w:r>
      <w:r w:rsidR="00055E41" w:rsidRPr="009C2B42">
        <w:rPr>
          <w:rFonts w:ascii="Times New Roman" w:eastAsia="Times New Roman" w:hAnsi="Times New Roman" w:cs="Times New Roman"/>
          <w:sz w:val="24"/>
          <w:szCs w:val="24"/>
        </w:rPr>
        <w:t xml:space="preserve"> are there </w:t>
      </w:r>
      <w:r w:rsidR="00136CDF" w:rsidRPr="009C2B42">
        <w:rPr>
          <w:rFonts w:ascii="Times New Roman" w:eastAsia="Times New Roman" w:hAnsi="Times New Roman" w:cs="Times New Roman"/>
          <w:sz w:val="24"/>
          <w:szCs w:val="24"/>
        </w:rPr>
        <w:t>(</w:t>
      </w:r>
      <w:r w:rsidR="00887F3B" w:rsidRPr="009C2B42">
        <w:rPr>
          <w:rFonts w:ascii="Times New Roman" w:eastAsia="Times New Roman" w:hAnsi="Times New Roman" w:cs="Times New Roman"/>
          <w:sz w:val="24"/>
          <w:szCs w:val="24"/>
        </w:rPr>
        <w:t>DP1,</w:t>
      </w:r>
      <w:r w:rsidR="0072323C" w:rsidRPr="009C2B42">
        <w:rPr>
          <w:rFonts w:ascii="Times New Roman" w:eastAsia="Times New Roman" w:hAnsi="Times New Roman" w:cs="Times New Roman"/>
          <w:sz w:val="24"/>
          <w:szCs w:val="24"/>
        </w:rPr>
        <w:t xml:space="preserve"> </w:t>
      </w:r>
      <w:r w:rsidR="00887F3B" w:rsidRPr="009C2B42">
        <w:rPr>
          <w:rFonts w:ascii="Times New Roman" w:eastAsia="Times New Roman" w:hAnsi="Times New Roman" w:cs="Times New Roman"/>
          <w:sz w:val="24"/>
          <w:szCs w:val="24"/>
        </w:rPr>
        <w:t>DP2,</w:t>
      </w:r>
      <w:r w:rsidR="0072323C" w:rsidRPr="009C2B42">
        <w:rPr>
          <w:rFonts w:ascii="Times New Roman" w:eastAsia="Times New Roman" w:hAnsi="Times New Roman" w:cs="Times New Roman"/>
          <w:sz w:val="24"/>
          <w:szCs w:val="24"/>
        </w:rPr>
        <w:t xml:space="preserve"> </w:t>
      </w:r>
      <w:r w:rsidR="00887F3B" w:rsidRPr="009C2B42">
        <w:rPr>
          <w:rFonts w:ascii="Times New Roman" w:eastAsia="Times New Roman" w:hAnsi="Times New Roman" w:cs="Times New Roman"/>
          <w:sz w:val="24"/>
          <w:szCs w:val="24"/>
        </w:rPr>
        <w:t>DP3</w:t>
      </w:r>
      <w:r w:rsidR="00136CDF" w:rsidRPr="009C2B42">
        <w:rPr>
          <w:rFonts w:ascii="Times New Roman" w:eastAsia="Times New Roman" w:hAnsi="Times New Roman" w:cs="Times New Roman"/>
          <w:sz w:val="24"/>
          <w:szCs w:val="24"/>
        </w:rPr>
        <w:t>)</w:t>
      </w:r>
      <w:r w:rsidR="00887F3B" w:rsidRPr="009C2B42">
        <w:rPr>
          <w:rFonts w:ascii="Times New Roman" w:eastAsia="Times New Roman" w:hAnsi="Times New Roman" w:cs="Times New Roman"/>
          <w:sz w:val="24"/>
          <w:szCs w:val="24"/>
        </w:rPr>
        <w:t>.</w:t>
      </w:r>
      <w:r w:rsidR="00ED59A9" w:rsidRPr="009C2B42">
        <w:rPr>
          <w:rFonts w:ascii="Times New Roman" w:eastAsia="Times New Roman" w:hAnsi="Times New Roman" w:cs="Times New Roman"/>
          <w:sz w:val="24"/>
          <w:szCs w:val="24"/>
        </w:rPr>
        <w:t xml:space="preserve"> All have different roles and </w:t>
      </w:r>
      <w:r w:rsidR="00446787" w:rsidRPr="009C2B42">
        <w:rPr>
          <w:rFonts w:ascii="Times New Roman" w:eastAsia="Times New Roman" w:hAnsi="Times New Roman" w:cs="Times New Roman"/>
          <w:sz w:val="24"/>
          <w:szCs w:val="24"/>
        </w:rPr>
        <w:t>importance</w:t>
      </w:r>
      <w:r w:rsidR="00ED59A9" w:rsidRPr="009C2B42">
        <w:rPr>
          <w:rFonts w:ascii="Times New Roman" w:eastAsia="Times New Roman" w:hAnsi="Times New Roman" w:cs="Times New Roman"/>
          <w:sz w:val="24"/>
          <w:szCs w:val="24"/>
        </w:rPr>
        <w:t xml:space="preserve">. DNA polymerase synthesizes a new strand </w:t>
      </w:r>
      <w:r w:rsidR="001D5516" w:rsidRPr="009C2B42">
        <w:rPr>
          <w:rFonts w:ascii="Times New Roman" w:eastAsia="Times New Roman" w:hAnsi="Times New Roman" w:cs="Times New Roman"/>
          <w:sz w:val="24"/>
          <w:szCs w:val="24"/>
        </w:rPr>
        <w:t xml:space="preserve">over m-RNA. Consequently it encodes </w:t>
      </w:r>
      <w:r w:rsidR="00127AF4" w:rsidRPr="009C2B42">
        <w:rPr>
          <w:rFonts w:ascii="Times New Roman" w:eastAsia="Times New Roman" w:hAnsi="Times New Roman" w:cs="Times New Roman"/>
          <w:sz w:val="24"/>
          <w:szCs w:val="24"/>
        </w:rPr>
        <w:t>the codon sequences of m-RNA in 3’to 5’</w:t>
      </w:r>
      <w:r w:rsidR="00DE47DE" w:rsidRPr="009C2B42">
        <w:rPr>
          <w:rFonts w:ascii="Times New Roman" w:eastAsia="Times New Roman" w:hAnsi="Times New Roman" w:cs="Times New Roman"/>
          <w:sz w:val="24"/>
          <w:szCs w:val="24"/>
        </w:rPr>
        <w:t xml:space="preserve"> </w:t>
      </w:r>
      <w:r w:rsidR="00390064" w:rsidRPr="009C2B42">
        <w:rPr>
          <w:rFonts w:ascii="Times New Roman" w:eastAsia="Times New Roman" w:hAnsi="Times New Roman" w:cs="Times New Roman"/>
          <w:sz w:val="24"/>
          <w:szCs w:val="24"/>
        </w:rPr>
        <w:t>sequence and vice versa.</w:t>
      </w:r>
    </w:p>
    <w:p w14:paraId="36F3D33C" w14:textId="101CE41C" w:rsidR="00FF5966" w:rsidRPr="009C2B42" w:rsidRDefault="000720F6" w:rsidP="00C10C3D">
      <w:pPr>
        <w:spacing w:before="240" w:line="360" w:lineRule="auto"/>
        <w:jc w:val="both"/>
        <w:rPr>
          <w:rFonts w:ascii="Times New Roman" w:eastAsia="Times New Roman" w:hAnsi="Times New Roman" w:cs="Times New Roman"/>
          <w:b/>
          <w:bCs/>
          <w:sz w:val="24"/>
          <w:szCs w:val="24"/>
        </w:rPr>
      </w:pPr>
      <w:r w:rsidRPr="009C2B42">
        <w:rPr>
          <w:rFonts w:ascii="Times New Roman" w:eastAsia="Times New Roman" w:hAnsi="Times New Roman" w:cs="Times New Roman"/>
          <w:b/>
          <w:bCs/>
          <w:sz w:val="24"/>
          <w:szCs w:val="24"/>
        </w:rPr>
        <w:t xml:space="preserve">Importance in </w:t>
      </w:r>
      <w:r w:rsidR="00E65502" w:rsidRPr="009C2B42">
        <w:rPr>
          <w:rFonts w:ascii="Times New Roman" w:eastAsia="Times New Roman" w:hAnsi="Times New Roman" w:cs="Times New Roman"/>
          <w:b/>
          <w:bCs/>
          <w:sz w:val="24"/>
          <w:szCs w:val="24"/>
        </w:rPr>
        <w:t xml:space="preserve">Agriculture </w:t>
      </w:r>
    </w:p>
    <w:p w14:paraId="7B2A78E3" w14:textId="2D57EE0B" w:rsidR="00823488" w:rsidRPr="009C2B42" w:rsidRDefault="00C25D79" w:rsidP="00B95D69">
      <w:pPr>
        <w:spacing w:before="240" w:line="360" w:lineRule="auto"/>
        <w:jc w:val="both"/>
        <w:rPr>
          <w:rFonts w:ascii="Times New Roman" w:eastAsia="Times New Roman" w:hAnsi="Times New Roman" w:cs="Times New Roman"/>
          <w:sz w:val="24"/>
          <w:szCs w:val="24"/>
        </w:rPr>
      </w:pPr>
      <w:r w:rsidRPr="009C2B42">
        <w:rPr>
          <w:rFonts w:ascii="Times New Roman" w:eastAsia="Times New Roman" w:hAnsi="Times New Roman" w:cs="Times New Roman"/>
          <w:sz w:val="24"/>
          <w:szCs w:val="24"/>
        </w:rPr>
        <w:t xml:space="preserve">Genetic engineering has now have numerous benefits faster and more precise breeding, higher crop yields, development of more nutritious food and </w:t>
      </w:r>
      <w:r w:rsidR="005F4FF4" w:rsidRPr="009C2B42">
        <w:rPr>
          <w:rFonts w:ascii="Times New Roman" w:eastAsia="Times New Roman" w:hAnsi="Times New Roman" w:cs="Times New Roman"/>
          <w:sz w:val="24"/>
          <w:szCs w:val="24"/>
        </w:rPr>
        <w:t xml:space="preserve">decreased need for herbicides and </w:t>
      </w:r>
      <w:r w:rsidR="00F31D75" w:rsidRPr="009C2B42">
        <w:rPr>
          <w:rFonts w:ascii="Times New Roman" w:eastAsia="Times New Roman" w:hAnsi="Times New Roman" w:cs="Times New Roman"/>
          <w:sz w:val="24"/>
          <w:szCs w:val="24"/>
        </w:rPr>
        <w:t>pesticides.</w:t>
      </w:r>
      <w:r w:rsidR="00B4448A" w:rsidRPr="009C2B42">
        <w:rPr>
          <w:rFonts w:ascii="Times New Roman" w:eastAsia="Times New Roman" w:hAnsi="Times New Roman" w:cs="Times New Roman"/>
          <w:sz w:val="24"/>
          <w:szCs w:val="24"/>
        </w:rPr>
        <w:t xml:space="preserve"> </w:t>
      </w:r>
      <w:r w:rsidR="00D22145" w:rsidRPr="009C2B42">
        <w:rPr>
          <w:rFonts w:ascii="Times New Roman" w:eastAsia="Times New Roman" w:hAnsi="Times New Roman" w:cs="Times New Roman"/>
          <w:sz w:val="24"/>
          <w:szCs w:val="24"/>
        </w:rPr>
        <w:t>Genetically modified soybeans, corn, potatoes</w:t>
      </w:r>
      <w:r w:rsidR="00D626EF" w:rsidRPr="009C2B42">
        <w:rPr>
          <w:rFonts w:ascii="Times New Roman" w:eastAsia="Times New Roman" w:hAnsi="Times New Roman" w:cs="Times New Roman"/>
          <w:sz w:val="24"/>
          <w:szCs w:val="24"/>
        </w:rPr>
        <w:t xml:space="preserve"> and wheat </w:t>
      </w:r>
      <w:r w:rsidR="009A2BF2" w:rsidRPr="009C2B42">
        <w:rPr>
          <w:rFonts w:ascii="Times New Roman" w:eastAsia="Times New Roman" w:hAnsi="Times New Roman" w:cs="Times New Roman"/>
          <w:sz w:val="24"/>
          <w:szCs w:val="24"/>
        </w:rPr>
        <w:t xml:space="preserve">resist herbicides </w:t>
      </w:r>
      <w:r w:rsidR="00D626EF" w:rsidRPr="009C2B42">
        <w:rPr>
          <w:rFonts w:ascii="Times New Roman" w:eastAsia="Times New Roman" w:hAnsi="Times New Roman" w:cs="Times New Roman"/>
          <w:sz w:val="24"/>
          <w:szCs w:val="24"/>
        </w:rPr>
        <w:t xml:space="preserve">sprayed on </w:t>
      </w:r>
      <w:r w:rsidR="009A2BF2" w:rsidRPr="009C2B42">
        <w:rPr>
          <w:rFonts w:ascii="Times New Roman" w:eastAsia="Times New Roman" w:hAnsi="Times New Roman" w:cs="Times New Roman"/>
          <w:sz w:val="24"/>
          <w:szCs w:val="24"/>
        </w:rPr>
        <w:t>farms to kill weeds</w:t>
      </w:r>
      <w:r w:rsidR="00C15E94" w:rsidRPr="009C2B42">
        <w:rPr>
          <w:rFonts w:ascii="Times New Roman" w:eastAsia="Times New Roman" w:hAnsi="Times New Roman" w:cs="Times New Roman"/>
          <w:sz w:val="24"/>
          <w:szCs w:val="24"/>
        </w:rPr>
        <w:t xml:space="preserve"> </w:t>
      </w:r>
      <w:r w:rsidR="008431B9">
        <w:rPr>
          <w:rFonts w:ascii="Times New Roman" w:eastAsia="Times New Roman" w:hAnsi="Times New Roman" w:cs="Times New Roman"/>
          <w:sz w:val="24"/>
          <w:szCs w:val="24"/>
        </w:rPr>
        <w:t>[4].</w:t>
      </w:r>
      <w:r w:rsidR="004A50F3" w:rsidRPr="009C2B42">
        <w:rPr>
          <w:rFonts w:ascii="Times New Roman" w:eastAsia="Times New Roman" w:hAnsi="Times New Roman" w:cs="Times New Roman"/>
          <w:sz w:val="24"/>
          <w:szCs w:val="24"/>
        </w:rPr>
        <w:t xml:space="preserve"> </w:t>
      </w:r>
      <w:r w:rsidR="009A2BF2" w:rsidRPr="009C2B42">
        <w:rPr>
          <w:rFonts w:ascii="Times New Roman" w:eastAsia="Times New Roman" w:hAnsi="Times New Roman" w:cs="Times New Roman"/>
          <w:sz w:val="24"/>
          <w:szCs w:val="24"/>
        </w:rPr>
        <w:t>The</w:t>
      </w:r>
      <w:r w:rsidR="00B4448A" w:rsidRPr="009C2B42">
        <w:rPr>
          <w:rFonts w:ascii="Times New Roman" w:eastAsia="Times New Roman" w:hAnsi="Times New Roman" w:cs="Times New Roman"/>
          <w:sz w:val="24"/>
          <w:szCs w:val="24"/>
        </w:rPr>
        <w:t xml:space="preserve"> gene have been altered through the process of genetic engineering is called Genetically Modified Organisms.</w:t>
      </w:r>
      <w:r w:rsidR="00F31D75" w:rsidRPr="009C2B42">
        <w:rPr>
          <w:rFonts w:ascii="Times New Roman" w:eastAsia="Times New Roman" w:hAnsi="Times New Roman" w:cs="Times New Roman"/>
          <w:sz w:val="24"/>
          <w:szCs w:val="24"/>
        </w:rPr>
        <w:t xml:space="preserve"> </w:t>
      </w:r>
      <w:proofErr w:type="spellStart"/>
      <w:r w:rsidR="00F31D75" w:rsidRPr="009C2B42">
        <w:rPr>
          <w:rFonts w:ascii="Times New Roman" w:eastAsia="Times New Roman" w:hAnsi="Times New Roman" w:cs="Times New Roman"/>
          <w:sz w:val="24"/>
          <w:szCs w:val="24"/>
        </w:rPr>
        <w:t>Flavr</w:t>
      </w:r>
      <w:proofErr w:type="spellEnd"/>
      <w:r w:rsidR="00F31D75" w:rsidRPr="009C2B42">
        <w:rPr>
          <w:rFonts w:ascii="Times New Roman" w:eastAsia="Times New Roman" w:hAnsi="Times New Roman" w:cs="Times New Roman"/>
          <w:sz w:val="24"/>
          <w:szCs w:val="24"/>
        </w:rPr>
        <w:t xml:space="preserve"> </w:t>
      </w:r>
      <w:proofErr w:type="spellStart"/>
      <w:r w:rsidR="00F31D75" w:rsidRPr="009C2B42">
        <w:rPr>
          <w:rFonts w:ascii="Times New Roman" w:eastAsia="Times New Roman" w:hAnsi="Times New Roman" w:cs="Times New Roman"/>
          <w:sz w:val="24"/>
          <w:szCs w:val="24"/>
        </w:rPr>
        <w:t>savr</w:t>
      </w:r>
      <w:proofErr w:type="spellEnd"/>
      <w:r w:rsidR="003063DB" w:rsidRPr="009C2B42">
        <w:rPr>
          <w:rFonts w:ascii="Times New Roman" w:eastAsia="Times New Roman" w:hAnsi="Times New Roman" w:cs="Times New Roman"/>
          <w:sz w:val="24"/>
          <w:szCs w:val="24"/>
        </w:rPr>
        <w:t xml:space="preserve"> tomato produced by the </w:t>
      </w:r>
      <w:proofErr w:type="spellStart"/>
      <w:r w:rsidR="003063DB" w:rsidRPr="009C2B42">
        <w:rPr>
          <w:rFonts w:ascii="Times New Roman" w:eastAsia="Times New Roman" w:hAnsi="Times New Roman" w:cs="Times New Roman"/>
          <w:sz w:val="24"/>
          <w:szCs w:val="24"/>
        </w:rPr>
        <w:t>Calgene</w:t>
      </w:r>
      <w:proofErr w:type="spellEnd"/>
      <w:r w:rsidR="003063DB" w:rsidRPr="009C2B42">
        <w:rPr>
          <w:rFonts w:ascii="Times New Roman" w:eastAsia="Times New Roman" w:hAnsi="Times New Roman" w:cs="Times New Roman"/>
          <w:sz w:val="24"/>
          <w:szCs w:val="24"/>
        </w:rPr>
        <w:t xml:space="preserve"> </w:t>
      </w:r>
      <w:r w:rsidR="008431B9" w:rsidRPr="009C2B42">
        <w:rPr>
          <w:rFonts w:ascii="Times New Roman" w:eastAsia="Times New Roman" w:hAnsi="Times New Roman" w:cs="Times New Roman"/>
          <w:sz w:val="24"/>
          <w:szCs w:val="24"/>
        </w:rPr>
        <w:t>Company</w:t>
      </w:r>
      <w:r w:rsidR="003063DB" w:rsidRPr="009C2B42">
        <w:rPr>
          <w:rFonts w:ascii="Times New Roman" w:eastAsia="Times New Roman" w:hAnsi="Times New Roman" w:cs="Times New Roman"/>
          <w:sz w:val="24"/>
          <w:szCs w:val="24"/>
        </w:rPr>
        <w:t xml:space="preserve"> which is </w:t>
      </w:r>
      <w:r w:rsidR="002D46EC" w:rsidRPr="009C2B42">
        <w:rPr>
          <w:rFonts w:ascii="Times New Roman" w:eastAsia="Times New Roman" w:hAnsi="Times New Roman" w:cs="Times New Roman"/>
          <w:sz w:val="24"/>
          <w:szCs w:val="24"/>
        </w:rPr>
        <w:t xml:space="preserve">first </w:t>
      </w:r>
      <w:r w:rsidR="003063DB" w:rsidRPr="009C2B42">
        <w:rPr>
          <w:rFonts w:ascii="Times New Roman" w:eastAsia="Times New Roman" w:hAnsi="Times New Roman" w:cs="Times New Roman"/>
          <w:sz w:val="24"/>
          <w:szCs w:val="24"/>
        </w:rPr>
        <w:t>genetically modified crop</w:t>
      </w:r>
      <w:r w:rsidR="00E7360D" w:rsidRPr="009C2B42">
        <w:rPr>
          <w:rFonts w:ascii="Times New Roman" w:eastAsia="Times New Roman" w:hAnsi="Times New Roman" w:cs="Times New Roman"/>
          <w:sz w:val="24"/>
          <w:szCs w:val="24"/>
        </w:rPr>
        <w:t xml:space="preserve"> </w:t>
      </w:r>
      <w:r w:rsidR="008431B9">
        <w:rPr>
          <w:rFonts w:ascii="Times New Roman" w:eastAsia="Times New Roman" w:hAnsi="Times New Roman" w:cs="Times New Roman"/>
          <w:sz w:val="24"/>
          <w:szCs w:val="24"/>
        </w:rPr>
        <w:t>[1]</w:t>
      </w:r>
      <w:r w:rsidR="00E7360D" w:rsidRPr="009C2B42">
        <w:rPr>
          <w:rFonts w:ascii="Times New Roman" w:eastAsia="Times New Roman" w:hAnsi="Times New Roman" w:cs="Times New Roman"/>
          <w:sz w:val="24"/>
          <w:szCs w:val="24"/>
        </w:rPr>
        <w:t xml:space="preserve"> </w:t>
      </w:r>
      <w:r w:rsidR="006E6E98" w:rsidRPr="009C2B42">
        <w:rPr>
          <w:rFonts w:ascii="Times New Roman" w:eastAsia="Times New Roman" w:hAnsi="Times New Roman" w:cs="Times New Roman"/>
          <w:sz w:val="24"/>
          <w:szCs w:val="24"/>
        </w:rPr>
        <w:t xml:space="preserve">and long shelf life </w:t>
      </w:r>
      <w:r w:rsidR="00F8539F" w:rsidRPr="009C2B42">
        <w:rPr>
          <w:rFonts w:ascii="Times New Roman" w:eastAsia="Times New Roman" w:hAnsi="Times New Roman" w:cs="Times New Roman"/>
          <w:sz w:val="24"/>
          <w:szCs w:val="24"/>
        </w:rPr>
        <w:t>than natural growing tomatoes</w:t>
      </w:r>
      <w:r w:rsidR="006E6E98" w:rsidRPr="009C2B42">
        <w:rPr>
          <w:rFonts w:ascii="Times New Roman" w:eastAsia="Times New Roman" w:hAnsi="Times New Roman" w:cs="Times New Roman"/>
          <w:sz w:val="24"/>
          <w:szCs w:val="24"/>
        </w:rPr>
        <w:t xml:space="preserve"> that means it takes</w:t>
      </w:r>
      <w:r w:rsidR="00FA0898" w:rsidRPr="009C2B42">
        <w:rPr>
          <w:rFonts w:ascii="Times New Roman" w:eastAsia="Times New Roman" w:hAnsi="Times New Roman" w:cs="Times New Roman"/>
          <w:sz w:val="24"/>
          <w:szCs w:val="24"/>
        </w:rPr>
        <w:t xml:space="preserve"> longer period to ripen, it took from the branches unripened and ripened by means of chemical processes. </w:t>
      </w:r>
      <w:r w:rsidR="00D90FDE" w:rsidRPr="009C2B42">
        <w:rPr>
          <w:rFonts w:ascii="Times New Roman" w:eastAsia="Times New Roman" w:hAnsi="Times New Roman" w:cs="Times New Roman"/>
          <w:sz w:val="24"/>
          <w:szCs w:val="24"/>
        </w:rPr>
        <w:t xml:space="preserve">It was first ever marketed in 1994. Disease resistance crops such as </w:t>
      </w:r>
      <w:r w:rsidR="007C3B05" w:rsidRPr="009C2B42">
        <w:rPr>
          <w:rFonts w:ascii="Times New Roman" w:eastAsia="Times New Roman" w:hAnsi="Times New Roman" w:cs="Times New Roman"/>
          <w:sz w:val="24"/>
          <w:szCs w:val="24"/>
        </w:rPr>
        <w:t>virus resistant papaya in Indonesia</w:t>
      </w:r>
      <w:r w:rsidR="00E106D9" w:rsidRPr="009C2B42">
        <w:rPr>
          <w:rFonts w:ascii="Times New Roman" w:eastAsia="Times New Roman" w:hAnsi="Times New Roman" w:cs="Times New Roman"/>
          <w:sz w:val="24"/>
          <w:szCs w:val="24"/>
        </w:rPr>
        <w:t xml:space="preserve">. </w:t>
      </w:r>
      <w:proofErr w:type="gramStart"/>
      <w:r w:rsidR="00E106D9" w:rsidRPr="009C2B42">
        <w:rPr>
          <w:rFonts w:ascii="Times New Roman" w:eastAsia="Times New Roman" w:hAnsi="Times New Roman" w:cs="Times New Roman"/>
          <w:sz w:val="24"/>
          <w:szCs w:val="24"/>
        </w:rPr>
        <w:t>Bt</w:t>
      </w:r>
      <w:proofErr w:type="gramEnd"/>
      <w:r w:rsidR="00E106D9" w:rsidRPr="009C2B42">
        <w:rPr>
          <w:rFonts w:ascii="Times New Roman" w:eastAsia="Times New Roman" w:hAnsi="Times New Roman" w:cs="Times New Roman"/>
          <w:sz w:val="24"/>
          <w:szCs w:val="24"/>
        </w:rPr>
        <w:t xml:space="preserve"> </w:t>
      </w:r>
      <w:proofErr w:type="spellStart"/>
      <w:r w:rsidR="00E106D9" w:rsidRPr="009C2B42">
        <w:rPr>
          <w:rFonts w:ascii="Times New Roman" w:eastAsia="Times New Roman" w:hAnsi="Times New Roman" w:cs="Times New Roman"/>
          <w:sz w:val="24"/>
          <w:szCs w:val="24"/>
        </w:rPr>
        <w:t>brinjal</w:t>
      </w:r>
      <w:proofErr w:type="spellEnd"/>
      <w:r w:rsidR="00E106D9" w:rsidRPr="009C2B42">
        <w:rPr>
          <w:rFonts w:ascii="Times New Roman" w:eastAsia="Times New Roman" w:hAnsi="Times New Roman" w:cs="Times New Roman"/>
          <w:sz w:val="24"/>
          <w:szCs w:val="24"/>
        </w:rPr>
        <w:t xml:space="preserve"> </w:t>
      </w:r>
      <w:r w:rsidR="005E6965" w:rsidRPr="009C2B42">
        <w:rPr>
          <w:rFonts w:ascii="Times New Roman" w:eastAsia="Times New Roman" w:hAnsi="Times New Roman" w:cs="Times New Roman"/>
          <w:sz w:val="24"/>
          <w:szCs w:val="24"/>
        </w:rPr>
        <w:t xml:space="preserve">in India </w:t>
      </w:r>
      <w:r w:rsidR="008431B9">
        <w:rPr>
          <w:rFonts w:ascii="Times New Roman" w:eastAsia="Times New Roman" w:hAnsi="Times New Roman" w:cs="Times New Roman"/>
          <w:sz w:val="24"/>
          <w:szCs w:val="24"/>
        </w:rPr>
        <w:t>[2]</w:t>
      </w:r>
      <w:r w:rsidR="002B3E02" w:rsidRPr="009C2B42">
        <w:rPr>
          <w:rFonts w:ascii="Times New Roman" w:eastAsia="Times New Roman" w:hAnsi="Times New Roman" w:cs="Times New Roman"/>
          <w:sz w:val="24"/>
          <w:szCs w:val="24"/>
        </w:rPr>
        <w:t xml:space="preserve"> </w:t>
      </w:r>
      <w:r w:rsidR="00E106D9" w:rsidRPr="009C2B42">
        <w:rPr>
          <w:rFonts w:ascii="Times New Roman" w:eastAsia="Times New Roman" w:hAnsi="Times New Roman" w:cs="Times New Roman"/>
          <w:sz w:val="24"/>
          <w:szCs w:val="24"/>
        </w:rPr>
        <w:t xml:space="preserve">was the first crop to get GEAC </w:t>
      </w:r>
      <w:r w:rsidR="000E5300" w:rsidRPr="009C2B42">
        <w:rPr>
          <w:rFonts w:ascii="Times New Roman" w:eastAsia="Times New Roman" w:hAnsi="Times New Roman" w:cs="Times New Roman"/>
          <w:sz w:val="24"/>
          <w:szCs w:val="24"/>
        </w:rPr>
        <w:t>approval, it approves disease resistant.</w:t>
      </w:r>
      <w:r w:rsidR="00CB2C81" w:rsidRPr="009C2B42">
        <w:rPr>
          <w:rFonts w:ascii="Times New Roman" w:eastAsia="Times New Roman" w:hAnsi="Times New Roman" w:cs="Times New Roman"/>
          <w:sz w:val="24"/>
          <w:szCs w:val="24"/>
        </w:rPr>
        <w:t xml:space="preserve"> In recent years, it was to be known that people in India </w:t>
      </w:r>
      <w:r w:rsidR="00EE314F" w:rsidRPr="009C2B42">
        <w:rPr>
          <w:rFonts w:ascii="Times New Roman" w:eastAsia="Times New Roman" w:hAnsi="Times New Roman" w:cs="Times New Roman"/>
          <w:sz w:val="24"/>
          <w:szCs w:val="24"/>
        </w:rPr>
        <w:t xml:space="preserve">suffered from colour blindness which is </w:t>
      </w:r>
      <w:r w:rsidR="00F31E26" w:rsidRPr="009C2B42">
        <w:rPr>
          <w:rFonts w:ascii="Times New Roman" w:eastAsia="Times New Roman" w:hAnsi="Times New Roman" w:cs="Times New Roman"/>
          <w:sz w:val="24"/>
          <w:szCs w:val="24"/>
        </w:rPr>
        <w:t xml:space="preserve">caused by </w:t>
      </w:r>
      <w:r w:rsidR="00EE314F" w:rsidRPr="009C2B42">
        <w:rPr>
          <w:rFonts w:ascii="Times New Roman" w:eastAsia="Times New Roman" w:hAnsi="Times New Roman" w:cs="Times New Roman"/>
          <w:sz w:val="24"/>
          <w:szCs w:val="24"/>
        </w:rPr>
        <w:t>vitamin</w:t>
      </w:r>
      <w:r w:rsidR="00F31E26" w:rsidRPr="009C2B42">
        <w:rPr>
          <w:rFonts w:ascii="Times New Roman" w:eastAsia="Times New Roman" w:hAnsi="Times New Roman" w:cs="Times New Roman"/>
          <w:sz w:val="24"/>
          <w:szCs w:val="24"/>
        </w:rPr>
        <w:t>-A</w:t>
      </w:r>
      <w:r w:rsidR="00EE314F" w:rsidRPr="009C2B42">
        <w:rPr>
          <w:rFonts w:ascii="Times New Roman" w:eastAsia="Times New Roman" w:hAnsi="Times New Roman" w:cs="Times New Roman"/>
          <w:sz w:val="24"/>
          <w:szCs w:val="24"/>
        </w:rPr>
        <w:t xml:space="preserve"> deficiency</w:t>
      </w:r>
      <w:r w:rsidR="00FD3273" w:rsidRPr="009C2B42">
        <w:rPr>
          <w:rFonts w:ascii="Times New Roman" w:eastAsia="Times New Roman" w:hAnsi="Times New Roman" w:cs="Times New Roman"/>
          <w:sz w:val="24"/>
          <w:szCs w:val="24"/>
        </w:rPr>
        <w:t xml:space="preserve">, thus golden rice was been introduced into the market with genetic engineering techniques to </w:t>
      </w:r>
      <w:r w:rsidR="00143548" w:rsidRPr="009C2B42">
        <w:rPr>
          <w:rFonts w:ascii="Times New Roman" w:eastAsia="Times New Roman" w:hAnsi="Times New Roman" w:cs="Times New Roman"/>
          <w:sz w:val="24"/>
          <w:szCs w:val="24"/>
        </w:rPr>
        <w:t>surpass the need of farmers by developing beta-carotene which is a precursor of vitamin A.</w:t>
      </w:r>
      <w:r w:rsidR="00FC377F" w:rsidRPr="009C2B42">
        <w:rPr>
          <w:rFonts w:ascii="Times New Roman" w:eastAsia="Times New Roman" w:hAnsi="Times New Roman" w:cs="Times New Roman"/>
          <w:sz w:val="24"/>
          <w:szCs w:val="24"/>
        </w:rPr>
        <w:t xml:space="preserve"> With view knowledge GM crops allow farmers to reduce greenhouse gas emissions</w:t>
      </w:r>
      <w:r w:rsidR="00335934" w:rsidRPr="009C2B42">
        <w:rPr>
          <w:rFonts w:ascii="Times New Roman" w:eastAsia="Times New Roman" w:hAnsi="Times New Roman" w:cs="Times New Roman"/>
          <w:sz w:val="24"/>
          <w:szCs w:val="24"/>
        </w:rPr>
        <w:t xml:space="preserve">, since less herbicide is applied and the crops can be grown using </w:t>
      </w:r>
      <w:r w:rsidR="003518C4" w:rsidRPr="009C2B42">
        <w:rPr>
          <w:rFonts w:ascii="Times New Roman" w:eastAsia="Times New Roman" w:hAnsi="Times New Roman" w:cs="Times New Roman"/>
          <w:sz w:val="24"/>
          <w:szCs w:val="24"/>
        </w:rPr>
        <w:t>low-or-no-till farming</w:t>
      </w:r>
      <w:r w:rsidR="008431B9">
        <w:rPr>
          <w:rFonts w:ascii="Times New Roman" w:eastAsia="Times New Roman" w:hAnsi="Times New Roman" w:cs="Times New Roman"/>
          <w:sz w:val="24"/>
          <w:szCs w:val="24"/>
        </w:rPr>
        <w:t xml:space="preserve"> [11]</w:t>
      </w:r>
      <w:r w:rsidR="003518C4" w:rsidRPr="009C2B42">
        <w:rPr>
          <w:rFonts w:ascii="Times New Roman" w:eastAsia="Times New Roman" w:hAnsi="Times New Roman" w:cs="Times New Roman"/>
          <w:sz w:val="24"/>
          <w:szCs w:val="24"/>
        </w:rPr>
        <w:t xml:space="preserve">. </w:t>
      </w:r>
      <w:r w:rsidR="00950746" w:rsidRPr="009C2B42">
        <w:rPr>
          <w:rFonts w:ascii="Times New Roman" w:eastAsia="Times New Roman" w:hAnsi="Times New Roman" w:cs="Times New Roman"/>
          <w:sz w:val="24"/>
          <w:szCs w:val="24"/>
        </w:rPr>
        <w:t xml:space="preserve">GM variety seeds along with </w:t>
      </w:r>
      <w:r w:rsidR="0073082D" w:rsidRPr="009C2B42">
        <w:rPr>
          <w:rFonts w:ascii="Times New Roman" w:eastAsia="Times New Roman" w:hAnsi="Times New Roman" w:cs="Times New Roman"/>
          <w:sz w:val="24"/>
          <w:szCs w:val="24"/>
        </w:rPr>
        <w:t xml:space="preserve">protein rich rice, wheat, </w:t>
      </w:r>
      <w:r w:rsidR="00EC5E27" w:rsidRPr="009C2B42">
        <w:rPr>
          <w:rFonts w:ascii="Times New Roman" w:eastAsia="Times New Roman" w:hAnsi="Times New Roman" w:cs="Times New Roman"/>
          <w:sz w:val="24"/>
          <w:szCs w:val="24"/>
        </w:rPr>
        <w:t>Tomato are been developed</w:t>
      </w:r>
      <w:r w:rsidR="001556E2" w:rsidRPr="009C2B42">
        <w:rPr>
          <w:rFonts w:ascii="Times New Roman" w:eastAsia="Times New Roman" w:hAnsi="Times New Roman" w:cs="Times New Roman"/>
          <w:sz w:val="24"/>
          <w:szCs w:val="24"/>
        </w:rPr>
        <w:t xml:space="preserve"> </w:t>
      </w:r>
      <w:r w:rsidR="008431B9">
        <w:rPr>
          <w:rFonts w:ascii="Times New Roman" w:eastAsia="Times New Roman" w:hAnsi="Times New Roman" w:cs="Times New Roman"/>
          <w:sz w:val="24"/>
          <w:szCs w:val="24"/>
        </w:rPr>
        <w:t>[16]</w:t>
      </w:r>
      <w:r w:rsidR="00B356D9" w:rsidRPr="009C2B42">
        <w:rPr>
          <w:rFonts w:ascii="Times New Roman" w:eastAsia="Times New Roman" w:hAnsi="Times New Roman" w:cs="Times New Roman"/>
          <w:sz w:val="24"/>
          <w:szCs w:val="24"/>
        </w:rPr>
        <w:t xml:space="preserve">. </w:t>
      </w:r>
      <w:r w:rsidR="00EC5E27" w:rsidRPr="009C2B42">
        <w:rPr>
          <w:rFonts w:ascii="Times New Roman" w:eastAsia="Times New Roman" w:hAnsi="Times New Roman" w:cs="Times New Roman"/>
          <w:sz w:val="24"/>
          <w:szCs w:val="24"/>
        </w:rPr>
        <w:t xml:space="preserve">GMO </w:t>
      </w:r>
      <w:r w:rsidR="00C63EC0" w:rsidRPr="009C2B42">
        <w:rPr>
          <w:rFonts w:ascii="Times New Roman" w:eastAsia="Times New Roman" w:hAnsi="Times New Roman" w:cs="Times New Roman"/>
          <w:sz w:val="24"/>
          <w:szCs w:val="24"/>
        </w:rPr>
        <w:t xml:space="preserve">has promise of giving safety and </w:t>
      </w:r>
      <w:r w:rsidR="00E541BE" w:rsidRPr="009C2B42">
        <w:rPr>
          <w:rFonts w:ascii="Times New Roman" w:eastAsia="Times New Roman" w:hAnsi="Times New Roman" w:cs="Times New Roman"/>
          <w:sz w:val="24"/>
          <w:szCs w:val="24"/>
        </w:rPr>
        <w:t>risk-free</w:t>
      </w:r>
      <w:r w:rsidR="00C63EC0" w:rsidRPr="009C2B42">
        <w:rPr>
          <w:rFonts w:ascii="Times New Roman" w:eastAsia="Times New Roman" w:hAnsi="Times New Roman" w:cs="Times New Roman"/>
          <w:sz w:val="24"/>
          <w:szCs w:val="24"/>
        </w:rPr>
        <w:t xml:space="preserve"> assessment of</w:t>
      </w:r>
      <w:r w:rsidR="009B7D8A" w:rsidRPr="009C2B42">
        <w:rPr>
          <w:rFonts w:ascii="Times New Roman" w:eastAsia="Times New Roman" w:hAnsi="Times New Roman" w:cs="Times New Roman"/>
          <w:sz w:val="24"/>
          <w:szCs w:val="24"/>
        </w:rPr>
        <w:t xml:space="preserve"> biotechnology</w:t>
      </w:r>
      <w:r w:rsidR="00C63EC0" w:rsidRPr="009C2B42">
        <w:rPr>
          <w:rFonts w:ascii="Times New Roman" w:eastAsia="Times New Roman" w:hAnsi="Times New Roman" w:cs="Times New Roman"/>
          <w:sz w:val="24"/>
          <w:szCs w:val="24"/>
        </w:rPr>
        <w:t xml:space="preserve"> </w:t>
      </w:r>
      <w:r w:rsidR="009B7D8A" w:rsidRPr="009C2B42">
        <w:rPr>
          <w:rFonts w:ascii="Times New Roman" w:eastAsia="Times New Roman" w:hAnsi="Times New Roman" w:cs="Times New Roman"/>
          <w:sz w:val="24"/>
          <w:szCs w:val="24"/>
        </w:rPr>
        <w:t>derived foods developed by FAO</w:t>
      </w:r>
      <w:r w:rsidR="00B95D69" w:rsidRPr="009C2B42">
        <w:rPr>
          <w:rFonts w:ascii="Times New Roman" w:eastAsia="Times New Roman" w:hAnsi="Times New Roman" w:cs="Times New Roman"/>
          <w:sz w:val="24"/>
          <w:szCs w:val="24"/>
        </w:rPr>
        <w:t xml:space="preserve"> </w:t>
      </w:r>
      <w:r w:rsidR="009B7D8A" w:rsidRPr="009C2B42">
        <w:rPr>
          <w:rFonts w:ascii="Times New Roman" w:eastAsia="Times New Roman" w:hAnsi="Times New Roman" w:cs="Times New Roman"/>
          <w:sz w:val="24"/>
          <w:szCs w:val="24"/>
        </w:rPr>
        <w:t>(</w:t>
      </w:r>
      <w:r w:rsidR="004E55CD" w:rsidRPr="009C2B42">
        <w:rPr>
          <w:rFonts w:ascii="Times New Roman" w:eastAsia="Times New Roman" w:hAnsi="Times New Roman" w:cs="Times New Roman"/>
          <w:sz w:val="24"/>
          <w:szCs w:val="24"/>
        </w:rPr>
        <w:t>Food and Agricultural Organisation</w:t>
      </w:r>
      <w:r w:rsidR="007820D2" w:rsidRPr="009C2B42">
        <w:rPr>
          <w:rFonts w:ascii="Times New Roman" w:eastAsia="Times New Roman" w:hAnsi="Times New Roman" w:cs="Times New Roman"/>
          <w:sz w:val="24"/>
          <w:szCs w:val="24"/>
        </w:rPr>
        <w:t>)</w:t>
      </w:r>
      <w:r w:rsidR="00575E21" w:rsidRPr="009C2B42">
        <w:rPr>
          <w:rFonts w:ascii="Times New Roman" w:eastAsia="Times New Roman" w:hAnsi="Times New Roman" w:cs="Times New Roman"/>
          <w:sz w:val="24"/>
          <w:szCs w:val="24"/>
        </w:rPr>
        <w:t>.</w:t>
      </w:r>
    </w:p>
    <w:p w14:paraId="3D43351C" w14:textId="7A6F0494" w:rsidR="009C2B42" w:rsidRPr="009C2B42" w:rsidRDefault="009C2B42" w:rsidP="009C2B42">
      <w:pPr>
        <w:spacing w:before="240" w:line="360" w:lineRule="auto"/>
        <w:jc w:val="both"/>
        <w:rPr>
          <w:rFonts w:ascii="Times New Roman" w:eastAsia="Times New Roman" w:hAnsi="Times New Roman" w:cs="Times New Roman"/>
          <w:b/>
          <w:bCs/>
          <w:sz w:val="24"/>
          <w:szCs w:val="24"/>
        </w:rPr>
      </w:pPr>
      <w:r w:rsidRPr="009C2B42">
        <w:rPr>
          <w:rFonts w:ascii="Times New Roman" w:eastAsia="Times New Roman" w:hAnsi="Times New Roman" w:cs="Times New Roman"/>
          <w:b/>
          <w:bCs/>
          <w:noProof/>
          <w:sz w:val="24"/>
          <w:szCs w:val="24"/>
          <w:lang w:val="en-US" w:eastAsia="en-US"/>
        </w:rPr>
        <w:lastRenderedPageBreak/>
        <w:drawing>
          <wp:anchor distT="0" distB="0" distL="114300" distR="114300" simplePos="0" relativeHeight="251658240" behindDoc="1" locked="0" layoutInCell="1" allowOverlap="1" wp14:anchorId="6DD999AB" wp14:editId="201DA763">
            <wp:simplePos x="0" y="0"/>
            <wp:positionH relativeFrom="margin">
              <wp:align>left</wp:align>
            </wp:positionH>
            <wp:positionV relativeFrom="paragraph">
              <wp:posOffset>400050</wp:posOffset>
            </wp:positionV>
            <wp:extent cx="5788660" cy="3255645"/>
            <wp:effectExtent l="0" t="0" r="2540" b="1905"/>
            <wp:wrapTight wrapText="bothSides">
              <wp:wrapPolygon edited="0">
                <wp:start x="0" y="0"/>
                <wp:lineTo x="0" y="21486"/>
                <wp:lineTo x="21538" y="21486"/>
                <wp:lineTo x="2153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kash.jpg"/>
                    <pic:cNvPicPr/>
                  </pic:nvPicPr>
                  <pic:blipFill>
                    <a:blip r:embed="rId7">
                      <a:extLst>
                        <a:ext uri="{28A0092B-C50C-407E-A947-70E740481C1C}">
                          <a14:useLocalDpi xmlns:a14="http://schemas.microsoft.com/office/drawing/2010/main" val="0"/>
                        </a:ext>
                      </a:extLst>
                    </a:blip>
                    <a:stretch>
                      <a:fillRect/>
                    </a:stretch>
                  </pic:blipFill>
                  <pic:spPr>
                    <a:xfrm>
                      <a:off x="0" y="0"/>
                      <a:ext cx="5788660" cy="3255645"/>
                    </a:xfrm>
                    <a:prstGeom prst="rect">
                      <a:avLst/>
                    </a:prstGeom>
                  </pic:spPr>
                </pic:pic>
              </a:graphicData>
            </a:graphic>
            <wp14:sizeRelH relativeFrom="page">
              <wp14:pctWidth>0</wp14:pctWidth>
            </wp14:sizeRelH>
            <wp14:sizeRelV relativeFrom="page">
              <wp14:pctHeight>0</wp14:pctHeight>
            </wp14:sizeRelV>
          </wp:anchor>
        </w:drawing>
      </w:r>
      <w:r w:rsidR="008C0691" w:rsidRPr="009C2B42">
        <w:rPr>
          <w:rFonts w:ascii="Times New Roman" w:eastAsia="Times New Roman" w:hAnsi="Times New Roman" w:cs="Times New Roman"/>
          <w:b/>
          <w:bCs/>
          <w:sz w:val="24"/>
          <w:szCs w:val="24"/>
        </w:rPr>
        <w:t>Application</w:t>
      </w:r>
      <w:r w:rsidR="008C0691" w:rsidRPr="009C2B42">
        <w:rPr>
          <w:rFonts w:ascii="Times New Roman" w:eastAsia="Times New Roman" w:hAnsi="Times New Roman" w:cs="Times New Roman"/>
          <w:sz w:val="24"/>
          <w:szCs w:val="24"/>
        </w:rPr>
        <w:t xml:space="preserve"> </w:t>
      </w:r>
      <w:r w:rsidR="00B95D69" w:rsidRPr="009C2B42">
        <w:rPr>
          <w:rFonts w:ascii="Times New Roman" w:eastAsia="Times New Roman" w:hAnsi="Times New Roman" w:cs="Times New Roman"/>
          <w:b/>
          <w:bCs/>
          <w:sz w:val="24"/>
          <w:szCs w:val="24"/>
        </w:rPr>
        <w:t>of r</w:t>
      </w:r>
      <w:r w:rsidR="00460C5A" w:rsidRPr="009C2B42">
        <w:rPr>
          <w:rFonts w:ascii="Times New Roman" w:eastAsia="Times New Roman" w:hAnsi="Times New Roman" w:cs="Times New Roman"/>
          <w:b/>
          <w:bCs/>
          <w:sz w:val="24"/>
          <w:szCs w:val="24"/>
        </w:rPr>
        <w:t xml:space="preserve">ecombinant DNA </w:t>
      </w:r>
      <w:r w:rsidR="005E0339" w:rsidRPr="009C2B42">
        <w:rPr>
          <w:rFonts w:ascii="Times New Roman" w:eastAsia="Times New Roman" w:hAnsi="Times New Roman" w:cs="Times New Roman"/>
          <w:b/>
          <w:bCs/>
          <w:sz w:val="24"/>
          <w:szCs w:val="24"/>
        </w:rPr>
        <w:t>Technology</w:t>
      </w:r>
    </w:p>
    <w:p w14:paraId="658FF4F5" w14:textId="39FB5816" w:rsidR="00517859" w:rsidRPr="009C2B42" w:rsidRDefault="00517859" w:rsidP="00F046C9">
      <w:pPr>
        <w:spacing w:before="240" w:line="360" w:lineRule="auto"/>
        <w:jc w:val="center"/>
        <w:rPr>
          <w:rFonts w:ascii="Times New Roman" w:eastAsia="Times New Roman" w:hAnsi="Times New Roman" w:cs="Times New Roman"/>
          <w:b/>
          <w:sz w:val="24"/>
          <w:szCs w:val="24"/>
        </w:rPr>
      </w:pPr>
      <w:r w:rsidRPr="009C2B42">
        <w:rPr>
          <w:rFonts w:ascii="Times New Roman" w:eastAsia="Times New Roman" w:hAnsi="Times New Roman" w:cs="Times New Roman"/>
          <w:b/>
          <w:sz w:val="24"/>
          <w:szCs w:val="24"/>
        </w:rPr>
        <w:t xml:space="preserve">Fig: Application of </w:t>
      </w:r>
      <w:r w:rsidR="00F046C9" w:rsidRPr="009C2B42">
        <w:rPr>
          <w:rFonts w:ascii="Times New Roman" w:eastAsia="Times New Roman" w:hAnsi="Times New Roman" w:cs="Times New Roman"/>
          <w:b/>
          <w:sz w:val="24"/>
          <w:szCs w:val="24"/>
        </w:rPr>
        <w:t>recombinant</w:t>
      </w:r>
      <w:r w:rsidRPr="009C2B42">
        <w:rPr>
          <w:rFonts w:ascii="Times New Roman" w:eastAsia="Times New Roman" w:hAnsi="Times New Roman" w:cs="Times New Roman"/>
          <w:b/>
          <w:sz w:val="24"/>
          <w:szCs w:val="24"/>
        </w:rPr>
        <w:t xml:space="preserve"> DNA </w:t>
      </w:r>
      <w:r w:rsidR="00F046C9" w:rsidRPr="009C2B42">
        <w:rPr>
          <w:rFonts w:ascii="Times New Roman" w:eastAsia="Times New Roman" w:hAnsi="Times New Roman" w:cs="Times New Roman"/>
          <w:b/>
          <w:sz w:val="24"/>
          <w:szCs w:val="24"/>
        </w:rPr>
        <w:t>technology</w:t>
      </w:r>
    </w:p>
    <w:p w14:paraId="0D21F5BC" w14:textId="682C7BE3" w:rsidR="00367B00" w:rsidRPr="009C2B42" w:rsidRDefault="002B1099" w:rsidP="00C10C3D">
      <w:pPr>
        <w:shd w:val="clear" w:color="auto" w:fill="FFFFFF"/>
        <w:spacing w:before="240" w:line="360" w:lineRule="auto"/>
        <w:jc w:val="both"/>
        <w:divId w:val="2051833632"/>
        <w:rPr>
          <w:rFonts w:ascii="Times New Roman" w:hAnsi="Times New Roman" w:cs="Times New Roman"/>
          <w:kern w:val="0"/>
          <w:sz w:val="24"/>
          <w:szCs w:val="24"/>
          <w14:ligatures w14:val="none"/>
        </w:rPr>
      </w:pPr>
      <w:r w:rsidRPr="009C2B42">
        <w:rPr>
          <w:rFonts w:ascii="Times New Roman" w:eastAsia="Times New Roman" w:hAnsi="Times New Roman" w:cs="Times New Roman"/>
          <w:sz w:val="24"/>
          <w:szCs w:val="24"/>
        </w:rPr>
        <w:t xml:space="preserve">Molecular </w:t>
      </w:r>
      <w:r w:rsidR="006A6CE3" w:rsidRPr="009C2B42">
        <w:rPr>
          <w:rFonts w:ascii="Times New Roman" w:eastAsia="Times New Roman" w:hAnsi="Times New Roman" w:cs="Times New Roman"/>
          <w:sz w:val="24"/>
          <w:szCs w:val="24"/>
        </w:rPr>
        <w:t>marker</w:t>
      </w:r>
      <w:r w:rsidR="00D948D4" w:rsidRPr="009C2B42">
        <w:rPr>
          <w:rFonts w:ascii="Times New Roman" w:eastAsia="Times New Roman" w:hAnsi="Times New Roman" w:cs="Times New Roman"/>
          <w:sz w:val="24"/>
          <w:szCs w:val="24"/>
        </w:rPr>
        <w:t xml:space="preserve"> are defined as a </w:t>
      </w:r>
      <w:r w:rsidR="003954D3" w:rsidRPr="009C2B42">
        <w:rPr>
          <w:rFonts w:ascii="Times New Roman" w:eastAsia="Times New Roman" w:hAnsi="Times New Roman" w:cs="Times New Roman"/>
          <w:sz w:val="24"/>
          <w:szCs w:val="24"/>
        </w:rPr>
        <w:t xml:space="preserve">biological molecule </w:t>
      </w:r>
      <w:r w:rsidR="00C61D87" w:rsidRPr="009C2B42">
        <w:rPr>
          <w:rFonts w:ascii="Times New Roman" w:eastAsia="Times New Roman" w:hAnsi="Times New Roman" w:cs="Times New Roman"/>
          <w:sz w:val="24"/>
          <w:szCs w:val="24"/>
        </w:rPr>
        <w:t xml:space="preserve">which can be termed as </w:t>
      </w:r>
      <w:r w:rsidR="00DF27C0" w:rsidRPr="009C2B42">
        <w:rPr>
          <w:rFonts w:ascii="Times New Roman" w:eastAsia="Times New Roman" w:hAnsi="Times New Roman" w:cs="Times New Roman"/>
          <w:sz w:val="24"/>
          <w:szCs w:val="24"/>
        </w:rPr>
        <w:t>measurable indicator to indicate</w:t>
      </w:r>
      <w:r w:rsidR="00B84EF2" w:rsidRPr="009C2B42">
        <w:rPr>
          <w:rFonts w:ascii="Times New Roman" w:eastAsia="Times New Roman" w:hAnsi="Times New Roman" w:cs="Times New Roman"/>
          <w:sz w:val="24"/>
          <w:szCs w:val="24"/>
        </w:rPr>
        <w:t xml:space="preserve"> where </w:t>
      </w:r>
      <w:r w:rsidR="00496335" w:rsidRPr="009C2B42">
        <w:rPr>
          <w:rFonts w:ascii="Times New Roman" w:eastAsia="Times New Roman" w:hAnsi="Times New Roman" w:cs="Times New Roman"/>
          <w:sz w:val="24"/>
          <w:szCs w:val="24"/>
        </w:rPr>
        <w:t xml:space="preserve">the vector is </w:t>
      </w:r>
      <w:r w:rsidR="008C3E14" w:rsidRPr="009C2B42">
        <w:rPr>
          <w:rFonts w:ascii="Times New Roman" w:eastAsia="Times New Roman" w:hAnsi="Times New Roman" w:cs="Times New Roman"/>
          <w:sz w:val="24"/>
          <w:szCs w:val="24"/>
        </w:rPr>
        <w:t>placed at recognise site of the host.</w:t>
      </w:r>
      <w:r w:rsidR="00DF27C0" w:rsidRPr="009C2B42">
        <w:rPr>
          <w:rFonts w:ascii="Times New Roman" w:eastAsia="Times New Roman" w:hAnsi="Times New Roman" w:cs="Times New Roman"/>
          <w:sz w:val="24"/>
          <w:szCs w:val="24"/>
        </w:rPr>
        <w:t xml:space="preserve"> </w:t>
      </w:r>
      <w:r w:rsidR="006B5EBE" w:rsidRPr="009C2B42">
        <w:rPr>
          <w:rFonts w:ascii="Times New Roman" w:eastAsia="Times New Roman" w:hAnsi="Times New Roman" w:cs="Times New Roman"/>
          <w:sz w:val="24"/>
          <w:szCs w:val="24"/>
        </w:rPr>
        <w:t>Higher yields also benefit the consumer, as more food is available at lower prices</w:t>
      </w:r>
      <w:r w:rsidR="001B2C06" w:rsidRPr="009C2B42">
        <w:rPr>
          <w:rFonts w:ascii="Times New Roman" w:eastAsia="Times New Roman" w:hAnsi="Times New Roman" w:cs="Times New Roman"/>
          <w:sz w:val="24"/>
          <w:szCs w:val="24"/>
        </w:rPr>
        <w:t>. GM foods are the new normal</w:t>
      </w:r>
      <w:r w:rsidR="005042C8" w:rsidRPr="009C2B42">
        <w:rPr>
          <w:rFonts w:ascii="Times New Roman" w:eastAsia="Times New Roman" w:hAnsi="Times New Roman" w:cs="Times New Roman"/>
          <w:sz w:val="24"/>
          <w:szCs w:val="24"/>
        </w:rPr>
        <w:t>.</w:t>
      </w:r>
      <w:r w:rsidR="007234A6" w:rsidRPr="009C2B42">
        <w:rPr>
          <w:rFonts w:ascii="Times New Roman" w:eastAsia="Times New Roman" w:hAnsi="Times New Roman" w:cs="Times New Roman"/>
          <w:sz w:val="24"/>
          <w:szCs w:val="24"/>
        </w:rPr>
        <w:t xml:space="preserve"> </w:t>
      </w:r>
      <w:r w:rsidR="00787B98" w:rsidRPr="009C2B42">
        <w:rPr>
          <w:rFonts w:ascii="Times New Roman" w:eastAsia="Times New Roman" w:hAnsi="Times New Roman" w:cs="Times New Roman"/>
          <w:sz w:val="24"/>
          <w:szCs w:val="24"/>
        </w:rPr>
        <w:t xml:space="preserve">The pioneering work of </w:t>
      </w:r>
      <w:r w:rsidR="00B83AA1" w:rsidRPr="009C2B42">
        <w:rPr>
          <w:rFonts w:ascii="Times New Roman" w:eastAsia="Times New Roman" w:hAnsi="Times New Roman" w:cs="Times New Roman"/>
          <w:sz w:val="24"/>
          <w:szCs w:val="24"/>
        </w:rPr>
        <w:t xml:space="preserve">Paul Berg, Herbert Boyer, and Stanley when in the early 1970s led to the </w:t>
      </w:r>
      <w:r w:rsidR="00E100C2" w:rsidRPr="009C2B42">
        <w:rPr>
          <w:rFonts w:ascii="Times New Roman" w:eastAsia="Times New Roman" w:hAnsi="Times New Roman" w:cs="Times New Roman"/>
          <w:sz w:val="24"/>
          <w:szCs w:val="24"/>
        </w:rPr>
        <w:t xml:space="preserve">development of recombinant </w:t>
      </w:r>
      <w:r w:rsidR="00170636" w:rsidRPr="009C2B42">
        <w:rPr>
          <w:rFonts w:ascii="Times New Roman" w:eastAsia="Times New Roman" w:hAnsi="Times New Roman" w:cs="Times New Roman"/>
          <w:sz w:val="24"/>
          <w:szCs w:val="24"/>
        </w:rPr>
        <w:t xml:space="preserve">DNA technology, which has permitted biology to move from an exclusively analytical science to a synthetic one. Recombinant DNA technology </w:t>
      </w:r>
      <w:r w:rsidR="00C0020A" w:rsidRPr="009C2B42">
        <w:rPr>
          <w:rFonts w:ascii="Times New Roman" w:eastAsia="Times New Roman" w:hAnsi="Times New Roman" w:cs="Times New Roman"/>
          <w:sz w:val="24"/>
          <w:szCs w:val="24"/>
        </w:rPr>
        <w:t xml:space="preserve">is used </w:t>
      </w:r>
      <w:r w:rsidR="0054398C" w:rsidRPr="009C2B42">
        <w:rPr>
          <w:rFonts w:ascii="Times New Roman" w:eastAsia="Times New Roman" w:hAnsi="Times New Roman" w:cs="Times New Roman"/>
          <w:sz w:val="24"/>
          <w:szCs w:val="24"/>
        </w:rPr>
        <w:t>for many aspects in research</w:t>
      </w:r>
      <w:r w:rsidR="00B91A74" w:rsidRPr="009C2B42">
        <w:rPr>
          <w:rFonts w:ascii="Times New Roman" w:eastAsia="Times New Roman" w:hAnsi="Times New Roman" w:cs="Times New Roman"/>
          <w:sz w:val="24"/>
          <w:szCs w:val="24"/>
        </w:rPr>
        <w:t xml:space="preserve">, medicine agriculture and industry. Human insulin </w:t>
      </w:r>
      <w:r w:rsidR="00C77979" w:rsidRPr="009C2B42">
        <w:rPr>
          <w:rFonts w:ascii="Times New Roman" w:eastAsia="Times New Roman" w:hAnsi="Times New Roman" w:cs="Times New Roman"/>
          <w:sz w:val="24"/>
          <w:szCs w:val="24"/>
        </w:rPr>
        <w:t>was one of the first therapeutic proteins tha</w:t>
      </w:r>
      <w:r w:rsidR="003F6D4C" w:rsidRPr="009C2B42">
        <w:rPr>
          <w:rFonts w:ascii="Times New Roman" w:eastAsia="Times New Roman" w:hAnsi="Times New Roman" w:cs="Times New Roman"/>
          <w:sz w:val="24"/>
          <w:szCs w:val="24"/>
        </w:rPr>
        <w:t>t was genetically cloned.</w:t>
      </w:r>
      <w:r w:rsidR="00C77979" w:rsidRPr="009C2B42">
        <w:rPr>
          <w:rFonts w:ascii="Times New Roman" w:eastAsia="Times New Roman" w:hAnsi="Times New Roman" w:cs="Times New Roman"/>
          <w:sz w:val="24"/>
          <w:szCs w:val="24"/>
        </w:rPr>
        <w:t xml:space="preserve"> </w:t>
      </w:r>
      <w:r w:rsidR="003F6D4C" w:rsidRPr="009C2B42">
        <w:rPr>
          <w:rFonts w:ascii="Times New Roman" w:eastAsia="Times New Roman" w:hAnsi="Times New Roman" w:cs="Times New Roman"/>
          <w:sz w:val="24"/>
          <w:szCs w:val="24"/>
        </w:rPr>
        <w:t>R</w:t>
      </w:r>
      <w:r w:rsidR="002E0143" w:rsidRPr="009C2B42">
        <w:rPr>
          <w:rFonts w:ascii="Times New Roman" w:eastAsia="Times New Roman" w:hAnsi="Times New Roman" w:cs="Times New Roman"/>
          <w:sz w:val="24"/>
          <w:szCs w:val="24"/>
        </w:rPr>
        <w:t xml:space="preserve">ecombinant </w:t>
      </w:r>
      <w:r w:rsidR="00D44285" w:rsidRPr="009C2B42">
        <w:rPr>
          <w:rFonts w:ascii="Times New Roman" w:eastAsia="Times New Roman" w:hAnsi="Times New Roman" w:cs="Times New Roman"/>
          <w:sz w:val="24"/>
          <w:szCs w:val="24"/>
        </w:rPr>
        <w:t>DNA based drugs were being tested for safety and efficacy</w:t>
      </w:r>
      <w:r w:rsidR="008431B9">
        <w:rPr>
          <w:rFonts w:ascii="Times New Roman" w:eastAsia="Times New Roman" w:hAnsi="Times New Roman" w:cs="Times New Roman"/>
          <w:sz w:val="24"/>
          <w:szCs w:val="24"/>
        </w:rPr>
        <w:t xml:space="preserve"> [5]</w:t>
      </w:r>
      <w:r w:rsidR="00847F24" w:rsidRPr="009C2B42">
        <w:rPr>
          <w:rFonts w:ascii="Times New Roman" w:eastAsia="Times New Roman" w:hAnsi="Times New Roman" w:cs="Times New Roman"/>
          <w:sz w:val="24"/>
          <w:szCs w:val="24"/>
        </w:rPr>
        <w:t xml:space="preserve">. This technology is </w:t>
      </w:r>
      <w:r w:rsidR="005C60EF" w:rsidRPr="009C2B42">
        <w:rPr>
          <w:rFonts w:ascii="Times New Roman" w:eastAsia="Times New Roman" w:hAnsi="Times New Roman" w:cs="Times New Roman"/>
          <w:sz w:val="24"/>
          <w:szCs w:val="24"/>
        </w:rPr>
        <w:t>also</w:t>
      </w:r>
      <w:r w:rsidR="00847F24" w:rsidRPr="009C2B42">
        <w:rPr>
          <w:rFonts w:ascii="Times New Roman" w:eastAsia="Times New Roman" w:hAnsi="Times New Roman" w:cs="Times New Roman"/>
          <w:sz w:val="24"/>
          <w:szCs w:val="24"/>
        </w:rPr>
        <w:t xml:space="preserve"> important tool in agriculture </w:t>
      </w:r>
      <w:r w:rsidR="000C1B6F" w:rsidRPr="009C2B42">
        <w:rPr>
          <w:rFonts w:ascii="Times New Roman" w:eastAsia="Times New Roman" w:hAnsi="Times New Roman" w:cs="Times New Roman"/>
          <w:sz w:val="24"/>
          <w:szCs w:val="24"/>
        </w:rPr>
        <w:t xml:space="preserve">being </w:t>
      </w:r>
      <w:r w:rsidR="00CB0EA1" w:rsidRPr="009C2B42">
        <w:rPr>
          <w:rFonts w:ascii="Times New Roman" w:eastAsia="Times New Roman" w:hAnsi="Times New Roman" w:cs="Times New Roman"/>
          <w:sz w:val="24"/>
          <w:szCs w:val="24"/>
        </w:rPr>
        <w:t>fused to improve plants resistance to pests and increase crop yields.</w:t>
      </w:r>
      <w:r w:rsidR="006A4276" w:rsidRPr="009C2B42">
        <w:rPr>
          <w:rFonts w:ascii="Times New Roman" w:eastAsia="Times New Roman" w:hAnsi="Times New Roman" w:cs="Times New Roman"/>
          <w:sz w:val="24"/>
          <w:szCs w:val="24"/>
        </w:rPr>
        <w:t xml:space="preserve">  Higher yields also benefit the consumer, as more food is available at lower prices. GM foods are the new normal</w:t>
      </w:r>
      <w:r w:rsidR="008431B9">
        <w:rPr>
          <w:rFonts w:ascii="Times New Roman" w:eastAsia="Times New Roman" w:hAnsi="Times New Roman" w:cs="Times New Roman"/>
          <w:sz w:val="24"/>
          <w:szCs w:val="24"/>
        </w:rPr>
        <w:t xml:space="preserve"> [7]</w:t>
      </w:r>
      <w:r w:rsidR="00263CF2" w:rsidRPr="009C2B42">
        <w:rPr>
          <w:rFonts w:ascii="Times New Roman" w:eastAsia="Times New Roman" w:hAnsi="Times New Roman" w:cs="Times New Roman"/>
          <w:sz w:val="24"/>
          <w:szCs w:val="24"/>
        </w:rPr>
        <w:t>.</w:t>
      </w:r>
    </w:p>
    <w:p w14:paraId="6CF37438" w14:textId="4631191A" w:rsidR="002D5142" w:rsidRPr="009C2B42" w:rsidRDefault="00F046C9" w:rsidP="00C10C3D">
      <w:pPr>
        <w:spacing w:before="240" w:line="360" w:lineRule="auto"/>
        <w:jc w:val="both"/>
        <w:divId w:val="570434560"/>
        <w:rPr>
          <w:rFonts w:ascii="Times New Roman" w:eastAsia="Times New Roman" w:hAnsi="Times New Roman" w:cs="Times New Roman"/>
          <w:b/>
          <w:sz w:val="24"/>
          <w:szCs w:val="24"/>
        </w:rPr>
      </w:pPr>
      <w:r w:rsidRPr="009C2B42">
        <w:rPr>
          <w:rFonts w:ascii="Times New Roman" w:eastAsia="Times New Roman" w:hAnsi="Times New Roman" w:cs="Times New Roman"/>
          <w:b/>
          <w:sz w:val="24"/>
          <w:szCs w:val="24"/>
        </w:rPr>
        <w:t xml:space="preserve">Application of </w:t>
      </w:r>
      <w:r w:rsidR="00AE3C9D" w:rsidRPr="009C2B42">
        <w:rPr>
          <w:rFonts w:ascii="Times New Roman" w:eastAsia="Times New Roman" w:hAnsi="Times New Roman" w:cs="Times New Roman"/>
          <w:b/>
          <w:sz w:val="24"/>
          <w:szCs w:val="24"/>
        </w:rPr>
        <w:t>Recombinant</w:t>
      </w:r>
      <w:r w:rsidRPr="009C2B42">
        <w:rPr>
          <w:rFonts w:ascii="Times New Roman" w:eastAsia="Times New Roman" w:hAnsi="Times New Roman" w:cs="Times New Roman"/>
          <w:b/>
          <w:sz w:val="24"/>
          <w:szCs w:val="24"/>
        </w:rPr>
        <w:t xml:space="preserve"> DNA technology</w:t>
      </w:r>
      <w:r w:rsidR="002D5142" w:rsidRPr="009C2B42">
        <w:rPr>
          <w:rFonts w:ascii="Times New Roman" w:eastAsia="Times New Roman" w:hAnsi="Times New Roman" w:cs="Times New Roman"/>
          <w:b/>
          <w:sz w:val="24"/>
          <w:szCs w:val="24"/>
        </w:rPr>
        <w:t xml:space="preserve"> in Agriculture</w:t>
      </w:r>
    </w:p>
    <w:p w14:paraId="5A25F326" w14:textId="5082B3DA" w:rsidR="005C5ED6" w:rsidRPr="009C2B42" w:rsidRDefault="00507F56" w:rsidP="00C10C3D">
      <w:pPr>
        <w:shd w:val="clear" w:color="auto" w:fill="FAFAFA"/>
        <w:spacing w:before="240" w:line="360" w:lineRule="auto"/>
        <w:ind w:right="240"/>
        <w:jc w:val="both"/>
        <w:divId w:val="118769987"/>
        <w:rPr>
          <w:rFonts w:ascii="Times New Roman" w:eastAsia="Times New Roman" w:hAnsi="Times New Roman" w:cs="Times New Roman"/>
          <w:i/>
          <w:iCs/>
          <w:kern w:val="0"/>
          <w:sz w:val="24"/>
          <w:szCs w:val="24"/>
          <w14:ligatures w14:val="none"/>
        </w:rPr>
      </w:pPr>
      <w:r w:rsidRPr="009C2B42">
        <w:rPr>
          <w:rFonts w:ascii="Times New Roman" w:eastAsia="Times New Roman" w:hAnsi="Times New Roman" w:cs="Times New Roman"/>
          <w:sz w:val="24"/>
          <w:szCs w:val="24"/>
        </w:rPr>
        <w:t>Agriculture is the backbone of India</w:t>
      </w:r>
      <w:r w:rsidR="00E70592" w:rsidRPr="009C2B42">
        <w:rPr>
          <w:rFonts w:ascii="Times New Roman" w:eastAsia="Times New Roman" w:hAnsi="Times New Roman" w:cs="Times New Roman"/>
          <w:sz w:val="24"/>
          <w:szCs w:val="24"/>
        </w:rPr>
        <w:t>.</w:t>
      </w:r>
      <w:r w:rsidR="008411C7" w:rsidRPr="009C2B42">
        <w:rPr>
          <w:rFonts w:ascii="Times New Roman" w:eastAsia="Times New Roman" w:hAnsi="Times New Roman" w:cs="Times New Roman"/>
          <w:sz w:val="24"/>
          <w:szCs w:val="24"/>
        </w:rPr>
        <w:t xml:space="preserve"> </w:t>
      </w:r>
      <w:r w:rsidR="003B6851" w:rsidRPr="009C2B42">
        <w:rPr>
          <w:rFonts w:ascii="Times New Roman" w:eastAsia="Times New Roman" w:hAnsi="Times New Roman" w:cs="Times New Roman"/>
          <w:sz w:val="24"/>
          <w:szCs w:val="24"/>
        </w:rPr>
        <w:t xml:space="preserve">Antibiotics produced by microorganisms are very effective against </w:t>
      </w:r>
      <w:r w:rsidR="008214EA" w:rsidRPr="009C2B42">
        <w:rPr>
          <w:rFonts w:ascii="Times New Roman" w:eastAsia="Times New Roman" w:hAnsi="Times New Roman" w:cs="Times New Roman"/>
          <w:sz w:val="24"/>
          <w:szCs w:val="24"/>
        </w:rPr>
        <w:t xml:space="preserve">different viral, bacterial, </w:t>
      </w:r>
      <w:r w:rsidR="00B7749A" w:rsidRPr="009C2B42">
        <w:rPr>
          <w:rFonts w:ascii="Times New Roman" w:eastAsia="Times New Roman" w:hAnsi="Times New Roman" w:cs="Times New Roman"/>
          <w:sz w:val="24"/>
          <w:szCs w:val="24"/>
        </w:rPr>
        <w:t>in protozoan disease</w:t>
      </w:r>
      <w:r w:rsidR="00213FD4" w:rsidRPr="009C2B42">
        <w:rPr>
          <w:rFonts w:ascii="Times New Roman" w:eastAsia="Times New Roman" w:hAnsi="Times New Roman" w:cs="Times New Roman"/>
          <w:sz w:val="24"/>
          <w:szCs w:val="24"/>
        </w:rPr>
        <w:t xml:space="preserve">. Enzymes are encoded by genes, if there are changes in genes then definitely </w:t>
      </w:r>
      <w:r w:rsidR="0093391B" w:rsidRPr="009C2B42">
        <w:rPr>
          <w:rFonts w:ascii="Times New Roman" w:eastAsia="Times New Roman" w:hAnsi="Times New Roman" w:cs="Times New Roman"/>
          <w:sz w:val="24"/>
          <w:szCs w:val="24"/>
        </w:rPr>
        <w:t xml:space="preserve">the enzyme structure also changes. Some </w:t>
      </w:r>
      <w:r w:rsidR="0093391B" w:rsidRPr="009C2B42">
        <w:rPr>
          <w:rFonts w:ascii="Times New Roman" w:eastAsia="Times New Roman" w:hAnsi="Times New Roman" w:cs="Times New Roman"/>
          <w:sz w:val="24"/>
          <w:szCs w:val="24"/>
        </w:rPr>
        <w:lastRenderedPageBreak/>
        <w:t>commercial crops, such as soy, maize,</w:t>
      </w:r>
      <w:r w:rsidR="000C0E72" w:rsidRPr="009C2B42">
        <w:rPr>
          <w:rFonts w:ascii="Times New Roman" w:eastAsia="Times New Roman" w:hAnsi="Times New Roman" w:cs="Times New Roman"/>
          <w:sz w:val="24"/>
          <w:szCs w:val="24"/>
        </w:rPr>
        <w:t xml:space="preserve"> sorghum, canola, cotton etc are grown with DNA </w:t>
      </w:r>
      <w:r w:rsidR="00012985" w:rsidRPr="009C2B42">
        <w:rPr>
          <w:rFonts w:ascii="Times New Roman" w:eastAsia="Times New Roman" w:hAnsi="Times New Roman" w:cs="Times New Roman"/>
          <w:sz w:val="24"/>
          <w:szCs w:val="24"/>
        </w:rPr>
        <w:t>thus increases resistance to herbicides used in the agricultural process.</w:t>
      </w:r>
      <w:r w:rsidR="00B21DC0" w:rsidRPr="009C2B42">
        <w:rPr>
          <w:rFonts w:ascii="Times New Roman" w:eastAsia="Times New Roman" w:hAnsi="Times New Roman" w:cs="Times New Roman"/>
          <w:sz w:val="24"/>
          <w:szCs w:val="24"/>
        </w:rPr>
        <w:t xml:space="preserve"> Recent developments have enabled plants to express </w:t>
      </w:r>
      <w:r w:rsidR="00DE0CDF" w:rsidRPr="009C2B42">
        <w:rPr>
          <w:rFonts w:ascii="Times New Roman" w:eastAsia="Times New Roman" w:hAnsi="Times New Roman" w:cs="Times New Roman"/>
          <w:sz w:val="24"/>
          <w:szCs w:val="24"/>
        </w:rPr>
        <w:t xml:space="preserve">a recombinant form of </w:t>
      </w:r>
      <w:proofErr w:type="gramStart"/>
      <w:r w:rsidR="00EA3F8D" w:rsidRPr="009C2B42">
        <w:rPr>
          <w:rFonts w:ascii="Times New Roman" w:eastAsia="Times New Roman" w:hAnsi="Times New Roman" w:cs="Times New Roman"/>
          <w:sz w:val="24"/>
          <w:szCs w:val="24"/>
        </w:rPr>
        <w:t>Bt</w:t>
      </w:r>
      <w:proofErr w:type="gramEnd"/>
      <w:r w:rsidR="00EA3F8D" w:rsidRPr="009C2B42">
        <w:rPr>
          <w:rFonts w:ascii="Times New Roman" w:eastAsia="Times New Roman" w:hAnsi="Times New Roman" w:cs="Times New Roman"/>
          <w:sz w:val="24"/>
          <w:szCs w:val="24"/>
        </w:rPr>
        <w:t xml:space="preserve"> </w:t>
      </w:r>
      <w:r w:rsidR="00850989" w:rsidRPr="009C2B42">
        <w:rPr>
          <w:rFonts w:ascii="Times New Roman" w:eastAsia="Times New Roman" w:hAnsi="Times New Roman" w:cs="Times New Roman"/>
          <w:sz w:val="24"/>
          <w:szCs w:val="24"/>
        </w:rPr>
        <w:t xml:space="preserve">toxin </w:t>
      </w:r>
      <w:r w:rsidR="00EA3F8D" w:rsidRPr="009C2B42">
        <w:rPr>
          <w:rFonts w:ascii="Times New Roman" w:eastAsia="Times New Roman" w:hAnsi="Times New Roman" w:cs="Times New Roman"/>
          <w:sz w:val="24"/>
          <w:szCs w:val="24"/>
        </w:rPr>
        <w:t xml:space="preserve">protein usually produced by </w:t>
      </w:r>
      <w:r w:rsidR="00EA3CAC" w:rsidRPr="009C2B42">
        <w:rPr>
          <w:rFonts w:ascii="Times New Roman" w:eastAsia="Times New Roman" w:hAnsi="Times New Roman" w:cs="Times New Roman"/>
          <w:i/>
          <w:iCs/>
          <w:sz w:val="24"/>
          <w:szCs w:val="24"/>
        </w:rPr>
        <w:t>Bacillus thuringeiensis</w:t>
      </w:r>
      <w:r w:rsidR="00766E34" w:rsidRPr="009C2B42">
        <w:rPr>
          <w:rFonts w:ascii="Times New Roman" w:eastAsia="Times New Roman" w:hAnsi="Times New Roman" w:cs="Times New Roman"/>
          <w:sz w:val="24"/>
          <w:szCs w:val="24"/>
        </w:rPr>
        <w:t xml:space="preserve"> </w:t>
      </w:r>
      <w:r w:rsidR="00631113" w:rsidRPr="009C2B42">
        <w:rPr>
          <w:rFonts w:ascii="Times New Roman" w:eastAsia="Times New Roman" w:hAnsi="Times New Roman" w:cs="Times New Roman"/>
          <w:sz w:val="24"/>
          <w:szCs w:val="24"/>
        </w:rPr>
        <w:t>bacteria</w:t>
      </w:r>
      <w:r w:rsidR="00417EFA" w:rsidRPr="009C2B42">
        <w:rPr>
          <w:rFonts w:ascii="Times New Roman" w:eastAsia="Times New Roman" w:hAnsi="Times New Roman" w:cs="Times New Roman"/>
          <w:sz w:val="24"/>
          <w:szCs w:val="24"/>
        </w:rPr>
        <w:t xml:space="preserve"> introduced in India</w:t>
      </w:r>
      <w:r w:rsidR="00191FC5" w:rsidRPr="009C2B42">
        <w:rPr>
          <w:rFonts w:ascii="Times New Roman" w:eastAsia="Times New Roman" w:hAnsi="Times New Roman" w:cs="Times New Roman"/>
          <w:sz w:val="24"/>
          <w:szCs w:val="24"/>
        </w:rPr>
        <w:t xml:space="preserve"> </w:t>
      </w:r>
      <w:r w:rsidR="008431B9">
        <w:rPr>
          <w:rFonts w:ascii="Times New Roman" w:eastAsia="Times New Roman" w:hAnsi="Times New Roman" w:cs="Times New Roman"/>
          <w:sz w:val="24"/>
          <w:szCs w:val="24"/>
        </w:rPr>
        <w:t>[2]</w:t>
      </w:r>
      <w:r w:rsidR="008E77C8" w:rsidRPr="009C2B42">
        <w:rPr>
          <w:rFonts w:ascii="Times New Roman" w:eastAsia="Times New Roman" w:hAnsi="Times New Roman" w:cs="Times New Roman"/>
          <w:sz w:val="24"/>
          <w:szCs w:val="24"/>
        </w:rPr>
        <w:t>,</w:t>
      </w:r>
      <w:r w:rsidR="003E7DEB" w:rsidRPr="009C2B42">
        <w:rPr>
          <w:rFonts w:ascii="Times New Roman" w:eastAsia="Times New Roman" w:hAnsi="Times New Roman" w:cs="Times New Roman"/>
          <w:sz w:val="24"/>
          <w:szCs w:val="24"/>
        </w:rPr>
        <w:t xml:space="preserve"> Bangladesh </w:t>
      </w:r>
      <w:r w:rsidR="008431B9">
        <w:rPr>
          <w:rFonts w:ascii="Times New Roman" w:eastAsia="Times New Roman" w:hAnsi="Times New Roman" w:cs="Times New Roman"/>
          <w:sz w:val="24"/>
          <w:szCs w:val="24"/>
        </w:rPr>
        <w:t>[20]</w:t>
      </w:r>
      <w:r w:rsidR="00E46B96" w:rsidRPr="009C2B42">
        <w:rPr>
          <w:rFonts w:ascii="Times New Roman" w:eastAsia="Times New Roman" w:hAnsi="Times New Roman" w:cs="Times New Roman"/>
          <w:sz w:val="24"/>
          <w:szCs w:val="24"/>
        </w:rPr>
        <w:t xml:space="preserve"> and the Philippines</w:t>
      </w:r>
      <w:r w:rsidR="00586B80" w:rsidRPr="009C2B42">
        <w:rPr>
          <w:rFonts w:ascii="Times New Roman" w:eastAsia="Times New Roman" w:hAnsi="Times New Roman" w:cs="Times New Roman"/>
          <w:sz w:val="24"/>
          <w:szCs w:val="24"/>
        </w:rPr>
        <w:t xml:space="preserve"> </w:t>
      </w:r>
      <w:r w:rsidR="008431B9">
        <w:rPr>
          <w:rFonts w:ascii="Times New Roman" w:eastAsia="Times New Roman" w:hAnsi="Times New Roman" w:cs="Times New Roman"/>
          <w:sz w:val="24"/>
          <w:szCs w:val="24"/>
        </w:rPr>
        <w:t>[3]</w:t>
      </w:r>
      <w:r w:rsidR="00631113" w:rsidRPr="009C2B42">
        <w:rPr>
          <w:rFonts w:ascii="Times New Roman" w:eastAsia="Times New Roman" w:hAnsi="Times New Roman" w:cs="Times New Roman"/>
          <w:sz w:val="24"/>
          <w:szCs w:val="24"/>
        </w:rPr>
        <w:t>.</w:t>
      </w:r>
      <w:r w:rsidR="00DE0CDF" w:rsidRPr="009C2B42">
        <w:rPr>
          <w:rFonts w:ascii="Times New Roman" w:eastAsia="Times New Roman" w:hAnsi="Times New Roman" w:cs="Times New Roman"/>
          <w:sz w:val="24"/>
          <w:szCs w:val="24"/>
        </w:rPr>
        <w:t xml:space="preserve"> </w:t>
      </w:r>
      <w:r w:rsidR="001C6F6F" w:rsidRPr="009C2B42">
        <w:rPr>
          <w:rFonts w:ascii="Times New Roman" w:eastAsia="Times New Roman" w:hAnsi="Times New Roman" w:cs="Times New Roman"/>
          <w:sz w:val="24"/>
          <w:szCs w:val="24"/>
        </w:rPr>
        <w:t xml:space="preserve">Bt toxin introduced to plants </w:t>
      </w:r>
      <w:r w:rsidR="00FE441D" w:rsidRPr="009C2B42">
        <w:rPr>
          <w:rFonts w:ascii="Times New Roman" w:eastAsia="Times New Roman" w:hAnsi="Times New Roman" w:cs="Times New Roman"/>
          <w:sz w:val="24"/>
          <w:szCs w:val="24"/>
        </w:rPr>
        <w:t xml:space="preserve">to resistance against insects and </w:t>
      </w:r>
      <w:r w:rsidR="00DF0ED5" w:rsidRPr="009C2B42">
        <w:rPr>
          <w:rFonts w:ascii="Times New Roman" w:eastAsia="Times New Roman" w:hAnsi="Times New Roman" w:cs="Times New Roman"/>
          <w:sz w:val="24"/>
          <w:szCs w:val="24"/>
        </w:rPr>
        <w:t>this practice</w:t>
      </w:r>
      <w:r w:rsidR="00FE441D" w:rsidRPr="009C2B42">
        <w:rPr>
          <w:rFonts w:ascii="Times New Roman" w:eastAsia="Times New Roman" w:hAnsi="Times New Roman" w:cs="Times New Roman"/>
          <w:sz w:val="24"/>
          <w:szCs w:val="24"/>
        </w:rPr>
        <w:t xml:space="preserve"> has</w:t>
      </w:r>
      <w:r w:rsidR="00F74201" w:rsidRPr="009C2B42">
        <w:rPr>
          <w:rFonts w:ascii="Times New Roman" w:eastAsia="Times New Roman" w:hAnsi="Times New Roman" w:cs="Times New Roman"/>
          <w:sz w:val="24"/>
          <w:szCs w:val="24"/>
        </w:rPr>
        <w:t xml:space="preserve"> been widely developed in gardening and agriculture. </w:t>
      </w:r>
      <w:r w:rsidR="006635CE" w:rsidRPr="009C2B42">
        <w:rPr>
          <w:rFonts w:ascii="Times New Roman" w:eastAsia="Times New Roman" w:hAnsi="Times New Roman" w:cs="Times New Roman"/>
          <w:sz w:val="24"/>
          <w:szCs w:val="24"/>
        </w:rPr>
        <w:t>Recombinant DNA</w:t>
      </w:r>
      <w:r w:rsidR="00631113" w:rsidRPr="009C2B42">
        <w:rPr>
          <w:rFonts w:ascii="Times New Roman" w:eastAsia="Times New Roman" w:hAnsi="Times New Roman" w:cs="Times New Roman"/>
          <w:sz w:val="24"/>
          <w:szCs w:val="24"/>
        </w:rPr>
        <w:t xml:space="preserve"> technology in agriculture provides with helping in </w:t>
      </w:r>
      <w:r w:rsidR="008C4AE7" w:rsidRPr="009C2B42">
        <w:rPr>
          <w:rFonts w:ascii="Times New Roman" w:eastAsia="Times New Roman" w:hAnsi="Times New Roman" w:cs="Times New Roman"/>
          <w:sz w:val="24"/>
          <w:szCs w:val="24"/>
        </w:rPr>
        <w:t xml:space="preserve">human research </w:t>
      </w:r>
      <w:r w:rsidR="003F5DCC" w:rsidRPr="009C2B42">
        <w:rPr>
          <w:rFonts w:ascii="Times New Roman" w:eastAsia="Times New Roman" w:hAnsi="Times New Roman" w:cs="Times New Roman"/>
          <w:sz w:val="24"/>
          <w:szCs w:val="24"/>
        </w:rPr>
        <w:t>in future by provision of developing new transgenic crops. Last few years, the</w:t>
      </w:r>
      <w:r w:rsidR="00C92974" w:rsidRPr="009C2B42">
        <w:rPr>
          <w:rFonts w:ascii="Times New Roman" w:eastAsia="Times New Roman" w:hAnsi="Times New Roman" w:cs="Times New Roman"/>
          <w:sz w:val="24"/>
          <w:szCs w:val="24"/>
        </w:rPr>
        <w:t xml:space="preserve"> harvest and the output was less, </w:t>
      </w:r>
      <w:r w:rsidR="00ED2041" w:rsidRPr="009C2B42">
        <w:rPr>
          <w:rFonts w:ascii="Times New Roman" w:eastAsia="Times New Roman" w:hAnsi="Times New Roman" w:cs="Times New Roman"/>
          <w:sz w:val="24"/>
          <w:szCs w:val="24"/>
        </w:rPr>
        <w:t xml:space="preserve">has now overcomes. Nutritious plants with drought resistance are developed certain genes are introduced responsible </w:t>
      </w:r>
      <w:r w:rsidR="001D0B7D" w:rsidRPr="009C2B42">
        <w:rPr>
          <w:rFonts w:ascii="Times New Roman" w:eastAsia="Times New Roman" w:hAnsi="Times New Roman" w:cs="Times New Roman"/>
          <w:sz w:val="24"/>
          <w:szCs w:val="24"/>
        </w:rPr>
        <w:t xml:space="preserve">flavour and </w:t>
      </w:r>
      <w:r w:rsidR="006635CE" w:rsidRPr="009C2B42">
        <w:rPr>
          <w:rFonts w:ascii="Times New Roman" w:eastAsia="Times New Roman" w:hAnsi="Times New Roman" w:cs="Times New Roman"/>
          <w:sz w:val="24"/>
          <w:szCs w:val="24"/>
        </w:rPr>
        <w:t>aroma Compounds can be enhanced</w:t>
      </w:r>
      <w:r w:rsidR="00DB7E45" w:rsidRPr="009C2B42">
        <w:rPr>
          <w:rFonts w:ascii="Times New Roman" w:eastAsia="Times New Roman" w:hAnsi="Times New Roman" w:cs="Times New Roman"/>
          <w:sz w:val="24"/>
          <w:szCs w:val="24"/>
        </w:rPr>
        <w:t xml:space="preserve"> improving the taste of fruits and vegetables</w:t>
      </w:r>
      <w:r w:rsidR="00817AC4" w:rsidRPr="009C2B42">
        <w:rPr>
          <w:rFonts w:ascii="Times New Roman" w:eastAsia="Times New Roman" w:hAnsi="Times New Roman" w:cs="Times New Roman"/>
          <w:sz w:val="24"/>
          <w:szCs w:val="24"/>
        </w:rPr>
        <w:t>. It’s possible to modify genes to slow down the ripening process of fruits, extending their shelf life</w:t>
      </w:r>
      <w:r w:rsidR="00254ABC" w:rsidRPr="009C2B42">
        <w:rPr>
          <w:rFonts w:ascii="Times New Roman" w:eastAsia="Times New Roman" w:hAnsi="Times New Roman" w:cs="Times New Roman"/>
          <w:sz w:val="24"/>
          <w:szCs w:val="24"/>
        </w:rPr>
        <w:t xml:space="preserve"> </w:t>
      </w:r>
      <w:r w:rsidR="00817AC4" w:rsidRPr="009C2B42">
        <w:rPr>
          <w:rFonts w:ascii="Times New Roman" w:eastAsia="Times New Roman" w:hAnsi="Times New Roman" w:cs="Times New Roman"/>
          <w:sz w:val="24"/>
          <w:szCs w:val="24"/>
        </w:rPr>
        <w:t>(</w:t>
      </w:r>
      <w:r w:rsidR="00E514B9" w:rsidRPr="009C2B42">
        <w:rPr>
          <w:rFonts w:ascii="Times New Roman" w:eastAsia="Times New Roman" w:hAnsi="Times New Roman" w:cs="Times New Roman"/>
          <w:sz w:val="24"/>
          <w:szCs w:val="24"/>
        </w:rPr>
        <w:t>Flavr Savr</w:t>
      </w:r>
      <w:r w:rsidR="00817AC4" w:rsidRPr="009C2B42">
        <w:rPr>
          <w:rFonts w:ascii="Times New Roman" w:eastAsia="Times New Roman" w:hAnsi="Times New Roman" w:cs="Times New Roman"/>
          <w:sz w:val="24"/>
          <w:szCs w:val="24"/>
        </w:rPr>
        <w:t>)</w:t>
      </w:r>
      <w:r w:rsidR="00E514B9" w:rsidRPr="009C2B42">
        <w:rPr>
          <w:rFonts w:ascii="Times New Roman" w:eastAsia="Times New Roman" w:hAnsi="Times New Roman" w:cs="Times New Roman"/>
          <w:sz w:val="24"/>
          <w:szCs w:val="24"/>
        </w:rPr>
        <w:t xml:space="preserve">. DNA technology </w:t>
      </w:r>
      <w:r w:rsidR="00D46B96" w:rsidRPr="009C2B42">
        <w:rPr>
          <w:rFonts w:ascii="Times New Roman" w:eastAsia="Times New Roman" w:hAnsi="Times New Roman" w:cs="Times New Roman"/>
          <w:sz w:val="24"/>
          <w:szCs w:val="24"/>
        </w:rPr>
        <w:t xml:space="preserve">can be used to produce </w:t>
      </w:r>
      <w:r w:rsidR="00782AF3" w:rsidRPr="009C2B42">
        <w:rPr>
          <w:rFonts w:ascii="Times New Roman" w:eastAsia="Times New Roman" w:hAnsi="Times New Roman" w:cs="Times New Roman"/>
          <w:sz w:val="24"/>
          <w:szCs w:val="24"/>
        </w:rPr>
        <w:t>bio pesticides reducing chemical</w:t>
      </w:r>
      <w:r w:rsidR="00D46B96" w:rsidRPr="009C2B42">
        <w:rPr>
          <w:rFonts w:ascii="Times New Roman" w:eastAsia="Times New Roman" w:hAnsi="Times New Roman" w:cs="Times New Roman"/>
          <w:sz w:val="24"/>
          <w:szCs w:val="24"/>
        </w:rPr>
        <w:t xml:space="preserve"> </w:t>
      </w:r>
      <w:r w:rsidR="00782AF3" w:rsidRPr="009C2B42">
        <w:rPr>
          <w:rFonts w:ascii="Times New Roman" w:eastAsia="Times New Roman" w:hAnsi="Times New Roman" w:cs="Times New Roman"/>
          <w:sz w:val="24"/>
          <w:szCs w:val="24"/>
        </w:rPr>
        <w:t>pesticides plants can be modified to clean up soil by absorbing pollutants and contaminants.</w:t>
      </w:r>
    </w:p>
    <w:p w14:paraId="679E8AED" w14:textId="7086E375" w:rsidR="009740FD" w:rsidRPr="009C2B42" w:rsidRDefault="002B31A8" w:rsidP="00C10C3D">
      <w:pPr>
        <w:spacing w:before="240" w:line="360" w:lineRule="auto"/>
        <w:jc w:val="both"/>
        <w:divId w:val="570434560"/>
        <w:rPr>
          <w:rFonts w:ascii="Times New Roman" w:eastAsia="Times New Roman" w:hAnsi="Times New Roman" w:cs="Times New Roman"/>
          <w:b/>
          <w:bCs/>
          <w:sz w:val="24"/>
          <w:szCs w:val="24"/>
        </w:rPr>
      </w:pPr>
      <w:r w:rsidRPr="009C2B42">
        <w:rPr>
          <w:rFonts w:ascii="Times New Roman" w:eastAsia="Times New Roman" w:hAnsi="Times New Roman" w:cs="Times New Roman"/>
          <w:b/>
          <w:bCs/>
          <w:sz w:val="24"/>
          <w:szCs w:val="24"/>
        </w:rPr>
        <w:t>Food quality</w:t>
      </w:r>
    </w:p>
    <w:p w14:paraId="26EE0F4F" w14:textId="095B5BCD" w:rsidR="00C01D8C" w:rsidRPr="009C2B42" w:rsidRDefault="00FC1A3F" w:rsidP="00C10C3D">
      <w:pPr>
        <w:pStyle w:val="halfrhythm"/>
        <w:shd w:val="clear" w:color="auto" w:fill="FFFFFF"/>
        <w:spacing w:before="240" w:beforeAutospacing="0" w:after="160" w:afterAutospacing="0" w:line="360" w:lineRule="auto"/>
        <w:jc w:val="both"/>
        <w:divId w:val="653609158"/>
        <w:rPr>
          <w:rFonts w:eastAsia="Times New Roman"/>
          <w:b/>
          <w:bCs/>
        </w:rPr>
      </w:pPr>
      <w:r w:rsidRPr="009C2B42">
        <w:rPr>
          <w:rFonts w:eastAsia="Times New Roman"/>
          <w:shd w:val="clear" w:color="auto" w:fill="FFFFFF"/>
        </w:rPr>
        <w:t xml:space="preserve">The </w:t>
      </w:r>
      <w:r w:rsidR="00046B34" w:rsidRPr="009C2B42">
        <w:rPr>
          <w:rFonts w:eastAsia="Times New Roman"/>
          <w:shd w:val="clear" w:color="auto" w:fill="FFFFFF"/>
        </w:rPr>
        <w:t>aroma, flavour and texture mostly attracts the Consumers. Food is the basic need of humans, however the quality of food matters in every conditions</w:t>
      </w:r>
      <w:r w:rsidR="00B0182F" w:rsidRPr="009C2B42">
        <w:rPr>
          <w:rFonts w:eastAsia="Times New Roman"/>
          <w:shd w:val="clear" w:color="auto" w:fill="FFFFFF"/>
        </w:rPr>
        <w:t xml:space="preserve">. </w:t>
      </w:r>
      <w:r w:rsidR="006635CE" w:rsidRPr="009C2B42">
        <w:rPr>
          <w:rFonts w:eastAsia="Times New Roman"/>
        </w:rPr>
        <w:t>Recombinant DNA technology</w:t>
      </w:r>
      <w:r w:rsidR="00A56EE6" w:rsidRPr="009C2B42">
        <w:rPr>
          <w:rFonts w:eastAsia="Times New Roman"/>
        </w:rPr>
        <w:t xml:space="preserve"> has enabled improvements in food quality within agriculture. This technology allows scientists to modify the genetic </w:t>
      </w:r>
      <w:r w:rsidR="00BA412E" w:rsidRPr="009C2B42">
        <w:rPr>
          <w:rFonts w:eastAsia="Times New Roman"/>
        </w:rPr>
        <w:t xml:space="preserve">makeup of crops to enhance nutritional content, shelf life, </w:t>
      </w:r>
      <w:r w:rsidR="003F707D" w:rsidRPr="009C2B42">
        <w:rPr>
          <w:rFonts w:eastAsia="Times New Roman"/>
        </w:rPr>
        <w:t xml:space="preserve">and resistance to pests or diseases. For </w:t>
      </w:r>
      <w:r w:rsidR="00B8433E" w:rsidRPr="009C2B42">
        <w:rPr>
          <w:rFonts w:eastAsia="Times New Roman"/>
        </w:rPr>
        <w:t>example, crops</w:t>
      </w:r>
      <w:r w:rsidR="003F707D" w:rsidRPr="009C2B42">
        <w:rPr>
          <w:rFonts w:eastAsia="Times New Roman"/>
        </w:rPr>
        <w:t xml:space="preserve"> can be engineered to have higher levels of specific nutrients like vitamins or minerals</w:t>
      </w:r>
      <w:r w:rsidR="00675D68" w:rsidRPr="009C2B42">
        <w:rPr>
          <w:rFonts w:eastAsia="Times New Roman"/>
        </w:rPr>
        <w:t xml:space="preserve">, leading to improved food quality. </w:t>
      </w:r>
      <w:r w:rsidR="00E75B2A" w:rsidRPr="009C2B42">
        <w:rPr>
          <w:rFonts w:eastAsia="Times New Roman"/>
        </w:rPr>
        <w:t>However, public</w:t>
      </w:r>
      <w:r w:rsidR="00675D68" w:rsidRPr="009C2B42">
        <w:rPr>
          <w:rFonts w:eastAsia="Times New Roman"/>
        </w:rPr>
        <w:t xml:space="preserve"> concerns about GMOs and ethical considerations should also be taken into account when implementing </w:t>
      </w:r>
      <w:r w:rsidR="004116BE" w:rsidRPr="009C2B42">
        <w:rPr>
          <w:rFonts w:eastAsia="Times New Roman"/>
        </w:rPr>
        <w:t>these technologies</w:t>
      </w:r>
      <w:r w:rsidR="002A4310" w:rsidRPr="009C2B42">
        <w:rPr>
          <w:rFonts w:eastAsia="Times New Roman"/>
        </w:rPr>
        <w:t>.</w:t>
      </w:r>
      <w:r w:rsidR="00045888" w:rsidRPr="009C2B42">
        <w:rPr>
          <w:rFonts w:eastAsia="Times New Roman"/>
        </w:rPr>
        <w:t xml:space="preserve"> Recombinant DNA technology </w:t>
      </w:r>
      <w:r w:rsidR="00C37C3B" w:rsidRPr="009C2B42">
        <w:rPr>
          <w:rFonts w:eastAsia="Times New Roman"/>
        </w:rPr>
        <w:t xml:space="preserve">has led to </w:t>
      </w:r>
      <w:r w:rsidR="00F05254" w:rsidRPr="009C2B42">
        <w:rPr>
          <w:rFonts w:eastAsia="Times New Roman"/>
        </w:rPr>
        <w:t>the development of genetically modified organisms within agriculture.</w:t>
      </w:r>
      <w:r w:rsidR="00A55DC6" w:rsidRPr="009C2B42">
        <w:rPr>
          <w:rFonts w:eastAsia="Times New Roman"/>
        </w:rPr>
        <w:t xml:space="preserve"> </w:t>
      </w:r>
      <w:r w:rsidR="00DA57C8" w:rsidRPr="009C2B42">
        <w:rPr>
          <w:rFonts w:eastAsia="Times New Roman"/>
        </w:rPr>
        <w:t xml:space="preserve">Some </w:t>
      </w:r>
      <w:r w:rsidR="006B5E50" w:rsidRPr="009C2B42">
        <w:rPr>
          <w:rFonts w:eastAsia="Times New Roman"/>
        </w:rPr>
        <w:t>examples of quality foods are Bt</w:t>
      </w:r>
      <w:r w:rsidR="0061502C" w:rsidRPr="009C2B42">
        <w:rPr>
          <w:rFonts w:eastAsia="Times New Roman"/>
        </w:rPr>
        <w:t>-co</w:t>
      </w:r>
      <w:r w:rsidR="006B5E50" w:rsidRPr="009C2B42">
        <w:rPr>
          <w:rFonts w:eastAsia="Times New Roman"/>
        </w:rPr>
        <w:t>tton</w:t>
      </w:r>
      <w:r w:rsidR="0061502C" w:rsidRPr="009C2B42">
        <w:rPr>
          <w:rFonts w:eastAsia="Times New Roman"/>
        </w:rPr>
        <w:t xml:space="preserve">, Bt-corn </w:t>
      </w:r>
      <w:r w:rsidR="00D20BEC" w:rsidRPr="009C2B42">
        <w:rPr>
          <w:rFonts w:eastAsia="Times New Roman"/>
        </w:rPr>
        <w:t xml:space="preserve">and high drought resistance crops </w:t>
      </w:r>
      <w:r w:rsidR="000578BA" w:rsidRPr="009C2B42">
        <w:rPr>
          <w:rFonts w:eastAsia="Times New Roman"/>
        </w:rPr>
        <w:t>are developed</w:t>
      </w:r>
      <w:r w:rsidR="00F7334C">
        <w:rPr>
          <w:rFonts w:eastAsia="Times New Roman"/>
        </w:rPr>
        <w:t xml:space="preserve"> [13]</w:t>
      </w:r>
      <w:r w:rsidR="000578BA" w:rsidRPr="009C2B42">
        <w:rPr>
          <w:rFonts w:eastAsia="Times New Roman"/>
        </w:rPr>
        <w:t xml:space="preserve">. Tissue culture was scared in the year 1950s and became famous in 1960s. </w:t>
      </w:r>
      <w:r w:rsidR="00731747" w:rsidRPr="009C2B42">
        <w:rPr>
          <w:rFonts w:eastAsia="Times New Roman"/>
        </w:rPr>
        <w:t xml:space="preserve">Today </w:t>
      </w:r>
      <w:r w:rsidR="00FF6BA4" w:rsidRPr="009C2B42">
        <w:rPr>
          <w:rFonts w:eastAsia="Times New Roman"/>
        </w:rPr>
        <w:t>micro propagation</w:t>
      </w:r>
      <w:r w:rsidR="001B1403" w:rsidRPr="009C2B42">
        <w:rPr>
          <w:rFonts w:eastAsia="Times New Roman"/>
        </w:rPr>
        <w:t xml:space="preserve"> and in vitro </w:t>
      </w:r>
      <w:r w:rsidR="009B3B11" w:rsidRPr="009C2B42">
        <w:rPr>
          <w:rFonts w:eastAsia="Times New Roman"/>
        </w:rPr>
        <w:t>conservation are standard techniques in significant crops.</w:t>
      </w:r>
      <w:r w:rsidR="00D75E48" w:rsidRPr="009C2B42">
        <w:rPr>
          <w:rFonts w:eastAsia="Times New Roman"/>
        </w:rPr>
        <w:t xml:space="preserve"> Transgenic</w:t>
      </w:r>
      <w:r w:rsidR="006D201C" w:rsidRPr="009C2B42">
        <w:rPr>
          <w:rFonts w:eastAsia="Times New Roman"/>
        </w:rPr>
        <w:t xml:space="preserve"> engineered </w:t>
      </w:r>
      <w:r w:rsidR="00D75E48" w:rsidRPr="009C2B42">
        <w:rPr>
          <w:rFonts w:eastAsia="Times New Roman"/>
        </w:rPr>
        <w:t xml:space="preserve">plants remained a promise of the future, </w:t>
      </w:r>
      <w:r w:rsidR="00D41403" w:rsidRPr="009C2B42">
        <w:rPr>
          <w:rFonts w:eastAsia="Times New Roman"/>
        </w:rPr>
        <w:t xml:space="preserve">at the end of </w:t>
      </w:r>
      <w:r w:rsidR="00A47E57" w:rsidRPr="009C2B42">
        <w:rPr>
          <w:rFonts w:eastAsia="Times New Roman"/>
        </w:rPr>
        <w:t>19</w:t>
      </w:r>
      <w:r w:rsidR="00D41403" w:rsidRPr="009C2B42">
        <w:rPr>
          <w:rFonts w:eastAsia="Times New Roman"/>
        </w:rPr>
        <w:t>7</w:t>
      </w:r>
      <w:r w:rsidR="00A47E57" w:rsidRPr="009C2B42">
        <w:rPr>
          <w:rFonts w:eastAsia="Times New Roman"/>
        </w:rPr>
        <w:t>0s</w:t>
      </w:r>
      <w:r w:rsidR="00D41403" w:rsidRPr="009C2B42">
        <w:rPr>
          <w:rFonts w:eastAsia="Times New Roman"/>
        </w:rPr>
        <w:t>.</w:t>
      </w:r>
      <w:r w:rsidR="00481C14" w:rsidRPr="009C2B42">
        <w:rPr>
          <w:rFonts w:eastAsia="Times New Roman"/>
        </w:rPr>
        <w:t xml:space="preserve"> Many </w:t>
      </w:r>
      <w:r w:rsidR="004779AE" w:rsidRPr="009C2B42">
        <w:rPr>
          <w:rFonts w:eastAsia="Times New Roman"/>
        </w:rPr>
        <w:t xml:space="preserve">food industries like </w:t>
      </w:r>
      <w:r w:rsidR="00B66348" w:rsidRPr="009C2B42">
        <w:rPr>
          <w:rFonts w:eastAsia="Times New Roman"/>
        </w:rPr>
        <w:t>Kellogg’s</w:t>
      </w:r>
      <w:r w:rsidR="004779AE" w:rsidRPr="009C2B42">
        <w:rPr>
          <w:rFonts w:eastAsia="Times New Roman"/>
        </w:rPr>
        <w:t xml:space="preserve"> company was established for the production of corn flakes snacks</w:t>
      </w:r>
      <w:r w:rsidR="0065215E" w:rsidRPr="009C2B42">
        <w:rPr>
          <w:rFonts w:eastAsia="Times New Roman"/>
        </w:rPr>
        <w:t xml:space="preserve">, this industry has get there substituted </w:t>
      </w:r>
      <w:r w:rsidR="00E908C6" w:rsidRPr="009C2B42">
        <w:rPr>
          <w:rFonts w:eastAsia="Times New Roman"/>
        </w:rPr>
        <w:t>products from the original</w:t>
      </w:r>
      <w:r w:rsidR="00B66348" w:rsidRPr="009C2B42">
        <w:rPr>
          <w:rFonts w:eastAsia="Times New Roman"/>
        </w:rPr>
        <w:t xml:space="preserve"> high drought resistance</w:t>
      </w:r>
      <w:r w:rsidR="00E908C6" w:rsidRPr="009C2B42">
        <w:rPr>
          <w:rFonts w:eastAsia="Times New Roman"/>
        </w:rPr>
        <w:t xml:space="preserve"> corn field and later on processing made on </w:t>
      </w:r>
      <w:r w:rsidR="00217D62" w:rsidRPr="009C2B42">
        <w:rPr>
          <w:rFonts w:eastAsia="Times New Roman"/>
        </w:rPr>
        <w:t xml:space="preserve">it </w:t>
      </w:r>
      <w:r w:rsidR="00CD52F4" w:rsidRPr="009C2B42">
        <w:rPr>
          <w:rFonts w:eastAsia="Times New Roman"/>
        </w:rPr>
        <w:t>available</w:t>
      </w:r>
      <w:r w:rsidR="00217D62" w:rsidRPr="009C2B42">
        <w:rPr>
          <w:rFonts w:eastAsia="Times New Roman"/>
        </w:rPr>
        <w:t xml:space="preserve">. </w:t>
      </w:r>
      <w:r w:rsidR="00D41403" w:rsidRPr="009C2B42">
        <w:rPr>
          <w:rFonts w:eastAsia="Times New Roman"/>
        </w:rPr>
        <w:t>In 1996 more than 1 million transgenic crops</w:t>
      </w:r>
      <w:r w:rsidR="00395D2D" w:rsidRPr="009C2B42">
        <w:rPr>
          <w:rFonts w:eastAsia="Times New Roman"/>
        </w:rPr>
        <w:t xml:space="preserve"> were </w:t>
      </w:r>
      <w:r w:rsidR="000A16D9" w:rsidRPr="009C2B42">
        <w:rPr>
          <w:rFonts w:eastAsia="Times New Roman"/>
        </w:rPr>
        <w:t xml:space="preserve">grown in all over the world especially in North America </w:t>
      </w:r>
      <w:r w:rsidR="00DE0CDF" w:rsidRPr="009C2B42">
        <w:rPr>
          <w:rFonts w:eastAsia="Times New Roman"/>
        </w:rPr>
        <w:t xml:space="preserve">with </w:t>
      </w:r>
      <w:r w:rsidR="009348BC" w:rsidRPr="009C2B42">
        <w:rPr>
          <w:rFonts w:eastAsia="Times New Roman"/>
        </w:rPr>
        <w:t>an</w:t>
      </w:r>
      <w:r w:rsidR="00703B18" w:rsidRPr="009C2B42">
        <w:rPr>
          <w:rFonts w:eastAsia="Times New Roman"/>
        </w:rPr>
        <w:t xml:space="preserve"> excess of </w:t>
      </w:r>
      <w:r w:rsidR="009348BC" w:rsidRPr="009C2B42">
        <w:rPr>
          <w:rFonts w:eastAsia="Times New Roman"/>
        </w:rPr>
        <w:t>150-million-acre</w:t>
      </w:r>
      <w:r w:rsidR="00703B18" w:rsidRPr="009C2B42">
        <w:rPr>
          <w:rFonts w:eastAsia="Times New Roman"/>
        </w:rPr>
        <w:t xml:space="preserve"> area</w:t>
      </w:r>
      <w:r w:rsidR="00141BF2" w:rsidRPr="009C2B42">
        <w:rPr>
          <w:rFonts w:eastAsia="Times New Roman"/>
        </w:rPr>
        <w:t xml:space="preserve">. </w:t>
      </w:r>
      <w:r w:rsidR="00A772C2" w:rsidRPr="009C2B42">
        <w:rPr>
          <w:rFonts w:eastAsia="Times New Roman"/>
        </w:rPr>
        <w:lastRenderedPageBreak/>
        <w:t>Following countries has also participated with America such as Argentina, China etc.</w:t>
      </w:r>
      <w:r w:rsidR="00254ABC" w:rsidRPr="009C2B42">
        <w:rPr>
          <w:rFonts w:eastAsia="Times New Roman"/>
        </w:rPr>
        <w:t xml:space="preserve"> Now Argentina is the leading</w:t>
      </w:r>
      <w:r w:rsidR="00E53C0E" w:rsidRPr="009C2B42">
        <w:rPr>
          <w:rFonts w:eastAsia="Times New Roman"/>
        </w:rPr>
        <w:t xml:space="preserve"> producer of</w:t>
      </w:r>
      <w:r w:rsidR="00955E59" w:rsidRPr="009C2B42">
        <w:rPr>
          <w:rFonts w:eastAsia="Times New Roman"/>
        </w:rPr>
        <w:t xml:space="preserve"> transgenic herbicide-resistant soybean. </w:t>
      </w:r>
      <w:r w:rsidR="00B019A0" w:rsidRPr="009C2B42">
        <w:rPr>
          <w:rFonts w:eastAsia="Times New Roman"/>
        </w:rPr>
        <w:t xml:space="preserve">Nestle is </w:t>
      </w:r>
      <w:r w:rsidR="00127B8B" w:rsidRPr="009C2B42">
        <w:rPr>
          <w:rFonts w:eastAsia="Times New Roman"/>
        </w:rPr>
        <w:t xml:space="preserve">researching </w:t>
      </w:r>
      <w:r w:rsidR="00707E9C" w:rsidRPr="009C2B42">
        <w:rPr>
          <w:rFonts w:eastAsia="Times New Roman"/>
        </w:rPr>
        <w:t xml:space="preserve"> to develop a </w:t>
      </w:r>
      <w:r w:rsidR="009D05D9" w:rsidRPr="009C2B42">
        <w:rPr>
          <w:rFonts w:eastAsia="Times New Roman"/>
        </w:rPr>
        <w:t>genetic engineering system for soybeans and corn</w:t>
      </w:r>
      <w:r w:rsidR="00127B8B" w:rsidRPr="009C2B42">
        <w:rPr>
          <w:rFonts w:eastAsia="Times New Roman"/>
        </w:rPr>
        <w:t>,</w:t>
      </w:r>
      <w:r w:rsidR="009D05D9" w:rsidRPr="009C2B42">
        <w:rPr>
          <w:rFonts w:eastAsia="Times New Roman"/>
        </w:rPr>
        <w:t xml:space="preserve"> </w:t>
      </w:r>
      <w:r w:rsidR="00707E9C" w:rsidRPr="009C2B42">
        <w:rPr>
          <w:rFonts w:eastAsia="Times New Roman"/>
        </w:rPr>
        <w:t>collaborate</w:t>
      </w:r>
      <w:r w:rsidR="00B019A0" w:rsidRPr="009C2B42">
        <w:rPr>
          <w:rFonts w:eastAsia="Times New Roman"/>
        </w:rPr>
        <w:t xml:space="preserve"> </w:t>
      </w:r>
      <w:r w:rsidR="00707E9C" w:rsidRPr="009C2B42">
        <w:rPr>
          <w:rFonts w:eastAsia="Times New Roman"/>
        </w:rPr>
        <w:t>with the biotechnology company</w:t>
      </w:r>
      <w:r w:rsidR="00C82FF2" w:rsidRPr="009C2B42">
        <w:rPr>
          <w:rFonts w:eastAsia="Times New Roman"/>
        </w:rPr>
        <w:t xml:space="preserve"> under the licence of </w:t>
      </w:r>
      <w:r w:rsidR="00A90EBE" w:rsidRPr="009C2B42">
        <w:rPr>
          <w:rFonts w:eastAsia="Times New Roman"/>
        </w:rPr>
        <w:t>U. S. Food and Drug</w:t>
      </w:r>
      <w:r w:rsidR="006E6160" w:rsidRPr="009C2B42">
        <w:rPr>
          <w:rFonts w:eastAsia="Times New Roman"/>
        </w:rPr>
        <w:t xml:space="preserve"> Administration</w:t>
      </w:r>
      <w:r w:rsidR="00707E9C" w:rsidRPr="009C2B42">
        <w:rPr>
          <w:rFonts w:eastAsia="Times New Roman"/>
        </w:rPr>
        <w:t xml:space="preserve"> present in </w:t>
      </w:r>
      <w:r w:rsidR="00C82FF2" w:rsidRPr="009C2B42">
        <w:rPr>
          <w:rFonts w:eastAsia="Times New Roman"/>
        </w:rPr>
        <w:t>California,USA</w:t>
      </w:r>
      <w:r w:rsidR="006E6160" w:rsidRPr="009C2B42">
        <w:rPr>
          <w:rFonts w:eastAsia="Times New Roman"/>
        </w:rPr>
        <w:t xml:space="preserve">. </w:t>
      </w:r>
      <w:r w:rsidR="00830A0E" w:rsidRPr="009C2B42">
        <w:rPr>
          <w:rFonts w:eastAsia="Times New Roman"/>
        </w:rPr>
        <w:t xml:space="preserve">Protein content cereals, Roundup soybeans, </w:t>
      </w:r>
      <w:r w:rsidR="00803BA3" w:rsidRPr="009C2B42">
        <w:rPr>
          <w:rFonts w:eastAsia="Times New Roman"/>
        </w:rPr>
        <w:t xml:space="preserve">iron content </w:t>
      </w:r>
      <w:r w:rsidR="0027735E" w:rsidRPr="009C2B42">
        <w:rPr>
          <w:rFonts w:eastAsia="Times New Roman"/>
        </w:rPr>
        <w:t>seeds</w:t>
      </w:r>
      <w:r w:rsidR="001620AB" w:rsidRPr="009C2B42">
        <w:rPr>
          <w:rFonts w:eastAsia="Times New Roman"/>
        </w:rPr>
        <w:t xml:space="preserve">, </w:t>
      </w:r>
      <w:r w:rsidR="00501498" w:rsidRPr="009C2B42">
        <w:rPr>
          <w:rFonts w:eastAsia="Times New Roman"/>
        </w:rPr>
        <w:t xml:space="preserve">vitamin content tomato </w:t>
      </w:r>
      <w:r w:rsidR="00750345" w:rsidRPr="009C2B42">
        <w:rPr>
          <w:rFonts w:eastAsia="Times New Roman"/>
        </w:rPr>
        <w:t xml:space="preserve">by introducing </w:t>
      </w:r>
      <w:r w:rsidR="00501498" w:rsidRPr="009C2B42">
        <w:rPr>
          <w:rFonts w:eastAsia="Times New Roman"/>
        </w:rPr>
        <w:t>s</w:t>
      </w:r>
      <w:r w:rsidR="00254ABC" w:rsidRPr="009C2B42">
        <w:rPr>
          <w:rFonts w:eastAsia="Times New Roman"/>
        </w:rPr>
        <w:t>ens</w:t>
      </w:r>
      <w:r w:rsidR="00750345" w:rsidRPr="009C2B42">
        <w:rPr>
          <w:rFonts w:eastAsia="Times New Roman"/>
        </w:rPr>
        <w:t>e</w:t>
      </w:r>
      <w:r w:rsidR="00F7334C">
        <w:rPr>
          <w:rFonts w:eastAsia="Times New Roman"/>
        </w:rPr>
        <w:t xml:space="preserve"> [19]</w:t>
      </w:r>
      <w:r w:rsidR="00750345" w:rsidRPr="009C2B42">
        <w:rPr>
          <w:rFonts w:eastAsia="Times New Roman"/>
        </w:rPr>
        <w:t xml:space="preserve"> </w:t>
      </w:r>
      <w:r w:rsidR="00501498" w:rsidRPr="009C2B42">
        <w:rPr>
          <w:rFonts w:eastAsia="Times New Roman"/>
        </w:rPr>
        <w:t>and</w:t>
      </w:r>
      <w:r w:rsidR="00254ABC" w:rsidRPr="009C2B42">
        <w:rPr>
          <w:rFonts w:eastAsia="Times New Roman"/>
        </w:rPr>
        <w:t xml:space="preserve"> antisens</w:t>
      </w:r>
      <w:r w:rsidR="00750345" w:rsidRPr="009C2B42">
        <w:rPr>
          <w:rFonts w:eastAsia="Times New Roman"/>
        </w:rPr>
        <w:t>e</w:t>
      </w:r>
      <w:r w:rsidR="00F7334C">
        <w:rPr>
          <w:rFonts w:eastAsia="Times New Roman"/>
        </w:rPr>
        <w:t xml:space="preserve"> [18]</w:t>
      </w:r>
      <w:r w:rsidR="00750345" w:rsidRPr="009C2B42">
        <w:rPr>
          <w:rFonts w:eastAsia="Times New Roman"/>
        </w:rPr>
        <w:t xml:space="preserve"> properties are developed</w:t>
      </w:r>
      <w:r w:rsidR="0038694C" w:rsidRPr="009C2B42">
        <w:rPr>
          <w:rFonts w:eastAsia="Times New Roman"/>
        </w:rPr>
        <w:t>.</w:t>
      </w:r>
    </w:p>
    <w:p w14:paraId="5D3B44C0" w14:textId="07AA2F87" w:rsidR="00AA663B" w:rsidRPr="009C2B42" w:rsidRDefault="00CA6FA7" w:rsidP="00C10C3D">
      <w:pPr>
        <w:pStyle w:val="halfrhythm"/>
        <w:shd w:val="clear" w:color="auto" w:fill="FFFFFF"/>
        <w:spacing w:before="240" w:beforeAutospacing="0" w:after="160" w:afterAutospacing="0" w:line="360" w:lineRule="auto"/>
        <w:jc w:val="both"/>
        <w:divId w:val="653609158"/>
        <w:rPr>
          <w:rFonts w:eastAsia="Times New Roman"/>
          <w:b/>
          <w:bCs/>
        </w:rPr>
      </w:pPr>
      <w:r w:rsidRPr="009C2B42">
        <w:rPr>
          <w:rFonts w:eastAsia="Times New Roman"/>
          <w:b/>
          <w:bCs/>
        </w:rPr>
        <w:t>Enhanced resistance</w:t>
      </w:r>
    </w:p>
    <w:p w14:paraId="2A10190E" w14:textId="23EF1B54" w:rsidR="00D97E45" w:rsidRPr="009C2B42" w:rsidRDefault="001735BC" w:rsidP="00C10C3D">
      <w:pPr>
        <w:pStyle w:val="NormalWeb"/>
        <w:shd w:val="clear" w:color="auto" w:fill="FFFFFF"/>
        <w:spacing w:before="240" w:beforeAutospacing="0" w:after="160" w:afterAutospacing="0" w:line="360" w:lineRule="auto"/>
        <w:jc w:val="both"/>
        <w:divId w:val="2134863384"/>
        <w:rPr>
          <w:i/>
          <w:iCs/>
        </w:rPr>
      </w:pPr>
      <w:r w:rsidRPr="009C2B42">
        <w:t xml:space="preserve">Transgenic crops are now developed </w:t>
      </w:r>
      <w:r w:rsidR="0042746E" w:rsidRPr="009C2B42">
        <w:t>by</w:t>
      </w:r>
      <w:r w:rsidRPr="009C2B42">
        <w:t xml:space="preserve"> using</w:t>
      </w:r>
      <w:r w:rsidR="0042746E" w:rsidRPr="009C2B42">
        <w:t xml:space="preserve"> transgenic technique possessing humidity, temperature, </w:t>
      </w:r>
      <w:r w:rsidR="00307D89" w:rsidRPr="009C2B42">
        <w:t>salinity, high</w:t>
      </w:r>
      <w:r w:rsidR="002C342F" w:rsidRPr="009C2B42">
        <w:t xml:space="preserve"> </w:t>
      </w:r>
      <w:r w:rsidR="00307D89" w:rsidRPr="009C2B42">
        <w:t>drought,</w:t>
      </w:r>
      <w:r w:rsidR="002C342F" w:rsidRPr="009C2B42">
        <w:t xml:space="preserve"> and cold resistance</w:t>
      </w:r>
      <w:r w:rsidR="00F7334C">
        <w:t xml:space="preserve"> [15]</w:t>
      </w:r>
      <w:r w:rsidR="002C342F" w:rsidRPr="009C2B42">
        <w:t>. C-repeat</w:t>
      </w:r>
      <w:r w:rsidR="00B94274" w:rsidRPr="009C2B42">
        <w:t xml:space="preserve"> binding factor</w:t>
      </w:r>
      <w:r w:rsidR="00254ABC" w:rsidRPr="009C2B42">
        <w:t xml:space="preserve"> </w:t>
      </w:r>
      <w:r w:rsidR="00B94274" w:rsidRPr="009C2B42">
        <w:t xml:space="preserve">(CBF) possess significantly tolerant to abiotic </w:t>
      </w:r>
      <w:r w:rsidR="000842AE" w:rsidRPr="009C2B42">
        <w:t>and environment stresses. Thus, rice is kharif crop cultivated</w:t>
      </w:r>
      <w:r w:rsidR="003839C3" w:rsidRPr="009C2B42">
        <w:t xml:space="preserve"> abundantly</w:t>
      </w:r>
      <w:r w:rsidR="000842AE" w:rsidRPr="009C2B42">
        <w:t xml:space="preserve"> in June</w:t>
      </w:r>
      <w:r w:rsidR="00254ABC" w:rsidRPr="009C2B42">
        <w:t>-July</w:t>
      </w:r>
      <w:r w:rsidR="000842AE" w:rsidRPr="009C2B42">
        <w:t xml:space="preserve"> </w:t>
      </w:r>
      <w:r w:rsidR="003839C3" w:rsidRPr="009C2B42">
        <w:t xml:space="preserve">month, however now </w:t>
      </w:r>
      <w:r w:rsidR="00E71887" w:rsidRPr="009C2B42">
        <w:t xml:space="preserve">even rice are cultivated in winter season by introducing resistance to cold </w:t>
      </w:r>
      <w:r w:rsidR="00DD622F" w:rsidRPr="009C2B42">
        <w:t xml:space="preserve">climate. </w:t>
      </w:r>
      <w:r w:rsidR="00D36525" w:rsidRPr="009C2B42">
        <w:rPr>
          <w:rFonts w:eastAsia="Times New Roman"/>
          <w:shd w:val="clear" w:color="auto" w:fill="FFFFFF"/>
        </w:rPr>
        <w:t xml:space="preserve"> It is important, therefore, to look for alternative strategies </w:t>
      </w:r>
      <w:r w:rsidR="00254ABC" w:rsidRPr="009C2B42">
        <w:rPr>
          <w:rFonts w:eastAsia="Times New Roman"/>
          <w:shd w:val="clear" w:color="auto" w:fill="FFFFFF"/>
        </w:rPr>
        <w:t xml:space="preserve">to develop cold stress tolerant </w:t>
      </w:r>
      <w:r w:rsidR="00D63755" w:rsidRPr="009C2B42">
        <w:rPr>
          <w:rFonts w:eastAsia="Times New Roman"/>
          <w:shd w:val="clear" w:color="auto" w:fill="FFFFFF"/>
        </w:rPr>
        <w:t>crops.</w:t>
      </w:r>
      <w:r w:rsidR="00D63755" w:rsidRPr="009C2B42">
        <w:rPr>
          <w:i/>
          <w:iCs/>
        </w:rPr>
        <w:t xml:space="preserve"> Bacillus</w:t>
      </w:r>
      <w:r w:rsidR="00573341" w:rsidRPr="009C2B42">
        <w:rPr>
          <w:i/>
          <w:iCs/>
        </w:rPr>
        <w:t xml:space="preserve"> thuringiensis </w:t>
      </w:r>
      <w:r w:rsidR="00201848" w:rsidRPr="009C2B42">
        <w:t>which is called a</w:t>
      </w:r>
      <w:r w:rsidR="00254ABC" w:rsidRPr="009C2B42">
        <w:t xml:space="preserve"> bacteria introduced in cotton </w:t>
      </w:r>
      <w:r w:rsidR="009348BC" w:rsidRPr="009C2B42">
        <w:rPr>
          <w:i/>
        </w:rPr>
        <w:t>i.e.,</w:t>
      </w:r>
      <w:r w:rsidR="00DE0CDF" w:rsidRPr="009C2B42">
        <w:t xml:space="preserve"> </w:t>
      </w:r>
      <w:r w:rsidR="00201848" w:rsidRPr="009C2B42">
        <w:t xml:space="preserve">Bt cotton developed resistance against pest like lepidopterans, coleopterans </w:t>
      </w:r>
      <w:r w:rsidR="00B471D0" w:rsidRPr="009C2B42">
        <w:t xml:space="preserve">etc. </w:t>
      </w:r>
      <w:proofErr w:type="gramStart"/>
      <w:r w:rsidR="00B471D0" w:rsidRPr="009C2B42">
        <w:t>Bt</w:t>
      </w:r>
      <w:proofErr w:type="gramEnd"/>
      <w:r w:rsidR="00B471D0" w:rsidRPr="009C2B42">
        <w:t xml:space="preserve"> (cry1Ab) protein introduced in corn plant </w:t>
      </w:r>
      <w:r w:rsidR="00F7334C" w:rsidRPr="009C2B42">
        <w:t>possess</w:t>
      </w:r>
      <w:r w:rsidR="0060037B" w:rsidRPr="009C2B42">
        <w:t xml:space="preserve"> resistance against </w:t>
      </w:r>
      <w:r w:rsidR="00EF65AB" w:rsidRPr="009C2B42">
        <w:t>pest such as American boll</w:t>
      </w:r>
      <w:r w:rsidR="00254ABC" w:rsidRPr="009C2B42">
        <w:t xml:space="preserve">worm </w:t>
      </w:r>
      <w:r w:rsidR="00254ABC" w:rsidRPr="009C2B42">
        <w:rPr>
          <w:i/>
        </w:rPr>
        <w:t>i</w:t>
      </w:r>
      <w:r w:rsidR="00EF65AB" w:rsidRPr="009C2B42">
        <w:rPr>
          <w:i/>
        </w:rPr>
        <w:t>.e.</w:t>
      </w:r>
      <w:r w:rsidR="00EF65AB" w:rsidRPr="009C2B42">
        <w:t xml:space="preserve"> </w:t>
      </w:r>
      <w:r w:rsidR="00D97E45" w:rsidRPr="009C2B42">
        <w:rPr>
          <w:i/>
        </w:rPr>
        <w:t>Hemicoverpa armigera</w:t>
      </w:r>
      <w:r w:rsidR="00D97E45" w:rsidRPr="009C2B42">
        <w:t xml:space="preserve"> and </w:t>
      </w:r>
      <w:r w:rsidR="00A31261" w:rsidRPr="009C2B42">
        <w:t xml:space="preserve">pyralideae </w:t>
      </w:r>
      <w:r w:rsidR="002048EC" w:rsidRPr="009C2B42">
        <w:t>family.</w:t>
      </w:r>
      <w:r w:rsidR="001865F3" w:rsidRPr="009C2B42">
        <w:t xml:space="preserve"> Tobacco are generally shows resistant against nematodes</w:t>
      </w:r>
      <w:r w:rsidR="00342288" w:rsidRPr="009C2B42">
        <w:t xml:space="preserve"> and these certain crops are grown in many countries. </w:t>
      </w:r>
      <w:r w:rsidR="001865F3" w:rsidRPr="009C2B42">
        <w:t xml:space="preserve"> </w:t>
      </w:r>
      <w:r w:rsidR="0048274E" w:rsidRPr="009C2B42">
        <w:t>Also using CRISPR-cas9</w:t>
      </w:r>
      <w:r w:rsidR="008C115A" w:rsidRPr="009C2B42">
        <w:t xml:space="preserve"> </w:t>
      </w:r>
      <w:r w:rsidR="00F7334C">
        <w:t>[14],</w:t>
      </w:r>
      <w:r w:rsidR="0048274E" w:rsidRPr="009C2B42">
        <w:t xml:space="preserve"> </w:t>
      </w:r>
      <w:r w:rsidR="00D04D16" w:rsidRPr="009C2B42">
        <w:t>to</w:t>
      </w:r>
      <w:r w:rsidR="0048274E" w:rsidRPr="009C2B42">
        <w:t xml:space="preserve"> modify plant genes for improved resilience. </w:t>
      </w:r>
      <w:r w:rsidR="00617771" w:rsidRPr="009C2B42">
        <w:t>Golden rice and drought-tolerant corn were developed</w:t>
      </w:r>
      <w:r w:rsidR="00A910B5" w:rsidRPr="009C2B42">
        <w:t xml:space="preserve"> early by transgenic techniques. The crops are developed shows </w:t>
      </w:r>
      <w:r w:rsidR="009008C6" w:rsidRPr="009C2B42">
        <w:t xml:space="preserve">biotic as well as abiotic stress tolerant, fertility, yield, </w:t>
      </w:r>
      <w:r w:rsidR="00F14D7C" w:rsidRPr="009C2B42">
        <w:t>and quality improvement.</w:t>
      </w:r>
      <w:r w:rsidR="005D02EA" w:rsidRPr="009C2B42">
        <w:t xml:space="preserve"> </w:t>
      </w:r>
    </w:p>
    <w:p w14:paraId="2FE26C78" w14:textId="7F56452C" w:rsidR="004B511E" w:rsidRPr="009C2B42" w:rsidRDefault="00757AB5" w:rsidP="00C10C3D">
      <w:pPr>
        <w:pStyle w:val="NormalWeb"/>
        <w:shd w:val="clear" w:color="auto" w:fill="FFFFFF"/>
        <w:spacing w:before="240" w:beforeAutospacing="0" w:after="160" w:afterAutospacing="0" w:line="360" w:lineRule="auto"/>
        <w:jc w:val="both"/>
        <w:divId w:val="2134863384"/>
        <w:rPr>
          <w:i/>
          <w:iCs/>
        </w:rPr>
      </w:pPr>
      <w:r w:rsidRPr="009C2B42">
        <w:rPr>
          <w:b/>
          <w:bCs/>
        </w:rPr>
        <w:t>Nutritional Quality</w:t>
      </w:r>
    </w:p>
    <w:p w14:paraId="1A481F97" w14:textId="6E0831B2" w:rsidR="00254ABC" w:rsidRPr="009C2B42" w:rsidRDefault="00337051" w:rsidP="00C10C3D">
      <w:pPr>
        <w:pStyle w:val="NormalWeb"/>
        <w:shd w:val="clear" w:color="auto" w:fill="FFFFFF"/>
        <w:spacing w:before="240" w:beforeAutospacing="0" w:after="160" w:afterAutospacing="0" w:line="360" w:lineRule="auto"/>
        <w:jc w:val="both"/>
        <w:divId w:val="2134863384"/>
        <w:rPr>
          <w:rFonts w:eastAsia="Times New Roman"/>
          <w:shd w:val="clear" w:color="auto" w:fill="FFFFFF"/>
        </w:rPr>
      </w:pPr>
      <w:r w:rsidRPr="009C2B42">
        <w:rPr>
          <w:rFonts w:eastAsia="Times New Roman"/>
          <w:shd w:val="clear" w:color="auto" w:fill="FFFFFF"/>
        </w:rPr>
        <w:t>During</w:t>
      </w:r>
      <w:r w:rsidR="00E906C0" w:rsidRPr="009C2B42">
        <w:rPr>
          <w:rFonts w:eastAsia="Times New Roman"/>
          <w:shd w:val="clear" w:color="auto" w:fill="FFFFFF"/>
        </w:rPr>
        <w:t xml:space="preserve"> crop domestication, humans have learned to improve only </w:t>
      </w:r>
      <w:r w:rsidR="004C289A" w:rsidRPr="009C2B42">
        <w:rPr>
          <w:rFonts w:eastAsia="Times New Roman"/>
          <w:shd w:val="clear" w:color="auto" w:fill="FFFFFF"/>
        </w:rPr>
        <w:t>crops, however green revolution</w:t>
      </w:r>
      <w:r w:rsidR="00F04E42" w:rsidRPr="009C2B42">
        <w:rPr>
          <w:rFonts w:eastAsia="Times New Roman"/>
          <w:shd w:val="clear" w:color="auto" w:fill="FFFFFF"/>
        </w:rPr>
        <w:t xml:space="preserve"> has impacted in humans and considerably increased nutritional quality, crop yield etc.</w:t>
      </w:r>
      <w:r w:rsidR="00774C14" w:rsidRPr="009C2B42">
        <w:rPr>
          <w:rFonts w:eastAsia="Times New Roman"/>
          <w:shd w:val="clear" w:color="auto" w:fill="FFFFFF"/>
        </w:rPr>
        <w:t xml:space="preserve"> It is obvious that </w:t>
      </w:r>
      <w:r w:rsidR="001415C8" w:rsidRPr="009C2B42">
        <w:rPr>
          <w:rFonts w:eastAsia="Times New Roman"/>
          <w:shd w:val="clear" w:color="auto" w:fill="FFFFFF"/>
        </w:rPr>
        <w:t xml:space="preserve">nutritional quality of a crop attracts </w:t>
      </w:r>
      <w:r w:rsidR="00696E3C" w:rsidRPr="009C2B42">
        <w:rPr>
          <w:rFonts w:eastAsia="Times New Roman"/>
          <w:shd w:val="clear" w:color="auto" w:fill="FFFFFF"/>
        </w:rPr>
        <w:t>people. Fortified</w:t>
      </w:r>
      <w:r w:rsidR="00361C0D" w:rsidRPr="009C2B42">
        <w:rPr>
          <w:rFonts w:eastAsia="Times New Roman"/>
          <w:shd w:val="clear" w:color="auto" w:fill="FFFFFF"/>
        </w:rPr>
        <w:t xml:space="preserve"> crops such as spinach </w:t>
      </w:r>
      <w:r w:rsidR="008E6B72" w:rsidRPr="009C2B42">
        <w:rPr>
          <w:rFonts w:eastAsia="Times New Roman"/>
          <w:shd w:val="clear" w:color="auto" w:fill="FFFFFF"/>
        </w:rPr>
        <w:t xml:space="preserve">with calcium content, tomato with protein content </w:t>
      </w:r>
      <w:r w:rsidR="00D27442" w:rsidRPr="009C2B42">
        <w:rPr>
          <w:rFonts w:eastAsia="Times New Roman"/>
          <w:shd w:val="clear" w:color="auto" w:fill="FFFFFF"/>
        </w:rPr>
        <w:t xml:space="preserve">has been introduced by breeding and </w:t>
      </w:r>
      <w:r w:rsidR="00B74293" w:rsidRPr="009C2B42">
        <w:rPr>
          <w:rFonts w:eastAsia="Times New Roman"/>
          <w:shd w:val="clear" w:color="auto" w:fill="FFFFFF"/>
        </w:rPr>
        <w:t xml:space="preserve">cultivation. </w:t>
      </w:r>
      <w:r w:rsidR="0078368A" w:rsidRPr="009C2B42">
        <w:rPr>
          <w:rFonts w:eastAsia="Times New Roman"/>
          <w:shd w:val="clear" w:color="auto" w:fill="FFFFFF"/>
        </w:rPr>
        <w:t xml:space="preserve">The development of golden rice encoding beta-carotene which </w:t>
      </w:r>
      <w:r w:rsidR="00F279B9" w:rsidRPr="009C2B42">
        <w:rPr>
          <w:rFonts w:eastAsia="Times New Roman"/>
          <w:shd w:val="clear" w:color="auto" w:fill="FFFFFF"/>
        </w:rPr>
        <w:t>is</w:t>
      </w:r>
      <w:r w:rsidR="0078368A" w:rsidRPr="009C2B42">
        <w:rPr>
          <w:rFonts w:eastAsia="Times New Roman"/>
          <w:shd w:val="clear" w:color="auto" w:fill="FFFFFF"/>
        </w:rPr>
        <w:t xml:space="preserve"> a </w:t>
      </w:r>
      <w:r w:rsidR="00B679BA" w:rsidRPr="009C2B42">
        <w:rPr>
          <w:rFonts w:eastAsia="Times New Roman"/>
          <w:shd w:val="clear" w:color="auto" w:fill="FFFFFF"/>
        </w:rPr>
        <w:t>pro-vitamin</w:t>
      </w:r>
      <w:r w:rsidR="0078368A" w:rsidRPr="009C2B42">
        <w:rPr>
          <w:rFonts w:eastAsia="Times New Roman"/>
          <w:shd w:val="clear" w:color="auto" w:fill="FFFFFF"/>
        </w:rPr>
        <w:t xml:space="preserve"> in transgenic</w:t>
      </w:r>
      <w:r w:rsidR="00B679BA" w:rsidRPr="009C2B42">
        <w:rPr>
          <w:rFonts w:eastAsia="Times New Roman"/>
          <w:shd w:val="clear" w:color="auto" w:fill="FFFFFF"/>
        </w:rPr>
        <w:t xml:space="preserve"> r</w:t>
      </w:r>
      <w:r w:rsidR="00B1521D" w:rsidRPr="009C2B42">
        <w:rPr>
          <w:rFonts w:eastAsia="Times New Roman"/>
          <w:shd w:val="clear" w:color="auto" w:fill="FFFFFF"/>
        </w:rPr>
        <w:t xml:space="preserve">ice </w:t>
      </w:r>
      <w:r w:rsidR="00F7334C">
        <w:rPr>
          <w:rFonts w:eastAsia="Times New Roman"/>
          <w:shd w:val="clear" w:color="auto" w:fill="FFFFFF"/>
        </w:rPr>
        <w:t>[22]</w:t>
      </w:r>
      <w:r w:rsidR="00B00ECF" w:rsidRPr="009C2B42">
        <w:rPr>
          <w:rFonts w:eastAsia="Times New Roman"/>
          <w:shd w:val="clear" w:color="auto" w:fill="FFFFFF"/>
        </w:rPr>
        <w:t>.</w:t>
      </w:r>
      <w:r w:rsidR="00401932" w:rsidRPr="009C2B42">
        <w:rPr>
          <w:rFonts w:eastAsia="Times New Roman"/>
          <w:shd w:val="clear" w:color="auto" w:fill="FFFFFF"/>
        </w:rPr>
        <w:t xml:space="preserve"> CRISPR has evolved to perform small mutation at target </w:t>
      </w:r>
      <w:r w:rsidR="002725CE" w:rsidRPr="009C2B42">
        <w:rPr>
          <w:rFonts w:eastAsia="Times New Roman"/>
          <w:shd w:val="clear" w:color="auto" w:fill="FFFFFF"/>
        </w:rPr>
        <w:t xml:space="preserve">sequences. </w:t>
      </w:r>
      <w:r w:rsidR="00E0008E" w:rsidRPr="009C2B42">
        <w:rPr>
          <w:rFonts w:eastAsia="Times New Roman"/>
          <w:shd w:val="clear" w:color="auto" w:fill="FFFFFF"/>
        </w:rPr>
        <w:t xml:space="preserve">CRISPR Cas-9 genome editing protocol has successfully introduced in onion. </w:t>
      </w:r>
      <w:r w:rsidR="005C0FAD" w:rsidRPr="009C2B42">
        <w:rPr>
          <w:rFonts w:eastAsia="Times New Roman"/>
          <w:shd w:val="clear" w:color="auto" w:fill="FFFFFF"/>
        </w:rPr>
        <w:t xml:space="preserve">These resources rapidly increases the creativity of </w:t>
      </w:r>
      <w:r w:rsidR="000E7482" w:rsidRPr="009C2B42">
        <w:rPr>
          <w:rFonts w:eastAsia="Times New Roman"/>
          <w:shd w:val="clear" w:color="auto" w:fill="FFFFFF"/>
        </w:rPr>
        <w:t>genome editing tools, enabling the induction of precise mutation in crop genomes</w:t>
      </w:r>
      <w:r w:rsidR="003B1D2C" w:rsidRPr="009C2B42">
        <w:rPr>
          <w:rFonts w:eastAsia="Times New Roman"/>
          <w:shd w:val="clear" w:color="auto" w:fill="FFFFFF"/>
        </w:rPr>
        <w:t xml:space="preserve"> </w:t>
      </w:r>
      <w:r w:rsidR="00F7334C">
        <w:rPr>
          <w:rFonts w:eastAsia="Times New Roman"/>
          <w:shd w:val="clear" w:color="auto" w:fill="FFFFFF"/>
        </w:rPr>
        <w:t>[10]</w:t>
      </w:r>
      <w:r w:rsidR="003B1D2C" w:rsidRPr="009C2B42">
        <w:rPr>
          <w:rFonts w:eastAsia="Times New Roman"/>
          <w:shd w:val="clear" w:color="auto" w:fill="FFFFFF"/>
        </w:rPr>
        <w:t xml:space="preserve">. Recently several research groups </w:t>
      </w:r>
      <w:r w:rsidR="004E7437" w:rsidRPr="009C2B42">
        <w:rPr>
          <w:rFonts w:eastAsia="Times New Roman"/>
          <w:shd w:val="clear" w:color="auto" w:fill="FFFFFF"/>
        </w:rPr>
        <w:t xml:space="preserve">have </w:t>
      </w:r>
      <w:r w:rsidR="004E7437" w:rsidRPr="009C2B42">
        <w:rPr>
          <w:rFonts w:eastAsia="Times New Roman"/>
          <w:shd w:val="clear" w:color="auto" w:fill="FFFFFF"/>
        </w:rPr>
        <w:lastRenderedPageBreak/>
        <w:t xml:space="preserve">successfully synthesizes </w:t>
      </w:r>
      <w:r w:rsidR="00D27F7D" w:rsidRPr="009C2B42">
        <w:rPr>
          <w:rFonts w:eastAsia="Times New Roman"/>
          <w:shd w:val="clear" w:color="auto" w:fill="FFFFFF"/>
        </w:rPr>
        <w:t>EPA &amp; DHA in Arabidopsis, mustard, and canola etc</w:t>
      </w:r>
      <w:r w:rsidR="00B95D69" w:rsidRPr="009C2B42">
        <w:rPr>
          <w:rFonts w:eastAsia="Times New Roman"/>
          <w:shd w:val="clear" w:color="auto" w:fill="FFFFFF"/>
        </w:rPr>
        <w:t>.</w:t>
      </w:r>
      <w:r w:rsidR="001C34CF" w:rsidRPr="009C2B42">
        <w:rPr>
          <w:rFonts w:eastAsia="Times New Roman"/>
          <w:shd w:val="clear" w:color="auto" w:fill="FFFFFF"/>
        </w:rPr>
        <w:t xml:space="preserve"> </w:t>
      </w:r>
      <w:r w:rsidR="00F7334C">
        <w:rPr>
          <w:rFonts w:eastAsia="Times New Roman"/>
          <w:shd w:val="clear" w:color="auto" w:fill="FFFFFF"/>
        </w:rPr>
        <w:t>[17]</w:t>
      </w:r>
      <w:r w:rsidR="000435B3" w:rsidRPr="009C2B42">
        <w:rPr>
          <w:rFonts w:eastAsia="Times New Roman"/>
          <w:shd w:val="clear" w:color="auto" w:fill="FFFFFF"/>
        </w:rPr>
        <w:t>.</w:t>
      </w:r>
      <w:r w:rsidR="00F279B9" w:rsidRPr="009C2B42">
        <w:rPr>
          <w:rFonts w:eastAsia="Times New Roman"/>
          <w:shd w:val="clear" w:color="auto" w:fill="FFFFFF"/>
        </w:rPr>
        <w:t xml:space="preserve"> Zinc and </w:t>
      </w:r>
      <w:r w:rsidR="00D238AC" w:rsidRPr="009C2B42">
        <w:rPr>
          <w:rFonts w:eastAsia="Times New Roman"/>
          <w:shd w:val="clear" w:color="auto" w:fill="FFFFFF"/>
        </w:rPr>
        <w:t>Iron</w:t>
      </w:r>
      <w:r w:rsidR="00F279B9" w:rsidRPr="009C2B42">
        <w:rPr>
          <w:rFonts w:eastAsia="Times New Roman"/>
          <w:shd w:val="clear" w:color="auto" w:fill="FFFFFF"/>
        </w:rPr>
        <w:t xml:space="preserve"> deficiencies are </w:t>
      </w:r>
      <w:r w:rsidR="00D238AC" w:rsidRPr="009C2B42">
        <w:rPr>
          <w:rFonts w:eastAsia="Times New Roman"/>
          <w:shd w:val="clear" w:color="auto" w:fill="FFFFFF"/>
        </w:rPr>
        <w:t>t</w:t>
      </w:r>
      <w:r w:rsidR="00F279B9" w:rsidRPr="009C2B42">
        <w:rPr>
          <w:rFonts w:eastAsia="Times New Roman"/>
          <w:shd w:val="clear" w:color="auto" w:fill="FFFFFF"/>
        </w:rPr>
        <w:t>he major problem nowadays</w:t>
      </w:r>
      <w:r w:rsidR="00D238AC" w:rsidRPr="009C2B42">
        <w:rPr>
          <w:rFonts w:eastAsia="Times New Roman"/>
          <w:shd w:val="clear" w:color="auto" w:fill="FFFFFF"/>
        </w:rPr>
        <w:t xml:space="preserve"> thus plant </w:t>
      </w:r>
      <w:r w:rsidR="00B95D69" w:rsidRPr="009C2B42">
        <w:rPr>
          <w:rFonts w:eastAsia="Times New Roman"/>
          <w:shd w:val="clear" w:color="auto" w:fill="FFFFFF"/>
        </w:rPr>
        <w:t>up taking</w:t>
      </w:r>
      <w:r w:rsidR="00D238AC" w:rsidRPr="009C2B42">
        <w:rPr>
          <w:rFonts w:eastAsia="Times New Roman"/>
          <w:shd w:val="clear" w:color="auto" w:fill="FFFFFF"/>
        </w:rPr>
        <w:t xml:space="preserve"> these nutrients around surroundings </w:t>
      </w:r>
      <w:r w:rsidR="001470B5" w:rsidRPr="009C2B42">
        <w:rPr>
          <w:rFonts w:eastAsia="Times New Roman"/>
          <w:shd w:val="clear" w:color="auto" w:fill="FFFFFF"/>
        </w:rPr>
        <w:t>which is made possible by transgenic crops.</w:t>
      </w:r>
      <w:r w:rsidR="00AA4F05" w:rsidRPr="009C2B42">
        <w:rPr>
          <w:rFonts w:eastAsia="Times New Roman"/>
          <w:shd w:val="clear" w:color="auto" w:fill="FFFFFF"/>
        </w:rPr>
        <w:t xml:space="preserve"> Transgenic lettuce, fortified wheat </w:t>
      </w:r>
      <w:r w:rsidR="00555EF1" w:rsidRPr="009C2B42">
        <w:rPr>
          <w:rFonts w:eastAsia="Times New Roman"/>
          <w:shd w:val="clear" w:color="auto" w:fill="FFFFFF"/>
        </w:rPr>
        <w:t xml:space="preserve">with high </w:t>
      </w:r>
      <w:r w:rsidR="004158B3" w:rsidRPr="009C2B42">
        <w:rPr>
          <w:rFonts w:eastAsia="Times New Roman"/>
          <w:shd w:val="clear" w:color="auto" w:fill="FFFFFF"/>
        </w:rPr>
        <w:t>mineral</w:t>
      </w:r>
      <w:r w:rsidR="00555EF1" w:rsidRPr="009C2B42">
        <w:rPr>
          <w:rFonts w:eastAsia="Times New Roman"/>
          <w:shd w:val="clear" w:color="auto" w:fill="FFFFFF"/>
        </w:rPr>
        <w:t xml:space="preserve"> content reduces cancer.</w:t>
      </w:r>
      <w:r w:rsidR="00507443" w:rsidRPr="009C2B42">
        <w:rPr>
          <w:rFonts w:eastAsia="Times New Roman"/>
          <w:shd w:val="clear" w:color="auto" w:fill="FFFFFF"/>
        </w:rPr>
        <w:t xml:space="preserve"> Tomatoes with folate level </w:t>
      </w:r>
      <w:r w:rsidR="00C62B34" w:rsidRPr="009C2B42">
        <w:rPr>
          <w:rFonts w:eastAsia="Times New Roman"/>
          <w:shd w:val="clear" w:color="auto" w:fill="FFFFFF"/>
        </w:rPr>
        <w:t>th</w:t>
      </w:r>
      <w:r w:rsidR="004158B3" w:rsidRPr="009C2B42">
        <w:rPr>
          <w:rFonts w:eastAsia="Times New Roman"/>
          <w:shd w:val="clear" w:color="auto" w:fill="FFFFFF"/>
        </w:rPr>
        <w:t xml:space="preserve">at </w:t>
      </w:r>
      <w:r w:rsidR="00C62B34" w:rsidRPr="009C2B42">
        <w:rPr>
          <w:rFonts w:eastAsia="Times New Roman"/>
          <w:shd w:val="clear" w:color="auto" w:fill="FFFFFF"/>
        </w:rPr>
        <w:t>provides a complete adult daily requirement</w:t>
      </w:r>
      <w:r w:rsidR="004158B3" w:rsidRPr="009C2B42">
        <w:rPr>
          <w:rFonts w:eastAsia="Times New Roman"/>
          <w:shd w:val="clear" w:color="auto" w:fill="FFFFFF"/>
        </w:rPr>
        <w:t>.</w:t>
      </w:r>
      <w:r w:rsidR="00DA2053" w:rsidRPr="009C2B42">
        <w:rPr>
          <w:rFonts w:eastAsia="Times New Roman"/>
          <w:shd w:val="clear" w:color="auto" w:fill="FFFFFF"/>
        </w:rPr>
        <w:t xml:space="preserve"> Food security</w:t>
      </w:r>
      <w:r w:rsidR="00FB45C1" w:rsidRPr="009C2B42">
        <w:rPr>
          <w:rFonts w:eastAsia="Times New Roman"/>
          <w:shd w:val="clear" w:color="auto" w:fill="FFFFFF"/>
        </w:rPr>
        <w:t xml:space="preserve"> and heath safety can be induced by transgenic approaches. </w:t>
      </w:r>
    </w:p>
    <w:p w14:paraId="152F50B2" w14:textId="5BF0B1DB" w:rsidR="007865C6" w:rsidRPr="009C2B42" w:rsidRDefault="007865C6" w:rsidP="00C10C3D">
      <w:pPr>
        <w:pStyle w:val="NormalWeb"/>
        <w:shd w:val="clear" w:color="auto" w:fill="FFFFFF"/>
        <w:spacing w:before="240" w:beforeAutospacing="0" w:after="160" w:afterAutospacing="0" w:line="360" w:lineRule="auto"/>
        <w:jc w:val="both"/>
        <w:divId w:val="2134863384"/>
        <w:rPr>
          <w:rFonts w:eastAsia="Times New Roman"/>
          <w:shd w:val="clear" w:color="auto" w:fill="FFFFFF"/>
        </w:rPr>
      </w:pPr>
      <w:r w:rsidRPr="009C2B42">
        <w:rPr>
          <w:b/>
          <w:bCs/>
        </w:rPr>
        <w:t>Fertilizer</w:t>
      </w:r>
    </w:p>
    <w:p w14:paraId="2907DE0A" w14:textId="47F72020" w:rsidR="007874F6" w:rsidRPr="009C2B42" w:rsidRDefault="00504BC9" w:rsidP="00E930FA">
      <w:pPr>
        <w:pStyle w:val="NormalWeb"/>
        <w:shd w:val="clear" w:color="auto" w:fill="FFFFFF"/>
        <w:spacing w:before="240" w:beforeAutospacing="0" w:after="160" w:afterAutospacing="0" w:line="360" w:lineRule="auto"/>
        <w:jc w:val="both"/>
        <w:divId w:val="2134863384"/>
        <w:rPr>
          <w:rFonts w:eastAsia="Times New Roman"/>
          <w:shd w:val="clear" w:color="auto" w:fill="FFFFFF"/>
        </w:rPr>
      </w:pPr>
      <w:r w:rsidRPr="009C2B42">
        <w:rPr>
          <w:rFonts w:eastAsia="Times New Roman"/>
          <w:shd w:val="clear" w:color="auto" w:fill="FFFFFF"/>
        </w:rPr>
        <w:t xml:space="preserve">Genetic engineering </w:t>
      </w:r>
      <w:r w:rsidR="002F04D9" w:rsidRPr="009C2B42">
        <w:rPr>
          <w:rFonts w:eastAsia="Times New Roman"/>
          <w:shd w:val="clear" w:color="auto" w:fill="FFFFFF"/>
        </w:rPr>
        <w:t>holds the beliefs of many farmers,</w:t>
      </w:r>
      <w:r w:rsidR="00E930FA" w:rsidRPr="009C2B42">
        <w:rPr>
          <w:rFonts w:eastAsia="Times New Roman"/>
          <w:shd w:val="clear" w:color="auto" w:fill="FFFFFF"/>
        </w:rPr>
        <w:t xml:space="preserve"> crops </w:t>
      </w:r>
      <w:r w:rsidR="007A4C87" w:rsidRPr="009C2B42">
        <w:rPr>
          <w:rFonts w:eastAsia="Times New Roman"/>
          <w:shd w:val="clear" w:color="auto" w:fill="FFFFFF"/>
        </w:rPr>
        <w:t>require</w:t>
      </w:r>
      <w:r w:rsidR="00E930FA" w:rsidRPr="009C2B42">
        <w:rPr>
          <w:rFonts w:eastAsia="Times New Roman"/>
          <w:shd w:val="clear" w:color="auto" w:fill="FFFFFF"/>
        </w:rPr>
        <w:t xml:space="preserve"> fertilizers for better results </w:t>
      </w:r>
      <w:r w:rsidR="007A4C87" w:rsidRPr="009C2B42">
        <w:rPr>
          <w:rFonts w:eastAsia="Times New Roman"/>
          <w:shd w:val="clear" w:color="auto" w:fill="FFFFFF"/>
        </w:rPr>
        <w:t xml:space="preserve">however transgenic </w:t>
      </w:r>
      <w:r w:rsidR="007D6330" w:rsidRPr="009C2B42">
        <w:rPr>
          <w:rFonts w:eastAsia="Times New Roman"/>
          <w:shd w:val="clear" w:color="auto" w:fill="FFFFFF"/>
        </w:rPr>
        <w:t>techniques</w:t>
      </w:r>
      <w:r w:rsidR="007A4C87" w:rsidRPr="009C2B42">
        <w:rPr>
          <w:rFonts w:eastAsia="Times New Roman"/>
          <w:shd w:val="clear" w:color="auto" w:fill="FFFFFF"/>
        </w:rPr>
        <w:t xml:space="preserve"> has made possible to know the precise amount of </w:t>
      </w:r>
      <w:r w:rsidR="007D6330" w:rsidRPr="009C2B42">
        <w:rPr>
          <w:rFonts w:eastAsia="Times New Roman"/>
          <w:shd w:val="clear" w:color="auto" w:fill="FFFFFF"/>
        </w:rPr>
        <w:t xml:space="preserve"> fertilizer requirement</w:t>
      </w:r>
      <w:r w:rsidR="00BD1707" w:rsidRPr="009C2B42">
        <w:rPr>
          <w:rFonts w:eastAsia="Times New Roman"/>
          <w:shd w:val="clear" w:color="auto" w:fill="FFFFFF"/>
        </w:rPr>
        <w:t xml:space="preserve"> for growth and development of  crops. </w:t>
      </w:r>
      <w:r w:rsidR="0097186F" w:rsidRPr="009C2B42">
        <w:rPr>
          <w:rFonts w:eastAsia="Times New Roman"/>
          <w:shd w:val="clear" w:color="auto" w:fill="FFFFFF"/>
        </w:rPr>
        <w:t>By using genetic information farmers can accurately clarify the use efficiency</w:t>
      </w:r>
      <w:r w:rsidR="00414C10" w:rsidRPr="009C2B42">
        <w:rPr>
          <w:rFonts w:eastAsia="Times New Roman"/>
          <w:shd w:val="clear" w:color="auto" w:fill="FFFFFF"/>
        </w:rPr>
        <w:t xml:space="preserve">, working speed, site of action, </w:t>
      </w:r>
      <w:r w:rsidR="00B95D69" w:rsidRPr="009C2B42">
        <w:rPr>
          <w:rFonts w:eastAsia="Times New Roman"/>
          <w:shd w:val="clear" w:color="auto" w:fill="FFFFFF"/>
        </w:rPr>
        <w:t>up taking</w:t>
      </w:r>
      <w:r w:rsidR="00414C10" w:rsidRPr="009C2B42">
        <w:rPr>
          <w:rFonts w:eastAsia="Times New Roman"/>
          <w:shd w:val="clear" w:color="auto" w:fill="FFFFFF"/>
        </w:rPr>
        <w:t xml:space="preserve"> path nutrients</w:t>
      </w:r>
      <w:r w:rsidR="00EB3504" w:rsidRPr="009C2B42">
        <w:rPr>
          <w:rFonts w:eastAsia="Times New Roman"/>
          <w:shd w:val="clear" w:color="auto" w:fill="FFFFFF"/>
        </w:rPr>
        <w:t xml:space="preserve"> of growing crops.</w:t>
      </w:r>
      <w:r w:rsidR="00A45690" w:rsidRPr="009C2B42">
        <w:rPr>
          <w:rFonts w:eastAsia="Times New Roman"/>
          <w:shd w:val="clear" w:color="auto" w:fill="FFFFFF"/>
        </w:rPr>
        <w:t xml:space="preserve"> Soil fertilizers and foliar application </w:t>
      </w:r>
      <w:r w:rsidR="008079CF" w:rsidRPr="009C2B42">
        <w:rPr>
          <w:rFonts w:eastAsia="Times New Roman"/>
          <w:shd w:val="clear" w:color="auto" w:fill="FFFFFF"/>
        </w:rPr>
        <w:t xml:space="preserve">can be used early crop sowing or </w:t>
      </w:r>
      <w:r w:rsidR="009473A2" w:rsidRPr="009C2B42">
        <w:rPr>
          <w:rFonts w:eastAsia="Times New Roman"/>
          <w:shd w:val="clear" w:color="auto" w:fill="FFFFFF"/>
        </w:rPr>
        <w:t>post emergence</w:t>
      </w:r>
      <w:r w:rsidR="00A266B2" w:rsidRPr="009C2B42">
        <w:rPr>
          <w:rFonts w:eastAsia="Times New Roman"/>
          <w:shd w:val="clear" w:color="auto" w:fill="FFFFFF"/>
        </w:rPr>
        <w:t xml:space="preserve"> of crops.</w:t>
      </w:r>
      <w:r w:rsidR="005F3EE6" w:rsidRPr="009C2B42">
        <w:rPr>
          <w:rFonts w:eastAsia="Times New Roman"/>
          <w:shd w:val="clear" w:color="auto" w:fill="FFFFFF"/>
        </w:rPr>
        <w:t xml:space="preserve"> Fertilizer </w:t>
      </w:r>
      <w:r w:rsidR="005A7CFD" w:rsidRPr="009C2B42">
        <w:rPr>
          <w:rFonts w:eastAsia="Times New Roman"/>
          <w:shd w:val="clear" w:color="auto" w:fill="FFFFFF"/>
        </w:rPr>
        <w:t>pro</w:t>
      </w:r>
      <w:r w:rsidR="00B95D69" w:rsidRPr="009C2B42">
        <w:rPr>
          <w:rFonts w:eastAsia="Times New Roman"/>
          <w:shd w:val="clear" w:color="auto" w:fill="FFFFFF"/>
        </w:rPr>
        <w:t>duction</w:t>
      </w:r>
      <w:r w:rsidR="005A7CFD" w:rsidRPr="009C2B42">
        <w:rPr>
          <w:rFonts w:eastAsia="Times New Roman"/>
          <w:shd w:val="clear" w:color="auto" w:fill="FFFFFF"/>
        </w:rPr>
        <w:t xml:space="preserve"> by using the tools of molecular biotechnology like </w:t>
      </w:r>
      <w:r w:rsidR="00B95D69" w:rsidRPr="009C2B42">
        <w:rPr>
          <w:rFonts w:eastAsia="Times New Roman"/>
          <w:shd w:val="clear" w:color="auto" w:fill="FFFFFF"/>
        </w:rPr>
        <w:t>r</w:t>
      </w:r>
      <w:r w:rsidR="005A7CFD" w:rsidRPr="009C2B42">
        <w:rPr>
          <w:rFonts w:eastAsia="Times New Roman"/>
          <w:shd w:val="clear" w:color="auto" w:fill="FFFFFF"/>
        </w:rPr>
        <w:t xml:space="preserve">ecombinant </w:t>
      </w:r>
      <w:r w:rsidR="00626823" w:rsidRPr="009C2B42">
        <w:rPr>
          <w:rFonts w:eastAsia="Times New Roman"/>
          <w:shd w:val="clear" w:color="auto" w:fill="FFFFFF"/>
        </w:rPr>
        <w:t xml:space="preserve">DNA technology can improve the </w:t>
      </w:r>
      <w:r w:rsidR="007874F6" w:rsidRPr="009C2B42">
        <w:rPr>
          <w:rFonts w:eastAsia="Times New Roman"/>
          <w:shd w:val="clear" w:color="auto" w:fill="FFFFFF"/>
        </w:rPr>
        <w:t>metabolism of plant crops.</w:t>
      </w:r>
      <w:r w:rsidR="00655F50" w:rsidRPr="009C2B42">
        <w:rPr>
          <w:rFonts w:eastAsia="Times New Roman"/>
          <w:shd w:val="clear" w:color="auto" w:fill="FFFFFF"/>
        </w:rPr>
        <w:t xml:space="preserve"> Soil fertilizer with foliar fertilizer application can be used simultaneously for crop improvement</w:t>
      </w:r>
      <w:r w:rsidR="00751534" w:rsidRPr="009C2B42">
        <w:rPr>
          <w:rFonts w:eastAsia="Times New Roman"/>
          <w:shd w:val="clear" w:color="auto" w:fill="FFFFFF"/>
        </w:rPr>
        <w:t>. This gives different fertility at different time</w:t>
      </w:r>
      <w:r w:rsidR="00BF249A" w:rsidRPr="009C2B42">
        <w:rPr>
          <w:rFonts w:eastAsia="Times New Roman"/>
          <w:shd w:val="clear" w:color="auto" w:fill="FFFFFF"/>
        </w:rPr>
        <w:t xml:space="preserve"> such as at reproductive period.</w:t>
      </w:r>
    </w:p>
    <w:p w14:paraId="2043E16B" w14:textId="46E70DC3" w:rsidR="00E21C11" w:rsidRPr="009C2B42" w:rsidRDefault="002E7190" w:rsidP="00E930FA">
      <w:pPr>
        <w:pStyle w:val="NormalWeb"/>
        <w:shd w:val="clear" w:color="auto" w:fill="FFFFFF"/>
        <w:spacing w:before="240" w:beforeAutospacing="0" w:after="160" w:afterAutospacing="0" w:line="360" w:lineRule="auto"/>
        <w:jc w:val="both"/>
        <w:divId w:val="2134863384"/>
        <w:rPr>
          <w:rFonts w:eastAsia="Times New Roman"/>
          <w:shd w:val="clear" w:color="auto" w:fill="FFFFFF"/>
        </w:rPr>
      </w:pPr>
      <w:r w:rsidRPr="009C2B42">
        <w:rPr>
          <w:rFonts w:eastAsia="Times New Roman"/>
          <w:b/>
          <w:bCs/>
        </w:rPr>
        <w:t xml:space="preserve">Microorganisms </w:t>
      </w:r>
    </w:p>
    <w:p w14:paraId="63C4B42D" w14:textId="474C69AC" w:rsidR="004C60DA" w:rsidRPr="009C2B42" w:rsidRDefault="005F2D54" w:rsidP="00C10C3D">
      <w:pPr>
        <w:spacing w:before="240" w:line="360" w:lineRule="auto"/>
        <w:jc w:val="both"/>
        <w:rPr>
          <w:rFonts w:ascii="Times New Roman" w:eastAsia="Times New Roman" w:hAnsi="Times New Roman" w:cs="Times New Roman"/>
          <w:sz w:val="24"/>
          <w:szCs w:val="24"/>
          <w:shd w:val="clear" w:color="auto" w:fill="FFFFFF"/>
        </w:rPr>
      </w:pPr>
      <w:r w:rsidRPr="009C2B42">
        <w:rPr>
          <w:rFonts w:ascii="Times New Roman" w:eastAsia="Times New Roman" w:hAnsi="Times New Roman" w:cs="Times New Roman"/>
          <w:sz w:val="24"/>
          <w:szCs w:val="24"/>
        </w:rPr>
        <w:t xml:space="preserve">Since years </w:t>
      </w:r>
      <w:r w:rsidR="0067701C" w:rsidRPr="009C2B42">
        <w:rPr>
          <w:rFonts w:ascii="Times New Roman" w:eastAsia="Times New Roman" w:hAnsi="Times New Roman" w:cs="Times New Roman"/>
          <w:sz w:val="24"/>
          <w:szCs w:val="24"/>
        </w:rPr>
        <w:t xml:space="preserve">Microorganisms played a very vital role in food production. </w:t>
      </w:r>
      <w:r w:rsidR="00A94D30" w:rsidRPr="009C2B42">
        <w:rPr>
          <w:rFonts w:ascii="Times New Roman" w:eastAsia="Times New Roman" w:hAnsi="Times New Roman" w:cs="Times New Roman"/>
          <w:sz w:val="24"/>
          <w:szCs w:val="24"/>
          <w:shd w:val="clear" w:color="auto" w:fill="FFFFFF"/>
        </w:rPr>
        <w:t xml:space="preserve">Microorganisms </w:t>
      </w:r>
      <w:r w:rsidR="003F7490" w:rsidRPr="009C2B42">
        <w:rPr>
          <w:rFonts w:ascii="Times New Roman" w:eastAsia="Times New Roman" w:hAnsi="Times New Roman" w:cs="Times New Roman"/>
          <w:sz w:val="24"/>
          <w:szCs w:val="24"/>
          <w:shd w:val="clear" w:color="auto" w:fill="FFFFFF"/>
        </w:rPr>
        <w:t>such as bacteria</w:t>
      </w:r>
      <w:r w:rsidR="00374720" w:rsidRPr="009C2B42">
        <w:rPr>
          <w:rFonts w:ascii="Times New Roman" w:eastAsia="Times New Roman" w:hAnsi="Times New Roman" w:cs="Times New Roman"/>
          <w:sz w:val="24"/>
          <w:szCs w:val="24"/>
          <w:shd w:val="clear" w:color="auto" w:fill="FFFFFF"/>
        </w:rPr>
        <w:t xml:space="preserve"> and </w:t>
      </w:r>
      <w:r w:rsidR="003F7490" w:rsidRPr="009C2B42">
        <w:rPr>
          <w:rFonts w:ascii="Times New Roman" w:eastAsia="Times New Roman" w:hAnsi="Times New Roman" w:cs="Times New Roman"/>
          <w:sz w:val="24"/>
          <w:szCs w:val="24"/>
          <w:shd w:val="clear" w:color="auto" w:fill="FFFFFF"/>
        </w:rPr>
        <w:t>mo</w:t>
      </w:r>
      <w:r w:rsidR="00254ABC" w:rsidRPr="009C2B42">
        <w:rPr>
          <w:rFonts w:ascii="Times New Roman" w:eastAsia="Times New Roman" w:hAnsi="Times New Roman" w:cs="Times New Roman"/>
          <w:sz w:val="24"/>
          <w:szCs w:val="24"/>
          <w:shd w:val="clear" w:color="auto" w:fill="FFFFFF"/>
        </w:rPr>
        <w:t>u</w:t>
      </w:r>
      <w:r w:rsidR="003F7490" w:rsidRPr="009C2B42">
        <w:rPr>
          <w:rFonts w:ascii="Times New Roman" w:eastAsia="Times New Roman" w:hAnsi="Times New Roman" w:cs="Times New Roman"/>
          <w:sz w:val="24"/>
          <w:szCs w:val="24"/>
          <w:shd w:val="clear" w:color="auto" w:fill="FFFFFF"/>
        </w:rPr>
        <w:t>lds</w:t>
      </w:r>
      <w:r w:rsidR="00374720" w:rsidRPr="009C2B42">
        <w:rPr>
          <w:rFonts w:ascii="Times New Roman" w:eastAsia="Times New Roman" w:hAnsi="Times New Roman" w:cs="Times New Roman"/>
          <w:sz w:val="24"/>
          <w:szCs w:val="24"/>
          <w:shd w:val="clear" w:color="auto" w:fill="FFFFFF"/>
        </w:rPr>
        <w:t xml:space="preserve"> </w:t>
      </w:r>
      <w:r w:rsidR="003F7490" w:rsidRPr="009C2B42">
        <w:rPr>
          <w:rFonts w:ascii="Times New Roman" w:eastAsia="Times New Roman" w:hAnsi="Times New Roman" w:cs="Times New Roman"/>
          <w:sz w:val="24"/>
          <w:szCs w:val="24"/>
          <w:shd w:val="clear" w:color="auto" w:fill="FFFFFF"/>
        </w:rPr>
        <w:t>are</w:t>
      </w:r>
      <w:r w:rsidR="0001790F" w:rsidRPr="009C2B42">
        <w:rPr>
          <w:rFonts w:ascii="Times New Roman" w:eastAsia="Times New Roman" w:hAnsi="Times New Roman" w:cs="Times New Roman"/>
          <w:sz w:val="24"/>
          <w:szCs w:val="24"/>
          <w:shd w:val="clear" w:color="auto" w:fill="FFFFFF"/>
        </w:rPr>
        <w:t xml:space="preserve"> used in the brewing industry</w:t>
      </w:r>
      <w:r w:rsidR="009D074B" w:rsidRPr="009C2B42">
        <w:rPr>
          <w:rFonts w:ascii="Times New Roman" w:eastAsia="Times New Roman" w:hAnsi="Times New Roman" w:cs="Times New Roman"/>
          <w:sz w:val="24"/>
          <w:szCs w:val="24"/>
          <w:shd w:val="clear" w:color="auto" w:fill="FFFFFF"/>
        </w:rPr>
        <w:t xml:space="preserve"> </w:t>
      </w:r>
      <w:r w:rsidR="003F7490" w:rsidRPr="009C2B42">
        <w:rPr>
          <w:rFonts w:ascii="Times New Roman" w:eastAsia="Times New Roman" w:hAnsi="Times New Roman" w:cs="Times New Roman"/>
          <w:sz w:val="24"/>
          <w:szCs w:val="24"/>
          <w:shd w:val="clear" w:color="auto" w:fill="FFFFFF"/>
        </w:rPr>
        <w:t xml:space="preserve">for </w:t>
      </w:r>
      <w:r w:rsidR="009D074B" w:rsidRPr="009C2B42">
        <w:rPr>
          <w:rFonts w:ascii="Times New Roman" w:eastAsia="Times New Roman" w:hAnsi="Times New Roman" w:cs="Times New Roman"/>
          <w:sz w:val="24"/>
          <w:szCs w:val="24"/>
          <w:shd w:val="clear" w:color="auto" w:fill="FFFFFF"/>
        </w:rPr>
        <w:t>making bread and alcohol</w:t>
      </w:r>
      <w:r w:rsidR="00A778B8" w:rsidRPr="009C2B42">
        <w:rPr>
          <w:rFonts w:ascii="Times New Roman" w:eastAsia="Times New Roman" w:hAnsi="Times New Roman" w:cs="Times New Roman"/>
          <w:sz w:val="24"/>
          <w:szCs w:val="24"/>
          <w:shd w:val="clear" w:color="auto" w:fill="FFFFFF"/>
        </w:rPr>
        <w:t xml:space="preserve">, one of them is </w:t>
      </w:r>
      <w:r w:rsidR="000E5069" w:rsidRPr="009C2B42">
        <w:rPr>
          <w:rFonts w:ascii="Times New Roman" w:eastAsia="Times New Roman" w:hAnsi="Times New Roman" w:cs="Times New Roman"/>
          <w:i/>
          <w:iCs/>
          <w:sz w:val="24"/>
          <w:szCs w:val="24"/>
          <w:shd w:val="clear" w:color="auto" w:fill="FFFFFF"/>
        </w:rPr>
        <w:t>Saccharomyces</w:t>
      </w:r>
      <w:r w:rsidR="000E5069" w:rsidRPr="009C2B42">
        <w:rPr>
          <w:rFonts w:ascii="Times New Roman" w:eastAsia="Times New Roman" w:hAnsi="Times New Roman" w:cs="Times New Roman"/>
          <w:sz w:val="24"/>
          <w:szCs w:val="24"/>
          <w:shd w:val="clear" w:color="auto" w:fill="FFFFFF"/>
        </w:rPr>
        <w:t xml:space="preserve"> </w:t>
      </w:r>
      <w:proofErr w:type="spellStart"/>
      <w:r w:rsidR="000E5069" w:rsidRPr="009C2B42">
        <w:rPr>
          <w:rFonts w:ascii="Times New Roman" w:eastAsia="Times New Roman" w:hAnsi="Times New Roman" w:cs="Times New Roman"/>
          <w:i/>
          <w:iCs/>
          <w:sz w:val="24"/>
          <w:szCs w:val="24"/>
          <w:shd w:val="clear" w:color="auto" w:fill="FFFFFF"/>
        </w:rPr>
        <w:t>cerevisiae</w:t>
      </w:r>
      <w:proofErr w:type="spellEnd"/>
      <w:r w:rsidR="00B95D69" w:rsidRPr="009C2B42">
        <w:rPr>
          <w:rFonts w:ascii="Times New Roman" w:eastAsia="Times New Roman" w:hAnsi="Times New Roman" w:cs="Times New Roman"/>
          <w:sz w:val="24"/>
          <w:szCs w:val="24"/>
          <w:shd w:val="clear" w:color="auto" w:fill="FFFFFF"/>
        </w:rPr>
        <w:t xml:space="preserve"> </w:t>
      </w:r>
      <w:r w:rsidR="00F7334C">
        <w:rPr>
          <w:rFonts w:ascii="Times New Roman" w:eastAsia="Times New Roman" w:hAnsi="Times New Roman" w:cs="Times New Roman"/>
          <w:sz w:val="24"/>
          <w:szCs w:val="24"/>
          <w:shd w:val="clear" w:color="auto" w:fill="FFFFFF"/>
        </w:rPr>
        <w:t>[6]</w:t>
      </w:r>
      <w:r w:rsidR="004B73D4" w:rsidRPr="009C2B42">
        <w:rPr>
          <w:rFonts w:ascii="Times New Roman" w:eastAsia="Times New Roman" w:hAnsi="Times New Roman" w:cs="Times New Roman"/>
          <w:sz w:val="24"/>
          <w:szCs w:val="24"/>
        </w:rPr>
        <w:t xml:space="preserve">; </w:t>
      </w:r>
      <w:r w:rsidR="00F7334C">
        <w:rPr>
          <w:rFonts w:ascii="Times New Roman" w:eastAsia="Times New Roman" w:hAnsi="Times New Roman" w:cs="Times New Roman"/>
          <w:sz w:val="24"/>
          <w:szCs w:val="24"/>
        </w:rPr>
        <w:t>[9]</w:t>
      </w:r>
      <w:r w:rsidR="0036444A" w:rsidRPr="009C2B42">
        <w:rPr>
          <w:rFonts w:ascii="Times New Roman" w:eastAsia="Times New Roman" w:hAnsi="Times New Roman" w:cs="Times New Roman"/>
          <w:sz w:val="24"/>
          <w:szCs w:val="24"/>
        </w:rPr>
        <w:t xml:space="preserve">. </w:t>
      </w:r>
      <w:r w:rsidR="00DB34C9" w:rsidRPr="009C2B42">
        <w:rPr>
          <w:rFonts w:ascii="Times New Roman" w:eastAsia="Times New Roman" w:hAnsi="Times New Roman" w:cs="Times New Roman"/>
          <w:sz w:val="24"/>
          <w:szCs w:val="24"/>
        </w:rPr>
        <w:t>With</w:t>
      </w:r>
      <w:r w:rsidR="00226AC8" w:rsidRPr="009C2B42">
        <w:rPr>
          <w:rFonts w:ascii="Times New Roman" w:eastAsia="Times New Roman" w:hAnsi="Times New Roman" w:cs="Times New Roman"/>
          <w:sz w:val="24"/>
          <w:szCs w:val="24"/>
        </w:rPr>
        <w:t xml:space="preserve"> great concerns</w:t>
      </w:r>
      <w:r w:rsidR="00DB34C9" w:rsidRPr="009C2B42">
        <w:rPr>
          <w:rFonts w:ascii="Times New Roman" w:eastAsia="Times New Roman" w:hAnsi="Times New Roman" w:cs="Times New Roman"/>
          <w:sz w:val="24"/>
          <w:szCs w:val="24"/>
        </w:rPr>
        <w:t>,</w:t>
      </w:r>
      <w:r w:rsidR="00E947BD" w:rsidRPr="009C2B42">
        <w:rPr>
          <w:rFonts w:ascii="Times New Roman" w:eastAsia="Times New Roman" w:hAnsi="Times New Roman" w:cs="Times New Roman"/>
          <w:sz w:val="24"/>
          <w:szCs w:val="24"/>
        </w:rPr>
        <w:t xml:space="preserve"> </w:t>
      </w:r>
      <w:r w:rsidR="00890A14" w:rsidRPr="009C2B42">
        <w:rPr>
          <w:rFonts w:ascii="Times New Roman" w:eastAsia="Times New Roman" w:hAnsi="Times New Roman" w:cs="Times New Roman"/>
          <w:sz w:val="24"/>
          <w:szCs w:val="24"/>
        </w:rPr>
        <w:t xml:space="preserve">scientists manipulating microorganisms in </w:t>
      </w:r>
      <w:r w:rsidR="00F9414E" w:rsidRPr="009C2B42">
        <w:rPr>
          <w:rFonts w:ascii="Times New Roman" w:eastAsia="Times New Roman" w:hAnsi="Times New Roman" w:cs="Times New Roman"/>
          <w:sz w:val="24"/>
          <w:szCs w:val="24"/>
        </w:rPr>
        <w:t xml:space="preserve">the </w:t>
      </w:r>
      <w:r w:rsidR="00890A14" w:rsidRPr="009C2B42">
        <w:rPr>
          <w:rFonts w:ascii="Times New Roman" w:eastAsia="Times New Roman" w:hAnsi="Times New Roman" w:cs="Times New Roman"/>
          <w:sz w:val="24"/>
          <w:szCs w:val="24"/>
        </w:rPr>
        <w:t>production of food</w:t>
      </w:r>
      <w:r w:rsidR="00F9414E" w:rsidRPr="009C2B42">
        <w:rPr>
          <w:rFonts w:ascii="Times New Roman" w:eastAsia="Times New Roman" w:hAnsi="Times New Roman" w:cs="Times New Roman"/>
          <w:sz w:val="24"/>
          <w:szCs w:val="24"/>
        </w:rPr>
        <w:t>. N</w:t>
      </w:r>
      <w:r w:rsidR="00AF2F92" w:rsidRPr="009C2B42">
        <w:rPr>
          <w:rFonts w:ascii="Times New Roman" w:eastAsia="Times New Roman" w:hAnsi="Times New Roman" w:cs="Times New Roman"/>
          <w:sz w:val="24"/>
          <w:szCs w:val="24"/>
        </w:rPr>
        <w:t>owadays</w:t>
      </w:r>
      <w:r w:rsidR="00816537" w:rsidRPr="009C2B42">
        <w:rPr>
          <w:rFonts w:ascii="Times New Roman" w:eastAsia="Times New Roman" w:hAnsi="Times New Roman" w:cs="Times New Roman"/>
          <w:sz w:val="24"/>
          <w:szCs w:val="24"/>
        </w:rPr>
        <w:t xml:space="preserve">, </w:t>
      </w:r>
      <w:r w:rsidR="009161D6" w:rsidRPr="009C2B42">
        <w:rPr>
          <w:rFonts w:ascii="Times New Roman" w:eastAsia="Times New Roman" w:hAnsi="Times New Roman" w:cs="Times New Roman"/>
          <w:sz w:val="24"/>
          <w:szCs w:val="24"/>
        </w:rPr>
        <w:t>m</w:t>
      </w:r>
      <w:r w:rsidR="00AF2F92" w:rsidRPr="009C2B42">
        <w:rPr>
          <w:rFonts w:ascii="Times New Roman" w:eastAsia="Times New Roman" w:hAnsi="Times New Roman" w:cs="Times New Roman"/>
          <w:sz w:val="24"/>
          <w:szCs w:val="24"/>
        </w:rPr>
        <w:t>odern</w:t>
      </w:r>
      <w:r w:rsidR="00BB4AB9" w:rsidRPr="009C2B42">
        <w:rPr>
          <w:rFonts w:ascii="Times New Roman" w:eastAsia="Times New Roman" w:hAnsi="Times New Roman" w:cs="Times New Roman"/>
          <w:sz w:val="24"/>
          <w:szCs w:val="24"/>
        </w:rPr>
        <w:t xml:space="preserve"> day industries </w:t>
      </w:r>
      <w:r w:rsidR="00816537" w:rsidRPr="009C2B42">
        <w:rPr>
          <w:rFonts w:ascii="Times New Roman" w:eastAsia="Times New Roman" w:hAnsi="Times New Roman" w:cs="Times New Roman"/>
          <w:sz w:val="24"/>
          <w:szCs w:val="24"/>
        </w:rPr>
        <w:t xml:space="preserve">use </w:t>
      </w:r>
      <w:r w:rsidR="009161D6" w:rsidRPr="009C2B42">
        <w:rPr>
          <w:rFonts w:ascii="Times New Roman" w:eastAsia="Times New Roman" w:hAnsi="Times New Roman" w:cs="Times New Roman"/>
          <w:sz w:val="24"/>
          <w:szCs w:val="24"/>
        </w:rPr>
        <w:t>microorganisms for the preparation of fermented</w:t>
      </w:r>
      <w:r w:rsidR="00C95D54" w:rsidRPr="009C2B42">
        <w:rPr>
          <w:rFonts w:ascii="Times New Roman" w:eastAsia="Times New Roman" w:hAnsi="Times New Roman" w:cs="Times New Roman"/>
          <w:sz w:val="24"/>
          <w:szCs w:val="24"/>
        </w:rPr>
        <w:t xml:space="preserve"> foods</w:t>
      </w:r>
      <w:r w:rsidR="009348BC" w:rsidRPr="009C2B42">
        <w:rPr>
          <w:rFonts w:ascii="Times New Roman" w:eastAsia="Times New Roman" w:hAnsi="Times New Roman" w:cs="Times New Roman"/>
          <w:sz w:val="24"/>
          <w:szCs w:val="24"/>
        </w:rPr>
        <w:t xml:space="preserve">, </w:t>
      </w:r>
      <w:r w:rsidR="00254ABC" w:rsidRPr="009C2B42">
        <w:rPr>
          <w:rFonts w:ascii="Times New Roman" w:eastAsia="Times New Roman" w:hAnsi="Times New Roman" w:cs="Times New Roman"/>
          <w:sz w:val="24"/>
          <w:szCs w:val="24"/>
        </w:rPr>
        <w:t>this emphasizes various</w:t>
      </w:r>
      <w:r w:rsidR="00AF0CE2" w:rsidRPr="009C2B42">
        <w:rPr>
          <w:rFonts w:ascii="Times New Roman" w:eastAsia="Times New Roman" w:hAnsi="Times New Roman" w:cs="Times New Roman"/>
          <w:sz w:val="24"/>
          <w:szCs w:val="24"/>
        </w:rPr>
        <w:t xml:space="preserve"> companies</w:t>
      </w:r>
      <w:r w:rsidR="0094778A" w:rsidRPr="009C2B42">
        <w:rPr>
          <w:rFonts w:ascii="Times New Roman" w:eastAsia="Times New Roman" w:hAnsi="Times New Roman" w:cs="Times New Roman"/>
          <w:sz w:val="24"/>
          <w:szCs w:val="24"/>
        </w:rPr>
        <w:t xml:space="preserve">. </w:t>
      </w:r>
      <w:r w:rsidR="0094778A" w:rsidRPr="009C2B42">
        <w:rPr>
          <w:rFonts w:ascii="Times New Roman" w:eastAsia="Times New Roman" w:hAnsi="Times New Roman" w:cs="Times New Roman"/>
          <w:i/>
          <w:iCs/>
          <w:sz w:val="24"/>
          <w:szCs w:val="24"/>
        </w:rPr>
        <w:t>Saccharomyces</w:t>
      </w:r>
      <w:r w:rsidR="0094778A" w:rsidRPr="009C2B42">
        <w:rPr>
          <w:rFonts w:ascii="Times New Roman" w:eastAsia="Times New Roman" w:hAnsi="Times New Roman" w:cs="Times New Roman"/>
          <w:i/>
          <w:sz w:val="24"/>
          <w:szCs w:val="24"/>
        </w:rPr>
        <w:t xml:space="preserve"> </w:t>
      </w:r>
      <w:proofErr w:type="spellStart"/>
      <w:r w:rsidR="004F4408" w:rsidRPr="009C2B42">
        <w:rPr>
          <w:rFonts w:ascii="Times New Roman" w:eastAsia="Times New Roman" w:hAnsi="Times New Roman" w:cs="Times New Roman"/>
          <w:i/>
          <w:sz w:val="24"/>
          <w:szCs w:val="24"/>
        </w:rPr>
        <w:t>cervisae</w:t>
      </w:r>
      <w:proofErr w:type="spellEnd"/>
      <w:r w:rsidR="004F4408" w:rsidRPr="009C2B42">
        <w:rPr>
          <w:rFonts w:ascii="Times New Roman" w:eastAsia="Times New Roman" w:hAnsi="Times New Roman" w:cs="Times New Roman"/>
          <w:sz w:val="24"/>
          <w:szCs w:val="24"/>
        </w:rPr>
        <w:t xml:space="preserve"> is </w:t>
      </w:r>
      <w:r w:rsidR="008722DB" w:rsidRPr="009C2B42">
        <w:rPr>
          <w:rFonts w:ascii="Times New Roman" w:eastAsia="Times New Roman" w:hAnsi="Times New Roman" w:cs="Times New Roman"/>
          <w:sz w:val="24"/>
          <w:szCs w:val="24"/>
        </w:rPr>
        <w:t>a</w:t>
      </w:r>
      <w:r w:rsidR="00667D7D" w:rsidRPr="009C2B42">
        <w:rPr>
          <w:rFonts w:ascii="Times New Roman" w:eastAsia="Times New Roman" w:hAnsi="Times New Roman" w:cs="Times New Roman"/>
          <w:sz w:val="24"/>
          <w:szCs w:val="24"/>
        </w:rPr>
        <w:t xml:space="preserve">n attractive microbial </w:t>
      </w:r>
      <w:r w:rsidR="0023251D" w:rsidRPr="009C2B42">
        <w:rPr>
          <w:rFonts w:ascii="Times New Roman" w:eastAsia="Times New Roman" w:hAnsi="Times New Roman" w:cs="Times New Roman"/>
          <w:sz w:val="24"/>
          <w:szCs w:val="24"/>
        </w:rPr>
        <w:t xml:space="preserve">species which is widely used </w:t>
      </w:r>
      <w:r w:rsidR="003849B0" w:rsidRPr="009C2B42">
        <w:rPr>
          <w:rFonts w:ascii="Times New Roman" w:eastAsia="Times New Roman" w:hAnsi="Times New Roman" w:cs="Times New Roman"/>
          <w:sz w:val="24"/>
          <w:szCs w:val="24"/>
        </w:rPr>
        <w:t>for</w:t>
      </w:r>
      <w:r w:rsidR="005C65F9" w:rsidRPr="009C2B42">
        <w:rPr>
          <w:rFonts w:ascii="Times New Roman" w:eastAsia="Times New Roman" w:hAnsi="Times New Roman" w:cs="Times New Roman"/>
          <w:sz w:val="24"/>
          <w:szCs w:val="24"/>
        </w:rPr>
        <w:t xml:space="preserve"> </w:t>
      </w:r>
      <w:r w:rsidR="003849B0" w:rsidRPr="009C2B42">
        <w:rPr>
          <w:rFonts w:ascii="Times New Roman" w:eastAsia="Times New Roman" w:hAnsi="Times New Roman" w:cs="Times New Roman"/>
          <w:sz w:val="24"/>
          <w:szCs w:val="24"/>
        </w:rPr>
        <w:t>baking</w:t>
      </w:r>
      <w:r w:rsidR="002663B4" w:rsidRPr="009C2B42">
        <w:rPr>
          <w:rFonts w:ascii="Times New Roman" w:eastAsia="Times New Roman" w:hAnsi="Times New Roman" w:cs="Times New Roman"/>
          <w:sz w:val="24"/>
          <w:szCs w:val="24"/>
        </w:rPr>
        <w:t xml:space="preserve">, alcohol </w:t>
      </w:r>
      <w:r w:rsidR="005C65F9" w:rsidRPr="009C2B42">
        <w:rPr>
          <w:rFonts w:ascii="Times New Roman" w:eastAsia="Times New Roman" w:hAnsi="Times New Roman" w:cs="Times New Roman"/>
          <w:sz w:val="24"/>
          <w:szCs w:val="24"/>
        </w:rPr>
        <w:t>and beverages</w:t>
      </w:r>
      <w:r w:rsidR="00467370" w:rsidRPr="009C2B42">
        <w:rPr>
          <w:rFonts w:ascii="Times New Roman" w:eastAsia="Times New Roman" w:hAnsi="Times New Roman" w:cs="Times New Roman"/>
          <w:sz w:val="24"/>
          <w:szCs w:val="24"/>
        </w:rPr>
        <w:t xml:space="preserve">. It is also known as bakers yeast. </w:t>
      </w:r>
      <w:r w:rsidR="00BE72D9" w:rsidRPr="009C2B42">
        <w:rPr>
          <w:rFonts w:ascii="Times New Roman" w:eastAsia="Times New Roman" w:hAnsi="Times New Roman" w:cs="Times New Roman"/>
          <w:sz w:val="24"/>
          <w:szCs w:val="24"/>
        </w:rPr>
        <w:t>The working properties of microorganisms</w:t>
      </w:r>
      <w:r w:rsidR="00BE72D9" w:rsidRPr="009C2B42">
        <w:rPr>
          <w:rFonts w:ascii="Times New Roman" w:eastAsia="Times New Roman" w:hAnsi="Times New Roman" w:cs="Times New Roman"/>
          <w:sz w:val="24"/>
          <w:szCs w:val="24"/>
          <w:shd w:val="clear" w:color="auto" w:fill="FFFFFF"/>
        </w:rPr>
        <w:t xml:space="preserve"> </w:t>
      </w:r>
      <w:r w:rsidR="00AB5F25" w:rsidRPr="009C2B42">
        <w:rPr>
          <w:rFonts w:ascii="Times New Roman" w:eastAsia="Times New Roman" w:hAnsi="Times New Roman" w:cs="Times New Roman"/>
          <w:sz w:val="24"/>
          <w:szCs w:val="24"/>
          <w:shd w:val="clear" w:color="auto" w:fill="FFFFFF"/>
        </w:rPr>
        <w:t xml:space="preserve">can be changed by genetic engineered techniques </w:t>
      </w:r>
      <w:r w:rsidR="00DD6EAD" w:rsidRPr="009C2B42">
        <w:rPr>
          <w:rFonts w:ascii="Times New Roman" w:eastAsia="Times New Roman" w:hAnsi="Times New Roman" w:cs="Times New Roman"/>
          <w:sz w:val="24"/>
          <w:szCs w:val="24"/>
          <w:shd w:val="clear" w:color="auto" w:fill="FFFFFF"/>
        </w:rPr>
        <w:t>such as the DNA sequences.</w:t>
      </w:r>
      <w:r w:rsidR="00903796" w:rsidRPr="009C2B42">
        <w:rPr>
          <w:rFonts w:ascii="Times New Roman" w:eastAsia="Times New Roman" w:hAnsi="Times New Roman" w:cs="Times New Roman"/>
          <w:sz w:val="24"/>
          <w:szCs w:val="24"/>
          <w:shd w:val="clear" w:color="auto" w:fill="FFFFFF"/>
        </w:rPr>
        <w:t xml:space="preserve"> </w:t>
      </w:r>
      <w:r w:rsidR="00844CCA" w:rsidRPr="009C2B42">
        <w:rPr>
          <w:rFonts w:ascii="Times New Roman" w:eastAsia="Times New Roman" w:hAnsi="Times New Roman" w:cs="Times New Roman"/>
          <w:sz w:val="24"/>
          <w:szCs w:val="24"/>
          <w:shd w:val="clear" w:color="auto" w:fill="FFFFFF"/>
        </w:rPr>
        <w:t xml:space="preserve">In fact, </w:t>
      </w:r>
      <w:r w:rsidR="00903796" w:rsidRPr="009C2B42">
        <w:rPr>
          <w:rFonts w:ascii="Times New Roman" w:eastAsia="Times New Roman" w:hAnsi="Times New Roman" w:cs="Times New Roman"/>
          <w:i/>
          <w:iCs/>
          <w:sz w:val="24"/>
          <w:szCs w:val="24"/>
          <w:shd w:val="clear" w:color="auto" w:fill="FFFFFF"/>
        </w:rPr>
        <w:t>Saccharomyces</w:t>
      </w:r>
      <w:r w:rsidR="00903796" w:rsidRPr="009C2B42">
        <w:rPr>
          <w:rFonts w:ascii="Times New Roman" w:eastAsia="Times New Roman" w:hAnsi="Times New Roman" w:cs="Times New Roman"/>
          <w:sz w:val="24"/>
          <w:szCs w:val="24"/>
          <w:shd w:val="clear" w:color="auto" w:fill="FFFFFF"/>
        </w:rPr>
        <w:t xml:space="preserve"> </w:t>
      </w:r>
      <w:r w:rsidR="00903796" w:rsidRPr="009C2B42">
        <w:rPr>
          <w:rFonts w:ascii="Times New Roman" w:eastAsia="Times New Roman" w:hAnsi="Times New Roman" w:cs="Times New Roman"/>
          <w:i/>
          <w:iCs/>
          <w:sz w:val="24"/>
          <w:szCs w:val="24"/>
          <w:shd w:val="clear" w:color="auto" w:fill="FFFFFF"/>
        </w:rPr>
        <w:t>cerevisiae</w:t>
      </w:r>
      <w:r w:rsidR="00903796" w:rsidRPr="009C2B42">
        <w:rPr>
          <w:rFonts w:ascii="Times New Roman" w:eastAsia="Times New Roman" w:hAnsi="Times New Roman" w:cs="Times New Roman"/>
          <w:sz w:val="24"/>
          <w:szCs w:val="24"/>
          <w:shd w:val="clear" w:color="auto" w:fill="FFFFFF"/>
        </w:rPr>
        <w:t xml:space="preserve"> </w:t>
      </w:r>
      <w:r w:rsidR="008A781B" w:rsidRPr="009C2B42">
        <w:rPr>
          <w:rFonts w:ascii="Times New Roman" w:eastAsia="Times New Roman" w:hAnsi="Times New Roman" w:cs="Times New Roman"/>
          <w:sz w:val="24"/>
          <w:szCs w:val="24"/>
          <w:shd w:val="clear" w:color="auto" w:fill="FFFFFF"/>
        </w:rPr>
        <w:t>officially introduced form the skin of grapes</w:t>
      </w:r>
      <w:r w:rsidR="00844CCA" w:rsidRPr="009C2B42">
        <w:rPr>
          <w:rFonts w:ascii="Times New Roman" w:eastAsia="Times New Roman" w:hAnsi="Times New Roman" w:cs="Times New Roman"/>
          <w:sz w:val="24"/>
          <w:szCs w:val="24"/>
          <w:shd w:val="clear" w:color="auto" w:fill="FFFFFF"/>
        </w:rPr>
        <w:t xml:space="preserve">, now abundantly used in industries. </w:t>
      </w:r>
      <w:r w:rsidR="008A781B" w:rsidRPr="009C2B42">
        <w:rPr>
          <w:rFonts w:ascii="Times New Roman" w:eastAsia="Times New Roman" w:hAnsi="Times New Roman" w:cs="Times New Roman"/>
          <w:sz w:val="24"/>
          <w:szCs w:val="24"/>
          <w:shd w:val="clear" w:color="auto" w:fill="FFFFFF"/>
        </w:rPr>
        <w:t xml:space="preserve"> </w:t>
      </w:r>
      <w:r w:rsidR="00E32D9A" w:rsidRPr="009C2B42">
        <w:rPr>
          <w:rFonts w:ascii="Times New Roman" w:eastAsia="Times New Roman" w:hAnsi="Times New Roman" w:cs="Times New Roman"/>
          <w:sz w:val="24"/>
          <w:szCs w:val="24"/>
        </w:rPr>
        <w:t>In dairy</w:t>
      </w:r>
      <w:r w:rsidR="00C61C4C" w:rsidRPr="009C2B42">
        <w:rPr>
          <w:rFonts w:ascii="Times New Roman" w:eastAsia="Times New Roman" w:hAnsi="Times New Roman" w:cs="Times New Roman"/>
          <w:sz w:val="24"/>
          <w:szCs w:val="24"/>
        </w:rPr>
        <w:t xml:space="preserve"> </w:t>
      </w:r>
      <w:r w:rsidR="00E32D9A" w:rsidRPr="009C2B42">
        <w:rPr>
          <w:rFonts w:ascii="Times New Roman" w:eastAsia="Times New Roman" w:hAnsi="Times New Roman" w:cs="Times New Roman"/>
          <w:sz w:val="24"/>
          <w:szCs w:val="24"/>
        </w:rPr>
        <w:t>products such as cheese and </w:t>
      </w:r>
      <w:hyperlink r:id="rId8" w:tooltip="Learn more about fermented milks from ScienceDirect's AI-generated Topic Pages" w:history="1">
        <w:r w:rsidR="00E32D9A" w:rsidRPr="009C2B42">
          <w:rPr>
            <w:rStyle w:val="Heading1Char"/>
            <w:rFonts w:ascii="Times New Roman" w:eastAsia="Times New Roman" w:hAnsi="Times New Roman" w:cs="Times New Roman"/>
            <w:color w:val="auto"/>
            <w:sz w:val="24"/>
            <w:szCs w:val="24"/>
          </w:rPr>
          <w:t>fermented milks</w:t>
        </w:r>
      </w:hyperlink>
      <w:r w:rsidR="00E32D9A" w:rsidRPr="009C2B42">
        <w:rPr>
          <w:rFonts w:ascii="Times New Roman" w:eastAsia="Times New Roman" w:hAnsi="Times New Roman" w:cs="Times New Roman"/>
          <w:sz w:val="24"/>
          <w:szCs w:val="24"/>
        </w:rPr>
        <w:t>,</w:t>
      </w:r>
      <w:r w:rsidR="00C61C4C" w:rsidRPr="009C2B42">
        <w:rPr>
          <w:rFonts w:ascii="Times New Roman" w:eastAsia="Times New Roman" w:hAnsi="Times New Roman" w:cs="Times New Roman"/>
          <w:sz w:val="24"/>
          <w:szCs w:val="24"/>
        </w:rPr>
        <w:t xml:space="preserve"> </w:t>
      </w:r>
      <w:r w:rsidR="00E32D9A" w:rsidRPr="009C2B42">
        <w:rPr>
          <w:rFonts w:ascii="Times New Roman" w:eastAsia="Times New Roman" w:hAnsi="Times New Roman" w:cs="Times New Roman"/>
          <w:sz w:val="24"/>
          <w:szCs w:val="24"/>
        </w:rPr>
        <w:t>the </w:t>
      </w:r>
      <w:hyperlink r:id="rId9" w:tooltip="Learn more about lactobacilli from ScienceDirect's AI-generated Topic Pages" w:history="1">
        <w:r w:rsidR="00E32D9A" w:rsidRPr="009C2B42">
          <w:rPr>
            <w:rStyle w:val="Heading1Char"/>
            <w:rFonts w:ascii="Times New Roman" w:eastAsia="Times New Roman" w:hAnsi="Times New Roman" w:cs="Times New Roman"/>
            <w:color w:val="auto"/>
            <w:sz w:val="24"/>
            <w:szCs w:val="24"/>
          </w:rPr>
          <w:t>lactobacilli</w:t>
        </w:r>
      </w:hyperlink>
      <w:r w:rsidR="00AC4649" w:rsidRPr="009C2B42">
        <w:rPr>
          <w:rStyle w:val="Heading1Char"/>
          <w:rFonts w:ascii="Times New Roman" w:eastAsia="Times New Roman" w:hAnsi="Times New Roman" w:cs="Times New Roman"/>
          <w:color w:val="auto"/>
          <w:sz w:val="24"/>
          <w:szCs w:val="24"/>
        </w:rPr>
        <w:t xml:space="preserve"> converts the Lactose into lactic acid</w:t>
      </w:r>
      <w:r w:rsidR="00E32D9A" w:rsidRPr="009C2B42">
        <w:rPr>
          <w:rFonts w:ascii="Times New Roman" w:eastAsia="Times New Roman" w:hAnsi="Times New Roman" w:cs="Times New Roman"/>
          <w:sz w:val="24"/>
          <w:szCs w:val="24"/>
        </w:rPr>
        <w:t> have multiple effects depending on the species</w:t>
      </w:r>
      <w:r w:rsidR="007C547B" w:rsidRPr="009C2B42">
        <w:rPr>
          <w:rFonts w:ascii="Times New Roman" w:eastAsia="Times New Roman" w:hAnsi="Times New Roman" w:cs="Times New Roman"/>
          <w:sz w:val="24"/>
          <w:szCs w:val="24"/>
        </w:rPr>
        <w:t xml:space="preserve">, </w:t>
      </w:r>
      <w:r w:rsidR="00E10C2E" w:rsidRPr="009C2B42">
        <w:rPr>
          <w:rFonts w:ascii="Times New Roman" w:eastAsia="Times New Roman" w:hAnsi="Times New Roman" w:cs="Times New Roman"/>
          <w:sz w:val="24"/>
          <w:szCs w:val="24"/>
        </w:rPr>
        <w:t>adequate strain</w:t>
      </w:r>
      <w:r w:rsidR="00840BBA" w:rsidRPr="009C2B42">
        <w:rPr>
          <w:rFonts w:ascii="Times New Roman" w:eastAsia="Times New Roman" w:hAnsi="Times New Roman" w:cs="Times New Roman"/>
          <w:sz w:val="24"/>
          <w:szCs w:val="24"/>
        </w:rPr>
        <w:t xml:space="preserve"> and viable product</w:t>
      </w:r>
      <w:r w:rsidR="00E32D9A" w:rsidRPr="009C2B42">
        <w:rPr>
          <w:rFonts w:ascii="Times New Roman" w:eastAsia="Times New Roman" w:hAnsi="Times New Roman" w:cs="Times New Roman"/>
          <w:sz w:val="24"/>
          <w:szCs w:val="24"/>
        </w:rPr>
        <w:t xml:space="preserve">. </w:t>
      </w:r>
      <w:r w:rsidR="00CF1BA6" w:rsidRPr="009C2B42">
        <w:rPr>
          <w:rFonts w:ascii="Times New Roman" w:eastAsia="Times New Roman" w:hAnsi="Times New Roman" w:cs="Times New Roman"/>
          <w:sz w:val="24"/>
          <w:szCs w:val="24"/>
        </w:rPr>
        <w:t>It is an era of science period,</w:t>
      </w:r>
      <w:r w:rsidR="00F43335" w:rsidRPr="009C2B42">
        <w:rPr>
          <w:rFonts w:ascii="Times New Roman" w:eastAsia="Times New Roman" w:hAnsi="Times New Roman" w:cs="Times New Roman"/>
          <w:sz w:val="24"/>
          <w:szCs w:val="24"/>
        </w:rPr>
        <w:t xml:space="preserve"> thus</w:t>
      </w:r>
      <w:r w:rsidR="00CF1BA6" w:rsidRPr="009C2B42">
        <w:rPr>
          <w:rFonts w:ascii="Times New Roman" w:eastAsia="Times New Roman" w:hAnsi="Times New Roman" w:cs="Times New Roman"/>
          <w:sz w:val="24"/>
          <w:szCs w:val="24"/>
        </w:rPr>
        <w:t xml:space="preserve"> </w:t>
      </w:r>
      <w:r w:rsidR="00641E04" w:rsidRPr="009C2B42">
        <w:rPr>
          <w:rFonts w:ascii="Times New Roman" w:eastAsia="Times New Roman" w:hAnsi="Times New Roman" w:cs="Times New Roman"/>
          <w:sz w:val="24"/>
          <w:szCs w:val="24"/>
        </w:rPr>
        <w:t xml:space="preserve">GM </w:t>
      </w:r>
      <w:r w:rsidR="009E0830" w:rsidRPr="009C2B42">
        <w:rPr>
          <w:rFonts w:ascii="Times New Roman" w:eastAsia="Times New Roman" w:hAnsi="Times New Roman" w:cs="Times New Roman"/>
          <w:sz w:val="24"/>
          <w:szCs w:val="24"/>
        </w:rPr>
        <w:t>bacteria</w:t>
      </w:r>
      <w:r w:rsidR="00611060" w:rsidRPr="009C2B42">
        <w:rPr>
          <w:rFonts w:ascii="Times New Roman" w:eastAsia="Times New Roman" w:hAnsi="Times New Roman" w:cs="Times New Roman"/>
          <w:sz w:val="24"/>
          <w:szCs w:val="24"/>
        </w:rPr>
        <w:t xml:space="preserve"> </w:t>
      </w:r>
      <w:r w:rsidR="0051102D" w:rsidRPr="009C2B42">
        <w:rPr>
          <w:rFonts w:ascii="Times New Roman" w:eastAsia="Times New Roman" w:hAnsi="Times New Roman" w:cs="Times New Roman"/>
          <w:sz w:val="24"/>
          <w:szCs w:val="24"/>
        </w:rPr>
        <w:t>increases the</w:t>
      </w:r>
      <w:r w:rsidR="00611060" w:rsidRPr="009C2B42">
        <w:rPr>
          <w:rFonts w:ascii="Times New Roman" w:eastAsia="Times New Roman" w:hAnsi="Times New Roman" w:cs="Times New Roman"/>
          <w:sz w:val="24"/>
          <w:szCs w:val="24"/>
        </w:rPr>
        <w:t xml:space="preserve"> </w:t>
      </w:r>
      <w:r w:rsidR="0093558E" w:rsidRPr="009C2B42">
        <w:rPr>
          <w:rFonts w:ascii="Times New Roman" w:eastAsia="Times New Roman" w:hAnsi="Times New Roman" w:cs="Times New Roman"/>
          <w:sz w:val="24"/>
          <w:szCs w:val="24"/>
        </w:rPr>
        <w:t xml:space="preserve">activities of maltase and </w:t>
      </w:r>
      <w:r w:rsidR="00B95D69" w:rsidRPr="009C2B42">
        <w:rPr>
          <w:rFonts w:ascii="Times New Roman" w:eastAsia="Times New Roman" w:hAnsi="Times New Roman" w:cs="Times New Roman"/>
          <w:sz w:val="24"/>
          <w:szCs w:val="24"/>
        </w:rPr>
        <w:t>fructose</w:t>
      </w:r>
      <w:r w:rsidR="0093558E" w:rsidRPr="009C2B42">
        <w:rPr>
          <w:rFonts w:ascii="Times New Roman" w:eastAsia="Times New Roman" w:hAnsi="Times New Roman" w:cs="Times New Roman"/>
          <w:sz w:val="24"/>
          <w:szCs w:val="24"/>
        </w:rPr>
        <w:t xml:space="preserve"> of </w:t>
      </w:r>
      <w:r w:rsidR="00B95D69" w:rsidRPr="009C2B42">
        <w:rPr>
          <w:rFonts w:ascii="Times New Roman" w:eastAsia="Times New Roman" w:hAnsi="Times New Roman" w:cs="Times New Roman"/>
          <w:sz w:val="24"/>
          <w:szCs w:val="24"/>
        </w:rPr>
        <w:t xml:space="preserve">brewer’s </w:t>
      </w:r>
      <w:r w:rsidR="00465FEA" w:rsidRPr="009C2B42">
        <w:rPr>
          <w:rFonts w:ascii="Times New Roman" w:eastAsia="Times New Roman" w:hAnsi="Times New Roman" w:cs="Times New Roman"/>
          <w:sz w:val="24"/>
          <w:szCs w:val="24"/>
        </w:rPr>
        <w:t>yeast.</w:t>
      </w:r>
      <w:r w:rsidR="00483689" w:rsidRPr="009C2B42">
        <w:rPr>
          <w:rFonts w:ascii="Times New Roman" w:eastAsia="Times New Roman" w:hAnsi="Times New Roman" w:cs="Times New Roman"/>
          <w:sz w:val="24"/>
          <w:szCs w:val="24"/>
        </w:rPr>
        <w:t xml:space="preserve"> Lactic </w:t>
      </w:r>
      <w:r w:rsidR="00850DC5" w:rsidRPr="009C2B42">
        <w:rPr>
          <w:rFonts w:ascii="Times New Roman" w:eastAsia="Times New Roman" w:hAnsi="Times New Roman" w:cs="Times New Roman"/>
          <w:sz w:val="24"/>
          <w:szCs w:val="24"/>
        </w:rPr>
        <w:t>acid bacte</w:t>
      </w:r>
      <w:r w:rsidR="00085A37" w:rsidRPr="009C2B42">
        <w:rPr>
          <w:rFonts w:ascii="Times New Roman" w:eastAsia="Times New Roman" w:hAnsi="Times New Roman" w:cs="Times New Roman"/>
          <w:sz w:val="24"/>
          <w:szCs w:val="24"/>
        </w:rPr>
        <w:t xml:space="preserve">ria are </w:t>
      </w:r>
      <w:r w:rsidR="00A07220" w:rsidRPr="009C2B42">
        <w:rPr>
          <w:rFonts w:ascii="Times New Roman" w:eastAsia="Times New Roman" w:hAnsi="Times New Roman" w:cs="Times New Roman"/>
          <w:sz w:val="24"/>
          <w:szCs w:val="24"/>
        </w:rPr>
        <w:t>used</w:t>
      </w:r>
      <w:r w:rsidR="00B95D69" w:rsidRPr="009C2B42">
        <w:rPr>
          <w:rFonts w:ascii="Times New Roman" w:eastAsia="Times New Roman" w:hAnsi="Times New Roman" w:cs="Times New Roman"/>
          <w:sz w:val="24"/>
          <w:szCs w:val="24"/>
        </w:rPr>
        <w:t xml:space="preserve"> to ferment many vegetables</w:t>
      </w:r>
      <w:r w:rsidR="00085A37" w:rsidRPr="009C2B42">
        <w:rPr>
          <w:rFonts w:ascii="Times New Roman" w:eastAsia="Times New Roman" w:hAnsi="Times New Roman" w:cs="Times New Roman"/>
          <w:sz w:val="24"/>
          <w:szCs w:val="24"/>
        </w:rPr>
        <w:t xml:space="preserve"> like tomato, cabbage,</w:t>
      </w:r>
      <w:r w:rsidR="00F21202" w:rsidRPr="009C2B42">
        <w:rPr>
          <w:rFonts w:ascii="Times New Roman" w:eastAsia="Times New Roman" w:hAnsi="Times New Roman" w:cs="Times New Roman"/>
          <w:sz w:val="24"/>
          <w:szCs w:val="24"/>
        </w:rPr>
        <w:t xml:space="preserve"> onion which is widely </w:t>
      </w:r>
      <w:r w:rsidR="00DC0F0D" w:rsidRPr="009C2B42">
        <w:rPr>
          <w:rFonts w:ascii="Times New Roman" w:eastAsia="Times New Roman" w:hAnsi="Times New Roman" w:cs="Times New Roman"/>
          <w:sz w:val="24"/>
          <w:szCs w:val="24"/>
        </w:rPr>
        <w:t xml:space="preserve">accepted in </w:t>
      </w:r>
      <w:r w:rsidR="003C6918" w:rsidRPr="009C2B42">
        <w:rPr>
          <w:rFonts w:ascii="Times New Roman" w:eastAsia="Times New Roman" w:hAnsi="Times New Roman" w:cs="Times New Roman"/>
          <w:sz w:val="24"/>
          <w:szCs w:val="24"/>
        </w:rPr>
        <w:t>Asian</w:t>
      </w:r>
      <w:r w:rsidR="00DC0F0D" w:rsidRPr="009C2B42">
        <w:rPr>
          <w:rFonts w:ascii="Times New Roman" w:eastAsia="Times New Roman" w:hAnsi="Times New Roman" w:cs="Times New Roman"/>
          <w:sz w:val="24"/>
          <w:szCs w:val="24"/>
        </w:rPr>
        <w:t xml:space="preserve"> </w:t>
      </w:r>
      <w:r w:rsidR="00DC0F0D" w:rsidRPr="009C2B42">
        <w:rPr>
          <w:rFonts w:ascii="Times New Roman" w:eastAsia="Times New Roman" w:hAnsi="Times New Roman" w:cs="Times New Roman"/>
          <w:sz w:val="24"/>
          <w:szCs w:val="24"/>
        </w:rPr>
        <w:lastRenderedPageBreak/>
        <w:t>countries</w:t>
      </w:r>
      <w:r w:rsidR="00B95D69" w:rsidRPr="009C2B42">
        <w:rPr>
          <w:rFonts w:ascii="Times New Roman" w:eastAsia="Times New Roman" w:hAnsi="Times New Roman" w:cs="Times New Roman"/>
          <w:sz w:val="24"/>
          <w:szCs w:val="24"/>
        </w:rPr>
        <w:t xml:space="preserve"> </w:t>
      </w:r>
      <w:r w:rsidR="00F7334C">
        <w:rPr>
          <w:rFonts w:ascii="Times New Roman" w:eastAsia="Times New Roman" w:hAnsi="Times New Roman" w:cs="Times New Roman"/>
          <w:sz w:val="24"/>
          <w:szCs w:val="24"/>
        </w:rPr>
        <w:t>[4]</w:t>
      </w:r>
      <w:r w:rsidR="00DC0F0D" w:rsidRPr="009C2B42">
        <w:rPr>
          <w:rFonts w:ascii="Times New Roman" w:eastAsia="Times New Roman" w:hAnsi="Times New Roman" w:cs="Times New Roman"/>
          <w:sz w:val="24"/>
          <w:szCs w:val="24"/>
        </w:rPr>
        <w:t>.</w:t>
      </w:r>
      <w:r w:rsidR="008A6278" w:rsidRPr="009C2B42">
        <w:rPr>
          <w:rFonts w:ascii="Times New Roman" w:eastAsia="Times New Roman" w:hAnsi="Times New Roman" w:cs="Times New Roman"/>
          <w:sz w:val="24"/>
          <w:szCs w:val="24"/>
        </w:rPr>
        <w:t xml:space="preserve"> A </w:t>
      </w:r>
      <w:r w:rsidR="00750FC1" w:rsidRPr="009C2B42">
        <w:rPr>
          <w:rFonts w:ascii="Times New Roman" w:eastAsia="Times New Roman" w:hAnsi="Times New Roman" w:cs="Times New Roman"/>
          <w:sz w:val="24"/>
          <w:szCs w:val="24"/>
        </w:rPr>
        <w:t xml:space="preserve">fermented tea beverages are </w:t>
      </w:r>
      <w:r w:rsidR="00B95D69" w:rsidRPr="009C2B42">
        <w:rPr>
          <w:rFonts w:ascii="Times New Roman" w:eastAsia="Times New Roman" w:hAnsi="Times New Roman" w:cs="Times New Roman"/>
          <w:sz w:val="24"/>
          <w:szCs w:val="24"/>
        </w:rPr>
        <w:t>produces by the</w:t>
      </w:r>
      <w:r w:rsidR="004A46E5" w:rsidRPr="009C2B42">
        <w:rPr>
          <w:rFonts w:ascii="Times New Roman" w:eastAsia="Times New Roman" w:hAnsi="Times New Roman" w:cs="Times New Roman"/>
          <w:sz w:val="24"/>
          <w:szCs w:val="24"/>
        </w:rPr>
        <w:t xml:space="preserve"> symbiotic cultures of </w:t>
      </w:r>
      <w:r w:rsidR="001D6DCC" w:rsidRPr="009C2B42">
        <w:rPr>
          <w:rFonts w:ascii="Times New Roman" w:eastAsia="Times New Roman" w:hAnsi="Times New Roman" w:cs="Times New Roman"/>
          <w:sz w:val="24"/>
          <w:szCs w:val="24"/>
        </w:rPr>
        <w:t>bacteria and yeast</w:t>
      </w:r>
      <w:r w:rsidR="00FA0504" w:rsidRPr="009C2B42">
        <w:rPr>
          <w:rFonts w:ascii="Times New Roman" w:eastAsia="Times New Roman" w:hAnsi="Times New Roman" w:cs="Times New Roman"/>
          <w:sz w:val="24"/>
          <w:szCs w:val="24"/>
        </w:rPr>
        <w:t xml:space="preserve"> </w:t>
      </w:r>
      <w:r w:rsidR="00AF64B4" w:rsidRPr="009C2B42">
        <w:rPr>
          <w:rFonts w:ascii="Times New Roman" w:eastAsia="Times New Roman" w:hAnsi="Times New Roman" w:cs="Times New Roman"/>
          <w:sz w:val="24"/>
          <w:szCs w:val="24"/>
        </w:rPr>
        <w:t>(</w:t>
      </w:r>
      <w:r w:rsidR="00FA0504" w:rsidRPr="009C2B42">
        <w:rPr>
          <w:rFonts w:ascii="Times New Roman" w:eastAsia="Times New Roman" w:hAnsi="Times New Roman" w:cs="Times New Roman"/>
          <w:sz w:val="24"/>
          <w:szCs w:val="24"/>
        </w:rPr>
        <w:t>SCOBY</w:t>
      </w:r>
      <w:r w:rsidR="00AF64B4" w:rsidRPr="009C2B42">
        <w:rPr>
          <w:rFonts w:ascii="Times New Roman" w:eastAsia="Times New Roman" w:hAnsi="Times New Roman" w:cs="Times New Roman"/>
          <w:sz w:val="24"/>
          <w:szCs w:val="24"/>
        </w:rPr>
        <w:t>)</w:t>
      </w:r>
      <w:r w:rsidR="001D6DCC" w:rsidRPr="009C2B42">
        <w:rPr>
          <w:rFonts w:ascii="Times New Roman" w:eastAsia="Times New Roman" w:hAnsi="Times New Roman" w:cs="Times New Roman"/>
          <w:sz w:val="24"/>
          <w:szCs w:val="24"/>
        </w:rPr>
        <w:t xml:space="preserve"> which is called Kombucha.</w:t>
      </w:r>
      <w:r w:rsidR="007B24B0" w:rsidRPr="009C2B42">
        <w:rPr>
          <w:rFonts w:ascii="Times New Roman" w:eastAsia="Times New Roman" w:hAnsi="Times New Roman" w:cs="Times New Roman"/>
          <w:sz w:val="24"/>
          <w:szCs w:val="24"/>
        </w:rPr>
        <w:t xml:space="preserve">  </w:t>
      </w:r>
      <w:proofErr w:type="spellStart"/>
      <w:r w:rsidR="006B6AA1" w:rsidRPr="009C2B42">
        <w:rPr>
          <w:rStyle w:val="Heading1Char"/>
          <w:rFonts w:ascii="Times New Roman" w:eastAsia="Times New Roman" w:hAnsi="Times New Roman" w:cs="Times New Roman"/>
          <w:i/>
          <w:color w:val="auto"/>
          <w:sz w:val="24"/>
          <w:szCs w:val="24"/>
        </w:rPr>
        <w:t>Aspergillus</w:t>
      </w:r>
      <w:proofErr w:type="spellEnd"/>
      <w:r w:rsidR="006B6AA1" w:rsidRPr="009C2B42">
        <w:rPr>
          <w:rFonts w:ascii="Times New Roman" w:eastAsia="Times New Roman" w:hAnsi="Times New Roman" w:cs="Times New Roman"/>
          <w:sz w:val="24"/>
          <w:szCs w:val="24"/>
        </w:rPr>
        <w:t xml:space="preserve"> </w:t>
      </w:r>
      <w:proofErr w:type="spellStart"/>
      <w:r w:rsidR="006B6AA1" w:rsidRPr="009C2B42">
        <w:rPr>
          <w:rFonts w:ascii="Times New Roman" w:eastAsia="Times New Roman" w:hAnsi="Times New Roman" w:cs="Times New Roman"/>
          <w:i/>
          <w:iCs/>
          <w:sz w:val="24"/>
          <w:szCs w:val="24"/>
        </w:rPr>
        <w:t>oryzae</w:t>
      </w:r>
      <w:proofErr w:type="spellEnd"/>
      <w:r w:rsidR="006B6AA1" w:rsidRPr="009C2B42">
        <w:rPr>
          <w:rFonts w:ascii="Times New Roman" w:eastAsia="Times New Roman" w:hAnsi="Times New Roman" w:cs="Times New Roman"/>
          <w:sz w:val="24"/>
          <w:szCs w:val="24"/>
        </w:rPr>
        <w:t xml:space="preserve"> </w:t>
      </w:r>
      <w:r w:rsidR="00FC38A5" w:rsidRPr="009C2B42">
        <w:rPr>
          <w:rFonts w:ascii="Times New Roman" w:eastAsia="Times New Roman" w:hAnsi="Times New Roman" w:cs="Times New Roman"/>
          <w:sz w:val="24"/>
          <w:szCs w:val="24"/>
        </w:rPr>
        <w:t>use as the starter for preparation of koji</w:t>
      </w:r>
      <w:r w:rsidR="00C10C9F" w:rsidRPr="009C2B42">
        <w:rPr>
          <w:rFonts w:ascii="Times New Roman" w:eastAsia="Times New Roman" w:hAnsi="Times New Roman" w:cs="Times New Roman"/>
          <w:sz w:val="24"/>
          <w:szCs w:val="24"/>
        </w:rPr>
        <w:t xml:space="preserve"> or soy sauce.</w:t>
      </w:r>
    </w:p>
    <w:p w14:paraId="529A24D2" w14:textId="5E0D29F8" w:rsidR="00F761DE" w:rsidRPr="009C2B42" w:rsidRDefault="004C60DA" w:rsidP="00C10C3D">
      <w:pPr>
        <w:spacing w:before="240" w:line="360" w:lineRule="auto"/>
        <w:jc w:val="both"/>
        <w:rPr>
          <w:rFonts w:ascii="Times New Roman" w:eastAsia="Times New Roman" w:hAnsi="Times New Roman" w:cs="Times New Roman"/>
          <w:b/>
          <w:sz w:val="24"/>
          <w:szCs w:val="24"/>
        </w:rPr>
      </w:pPr>
      <w:r w:rsidRPr="009C2B42">
        <w:rPr>
          <w:rFonts w:ascii="Times New Roman" w:eastAsia="Times New Roman" w:hAnsi="Times New Roman" w:cs="Times New Roman"/>
          <w:b/>
          <w:sz w:val="24"/>
          <w:szCs w:val="24"/>
        </w:rPr>
        <w:t>Enzymes</w:t>
      </w:r>
    </w:p>
    <w:p w14:paraId="06541449" w14:textId="41BAB1E4" w:rsidR="002A4F53" w:rsidRPr="009C2B42" w:rsidRDefault="00990FD2" w:rsidP="00C10C3D">
      <w:pPr>
        <w:spacing w:before="240" w:line="360" w:lineRule="auto"/>
        <w:jc w:val="both"/>
        <w:divId w:val="570434560"/>
        <w:rPr>
          <w:rFonts w:ascii="Times New Roman" w:eastAsia="Times New Roman" w:hAnsi="Times New Roman" w:cs="Times New Roman"/>
          <w:sz w:val="24"/>
          <w:szCs w:val="24"/>
          <w:shd w:val="clear" w:color="auto" w:fill="FFFFFF"/>
        </w:rPr>
      </w:pPr>
      <w:r w:rsidRPr="009C2B42">
        <w:rPr>
          <w:rFonts w:ascii="Times New Roman" w:eastAsia="Times New Roman" w:hAnsi="Times New Roman" w:cs="Times New Roman"/>
          <w:sz w:val="24"/>
          <w:szCs w:val="24"/>
          <w:shd w:val="clear" w:color="auto" w:fill="FFFFFF"/>
        </w:rPr>
        <w:t xml:space="preserve">Enzymes </w:t>
      </w:r>
      <w:r w:rsidR="006A60A9" w:rsidRPr="009C2B42">
        <w:rPr>
          <w:rFonts w:ascii="Times New Roman" w:eastAsia="Times New Roman" w:hAnsi="Times New Roman" w:cs="Times New Roman"/>
          <w:sz w:val="24"/>
          <w:szCs w:val="24"/>
          <w:shd w:val="clear" w:color="auto" w:fill="FFFFFF"/>
        </w:rPr>
        <w:t xml:space="preserve">can be easily </w:t>
      </w:r>
      <w:r w:rsidR="00367722" w:rsidRPr="009C2B42">
        <w:rPr>
          <w:rFonts w:ascii="Times New Roman" w:eastAsia="Times New Roman" w:hAnsi="Times New Roman" w:cs="Times New Roman"/>
          <w:sz w:val="24"/>
          <w:szCs w:val="24"/>
          <w:shd w:val="clear" w:color="auto" w:fill="FFFFFF"/>
        </w:rPr>
        <w:t>obtained</w:t>
      </w:r>
      <w:r w:rsidR="006B50E3" w:rsidRPr="009C2B42">
        <w:rPr>
          <w:rFonts w:ascii="Times New Roman" w:eastAsia="Times New Roman" w:hAnsi="Times New Roman" w:cs="Times New Roman"/>
          <w:sz w:val="24"/>
          <w:szCs w:val="24"/>
          <w:shd w:val="clear" w:color="auto" w:fill="FFFFFF"/>
        </w:rPr>
        <w:t xml:space="preserve"> from plants and </w:t>
      </w:r>
      <w:r w:rsidR="00952C34" w:rsidRPr="009C2B42">
        <w:rPr>
          <w:rFonts w:ascii="Times New Roman" w:eastAsia="Times New Roman" w:hAnsi="Times New Roman" w:cs="Times New Roman"/>
          <w:sz w:val="24"/>
          <w:szCs w:val="24"/>
          <w:shd w:val="clear" w:color="auto" w:fill="FFFFFF"/>
        </w:rPr>
        <w:t>cult</w:t>
      </w:r>
      <w:r w:rsidR="00656C8F" w:rsidRPr="009C2B42">
        <w:rPr>
          <w:rFonts w:ascii="Times New Roman" w:eastAsia="Times New Roman" w:hAnsi="Times New Roman" w:cs="Times New Roman"/>
          <w:sz w:val="24"/>
          <w:szCs w:val="24"/>
          <w:shd w:val="clear" w:color="auto" w:fill="FFFFFF"/>
        </w:rPr>
        <w:t>ur</w:t>
      </w:r>
      <w:r w:rsidR="00952C34" w:rsidRPr="009C2B42">
        <w:rPr>
          <w:rFonts w:ascii="Times New Roman" w:eastAsia="Times New Roman" w:hAnsi="Times New Roman" w:cs="Times New Roman"/>
          <w:sz w:val="24"/>
          <w:szCs w:val="24"/>
          <w:shd w:val="clear" w:color="auto" w:fill="FFFFFF"/>
        </w:rPr>
        <w:t xml:space="preserve">able </w:t>
      </w:r>
      <w:r w:rsidR="00367722" w:rsidRPr="009C2B42">
        <w:rPr>
          <w:rFonts w:ascii="Times New Roman" w:eastAsia="Times New Roman" w:hAnsi="Times New Roman" w:cs="Times New Roman"/>
          <w:sz w:val="24"/>
          <w:szCs w:val="24"/>
          <w:shd w:val="clear" w:color="auto" w:fill="FFFFFF"/>
        </w:rPr>
        <w:t xml:space="preserve">microorganisms through </w:t>
      </w:r>
      <w:r w:rsidR="00952C34" w:rsidRPr="009C2B42">
        <w:rPr>
          <w:rFonts w:ascii="Times New Roman" w:eastAsia="Times New Roman" w:hAnsi="Times New Roman" w:cs="Times New Roman"/>
          <w:sz w:val="24"/>
          <w:szCs w:val="24"/>
          <w:shd w:val="clear" w:color="auto" w:fill="FFFFFF"/>
        </w:rPr>
        <w:t xml:space="preserve">simple </w:t>
      </w:r>
      <w:r w:rsidR="00CC3FE6" w:rsidRPr="009C2B42">
        <w:rPr>
          <w:rFonts w:ascii="Times New Roman" w:eastAsia="Times New Roman" w:hAnsi="Times New Roman" w:cs="Times New Roman"/>
          <w:sz w:val="24"/>
          <w:szCs w:val="24"/>
          <w:shd w:val="clear" w:color="auto" w:fill="FFFFFF"/>
        </w:rPr>
        <w:t>extraction process</w:t>
      </w:r>
      <w:r w:rsidR="006042BB" w:rsidRPr="009C2B42">
        <w:rPr>
          <w:rFonts w:ascii="Times New Roman" w:eastAsia="Times New Roman" w:hAnsi="Times New Roman" w:cs="Times New Roman"/>
          <w:sz w:val="24"/>
          <w:szCs w:val="24"/>
          <w:shd w:val="clear" w:color="auto" w:fill="FFFFFF"/>
        </w:rPr>
        <w:t>es</w:t>
      </w:r>
      <w:r w:rsidR="00B95D69" w:rsidRPr="009C2B42">
        <w:rPr>
          <w:rFonts w:ascii="Times New Roman" w:eastAsia="Times New Roman" w:hAnsi="Times New Roman" w:cs="Times New Roman"/>
          <w:sz w:val="24"/>
          <w:szCs w:val="24"/>
          <w:shd w:val="clear" w:color="auto" w:fill="FFFFFF"/>
        </w:rPr>
        <w:t xml:space="preserve"> </w:t>
      </w:r>
      <w:r w:rsidR="00F7334C">
        <w:rPr>
          <w:rFonts w:ascii="Times New Roman" w:eastAsia="Times New Roman" w:hAnsi="Times New Roman" w:cs="Times New Roman"/>
          <w:sz w:val="24"/>
          <w:szCs w:val="24"/>
          <w:shd w:val="clear" w:color="auto" w:fill="FFFFFF"/>
        </w:rPr>
        <w:t>[12]</w:t>
      </w:r>
      <w:r w:rsidR="006363B2" w:rsidRPr="009C2B42">
        <w:rPr>
          <w:rFonts w:ascii="Times New Roman" w:eastAsia="Times New Roman" w:hAnsi="Times New Roman" w:cs="Times New Roman"/>
          <w:sz w:val="24"/>
          <w:szCs w:val="24"/>
          <w:shd w:val="clear" w:color="auto" w:fill="FFFFFF"/>
        </w:rPr>
        <w:t>.</w:t>
      </w:r>
      <w:r w:rsidR="00332285" w:rsidRPr="009C2B42">
        <w:rPr>
          <w:rFonts w:ascii="Times New Roman" w:eastAsia="Times New Roman" w:hAnsi="Times New Roman" w:cs="Times New Roman"/>
          <w:sz w:val="24"/>
          <w:szCs w:val="24"/>
          <w:shd w:val="clear" w:color="auto" w:fill="FFFFFF"/>
        </w:rPr>
        <w:t xml:space="preserve"> </w:t>
      </w:r>
      <w:r w:rsidR="005020E5" w:rsidRPr="009C2B42">
        <w:rPr>
          <w:rFonts w:ascii="Times New Roman" w:eastAsia="Times New Roman" w:hAnsi="Times New Roman" w:cs="Times New Roman"/>
          <w:sz w:val="24"/>
          <w:szCs w:val="24"/>
          <w:shd w:val="clear" w:color="auto" w:fill="FFFFFF"/>
        </w:rPr>
        <w:t>Enzymes</w:t>
      </w:r>
      <w:r w:rsidR="00B95D69" w:rsidRPr="009C2B42">
        <w:rPr>
          <w:rFonts w:ascii="Times New Roman" w:eastAsia="Times New Roman" w:hAnsi="Times New Roman" w:cs="Times New Roman"/>
          <w:sz w:val="24"/>
          <w:szCs w:val="24"/>
          <w:shd w:val="clear" w:color="auto" w:fill="FFFFFF"/>
        </w:rPr>
        <w:t xml:space="preserve"> are biocatalyst which conduct</w:t>
      </w:r>
      <w:r w:rsidR="005020E5" w:rsidRPr="009C2B42">
        <w:rPr>
          <w:rFonts w:ascii="Times New Roman" w:eastAsia="Times New Roman" w:hAnsi="Times New Roman" w:cs="Times New Roman"/>
          <w:sz w:val="24"/>
          <w:szCs w:val="24"/>
          <w:shd w:val="clear" w:color="auto" w:fill="FFFFFF"/>
        </w:rPr>
        <w:t xml:space="preserve"> biochemical reactions.</w:t>
      </w:r>
      <w:r w:rsidR="006042BB" w:rsidRPr="009C2B42">
        <w:rPr>
          <w:rFonts w:ascii="Times New Roman" w:eastAsia="Times New Roman" w:hAnsi="Times New Roman" w:cs="Times New Roman"/>
          <w:sz w:val="24"/>
          <w:szCs w:val="24"/>
          <w:shd w:val="clear" w:color="auto" w:fill="FFFFFF"/>
        </w:rPr>
        <w:t xml:space="preserve"> </w:t>
      </w:r>
      <w:r w:rsidR="00B72E85" w:rsidRPr="009C2B42">
        <w:rPr>
          <w:rFonts w:ascii="Times New Roman" w:eastAsia="Times New Roman" w:hAnsi="Times New Roman" w:cs="Times New Roman"/>
          <w:sz w:val="24"/>
          <w:szCs w:val="24"/>
          <w:shd w:val="clear" w:color="auto" w:fill="FFFFFF"/>
        </w:rPr>
        <w:t>Many microorganism like bacteria and their enzymes quietly used in</w:t>
      </w:r>
      <w:r w:rsidR="008D3685" w:rsidRPr="009C2B42">
        <w:rPr>
          <w:rFonts w:ascii="Times New Roman" w:eastAsia="Times New Roman" w:hAnsi="Times New Roman" w:cs="Times New Roman"/>
          <w:sz w:val="24"/>
          <w:szCs w:val="24"/>
          <w:shd w:val="clear" w:color="auto" w:fill="FFFFFF"/>
        </w:rPr>
        <w:t xml:space="preserve"> food production and processing</w:t>
      </w:r>
      <w:r w:rsidR="0017321F" w:rsidRPr="009C2B42">
        <w:rPr>
          <w:rFonts w:ascii="Times New Roman" w:eastAsia="Times New Roman" w:hAnsi="Times New Roman" w:cs="Times New Roman"/>
          <w:sz w:val="24"/>
          <w:szCs w:val="24"/>
          <w:shd w:val="clear" w:color="auto" w:fill="FFFFFF"/>
        </w:rPr>
        <w:t xml:space="preserve"> of bread</w:t>
      </w:r>
      <w:r w:rsidR="00B80121" w:rsidRPr="009C2B42">
        <w:rPr>
          <w:rFonts w:ascii="Times New Roman" w:eastAsia="Times New Roman" w:hAnsi="Times New Roman" w:cs="Times New Roman"/>
          <w:sz w:val="24"/>
          <w:szCs w:val="24"/>
          <w:shd w:val="clear" w:color="auto" w:fill="FFFFFF"/>
        </w:rPr>
        <w:t xml:space="preserve">, wine, beer and dairy products. </w:t>
      </w:r>
      <w:r w:rsidR="004A4E40" w:rsidRPr="009C2B42">
        <w:rPr>
          <w:rFonts w:ascii="Times New Roman" w:eastAsia="Times New Roman" w:hAnsi="Times New Roman" w:cs="Times New Roman"/>
          <w:sz w:val="24"/>
          <w:szCs w:val="24"/>
          <w:shd w:val="clear" w:color="auto" w:fill="FFFFFF"/>
        </w:rPr>
        <w:t xml:space="preserve">In bakery industry </w:t>
      </w:r>
      <w:r w:rsidR="00380C2D" w:rsidRPr="009C2B42">
        <w:rPr>
          <w:rFonts w:ascii="Times New Roman" w:eastAsia="Times New Roman" w:hAnsi="Times New Roman" w:cs="Times New Roman"/>
          <w:sz w:val="24"/>
          <w:szCs w:val="24"/>
          <w:shd w:val="clear" w:color="auto" w:fill="FFFFFF"/>
        </w:rPr>
        <w:t>i</w:t>
      </w:r>
      <w:r w:rsidR="00B80121" w:rsidRPr="009C2B42">
        <w:rPr>
          <w:rFonts w:ascii="Times New Roman" w:eastAsia="Times New Roman" w:hAnsi="Times New Roman" w:cs="Times New Roman"/>
          <w:sz w:val="24"/>
          <w:szCs w:val="24"/>
          <w:shd w:val="clear" w:color="auto" w:fill="FFFFFF"/>
        </w:rPr>
        <w:t xml:space="preserve">t is a natural way to keep </w:t>
      </w:r>
      <w:r w:rsidR="00C95711" w:rsidRPr="009C2B42">
        <w:rPr>
          <w:rFonts w:ascii="Times New Roman" w:eastAsia="Times New Roman" w:hAnsi="Times New Roman" w:cs="Times New Roman"/>
          <w:sz w:val="24"/>
          <w:szCs w:val="24"/>
          <w:shd w:val="clear" w:color="auto" w:fill="FFFFFF"/>
        </w:rPr>
        <w:t>bread</w:t>
      </w:r>
      <w:r w:rsidR="00B80121" w:rsidRPr="009C2B42">
        <w:rPr>
          <w:rFonts w:ascii="Times New Roman" w:eastAsia="Times New Roman" w:hAnsi="Times New Roman" w:cs="Times New Roman"/>
          <w:sz w:val="24"/>
          <w:szCs w:val="24"/>
          <w:shd w:val="clear" w:color="auto" w:fill="FFFFFF"/>
        </w:rPr>
        <w:t xml:space="preserve"> </w:t>
      </w:r>
      <w:r w:rsidR="00E61FCD" w:rsidRPr="009C2B42">
        <w:rPr>
          <w:rFonts w:ascii="Times New Roman" w:eastAsia="Times New Roman" w:hAnsi="Times New Roman" w:cs="Times New Roman"/>
          <w:sz w:val="24"/>
          <w:szCs w:val="24"/>
          <w:shd w:val="clear" w:color="auto" w:fill="FFFFFF"/>
        </w:rPr>
        <w:t>softer</w:t>
      </w:r>
      <w:r w:rsidR="0073610B" w:rsidRPr="009C2B42">
        <w:rPr>
          <w:rFonts w:ascii="Times New Roman" w:eastAsia="Times New Roman" w:hAnsi="Times New Roman" w:cs="Times New Roman"/>
          <w:sz w:val="24"/>
          <w:szCs w:val="24"/>
          <w:shd w:val="clear" w:color="auto" w:fill="FFFFFF"/>
        </w:rPr>
        <w:t xml:space="preserve">, moist </w:t>
      </w:r>
      <w:r w:rsidR="00D3745B" w:rsidRPr="009C2B42">
        <w:rPr>
          <w:rFonts w:ascii="Times New Roman" w:eastAsia="Times New Roman" w:hAnsi="Times New Roman" w:cs="Times New Roman"/>
          <w:sz w:val="24"/>
          <w:szCs w:val="24"/>
          <w:shd w:val="clear" w:color="auto" w:fill="FFFFFF"/>
        </w:rPr>
        <w:t>for longer period and establishing tolerant</w:t>
      </w:r>
      <w:r w:rsidR="004A4E40" w:rsidRPr="009C2B42">
        <w:rPr>
          <w:rFonts w:ascii="Times New Roman" w:eastAsia="Times New Roman" w:hAnsi="Times New Roman" w:cs="Times New Roman"/>
          <w:sz w:val="24"/>
          <w:szCs w:val="24"/>
          <w:shd w:val="clear" w:color="auto" w:fill="FFFFFF"/>
        </w:rPr>
        <w:t xml:space="preserve"> properties</w:t>
      </w:r>
      <w:r w:rsidR="00D24576" w:rsidRPr="009C2B42">
        <w:rPr>
          <w:rFonts w:ascii="Times New Roman" w:eastAsia="Times New Roman" w:hAnsi="Times New Roman" w:cs="Times New Roman"/>
          <w:sz w:val="24"/>
          <w:szCs w:val="24"/>
          <w:shd w:val="clear" w:color="auto" w:fill="FFFFFF"/>
        </w:rPr>
        <w:t xml:space="preserve">. The uses of enzymes can enhance the </w:t>
      </w:r>
      <w:r w:rsidR="000D5676" w:rsidRPr="009C2B42">
        <w:rPr>
          <w:rFonts w:ascii="Times New Roman" w:eastAsia="Times New Roman" w:hAnsi="Times New Roman" w:cs="Times New Roman"/>
          <w:sz w:val="24"/>
          <w:szCs w:val="24"/>
          <w:shd w:val="clear" w:color="auto" w:fill="FFFFFF"/>
        </w:rPr>
        <w:t>shelf life, reducing additives and energy usage, food loss and food waste, with sustainability benefits without causing any harm to the environment</w:t>
      </w:r>
      <w:r w:rsidR="00FD77E6" w:rsidRPr="009C2B42">
        <w:rPr>
          <w:rFonts w:ascii="Times New Roman" w:eastAsia="Times New Roman" w:hAnsi="Times New Roman" w:cs="Times New Roman"/>
          <w:sz w:val="24"/>
          <w:szCs w:val="24"/>
          <w:shd w:val="clear" w:color="auto" w:fill="FFFFFF"/>
        </w:rPr>
        <w:t xml:space="preserve">. </w:t>
      </w:r>
      <w:r w:rsidR="00EB4BE8" w:rsidRPr="009C2B42">
        <w:rPr>
          <w:rFonts w:ascii="Times New Roman" w:eastAsia="Times New Roman" w:hAnsi="Times New Roman" w:cs="Times New Roman"/>
          <w:sz w:val="24"/>
          <w:szCs w:val="24"/>
          <w:shd w:val="clear" w:color="auto" w:fill="FFFFFF"/>
        </w:rPr>
        <w:t xml:space="preserve">Maltogenic amylase allows to keep bread softer for longer, to </w:t>
      </w:r>
      <w:r w:rsidR="002A187C" w:rsidRPr="009C2B42">
        <w:rPr>
          <w:rFonts w:ascii="Times New Roman" w:eastAsia="Times New Roman" w:hAnsi="Times New Roman" w:cs="Times New Roman"/>
          <w:sz w:val="24"/>
          <w:szCs w:val="24"/>
          <w:shd w:val="clear" w:color="auto" w:fill="FFFFFF"/>
        </w:rPr>
        <w:t xml:space="preserve">extend shelf life, by improving </w:t>
      </w:r>
      <w:r w:rsidR="00016F91" w:rsidRPr="009C2B42">
        <w:rPr>
          <w:rFonts w:ascii="Times New Roman" w:eastAsia="Times New Roman" w:hAnsi="Times New Roman" w:cs="Times New Roman"/>
          <w:sz w:val="24"/>
          <w:szCs w:val="24"/>
          <w:shd w:val="clear" w:color="auto" w:fill="FFFFFF"/>
        </w:rPr>
        <w:t>product sensory characteristics</w:t>
      </w:r>
      <w:r w:rsidR="001669BE" w:rsidRPr="009C2B42">
        <w:rPr>
          <w:rFonts w:ascii="Times New Roman" w:eastAsia="Times New Roman" w:hAnsi="Times New Roman" w:cs="Times New Roman"/>
          <w:sz w:val="24"/>
          <w:szCs w:val="24"/>
          <w:shd w:val="clear" w:color="auto" w:fill="FFFFFF"/>
        </w:rPr>
        <w:t xml:space="preserve"> through genetic engineering </w:t>
      </w:r>
      <w:r w:rsidR="00E54561" w:rsidRPr="009C2B42">
        <w:rPr>
          <w:rFonts w:ascii="Times New Roman" w:eastAsia="Times New Roman" w:hAnsi="Times New Roman" w:cs="Times New Roman"/>
          <w:sz w:val="24"/>
          <w:szCs w:val="24"/>
          <w:shd w:val="clear" w:color="auto" w:fill="FFFFFF"/>
        </w:rPr>
        <w:t xml:space="preserve">such as </w:t>
      </w:r>
      <w:r w:rsidR="001914B9" w:rsidRPr="009C2B42">
        <w:rPr>
          <w:rFonts w:ascii="Times New Roman" w:eastAsia="Times New Roman" w:hAnsi="Times New Roman" w:cs="Times New Roman"/>
          <w:sz w:val="24"/>
          <w:szCs w:val="24"/>
          <w:shd w:val="clear" w:color="auto" w:fill="FFFFFF"/>
        </w:rPr>
        <w:t>“</w:t>
      </w:r>
      <w:r w:rsidR="00B95D69" w:rsidRPr="009C2B42">
        <w:rPr>
          <w:rFonts w:ascii="Times New Roman" w:eastAsia="Times New Roman" w:hAnsi="Times New Roman" w:cs="Times New Roman"/>
          <w:sz w:val="24"/>
          <w:szCs w:val="24"/>
          <w:shd w:val="clear" w:color="auto" w:fill="FFFFFF"/>
        </w:rPr>
        <w:t>softness”</w:t>
      </w:r>
      <w:r w:rsidR="001914B9" w:rsidRPr="009C2B42">
        <w:rPr>
          <w:rFonts w:ascii="Times New Roman" w:eastAsia="Times New Roman" w:hAnsi="Times New Roman" w:cs="Times New Roman"/>
          <w:sz w:val="24"/>
          <w:szCs w:val="24"/>
          <w:shd w:val="clear" w:color="auto" w:fill="FFFFFF"/>
        </w:rPr>
        <w:t>,</w:t>
      </w:r>
      <w:r w:rsidR="00E54561" w:rsidRPr="009C2B42">
        <w:rPr>
          <w:rFonts w:ascii="Times New Roman" w:eastAsia="Times New Roman" w:hAnsi="Times New Roman" w:cs="Times New Roman"/>
          <w:sz w:val="24"/>
          <w:szCs w:val="24"/>
          <w:shd w:val="clear" w:color="auto" w:fill="FFFFFF"/>
        </w:rPr>
        <w:t xml:space="preserve"> </w:t>
      </w:r>
      <w:r w:rsidR="00B50A29" w:rsidRPr="009C2B42">
        <w:rPr>
          <w:rFonts w:ascii="Times New Roman" w:eastAsia="Times New Roman" w:hAnsi="Times New Roman" w:cs="Times New Roman"/>
          <w:sz w:val="24"/>
          <w:szCs w:val="24"/>
          <w:shd w:val="clear" w:color="auto" w:fill="FFFFFF"/>
        </w:rPr>
        <w:t>“</w:t>
      </w:r>
      <w:r w:rsidR="00E54561" w:rsidRPr="009C2B42">
        <w:rPr>
          <w:rFonts w:ascii="Times New Roman" w:eastAsia="Times New Roman" w:hAnsi="Times New Roman" w:cs="Times New Roman"/>
          <w:sz w:val="24"/>
          <w:szCs w:val="24"/>
          <w:shd w:val="clear" w:color="auto" w:fill="FFFFFF"/>
        </w:rPr>
        <w:t>texture</w:t>
      </w:r>
      <w:r w:rsidR="00B50A29" w:rsidRPr="009C2B42">
        <w:rPr>
          <w:rFonts w:ascii="Times New Roman" w:eastAsia="Times New Roman" w:hAnsi="Times New Roman" w:cs="Times New Roman"/>
          <w:sz w:val="24"/>
          <w:szCs w:val="24"/>
          <w:shd w:val="clear" w:color="auto" w:fill="FFFFFF"/>
        </w:rPr>
        <w:t>”</w:t>
      </w:r>
      <w:r w:rsidR="00E54561" w:rsidRPr="009C2B42">
        <w:rPr>
          <w:rFonts w:ascii="Times New Roman" w:eastAsia="Times New Roman" w:hAnsi="Times New Roman" w:cs="Times New Roman"/>
          <w:sz w:val="24"/>
          <w:szCs w:val="24"/>
          <w:shd w:val="clear" w:color="auto" w:fill="FFFFFF"/>
        </w:rPr>
        <w:t xml:space="preserve">, </w:t>
      </w:r>
      <w:r w:rsidR="00B50A29" w:rsidRPr="009C2B42">
        <w:rPr>
          <w:rFonts w:ascii="Times New Roman" w:eastAsia="Times New Roman" w:hAnsi="Times New Roman" w:cs="Times New Roman"/>
          <w:sz w:val="24"/>
          <w:szCs w:val="24"/>
          <w:shd w:val="clear" w:color="auto" w:fill="FFFFFF"/>
        </w:rPr>
        <w:t>“</w:t>
      </w:r>
      <w:r w:rsidR="00E54561" w:rsidRPr="009C2B42">
        <w:rPr>
          <w:rFonts w:ascii="Times New Roman" w:eastAsia="Times New Roman" w:hAnsi="Times New Roman" w:cs="Times New Roman"/>
          <w:sz w:val="24"/>
          <w:szCs w:val="24"/>
          <w:shd w:val="clear" w:color="auto" w:fill="FFFFFF"/>
        </w:rPr>
        <w:t>crumb</w:t>
      </w:r>
      <w:r w:rsidR="000A6948" w:rsidRPr="009C2B42">
        <w:rPr>
          <w:rFonts w:ascii="Times New Roman" w:eastAsia="Times New Roman" w:hAnsi="Times New Roman" w:cs="Times New Roman"/>
          <w:sz w:val="24"/>
          <w:szCs w:val="24"/>
          <w:shd w:val="clear" w:color="auto" w:fill="FFFFFF"/>
        </w:rPr>
        <w:t xml:space="preserve"> structure</w:t>
      </w:r>
      <w:r w:rsidR="00B50A29" w:rsidRPr="009C2B42">
        <w:rPr>
          <w:rFonts w:ascii="Times New Roman" w:eastAsia="Times New Roman" w:hAnsi="Times New Roman" w:cs="Times New Roman"/>
          <w:sz w:val="24"/>
          <w:szCs w:val="24"/>
          <w:shd w:val="clear" w:color="auto" w:fill="FFFFFF"/>
        </w:rPr>
        <w:t>”</w:t>
      </w:r>
      <w:r w:rsidR="000A6948" w:rsidRPr="009C2B42">
        <w:rPr>
          <w:rFonts w:ascii="Times New Roman" w:eastAsia="Times New Roman" w:hAnsi="Times New Roman" w:cs="Times New Roman"/>
          <w:sz w:val="24"/>
          <w:szCs w:val="24"/>
          <w:shd w:val="clear" w:color="auto" w:fill="FFFFFF"/>
        </w:rPr>
        <w:t xml:space="preserve">, </w:t>
      </w:r>
      <w:r w:rsidR="00B50A29" w:rsidRPr="009C2B42">
        <w:rPr>
          <w:rFonts w:ascii="Times New Roman" w:eastAsia="Times New Roman" w:hAnsi="Times New Roman" w:cs="Times New Roman"/>
          <w:sz w:val="24"/>
          <w:szCs w:val="24"/>
          <w:shd w:val="clear" w:color="auto" w:fill="FFFFFF"/>
        </w:rPr>
        <w:t>“</w:t>
      </w:r>
      <w:r w:rsidR="000A6948" w:rsidRPr="009C2B42">
        <w:rPr>
          <w:rFonts w:ascii="Times New Roman" w:eastAsia="Times New Roman" w:hAnsi="Times New Roman" w:cs="Times New Roman"/>
          <w:sz w:val="24"/>
          <w:szCs w:val="24"/>
          <w:shd w:val="clear" w:color="auto" w:fill="FFFFFF"/>
        </w:rPr>
        <w:t>taste</w:t>
      </w:r>
      <w:r w:rsidR="00B50A29" w:rsidRPr="009C2B42">
        <w:rPr>
          <w:rFonts w:ascii="Times New Roman" w:eastAsia="Times New Roman" w:hAnsi="Times New Roman" w:cs="Times New Roman"/>
          <w:sz w:val="24"/>
          <w:szCs w:val="24"/>
          <w:shd w:val="clear" w:color="auto" w:fill="FFFFFF"/>
        </w:rPr>
        <w:t>”</w:t>
      </w:r>
      <w:r w:rsidR="000A6948" w:rsidRPr="009C2B42">
        <w:rPr>
          <w:rFonts w:ascii="Times New Roman" w:eastAsia="Times New Roman" w:hAnsi="Times New Roman" w:cs="Times New Roman"/>
          <w:sz w:val="24"/>
          <w:szCs w:val="24"/>
          <w:shd w:val="clear" w:color="auto" w:fill="FFFFFF"/>
        </w:rPr>
        <w:t xml:space="preserve">, </w:t>
      </w:r>
      <w:r w:rsidR="00B50A29" w:rsidRPr="009C2B42">
        <w:rPr>
          <w:rFonts w:ascii="Times New Roman" w:eastAsia="Times New Roman" w:hAnsi="Times New Roman" w:cs="Times New Roman"/>
          <w:sz w:val="24"/>
          <w:szCs w:val="24"/>
          <w:shd w:val="clear" w:color="auto" w:fill="FFFFFF"/>
        </w:rPr>
        <w:t>“</w:t>
      </w:r>
      <w:r w:rsidR="000A6948" w:rsidRPr="009C2B42">
        <w:rPr>
          <w:rFonts w:ascii="Times New Roman" w:eastAsia="Times New Roman" w:hAnsi="Times New Roman" w:cs="Times New Roman"/>
          <w:sz w:val="24"/>
          <w:szCs w:val="24"/>
          <w:shd w:val="clear" w:color="auto" w:fill="FFFFFF"/>
        </w:rPr>
        <w:t>aeration</w:t>
      </w:r>
      <w:r w:rsidR="00407EBD" w:rsidRPr="009C2B42">
        <w:rPr>
          <w:rFonts w:ascii="Times New Roman" w:eastAsia="Times New Roman" w:hAnsi="Times New Roman" w:cs="Times New Roman"/>
          <w:sz w:val="24"/>
          <w:szCs w:val="24"/>
          <w:shd w:val="clear" w:color="auto" w:fill="FFFFFF"/>
        </w:rPr>
        <w:t>”</w:t>
      </w:r>
      <w:r w:rsidR="000A6948" w:rsidRPr="009C2B42">
        <w:rPr>
          <w:rFonts w:ascii="Times New Roman" w:eastAsia="Times New Roman" w:hAnsi="Times New Roman" w:cs="Times New Roman"/>
          <w:sz w:val="24"/>
          <w:szCs w:val="24"/>
          <w:shd w:val="clear" w:color="auto" w:fill="FFFFFF"/>
        </w:rPr>
        <w:t xml:space="preserve">, </w:t>
      </w:r>
      <w:r w:rsidR="00407EBD" w:rsidRPr="009C2B42">
        <w:rPr>
          <w:rFonts w:ascii="Times New Roman" w:eastAsia="Times New Roman" w:hAnsi="Times New Roman" w:cs="Times New Roman"/>
          <w:sz w:val="24"/>
          <w:szCs w:val="24"/>
          <w:shd w:val="clear" w:color="auto" w:fill="FFFFFF"/>
        </w:rPr>
        <w:t>“</w:t>
      </w:r>
      <w:r w:rsidR="000A6948" w:rsidRPr="009C2B42">
        <w:rPr>
          <w:rFonts w:ascii="Times New Roman" w:eastAsia="Times New Roman" w:hAnsi="Times New Roman" w:cs="Times New Roman"/>
          <w:sz w:val="24"/>
          <w:szCs w:val="24"/>
          <w:shd w:val="clear" w:color="auto" w:fill="FFFFFF"/>
        </w:rPr>
        <w:t>emulsification</w:t>
      </w:r>
      <w:r w:rsidR="00407EBD" w:rsidRPr="009C2B42">
        <w:rPr>
          <w:rFonts w:ascii="Times New Roman" w:eastAsia="Times New Roman" w:hAnsi="Times New Roman" w:cs="Times New Roman"/>
          <w:sz w:val="24"/>
          <w:szCs w:val="24"/>
          <w:shd w:val="clear" w:color="auto" w:fill="FFFFFF"/>
        </w:rPr>
        <w:t>”</w:t>
      </w:r>
      <w:r w:rsidR="000A6948" w:rsidRPr="009C2B42">
        <w:rPr>
          <w:rFonts w:ascii="Times New Roman" w:eastAsia="Times New Roman" w:hAnsi="Times New Roman" w:cs="Times New Roman"/>
          <w:sz w:val="24"/>
          <w:szCs w:val="24"/>
          <w:shd w:val="clear" w:color="auto" w:fill="FFFFFF"/>
        </w:rPr>
        <w:t xml:space="preserve"> </w:t>
      </w:r>
      <w:r w:rsidR="001914B9" w:rsidRPr="009C2B42">
        <w:rPr>
          <w:rFonts w:ascii="Times New Roman" w:eastAsia="Times New Roman" w:hAnsi="Times New Roman" w:cs="Times New Roman"/>
          <w:sz w:val="24"/>
          <w:szCs w:val="24"/>
          <w:shd w:val="clear" w:color="auto" w:fill="FFFFFF"/>
        </w:rPr>
        <w:t xml:space="preserve">and </w:t>
      </w:r>
      <w:r w:rsidR="00407EBD" w:rsidRPr="009C2B42">
        <w:rPr>
          <w:rFonts w:ascii="Times New Roman" w:eastAsia="Times New Roman" w:hAnsi="Times New Roman" w:cs="Times New Roman"/>
          <w:sz w:val="24"/>
          <w:szCs w:val="24"/>
          <w:shd w:val="clear" w:color="auto" w:fill="FFFFFF"/>
        </w:rPr>
        <w:t>“</w:t>
      </w:r>
      <w:r w:rsidR="001914B9" w:rsidRPr="009C2B42">
        <w:rPr>
          <w:rFonts w:ascii="Times New Roman" w:eastAsia="Times New Roman" w:hAnsi="Times New Roman" w:cs="Times New Roman"/>
          <w:sz w:val="24"/>
          <w:szCs w:val="24"/>
          <w:shd w:val="clear" w:color="auto" w:fill="FFFFFF"/>
        </w:rPr>
        <w:t>colour</w:t>
      </w:r>
      <w:r w:rsidR="00407EBD" w:rsidRPr="009C2B42">
        <w:rPr>
          <w:rFonts w:ascii="Times New Roman" w:eastAsia="Times New Roman" w:hAnsi="Times New Roman" w:cs="Times New Roman"/>
          <w:sz w:val="24"/>
          <w:szCs w:val="24"/>
          <w:shd w:val="clear" w:color="auto" w:fill="FFFFFF"/>
        </w:rPr>
        <w:t>”</w:t>
      </w:r>
      <w:r w:rsidR="001914B9" w:rsidRPr="009C2B42">
        <w:rPr>
          <w:rFonts w:ascii="Times New Roman" w:eastAsia="Times New Roman" w:hAnsi="Times New Roman" w:cs="Times New Roman"/>
          <w:sz w:val="24"/>
          <w:szCs w:val="24"/>
          <w:shd w:val="clear" w:color="auto" w:fill="FFFFFF"/>
        </w:rPr>
        <w:t>.</w:t>
      </w:r>
      <w:r w:rsidR="00CF55E1" w:rsidRPr="009C2B42">
        <w:rPr>
          <w:rFonts w:ascii="Times New Roman" w:eastAsia="Times New Roman" w:hAnsi="Times New Roman" w:cs="Times New Roman"/>
          <w:sz w:val="24"/>
          <w:szCs w:val="24"/>
          <w:shd w:val="clear" w:color="auto" w:fill="FFFFFF"/>
        </w:rPr>
        <w:t xml:space="preserve"> The sugar found in dairy products is called lactose</w:t>
      </w:r>
      <w:r w:rsidR="00F740FF" w:rsidRPr="009C2B42">
        <w:rPr>
          <w:rFonts w:ascii="Times New Roman" w:eastAsia="Times New Roman" w:hAnsi="Times New Roman" w:cs="Times New Roman"/>
          <w:sz w:val="24"/>
          <w:szCs w:val="24"/>
          <w:shd w:val="clear" w:color="auto" w:fill="FFFFFF"/>
        </w:rPr>
        <w:t>, ca</w:t>
      </w:r>
      <w:r w:rsidR="00376007" w:rsidRPr="009C2B42">
        <w:rPr>
          <w:rFonts w:ascii="Times New Roman" w:eastAsia="Times New Roman" w:hAnsi="Times New Roman" w:cs="Times New Roman"/>
          <w:sz w:val="24"/>
          <w:szCs w:val="24"/>
          <w:shd w:val="clear" w:color="auto" w:fill="FFFFFF"/>
        </w:rPr>
        <w:t>n</w:t>
      </w:r>
      <w:r w:rsidR="00F740FF" w:rsidRPr="009C2B42">
        <w:rPr>
          <w:rFonts w:ascii="Times New Roman" w:eastAsia="Times New Roman" w:hAnsi="Times New Roman" w:cs="Times New Roman"/>
          <w:sz w:val="24"/>
          <w:szCs w:val="24"/>
          <w:shd w:val="clear" w:color="auto" w:fill="FFFFFF"/>
        </w:rPr>
        <w:t xml:space="preserve"> cause gastrointestinal discomforts, indigestion,</w:t>
      </w:r>
      <w:r w:rsidR="001669BE" w:rsidRPr="009C2B42">
        <w:rPr>
          <w:rFonts w:ascii="Times New Roman" w:eastAsia="Times New Roman" w:hAnsi="Times New Roman" w:cs="Times New Roman"/>
          <w:sz w:val="24"/>
          <w:szCs w:val="24"/>
          <w:shd w:val="clear" w:color="auto" w:fill="FFFFFF"/>
        </w:rPr>
        <w:t xml:space="preserve"> bloating and many </w:t>
      </w:r>
      <w:r w:rsidR="00133E4F" w:rsidRPr="009C2B42">
        <w:rPr>
          <w:rFonts w:ascii="Times New Roman" w:eastAsia="Times New Roman" w:hAnsi="Times New Roman" w:cs="Times New Roman"/>
          <w:sz w:val="24"/>
          <w:szCs w:val="24"/>
          <w:shd w:val="clear" w:color="auto" w:fill="FFFFFF"/>
        </w:rPr>
        <w:t>other infections.</w:t>
      </w:r>
      <w:r w:rsidR="00596D17" w:rsidRPr="009C2B42">
        <w:rPr>
          <w:rFonts w:ascii="Times New Roman" w:eastAsia="Times New Roman" w:hAnsi="Times New Roman" w:cs="Times New Roman"/>
          <w:sz w:val="24"/>
          <w:szCs w:val="24"/>
          <w:shd w:val="clear" w:color="auto" w:fill="FFFFFF"/>
        </w:rPr>
        <w:t xml:space="preserve"> With that knowledge lactase is an enzyme that cleaves </w:t>
      </w:r>
      <w:r w:rsidR="0023431F" w:rsidRPr="009C2B42">
        <w:rPr>
          <w:rFonts w:ascii="Times New Roman" w:eastAsia="Times New Roman" w:hAnsi="Times New Roman" w:cs="Times New Roman"/>
          <w:sz w:val="24"/>
          <w:szCs w:val="24"/>
          <w:shd w:val="clear" w:color="auto" w:fill="FFFFFF"/>
        </w:rPr>
        <w:t>l</w:t>
      </w:r>
      <w:r w:rsidR="00596D17" w:rsidRPr="009C2B42">
        <w:rPr>
          <w:rFonts w:ascii="Times New Roman" w:eastAsia="Times New Roman" w:hAnsi="Times New Roman" w:cs="Times New Roman"/>
          <w:sz w:val="24"/>
          <w:szCs w:val="24"/>
          <w:shd w:val="clear" w:color="auto" w:fill="FFFFFF"/>
        </w:rPr>
        <w:t xml:space="preserve">actose into </w:t>
      </w:r>
      <w:r w:rsidR="00376007" w:rsidRPr="009C2B42">
        <w:rPr>
          <w:rFonts w:ascii="Times New Roman" w:eastAsia="Times New Roman" w:hAnsi="Times New Roman" w:cs="Times New Roman"/>
          <w:sz w:val="24"/>
          <w:szCs w:val="24"/>
          <w:shd w:val="clear" w:color="auto" w:fill="FFFFFF"/>
        </w:rPr>
        <w:t>these two smaller sugars galactose and glucose</w:t>
      </w:r>
      <w:r w:rsidR="0023431F" w:rsidRPr="009C2B42">
        <w:rPr>
          <w:rFonts w:ascii="Times New Roman" w:eastAsia="Times New Roman" w:hAnsi="Times New Roman" w:cs="Times New Roman"/>
          <w:sz w:val="24"/>
          <w:szCs w:val="24"/>
          <w:shd w:val="clear" w:color="auto" w:fill="FFFFFF"/>
        </w:rPr>
        <w:t>.</w:t>
      </w:r>
      <w:r w:rsidR="00131DF2" w:rsidRPr="009C2B42">
        <w:rPr>
          <w:rFonts w:ascii="Times New Roman" w:eastAsia="Times New Roman" w:hAnsi="Times New Roman" w:cs="Times New Roman"/>
          <w:sz w:val="24"/>
          <w:szCs w:val="24"/>
          <w:shd w:val="clear" w:color="auto" w:fill="FFFFFF"/>
        </w:rPr>
        <w:t xml:space="preserve"> Many novel enzymes are induced by recombinant </w:t>
      </w:r>
      <w:r w:rsidR="009C0EF0" w:rsidRPr="009C2B42">
        <w:rPr>
          <w:rFonts w:ascii="Times New Roman" w:eastAsia="Times New Roman" w:hAnsi="Times New Roman" w:cs="Times New Roman"/>
          <w:sz w:val="24"/>
          <w:szCs w:val="24"/>
          <w:shd w:val="clear" w:color="auto" w:fill="FFFFFF"/>
        </w:rPr>
        <w:t xml:space="preserve">DNA Technology </w:t>
      </w:r>
      <w:r w:rsidR="00D52907" w:rsidRPr="009C2B42">
        <w:rPr>
          <w:rFonts w:ascii="Times New Roman" w:eastAsia="Times New Roman" w:hAnsi="Times New Roman" w:cs="Times New Roman"/>
          <w:sz w:val="24"/>
          <w:szCs w:val="24"/>
          <w:shd w:val="clear" w:color="auto" w:fill="FFFFFF"/>
        </w:rPr>
        <w:t xml:space="preserve">with which increases the vitality of </w:t>
      </w:r>
      <w:r w:rsidR="00E46659" w:rsidRPr="009C2B42">
        <w:rPr>
          <w:rFonts w:ascii="Times New Roman" w:eastAsia="Times New Roman" w:hAnsi="Times New Roman" w:cs="Times New Roman"/>
          <w:sz w:val="24"/>
          <w:szCs w:val="24"/>
          <w:shd w:val="clear" w:color="auto" w:fill="FFFFFF"/>
        </w:rPr>
        <w:t>food condition.</w:t>
      </w:r>
      <w:r w:rsidR="00D40F0B" w:rsidRPr="009C2B42">
        <w:rPr>
          <w:rFonts w:ascii="Times New Roman" w:eastAsia="Times New Roman" w:hAnsi="Times New Roman" w:cs="Times New Roman"/>
          <w:sz w:val="24"/>
          <w:szCs w:val="24"/>
          <w:shd w:val="clear" w:color="auto" w:fill="FFFFFF"/>
        </w:rPr>
        <w:t xml:space="preserve"> Nowadays enzymes </w:t>
      </w:r>
      <w:r w:rsidR="00C22F1E" w:rsidRPr="009C2B42">
        <w:rPr>
          <w:rFonts w:ascii="Times New Roman" w:eastAsia="Times New Roman" w:hAnsi="Times New Roman" w:cs="Times New Roman"/>
          <w:sz w:val="24"/>
          <w:szCs w:val="24"/>
          <w:shd w:val="clear" w:color="auto" w:fill="FFFFFF"/>
        </w:rPr>
        <w:t>widely used in pharmaceutical</w:t>
      </w:r>
      <w:r w:rsidR="00CB145F" w:rsidRPr="009C2B42">
        <w:rPr>
          <w:rFonts w:ascii="Times New Roman" w:eastAsia="Times New Roman" w:hAnsi="Times New Roman" w:cs="Times New Roman"/>
          <w:sz w:val="24"/>
          <w:szCs w:val="24"/>
          <w:shd w:val="clear" w:color="auto" w:fill="FFFFFF"/>
        </w:rPr>
        <w:t xml:space="preserve">, nutraceutical industries. </w:t>
      </w:r>
      <w:r w:rsidR="0043386C" w:rsidRPr="009C2B42">
        <w:rPr>
          <w:rFonts w:ascii="Times New Roman" w:eastAsia="Times New Roman" w:hAnsi="Times New Roman" w:cs="Times New Roman"/>
          <w:sz w:val="24"/>
          <w:szCs w:val="24"/>
          <w:shd w:val="clear" w:color="auto" w:fill="FFFFFF"/>
        </w:rPr>
        <w:t xml:space="preserve">Amylases and lipases </w:t>
      </w:r>
      <w:r w:rsidR="00220C13" w:rsidRPr="009C2B42">
        <w:rPr>
          <w:rFonts w:ascii="Times New Roman" w:eastAsia="Times New Roman" w:hAnsi="Times New Roman" w:cs="Times New Roman"/>
          <w:sz w:val="24"/>
          <w:szCs w:val="24"/>
          <w:shd w:val="clear" w:color="auto" w:fill="FFFFFF"/>
        </w:rPr>
        <w:t>are the food processing enzymes with properties</w:t>
      </w:r>
      <w:r w:rsidR="00545AA8" w:rsidRPr="009C2B42">
        <w:rPr>
          <w:rFonts w:ascii="Times New Roman" w:eastAsia="Times New Roman" w:hAnsi="Times New Roman" w:cs="Times New Roman"/>
          <w:sz w:val="24"/>
          <w:szCs w:val="24"/>
          <w:shd w:val="clear" w:color="auto" w:fill="FFFFFF"/>
        </w:rPr>
        <w:t xml:space="preserve"> of microbial production strains and </w:t>
      </w:r>
      <w:r w:rsidR="004A446E" w:rsidRPr="009C2B42">
        <w:rPr>
          <w:rFonts w:ascii="Times New Roman" w:eastAsia="Times New Roman" w:hAnsi="Times New Roman" w:cs="Times New Roman"/>
          <w:sz w:val="24"/>
          <w:szCs w:val="24"/>
          <w:shd w:val="clear" w:color="auto" w:fill="FFFFFF"/>
        </w:rPr>
        <w:t>Beta oxidase</w:t>
      </w:r>
      <w:r w:rsidR="00220C13" w:rsidRPr="009C2B42">
        <w:rPr>
          <w:rFonts w:ascii="Times New Roman" w:eastAsia="Times New Roman" w:hAnsi="Times New Roman" w:cs="Times New Roman"/>
          <w:sz w:val="24"/>
          <w:szCs w:val="24"/>
          <w:shd w:val="clear" w:color="auto" w:fill="FFFFFF"/>
        </w:rPr>
        <w:t xml:space="preserve"> </w:t>
      </w:r>
      <w:r w:rsidR="003A1542" w:rsidRPr="009C2B42">
        <w:rPr>
          <w:rFonts w:ascii="Times New Roman" w:eastAsia="Times New Roman" w:hAnsi="Times New Roman" w:cs="Times New Roman"/>
          <w:sz w:val="24"/>
          <w:szCs w:val="24"/>
          <w:shd w:val="clear" w:color="auto" w:fill="FFFFFF"/>
        </w:rPr>
        <w:t xml:space="preserve">increasing storage life by removing </w:t>
      </w:r>
      <w:r w:rsidR="00545AA8" w:rsidRPr="009C2B42">
        <w:rPr>
          <w:rFonts w:ascii="Times New Roman" w:eastAsia="Times New Roman" w:hAnsi="Times New Roman" w:cs="Times New Roman"/>
          <w:sz w:val="24"/>
          <w:szCs w:val="24"/>
          <w:shd w:val="clear" w:color="auto" w:fill="FFFFFF"/>
        </w:rPr>
        <w:t>oxygen during</w:t>
      </w:r>
      <w:r w:rsidR="009A6F51" w:rsidRPr="009C2B42">
        <w:rPr>
          <w:rFonts w:ascii="Times New Roman" w:eastAsia="Times New Roman" w:hAnsi="Times New Roman" w:cs="Times New Roman"/>
          <w:sz w:val="24"/>
          <w:szCs w:val="24"/>
          <w:shd w:val="clear" w:color="auto" w:fill="FFFFFF"/>
        </w:rPr>
        <w:t xml:space="preserve"> food packaging</w:t>
      </w:r>
      <w:r w:rsidR="001F2CA3" w:rsidRPr="009C2B42">
        <w:rPr>
          <w:rFonts w:ascii="Times New Roman" w:eastAsia="Times New Roman" w:hAnsi="Times New Roman" w:cs="Times New Roman"/>
          <w:sz w:val="24"/>
          <w:szCs w:val="24"/>
          <w:shd w:val="clear" w:color="auto" w:fill="FFFFFF"/>
        </w:rPr>
        <w:t>.</w:t>
      </w:r>
    </w:p>
    <w:p w14:paraId="1BDB410C" w14:textId="1DDCADA7" w:rsidR="002A4F53" w:rsidRPr="009C2B42" w:rsidRDefault="005500AB" w:rsidP="00C10C3D">
      <w:pPr>
        <w:spacing w:before="240" w:line="360" w:lineRule="auto"/>
        <w:jc w:val="both"/>
        <w:divId w:val="570434560"/>
        <w:rPr>
          <w:rFonts w:ascii="Times New Roman" w:eastAsia="Times New Roman" w:hAnsi="Times New Roman" w:cs="Times New Roman"/>
          <w:b/>
          <w:bCs/>
          <w:sz w:val="24"/>
          <w:szCs w:val="24"/>
        </w:rPr>
      </w:pPr>
      <w:r w:rsidRPr="009C2B42">
        <w:rPr>
          <w:rFonts w:ascii="Times New Roman" w:eastAsia="Times New Roman" w:hAnsi="Times New Roman" w:cs="Times New Roman"/>
          <w:b/>
          <w:bCs/>
          <w:sz w:val="24"/>
          <w:szCs w:val="24"/>
        </w:rPr>
        <w:t>Current Research Progress</w:t>
      </w:r>
    </w:p>
    <w:p w14:paraId="7744F6BF" w14:textId="38F94490" w:rsidR="00736997" w:rsidRPr="009C2B42" w:rsidRDefault="00701C61" w:rsidP="00C10C3D">
      <w:pPr>
        <w:pStyle w:val="p"/>
        <w:shd w:val="clear" w:color="auto" w:fill="FFFFFF"/>
        <w:spacing w:before="240" w:beforeAutospacing="0" w:after="160" w:afterAutospacing="0" w:line="360" w:lineRule="auto"/>
        <w:jc w:val="both"/>
      </w:pPr>
      <w:r w:rsidRPr="009C2B42">
        <w:rPr>
          <w:rFonts w:eastAsia="Times New Roman"/>
          <w:shd w:val="clear" w:color="auto" w:fill="FFFFFF"/>
        </w:rPr>
        <w:t xml:space="preserve">Fibroblast </w:t>
      </w:r>
      <w:r w:rsidR="008B0645" w:rsidRPr="009C2B42">
        <w:rPr>
          <w:rFonts w:eastAsia="Times New Roman"/>
          <w:shd w:val="clear" w:color="auto" w:fill="FFFFFF"/>
        </w:rPr>
        <w:t>Growth factor (FGF)</w:t>
      </w:r>
      <w:r w:rsidR="005534C9" w:rsidRPr="009C2B42">
        <w:rPr>
          <w:rFonts w:eastAsia="Times New Roman"/>
          <w:shd w:val="clear" w:color="auto" w:fill="FFFFFF"/>
        </w:rPr>
        <w:t xml:space="preserve"> is a type of protein that plays a crucial role in cell growth, proliferation, and differentiation in various </w:t>
      </w:r>
      <w:r w:rsidR="00444DE4" w:rsidRPr="009C2B42">
        <w:rPr>
          <w:rFonts w:eastAsia="Times New Roman"/>
          <w:shd w:val="clear" w:color="auto" w:fill="FFFFFF"/>
        </w:rPr>
        <w:t xml:space="preserve">organisms, including plants. In agriculture </w:t>
      </w:r>
      <w:r w:rsidR="00075B50" w:rsidRPr="009C2B42">
        <w:rPr>
          <w:rFonts w:eastAsia="Times New Roman"/>
          <w:shd w:val="clear" w:color="auto" w:fill="FFFFFF"/>
        </w:rPr>
        <w:t>FGFs can be used to enhance plant growth, development, and</w:t>
      </w:r>
      <w:r w:rsidR="001E34E2" w:rsidRPr="009C2B42">
        <w:rPr>
          <w:rFonts w:eastAsia="Times New Roman"/>
          <w:shd w:val="clear" w:color="auto" w:fill="FFFFFF"/>
        </w:rPr>
        <w:t xml:space="preserve"> abiotic and biotic </w:t>
      </w:r>
      <w:r w:rsidR="007D579B" w:rsidRPr="009C2B42">
        <w:rPr>
          <w:rFonts w:eastAsia="Times New Roman"/>
          <w:shd w:val="clear" w:color="auto" w:fill="FFFFFF"/>
        </w:rPr>
        <w:t>stress tolerance. They can stimulate root and shoot growth</w:t>
      </w:r>
      <w:r w:rsidR="007A72DE" w:rsidRPr="009C2B42">
        <w:rPr>
          <w:rFonts w:eastAsia="Times New Roman"/>
          <w:shd w:val="clear" w:color="auto" w:fill="FFFFFF"/>
        </w:rPr>
        <w:t>, i</w:t>
      </w:r>
      <w:r w:rsidR="007D579B" w:rsidRPr="009C2B42">
        <w:rPr>
          <w:rFonts w:eastAsia="Times New Roman"/>
          <w:shd w:val="clear" w:color="auto" w:fill="FFFFFF"/>
        </w:rPr>
        <w:t>mprove</w:t>
      </w:r>
      <w:r w:rsidR="003464E6" w:rsidRPr="009C2B42">
        <w:rPr>
          <w:rFonts w:eastAsia="Times New Roman"/>
          <w:shd w:val="clear" w:color="auto" w:fill="FFFFFF"/>
        </w:rPr>
        <w:t xml:space="preserve"> nutrient uptake of </w:t>
      </w:r>
      <w:r w:rsidR="007A72DE" w:rsidRPr="009C2B42">
        <w:rPr>
          <w:rFonts w:eastAsia="Times New Roman"/>
          <w:shd w:val="clear" w:color="auto" w:fill="FFFFFF"/>
        </w:rPr>
        <w:t>wheat, rice</w:t>
      </w:r>
      <w:r w:rsidR="00D632F5" w:rsidRPr="009C2B42">
        <w:rPr>
          <w:rFonts w:eastAsia="Times New Roman"/>
          <w:shd w:val="clear" w:color="auto" w:fill="FFFFFF"/>
        </w:rPr>
        <w:t>, c</w:t>
      </w:r>
      <w:r w:rsidR="007A72DE" w:rsidRPr="009C2B42">
        <w:rPr>
          <w:rFonts w:eastAsia="Times New Roman"/>
          <w:shd w:val="clear" w:color="auto" w:fill="FFFFFF"/>
        </w:rPr>
        <w:t>orn</w:t>
      </w:r>
      <w:r w:rsidR="00254ABC" w:rsidRPr="009C2B42">
        <w:rPr>
          <w:rFonts w:eastAsia="Times New Roman"/>
          <w:shd w:val="clear" w:color="auto" w:fill="FFFFFF"/>
        </w:rPr>
        <w:t xml:space="preserve"> </w:t>
      </w:r>
      <w:r w:rsidR="007A72DE" w:rsidRPr="009C2B42">
        <w:rPr>
          <w:rFonts w:eastAsia="Times New Roman"/>
          <w:shd w:val="clear" w:color="auto" w:fill="FFFFFF"/>
        </w:rPr>
        <w:t>(maize), soybeans, cotton, coffee etc</w:t>
      </w:r>
      <w:r w:rsidR="009A6F51" w:rsidRPr="009C2B42">
        <w:rPr>
          <w:rFonts w:eastAsia="Times New Roman"/>
          <w:shd w:val="clear" w:color="auto" w:fill="FFFFFF"/>
        </w:rPr>
        <w:t>.</w:t>
      </w:r>
      <w:r w:rsidR="00325B9D" w:rsidRPr="009C2B42">
        <w:rPr>
          <w:rFonts w:eastAsia="Times New Roman"/>
          <w:shd w:val="clear" w:color="auto" w:fill="FFFFFF"/>
        </w:rPr>
        <w:t xml:space="preserve"> </w:t>
      </w:r>
      <w:r w:rsidR="00F7334C">
        <w:rPr>
          <w:rFonts w:eastAsia="Times New Roman"/>
          <w:shd w:val="clear" w:color="auto" w:fill="FFFFFF"/>
        </w:rPr>
        <w:t>[20]</w:t>
      </w:r>
      <w:r w:rsidR="007A72DE" w:rsidRPr="009C2B42">
        <w:rPr>
          <w:rFonts w:eastAsia="Times New Roman"/>
          <w:shd w:val="clear" w:color="auto" w:fill="FFFFFF"/>
        </w:rPr>
        <w:t>.</w:t>
      </w:r>
      <w:r w:rsidR="00DC118B" w:rsidRPr="009C2B42">
        <w:rPr>
          <w:rFonts w:eastAsia="Times New Roman"/>
          <w:shd w:val="clear" w:color="auto" w:fill="FFFFFF"/>
        </w:rPr>
        <w:t xml:space="preserve"> Zinc finger nucleases (</w:t>
      </w:r>
      <w:r w:rsidR="00524302" w:rsidRPr="009C2B42">
        <w:rPr>
          <w:rFonts w:eastAsia="Times New Roman"/>
          <w:shd w:val="clear" w:color="auto" w:fill="FFFFFF"/>
        </w:rPr>
        <w:t>ZFNs</w:t>
      </w:r>
      <w:r w:rsidR="00DC118B" w:rsidRPr="009C2B42">
        <w:rPr>
          <w:rFonts w:eastAsia="Times New Roman"/>
          <w:shd w:val="clear" w:color="auto" w:fill="FFFFFF"/>
        </w:rPr>
        <w:t>)</w:t>
      </w:r>
      <w:r w:rsidR="00524302" w:rsidRPr="009C2B42">
        <w:rPr>
          <w:rFonts w:eastAsia="Times New Roman"/>
          <w:shd w:val="clear" w:color="auto" w:fill="FFFFFF"/>
        </w:rPr>
        <w:t xml:space="preserve"> are a type of genome editing used in agriculture to modify the DNA of plants and animals. </w:t>
      </w:r>
      <w:r w:rsidR="004F5461" w:rsidRPr="009C2B42">
        <w:rPr>
          <w:rFonts w:eastAsia="Times New Roman"/>
          <w:shd w:val="clear" w:color="auto" w:fill="FFFFFF"/>
        </w:rPr>
        <w:t xml:space="preserve">ZFNs is a </w:t>
      </w:r>
      <w:r w:rsidR="00D868D1" w:rsidRPr="009C2B42">
        <w:rPr>
          <w:rFonts w:eastAsia="Times New Roman"/>
          <w:shd w:val="clear" w:color="auto" w:fill="FFFFFF"/>
        </w:rPr>
        <w:t>ve</w:t>
      </w:r>
      <w:r w:rsidR="004F5461" w:rsidRPr="009C2B42">
        <w:rPr>
          <w:rFonts w:eastAsia="Times New Roman"/>
          <w:shd w:val="clear" w:color="auto" w:fill="FFFFFF"/>
        </w:rPr>
        <w:t xml:space="preserve">ry laborious </w:t>
      </w:r>
      <w:r w:rsidR="00D868D1" w:rsidRPr="009C2B42">
        <w:rPr>
          <w:rFonts w:eastAsia="Times New Roman"/>
          <w:shd w:val="clear" w:color="auto" w:fill="FFFFFF"/>
        </w:rPr>
        <w:t xml:space="preserve">work and </w:t>
      </w:r>
      <w:r w:rsidR="009A3F4C" w:rsidRPr="009C2B42">
        <w:rPr>
          <w:rFonts w:eastAsia="Times New Roman"/>
          <w:shd w:val="clear" w:color="auto" w:fill="FFFFFF"/>
        </w:rPr>
        <w:t>excellent</w:t>
      </w:r>
      <w:r w:rsidR="002E45D1" w:rsidRPr="009C2B42">
        <w:rPr>
          <w:rFonts w:eastAsia="Times New Roman"/>
          <w:shd w:val="clear" w:color="auto" w:fill="FFFFFF"/>
        </w:rPr>
        <w:t xml:space="preserve"> fidelity</w:t>
      </w:r>
      <w:r w:rsidR="00D868D1" w:rsidRPr="009C2B42">
        <w:rPr>
          <w:rFonts w:eastAsia="Times New Roman"/>
          <w:shd w:val="clear" w:color="auto" w:fill="FFFFFF"/>
        </w:rPr>
        <w:t xml:space="preserve">. </w:t>
      </w:r>
      <w:r w:rsidR="00185AA1" w:rsidRPr="009C2B42">
        <w:rPr>
          <w:rFonts w:eastAsia="Times New Roman"/>
          <w:shd w:val="clear" w:color="auto" w:fill="FFFFFF"/>
        </w:rPr>
        <w:t>The ZFN-based gene editing system consists of a DNA recognition element based on the zinc finger (ZF) protein and a DNA cleavage domain of the FokI nucleic acid endonuclease</w:t>
      </w:r>
      <w:r w:rsidR="00641938" w:rsidRPr="009C2B42">
        <w:rPr>
          <w:rFonts w:eastAsia="Times New Roman"/>
          <w:shd w:val="clear" w:color="auto" w:fill="FFFFFF"/>
        </w:rPr>
        <w:t xml:space="preserve">. This allows for precise modifications </w:t>
      </w:r>
      <w:r w:rsidR="00AF6EDA" w:rsidRPr="009C2B42">
        <w:rPr>
          <w:rFonts w:eastAsia="Times New Roman"/>
          <w:shd w:val="clear" w:color="auto" w:fill="FFFFFF"/>
        </w:rPr>
        <w:t>o</w:t>
      </w:r>
      <w:r w:rsidR="00641938" w:rsidRPr="009C2B42">
        <w:rPr>
          <w:rFonts w:eastAsia="Times New Roman"/>
          <w:shd w:val="clear" w:color="auto" w:fill="FFFFFF"/>
        </w:rPr>
        <w:t xml:space="preserve">f genes. One example </w:t>
      </w:r>
      <w:r w:rsidR="00F607DF" w:rsidRPr="009C2B42">
        <w:rPr>
          <w:rFonts w:eastAsia="Times New Roman"/>
          <w:shd w:val="clear" w:color="auto" w:fill="FFFFFF"/>
        </w:rPr>
        <w:lastRenderedPageBreak/>
        <w:t>of using ZFNs in</w:t>
      </w:r>
      <w:r w:rsidR="005C3EAC" w:rsidRPr="009C2B42">
        <w:rPr>
          <w:rFonts w:eastAsia="Times New Roman"/>
          <w:shd w:val="clear" w:color="auto" w:fill="FFFFFF"/>
        </w:rPr>
        <w:t xml:space="preserve"> agriculture </w:t>
      </w:r>
      <w:r w:rsidR="00CF0250" w:rsidRPr="009C2B42">
        <w:rPr>
          <w:rFonts w:eastAsia="Times New Roman"/>
          <w:shd w:val="clear" w:color="auto" w:fill="FFFFFF"/>
        </w:rPr>
        <w:t>is in creating crops with improved</w:t>
      </w:r>
      <w:r w:rsidR="00AF6EDA" w:rsidRPr="009C2B42">
        <w:rPr>
          <w:rFonts w:eastAsia="Times New Roman"/>
          <w:shd w:val="clear" w:color="auto" w:fill="FFFFFF"/>
        </w:rPr>
        <w:t xml:space="preserve"> traits</w:t>
      </w:r>
      <w:r w:rsidR="00750216" w:rsidRPr="009C2B42">
        <w:rPr>
          <w:rFonts w:eastAsia="Times New Roman"/>
          <w:shd w:val="clear" w:color="auto" w:fill="FFFFFF"/>
        </w:rPr>
        <w:t xml:space="preserve">. For instance, </w:t>
      </w:r>
      <w:r w:rsidR="00834076" w:rsidRPr="009C2B42">
        <w:rPr>
          <w:rFonts w:eastAsia="Times New Roman"/>
          <w:shd w:val="clear" w:color="auto" w:fill="FFFFFF"/>
        </w:rPr>
        <w:t>researchers have used</w:t>
      </w:r>
      <w:r w:rsidR="00E45FA2" w:rsidRPr="009C2B42">
        <w:rPr>
          <w:rFonts w:eastAsia="Times New Roman"/>
          <w:shd w:val="clear" w:color="auto" w:fill="FFFFFF"/>
        </w:rPr>
        <w:t xml:space="preserve"> </w:t>
      </w:r>
      <w:r w:rsidR="005D11E9" w:rsidRPr="009C2B42">
        <w:rPr>
          <w:rFonts w:eastAsia="Times New Roman"/>
          <w:shd w:val="clear" w:color="auto" w:fill="FFFFFF"/>
        </w:rPr>
        <w:t xml:space="preserve">ZFNs to modify crops to be more </w:t>
      </w:r>
      <w:r w:rsidR="00106CAA" w:rsidRPr="009C2B42">
        <w:rPr>
          <w:rFonts w:eastAsia="Times New Roman"/>
          <w:shd w:val="clear" w:color="auto" w:fill="FFFFFF"/>
        </w:rPr>
        <w:t xml:space="preserve">resistant to pests, diseases or </w:t>
      </w:r>
      <w:r w:rsidR="0004731D" w:rsidRPr="009C2B42">
        <w:rPr>
          <w:rFonts w:eastAsia="Times New Roman"/>
          <w:shd w:val="clear" w:color="auto" w:fill="FFFFFF"/>
        </w:rPr>
        <w:t>abiotic and biotic</w:t>
      </w:r>
      <w:r w:rsidR="00106CAA" w:rsidRPr="009C2B42">
        <w:rPr>
          <w:rFonts w:eastAsia="Times New Roman"/>
          <w:shd w:val="clear" w:color="auto" w:fill="FFFFFF"/>
        </w:rPr>
        <w:t xml:space="preserve"> conditions. Another example is the </w:t>
      </w:r>
      <w:r w:rsidR="005B7DAF" w:rsidRPr="009C2B42">
        <w:rPr>
          <w:rFonts w:eastAsia="Times New Roman"/>
          <w:shd w:val="clear" w:color="auto" w:fill="FFFFFF"/>
        </w:rPr>
        <w:t xml:space="preserve">enhancement of nutrients content in crops, such as increasing the </w:t>
      </w:r>
      <w:r w:rsidR="00C12D31" w:rsidRPr="009C2B42">
        <w:rPr>
          <w:rFonts w:eastAsia="Times New Roman"/>
          <w:shd w:val="clear" w:color="auto" w:fill="FFFFFF"/>
        </w:rPr>
        <w:t>levels of vitamin or minerals. ZF</w:t>
      </w:r>
      <w:r w:rsidR="009D6B89" w:rsidRPr="009C2B42">
        <w:rPr>
          <w:rFonts w:eastAsia="Times New Roman"/>
          <w:shd w:val="clear" w:color="auto" w:fill="FFFFFF"/>
        </w:rPr>
        <w:t>N</w:t>
      </w:r>
      <w:r w:rsidR="00C12D31" w:rsidRPr="009C2B42">
        <w:rPr>
          <w:rFonts w:eastAsia="Times New Roman"/>
          <w:shd w:val="clear" w:color="auto" w:fill="FFFFFF"/>
        </w:rPr>
        <w:t xml:space="preserve">s have been used for those </w:t>
      </w:r>
      <w:r w:rsidR="00F31281" w:rsidRPr="009C2B42">
        <w:rPr>
          <w:rFonts w:eastAsia="Times New Roman"/>
          <w:shd w:val="clear" w:color="auto" w:fill="FFFFFF"/>
        </w:rPr>
        <w:t>purposes,</w:t>
      </w:r>
      <w:r w:rsidR="00754F6D" w:rsidRPr="009C2B42">
        <w:rPr>
          <w:rFonts w:eastAsia="Times New Roman"/>
          <w:shd w:val="clear" w:color="auto" w:fill="FFFFFF"/>
        </w:rPr>
        <w:t xml:space="preserve"> newer genome editing technologies like CRISPR-Cas 9 </w:t>
      </w:r>
      <w:r w:rsidR="000C4C40" w:rsidRPr="009C2B42">
        <w:rPr>
          <w:rFonts w:eastAsia="Times New Roman"/>
          <w:shd w:val="clear" w:color="auto" w:fill="FFFFFF"/>
        </w:rPr>
        <w:t xml:space="preserve">have gained more prominent due to their case </w:t>
      </w:r>
      <w:r w:rsidR="00E05525" w:rsidRPr="009C2B42">
        <w:rPr>
          <w:rFonts w:eastAsia="Times New Roman"/>
          <w:shd w:val="clear" w:color="auto" w:fill="FFFFFF"/>
        </w:rPr>
        <w:t xml:space="preserve">of efficiency and </w:t>
      </w:r>
      <w:r w:rsidR="001D3560" w:rsidRPr="009C2B42">
        <w:rPr>
          <w:rFonts w:eastAsia="Times New Roman"/>
          <w:shd w:val="clear" w:color="auto" w:fill="FFFFFF"/>
        </w:rPr>
        <w:t>originality</w:t>
      </w:r>
      <w:r w:rsidR="008739D8" w:rsidRPr="009C2B42">
        <w:rPr>
          <w:rFonts w:eastAsia="Times New Roman"/>
          <w:shd w:val="clear" w:color="auto" w:fill="FFFFFF"/>
        </w:rPr>
        <w:t>. C</w:t>
      </w:r>
      <w:r w:rsidR="00254ABC" w:rsidRPr="009C2B42">
        <w:rPr>
          <w:rFonts w:eastAsia="Times New Roman"/>
          <w:shd w:val="clear" w:color="auto" w:fill="FFFFFF"/>
        </w:rPr>
        <w:t>RISPR</w:t>
      </w:r>
      <w:r w:rsidR="009A0EF6" w:rsidRPr="009C2B42">
        <w:rPr>
          <w:rFonts w:eastAsia="Times New Roman"/>
          <w:shd w:val="clear" w:color="auto" w:fill="FFFFFF"/>
        </w:rPr>
        <w:t xml:space="preserve"> </w:t>
      </w:r>
      <w:r w:rsidR="009348BC" w:rsidRPr="009C2B42">
        <w:rPr>
          <w:rFonts w:eastAsia="Times New Roman"/>
          <w:i/>
          <w:iCs/>
          <w:shd w:val="clear" w:color="auto" w:fill="FFFFFF"/>
        </w:rPr>
        <w:t>i.e.,</w:t>
      </w:r>
      <w:r w:rsidR="009A0EF6" w:rsidRPr="009C2B42">
        <w:rPr>
          <w:rFonts w:eastAsia="Times New Roman"/>
        </w:rPr>
        <w:t xml:space="preserve"> clustered regularly Inter</w:t>
      </w:r>
      <w:r w:rsidR="009A6F51" w:rsidRPr="009C2B42">
        <w:rPr>
          <w:rFonts w:eastAsia="Times New Roman"/>
        </w:rPr>
        <w:t xml:space="preserve"> </w:t>
      </w:r>
      <w:r w:rsidR="009A0EF6" w:rsidRPr="009C2B42">
        <w:rPr>
          <w:rFonts w:eastAsia="Times New Roman"/>
        </w:rPr>
        <w:t>spaced</w:t>
      </w:r>
      <w:r w:rsidR="0012430C" w:rsidRPr="009C2B42">
        <w:rPr>
          <w:rFonts w:eastAsia="Times New Roman"/>
        </w:rPr>
        <w:t xml:space="preserve"> short Palindromic</w:t>
      </w:r>
      <w:r w:rsidR="009A0EF6" w:rsidRPr="009C2B42">
        <w:rPr>
          <w:rFonts w:eastAsia="Times New Roman"/>
        </w:rPr>
        <w:t xml:space="preserve"> repeats </w:t>
      </w:r>
      <w:r w:rsidR="00F7334C">
        <w:rPr>
          <w:rFonts w:eastAsia="Times New Roman"/>
        </w:rPr>
        <w:t>[14]</w:t>
      </w:r>
      <w:r w:rsidR="00EA230D" w:rsidRPr="009C2B42">
        <w:rPr>
          <w:rFonts w:eastAsia="Times New Roman"/>
          <w:i/>
          <w:iCs/>
          <w:shd w:val="clear" w:color="auto" w:fill="FFFFFF"/>
        </w:rPr>
        <w:t xml:space="preserve"> </w:t>
      </w:r>
      <w:r w:rsidR="00EA230D" w:rsidRPr="009C2B42">
        <w:rPr>
          <w:rFonts w:eastAsia="Times New Roman"/>
          <w:shd w:val="clear" w:color="auto" w:fill="FFFFFF"/>
        </w:rPr>
        <w:t>is a biotechnology that has been developed to accurately modify the genes of living organisms.</w:t>
      </w:r>
      <w:r w:rsidR="00865364" w:rsidRPr="009C2B42">
        <w:rPr>
          <w:rFonts w:eastAsia="Times New Roman"/>
          <w:shd w:val="clear" w:color="auto" w:fill="FFFFFF"/>
        </w:rPr>
        <w:t xml:space="preserve"> The</w:t>
      </w:r>
      <w:r w:rsidR="00CB0ADD" w:rsidRPr="009C2B42">
        <w:rPr>
          <w:rFonts w:eastAsia="Times New Roman"/>
          <w:shd w:val="clear" w:color="auto" w:fill="FFFFFF"/>
        </w:rPr>
        <w:t xml:space="preserve"> associated </w:t>
      </w:r>
      <w:proofErr w:type="gramStart"/>
      <w:r w:rsidR="00865364" w:rsidRPr="009C2B42">
        <w:rPr>
          <w:rFonts w:eastAsia="Times New Roman"/>
          <w:shd w:val="clear" w:color="auto" w:fill="FFFFFF"/>
        </w:rPr>
        <w:t>Cas</w:t>
      </w:r>
      <w:proofErr w:type="gramEnd"/>
      <w:r w:rsidR="00865364" w:rsidRPr="009C2B42">
        <w:rPr>
          <w:rFonts w:eastAsia="Times New Roman"/>
          <w:shd w:val="clear" w:color="auto" w:fill="FFFFFF"/>
        </w:rPr>
        <w:t xml:space="preserve"> oper</w:t>
      </w:r>
      <w:r w:rsidR="00A72F5E" w:rsidRPr="009C2B42">
        <w:rPr>
          <w:rFonts w:eastAsia="Times New Roman"/>
          <w:shd w:val="clear" w:color="auto" w:fill="FFFFFF"/>
        </w:rPr>
        <w:t>on encodes</w:t>
      </w:r>
      <w:r w:rsidR="00D32E84" w:rsidRPr="009C2B42">
        <w:rPr>
          <w:rFonts w:eastAsia="Times New Roman"/>
          <w:shd w:val="clear" w:color="auto" w:fill="FFFFFF"/>
        </w:rPr>
        <w:t xml:space="preserve"> the </w:t>
      </w:r>
      <w:r w:rsidR="00A5508A" w:rsidRPr="009C2B42">
        <w:rPr>
          <w:rFonts w:eastAsia="Times New Roman"/>
          <w:shd w:val="clear" w:color="auto" w:fill="FFFFFF"/>
        </w:rPr>
        <w:t>interfering</w:t>
      </w:r>
      <w:r w:rsidR="005C0683" w:rsidRPr="009C2B42">
        <w:rPr>
          <w:rFonts w:eastAsia="Times New Roman"/>
          <w:shd w:val="clear" w:color="auto" w:fill="FFFFFF"/>
        </w:rPr>
        <w:t xml:space="preserve"> several </w:t>
      </w:r>
      <w:proofErr w:type="spellStart"/>
      <w:r w:rsidR="00867D8A" w:rsidRPr="009C2B42">
        <w:rPr>
          <w:rFonts w:eastAsia="Times New Roman"/>
          <w:shd w:val="clear" w:color="auto" w:fill="FFFFFF"/>
        </w:rPr>
        <w:t>Cas</w:t>
      </w:r>
      <w:proofErr w:type="spellEnd"/>
      <w:r w:rsidR="005C0683" w:rsidRPr="009C2B42">
        <w:rPr>
          <w:rFonts w:eastAsia="Times New Roman"/>
          <w:shd w:val="clear" w:color="auto" w:fill="FFFFFF"/>
        </w:rPr>
        <w:t xml:space="preserve"> proteins</w:t>
      </w:r>
      <w:r w:rsidR="00493D43" w:rsidRPr="009C2B42">
        <w:rPr>
          <w:rFonts w:eastAsia="Times New Roman"/>
          <w:shd w:val="clear" w:color="auto" w:fill="FFFFFF"/>
        </w:rPr>
        <w:t xml:space="preserve"> </w:t>
      </w:r>
      <w:r w:rsidR="00F7334C">
        <w:rPr>
          <w:rFonts w:eastAsia="Times New Roman"/>
          <w:shd w:val="clear" w:color="auto" w:fill="FFFFFF"/>
        </w:rPr>
        <w:t>[21]</w:t>
      </w:r>
      <w:r w:rsidR="00551E27" w:rsidRPr="009C2B42">
        <w:rPr>
          <w:rFonts w:eastAsia="Times New Roman"/>
          <w:shd w:val="clear" w:color="auto" w:fill="FFFFFF"/>
        </w:rPr>
        <w:t>.</w:t>
      </w:r>
      <w:r w:rsidR="00865364" w:rsidRPr="009C2B42">
        <w:rPr>
          <w:rFonts w:eastAsia="Times New Roman"/>
          <w:shd w:val="clear" w:color="auto" w:fill="FFFFFF"/>
        </w:rPr>
        <w:t xml:space="preserve"> </w:t>
      </w:r>
      <w:r w:rsidR="00EA230D" w:rsidRPr="009C2B42">
        <w:rPr>
          <w:rFonts w:eastAsia="Times New Roman"/>
          <w:shd w:val="clear" w:color="auto" w:fill="FFFFFF"/>
        </w:rPr>
        <w:t xml:space="preserve">Initially </w:t>
      </w:r>
      <w:r w:rsidR="00A90C25" w:rsidRPr="009C2B42">
        <w:rPr>
          <w:rFonts w:eastAsia="Times New Roman"/>
          <w:shd w:val="clear" w:color="auto" w:fill="FFFFFF"/>
        </w:rPr>
        <w:t>discovered as like Recombinant</w:t>
      </w:r>
      <w:r w:rsidR="0092783E" w:rsidRPr="009C2B42">
        <w:rPr>
          <w:rFonts w:eastAsia="Times New Roman"/>
          <w:shd w:val="clear" w:color="auto" w:fill="FFFFFF"/>
        </w:rPr>
        <w:t xml:space="preserve"> DNA, gene-editing techniques can insert genetic material I to the genome </w:t>
      </w:r>
      <w:r w:rsidR="00164A1C" w:rsidRPr="009C2B42">
        <w:rPr>
          <w:rFonts w:eastAsia="Times New Roman"/>
          <w:shd w:val="clear" w:color="auto" w:fill="FFFFFF"/>
        </w:rPr>
        <w:t>but it can also make edits without using foreign DNA</w:t>
      </w:r>
      <w:r w:rsidR="00AF71EF" w:rsidRPr="009C2B42">
        <w:rPr>
          <w:rFonts w:eastAsia="Times New Roman"/>
          <w:shd w:val="clear" w:color="auto" w:fill="FFFFFF"/>
        </w:rPr>
        <w:t xml:space="preserve">. As per 2023 report, scientists from the </w:t>
      </w:r>
      <w:r w:rsidR="00713BB9" w:rsidRPr="009C2B42">
        <w:rPr>
          <w:rFonts w:eastAsia="Times New Roman"/>
          <w:shd w:val="clear" w:color="auto" w:fill="FFFFFF"/>
        </w:rPr>
        <w:t>Directorate of Onion and garlic Research</w:t>
      </w:r>
      <w:r w:rsidR="00254ABC" w:rsidRPr="009C2B42">
        <w:rPr>
          <w:rFonts w:eastAsia="Times New Roman"/>
          <w:shd w:val="clear" w:color="auto" w:fill="FFFFFF"/>
        </w:rPr>
        <w:t xml:space="preserve"> </w:t>
      </w:r>
      <w:r w:rsidR="00713BB9" w:rsidRPr="009C2B42">
        <w:rPr>
          <w:rFonts w:eastAsia="Times New Roman"/>
          <w:shd w:val="clear" w:color="auto" w:fill="FFFFFF"/>
        </w:rPr>
        <w:t>(ICAR-DOGR</w:t>
      </w:r>
      <w:r w:rsidR="00254ABC" w:rsidRPr="009C2B42">
        <w:rPr>
          <w:rFonts w:eastAsia="Times New Roman"/>
          <w:shd w:val="clear" w:color="auto" w:fill="FFFFFF"/>
        </w:rPr>
        <w:t>, P</w:t>
      </w:r>
      <w:r w:rsidR="00A465BB" w:rsidRPr="009C2B42">
        <w:rPr>
          <w:rFonts w:eastAsia="Times New Roman"/>
          <w:shd w:val="clear" w:color="auto" w:fill="FFFFFF"/>
        </w:rPr>
        <w:t>une</w:t>
      </w:r>
      <w:r w:rsidR="00713BB9" w:rsidRPr="009C2B42">
        <w:rPr>
          <w:rFonts w:eastAsia="Times New Roman"/>
          <w:shd w:val="clear" w:color="auto" w:fill="FFFFFF"/>
        </w:rPr>
        <w:t>)</w:t>
      </w:r>
      <w:r w:rsidR="00A465BB" w:rsidRPr="009C2B42">
        <w:rPr>
          <w:rFonts w:eastAsia="Times New Roman"/>
          <w:shd w:val="clear" w:color="auto" w:fill="FFFFFF"/>
        </w:rPr>
        <w:t xml:space="preserve">, India and Iowa </w:t>
      </w:r>
      <w:r w:rsidR="00696C7B" w:rsidRPr="009C2B42">
        <w:rPr>
          <w:rFonts w:eastAsia="Times New Roman"/>
          <w:shd w:val="clear" w:color="auto" w:fill="FFFFFF"/>
        </w:rPr>
        <w:t>State</w:t>
      </w:r>
      <w:r w:rsidR="00A465BB" w:rsidRPr="009C2B42">
        <w:rPr>
          <w:rFonts w:eastAsia="Times New Roman"/>
          <w:shd w:val="clear" w:color="auto" w:fill="FFFFFF"/>
        </w:rPr>
        <w:t xml:space="preserve"> University, USA are reporting that a CRISPR Cas 9 genome editing protocol was </w:t>
      </w:r>
      <w:r w:rsidR="00ED4184" w:rsidRPr="009C2B42">
        <w:rPr>
          <w:rFonts w:eastAsia="Times New Roman"/>
          <w:shd w:val="clear" w:color="auto" w:fill="FFFFFF"/>
        </w:rPr>
        <w:t xml:space="preserve">successfully established in onion. Compare to plant and mammalian cells to beta Ken as hosts, microbial structures supply less problematic equipment </w:t>
      </w:r>
      <w:r w:rsidR="008E6E77" w:rsidRPr="009C2B42">
        <w:rPr>
          <w:rFonts w:eastAsia="Times New Roman"/>
          <w:shd w:val="clear" w:color="auto" w:fill="FFFFFF"/>
        </w:rPr>
        <w:t>which subsequently enhances the overall performance.</w:t>
      </w:r>
    </w:p>
    <w:p w14:paraId="615962DD" w14:textId="1488B2B3" w:rsidR="00CD5113" w:rsidRPr="009C2B42" w:rsidRDefault="006366BD" w:rsidP="00C10C3D">
      <w:pPr>
        <w:pStyle w:val="p"/>
        <w:shd w:val="clear" w:color="auto" w:fill="FFFFFF"/>
        <w:spacing w:before="240" w:beforeAutospacing="0" w:after="160" w:afterAutospacing="0" w:line="360" w:lineRule="auto"/>
        <w:jc w:val="both"/>
        <w:rPr>
          <w:b/>
          <w:bCs/>
        </w:rPr>
      </w:pPr>
      <w:r w:rsidRPr="009C2B42">
        <w:rPr>
          <w:b/>
          <w:bCs/>
        </w:rPr>
        <w:t>Recombinant DNA Technology Market Analysis</w:t>
      </w:r>
    </w:p>
    <w:p w14:paraId="12A8D1EE" w14:textId="678CF1F9" w:rsidR="00ED11A9" w:rsidRPr="009C2B42" w:rsidRDefault="00601064" w:rsidP="00C10C3D">
      <w:pPr>
        <w:pStyle w:val="NormalWeb"/>
        <w:shd w:val="clear" w:color="auto" w:fill="FFFFFF"/>
        <w:spacing w:before="240" w:beforeAutospacing="0" w:after="160" w:afterAutospacing="0" w:line="360" w:lineRule="auto"/>
        <w:jc w:val="both"/>
      </w:pPr>
      <w:r w:rsidRPr="009C2B42">
        <w:t xml:space="preserve">Recombinant DNA technology market plays a </w:t>
      </w:r>
      <w:r w:rsidR="00A56011" w:rsidRPr="009C2B42">
        <w:t>concern</w:t>
      </w:r>
      <w:r w:rsidRPr="009C2B42">
        <w:t xml:space="preserve"> role</w:t>
      </w:r>
      <w:r w:rsidR="00A56011" w:rsidRPr="009C2B42">
        <w:t xml:space="preserve"> during pandemic period. There has been a rapid growth in the </w:t>
      </w:r>
      <w:r w:rsidR="00F437BB" w:rsidRPr="009C2B42">
        <w:t xml:space="preserve">rDNA technology market. The demand </w:t>
      </w:r>
      <w:r w:rsidR="00082698" w:rsidRPr="009C2B42">
        <w:t>of this technology increases day by day with concern for the diagnosis</w:t>
      </w:r>
      <w:r w:rsidR="0037606B" w:rsidRPr="009C2B42">
        <w:t xml:space="preserve">, Prevention and therapies of </w:t>
      </w:r>
      <w:r w:rsidR="009A6F51" w:rsidRPr="009C2B42">
        <w:t>today’s</w:t>
      </w:r>
      <w:r w:rsidR="00E86FD9" w:rsidRPr="009C2B42">
        <w:t xml:space="preserve"> patient. Since the</w:t>
      </w:r>
      <w:r w:rsidR="0036304E" w:rsidRPr="009C2B42">
        <w:t xml:space="preserve"> COVID-19 outbreak in December 2019</w:t>
      </w:r>
      <w:r w:rsidR="003261BA" w:rsidRPr="009C2B42">
        <w:t xml:space="preserve">, more </w:t>
      </w:r>
      <w:r w:rsidR="00C4301D" w:rsidRPr="009C2B42">
        <w:t xml:space="preserve">than 100 countries has been affected around the world and it has declared as public </w:t>
      </w:r>
      <w:r w:rsidR="007B737F" w:rsidRPr="009C2B42">
        <w:t xml:space="preserve">health emergency by World Health </w:t>
      </w:r>
      <w:r w:rsidR="009A6F51" w:rsidRPr="009C2B42">
        <w:t>Organisation (</w:t>
      </w:r>
      <w:r w:rsidR="00C20B6B" w:rsidRPr="009C2B42">
        <w:t>WHO</w:t>
      </w:r>
      <w:r w:rsidR="009A6F51" w:rsidRPr="009C2B42">
        <w:t>)</w:t>
      </w:r>
      <w:r w:rsidR="007B737F" w:rsidRPr="009C2B42">
        <w:t xml:space="preserve"> </w:t>
      </w:r>
      <w:r w:rsidR="00C20B6B" w:rsidRPr="009C2B42">
        <w:t>on January 30, 2020.</w:t>
      </w:r>
      <w:r w:rsidR="004230E9" w:rsidRPr="009C2B42">
        <w:t xml:space="preserve"> As the population increases day by day, people are more concern </w:t>
      </w:r>
      <w:r w:rsidR="007218FB" w:rsidRPr="009C2B42">
        <w:t xml:space="preserve">with their health life they preferred </w:t>
      </w:r>
      <w:r w:rsidR="00345010" w:rsidRPr="009C2B42">
        <w:t>to</w:t>
      </w:r>
      <w:r w:rsidR="007218FB" w:rsidRPr="009C2B42">
        <w:t xml:space="preserve"> be healthy as much as possible, so the demand of </w:t>
      </w:r>
      <w:r w:rsidR="005F162D" w:rsidRPr="009C2B42">
        <w:t>monitoring tools, pharmaceutical products, drugs</w:t>
      </w:r>
      <w:r w:rsidR="00C50F38" w:rsidRPr="009C2B42">
        <w:t xml:space="preserve">, vaccines are </w:t>
      </w:r>
      <w:r w:rsidR="00204FDF" w:rsidRPr="009C2B42">
        <w:t xml:space="preserve">produced in the </w:t>
      </w:r>
      <w:r w:rsidR="00345010" w:rsidRPr="009C2B42">
        <w:t>pharmaceutical industry</w:t>
      </w:r>
      <w:r w:rsidR="001077F9" w:rsidRPr="009C2B42">
        <w:t xml:space="preserve">. RDT was very useful in the research and development </w:t>
      </w:r>
      <w:r w:rsidR="00912D30" w:rsidRPr="009C2B42">
        <w:t xml:space="preserve">purposes for developing COVID-19 vaccines. </w:t>
      </w:r>
      <w:r w:rsidR="004E7ABB" w:rsidRPr="009C2B42">
        <w:t xml:space="preserve">This allows </w:t>
      </w:r>
      <w:r w:rsidR="007C7148" w:rsidRPr="009C2B42">
        <w:t xml:space="preserve">scientists </w:t>
      </w:r>
      <w:r w:rsidR="00477A5E" w:rsidRPr="009C2B42">
        <w:t>to manipulate this technology for production of vaccines.</w:t>
      </w:r>
      <w:r w:rsidR="003F52DA" w:rsidRPr="009C2B42">
        <w:t xml:space="preserve"> Due to nationwide lock down declaration on March 20, 2020 onwards </w:t>
      </w:r>
      <w:r w:rsidR="00076CB0" w:rsidRPr="009C2B42">
        <w:t xml:space="preserve">various countries like China, </w:t>
      </w:r>
      <w:r w:rsidR="00A02F5D" w:rsidRPr="009C2B42">
        <w:t>J</w:t>
      </w:r>
      <w:r w:rsidR="00076CB0" w:rsidRPr="009C2B42">
        <w:t xml:space="preserve">apan, India, </w:t>
      </w:r>
      <w:r w:rsidR="00A02F5D" w:rsidRPr="009C2B42">
        <w:t xml:space="preserve">Egypt and other countries facing problems with regards to the transportation of drugs from one </w:t>
      </w:r>
      <w:r w:rsidR="00F26D61" w:rsidRPr="009C2B42">
        <w:t>place to another</w:t>
      </w:r>
      <w:r w:rsidR="003355B3" w:rsidRPr="009C2B42">
        <w:t xml:space="preserve">. By using this technology </w:t>
      </w:r>
      <w:r w:rsidR="00295401" w:rsidRPr="009C2B42">
        <w:t xml:space="preserve">COVID -19 and many vaccines are expected </w:t>
      </w:r>
      <w:r w:rsidR="00344171" w:rsidRPr="009C2B42">
        <w:t>to effective and h</w:t>
      </w:r>
      <w:r w:rsidR="00F7334C">
        <w:t>a</w:t>
      </w:r>
      <w:bookmarkStart w:id="0" w:name="_GoBack"/>
      <w:bookmarkEnd w:id="0"/>
      <w:r w:rsidR="00344171" w:rsidRPr="009C2B42">
        <w:t>s higher safety concerns against the people.</w:t>
      </w:r>
      <w:r w:rsidR="00432804" w:rsidRPr="009C2B42">
        <w:t xml:space="preserve"> </w:t>
      </w:r>
      <w:r w:rsidR="00B4267C" w:rsidRPr="009C2B42">
        <w:t xml:space="preserve">Developing country like India, has </w:t>
      </w:r>
      <w:r w:rsidR="00A27A4D" w:rsidRPr="009C2B42">
        <w:t xml:space="preserve">began the administration of COVID-19 </w:t>
      </w:r>
      <w:r w:rsidR="00886C5C" w:rsidRPr="009C2B42">
        <w:t xml:space="preserve">vaccines on 16 January 2021. India has developed more than 2 </w:t>
      </w:r>
      <w:r w:rsidR="00667951" w:rsidRPr="009C2B42">
        <w:t xml:space="preserve">billion approved </w:t>
      </w:r>
      <w:r w:rsidR="00886C5C" w:rsidRPr="009C2B42">
        <w:t xml:space="preserve">vaccines </w:t>
      </w:r>
      <w:r w:rsidR="002E7207" w:rsidRPr="009C2B42">
        <w:t>doses</w:t>
      </w:r>
      <w:r w:rsidR="002E7207" w:rsidRPr="009C2B42">
        <w:rPr>
          <w:rFonts w:eastAsia="Times New Roman"/>
          <w:shd w:val="clear" w:color="auto" w:fill="FFFFFF"/>
        </w:rPr>
        <w:t xml:space="preserve"> </w:t>
      </w:r>
      <w:r w:rsidR="002E7207" w:rsidRPr="009C2B42">
        <w:rPr>
          <w:rFonts w:eastAsia="Times New Roman"/>
          <w:shd w:val="clear" w:color="auto" w:fill="FFFFFF"/>
        </w:rPr>
        <w:lastRenderedPageBreak/>
        <w:t>manufactured</w:t>
      </w:r>
      <w:r w:rsidR="003709EC" w:rsidRPr="009C2B42">
        <w:rPr>
          <w:rFonts w:eastAsia="Times New Roman"/>
          <w:shd w:val="clear" w:color="auto" w:fill="FFFFFF"/>
        </w:rPr>
        <w:t xml:space="preserve"> under license by </w:t>
      </w:r>
      <w:r w:rsidR="002E7207" w:rsidRPr="009C2B42">
        <w:rPr>
          <w:rFonts w:eastAsia="Times New Roman"/>
        </w:rPr>
        <w:t>serum</w:t>
      </w:r>
      <w:r w:rsidR="00E42B53" w:rsidRPr="009C2B42">
        <w:rPr>
          <w:rFonts w:eastAsia="Times New Roman"/>
        </w:rPr>
        <w:t xml:space="preserve"> </w:t>
      </w:r>
      <w:r w:rsidR="000C2BFF" w:rsidRPr="009C2B42">
        <w:rPr>
          <w:rFonts w:eastAsia="Times New Roman"/>
        </w:rPr>
        <w:t>Institute of India under</w:t>
      </w:r>
      <w:r w:rsidR="003709EC" w:rsidRPr="009C2B42">
        <w:rPr>
          <w:rFonts w:eastAsia="Times New Roman"/>
          <w:shd w:val="clear" w:color="auto" w:fill="FFFFFF"/>
        </w:rPr>
        <w:t xml:space="preserve"> the trade name </w:t>
      </w:r>
      <w:proofErr w:type="spellStart"/>
      <w:r w:rsidR="003D46C7" w:rsidRPr="009C2B42">
        <w:rPr>
          <w:rFonts w:eastAsia="Times New Roman"/>
          <w:shd w:val="clear" w:color="auto" w:fill="FFFFFF"/>
        </w:rPr>
        <w:t>Covishield</w:t>
      </w:r>
      <w:proofErr w:type="spellEnd"/>
      <w:r w:rsidR="003D46C7" w:rsidRPr="009C2B42">
        <w:rPr>
          <w:rFonts w:eastAsia="Times New Roman"/>
          <w:shd w:val="clear" w:color="auto" w:fill="FFFFFF"/>
        </w:rPr>
        <w:t xml:space="preserve">, and </w:t>
      </w:r>
      <w:proofErr w:type="spellStart"/>
      <w:r w:rsidR="00F44CA6" w:rsidRPr="009C2B42">
        <w:rPr>
          <w:rFonts w:eastAsia="Times New Roman"/>
          <w:shd w:val="clear" w:color="auto" w:fill="FFFFFF"/>
        </w:rPr>
        <w:t>C</w:t>
      </w:r>
      <w:r w:rsidR="007E5C41" w:rsidRPr="009C2B42">
        <w:rPr>
          <w:rFonts w:eastAsia="Times New Roman"/>
          <w:shd w:val="clear" w:color="auto" w:fill="FFFFFF"/>
        </w:rPr>
        <w:t>ovaxin</w:t>
      </w:r>
      <w:proofErr w:type="spellEnd"/>
      <w:r w:rsidR="007E5C41" w:rsidRPr="009C2B42">
        <w:rPr>
          <w:rFonts w:eastAsia="Times New Roman"/>
          <w:shd w:val="clear" w:color="auto" w:fill="FFFFFF"/>
        </w:rPr>
        <w:t xml:space="preserve"> </w:t>
      </w:r>
      <w:r w:rsidR="007E5C41" w:rsidRPr="009C2B42">
        <w:rPr>
          <w:rFonts w:eastAsia="Times New Roman"/>
          <w:i/>
          <w:shd w:val="clear" w:color="auto" w:fill="FFFFFF"/>
        </w:rPr>
        <w:t>i.e.</w:t>
      </w:r>
      <w:r w:rsidR="007E5C41" w:rsidRPr="009C2B42">
        <w:rPr>
          <w:rFonts w:eastAsia="Times New Roman"/>
          <w:shd w:val="clear" w:color="auto" w:fill="FFFFFF"/>
        </w:rPr>
        <w:t xml:space="preserve"> </w:t>
      </w:r>
      <w:r w:rsidR="003709EC" w:rsidRPr="009C2B42">
        <w:rPr>
          <w:rFonts w:eastAsia="Times New Roman"/>
          <w:shd w:val="clear" w:color="auto" w:fill="FFFFFF"/>
        </w:rPr>
        <w:t xml:space="preserve">a vaccine developed locally </w:t>
      </w:r>
      <w:r w:rsidR="00F44CA6" w:rsidRPr="009C2B42">
        <w:rPr>
          <w:rFonts w:eastAsia="Times New Roman"/>
          <w:shd w:val="clear" w:color="auto" w:fill="FFFFFF"/>
        </w:rPr>
        <w:t>by a company called</w:t>
      </w:r>
      <w:r w:rsidR="003709EC" w:rsidRPr="009C2B42">
        <w:rPr>
          <w:rFonts w:eastAsia="Times New Roman"/>
          <w:shd w:val="clear" w:color="auto" w:fill="FFFFFF"/>
        </w:rPr>
        <w:t> </w:t>
      </w:r>
      <w:r w:rsidR="00F44CA6" w:rsidRPr="009C2B42">
        <w:rPr>
          <w:rFonts w:eastAsia="Times New Roman"/>
        </w:rPr>
        <w:t>Bharat Biotech</w:t>
      </w:r>
      <w:r w:rsidR="007E5C41" w:rsidRPr="009C2B42">
        <w:t>.</w:t>
      </w:r>
      <w:r w:rsidR="0083210A" w:rsidRPr="009C2B42">
        <w:t xml:space="preserve"> The budget was 35000 crore INR,</w:t>
      </w:r>
      <w:r w:rsidR="00975A09" w:rsidRPr="009C2B42">
        <w:t xml:space="preserve"> and target is to immunise Indians </w:t>
      </w:r>
      <w:r w:rsidR="000168C8" w:rsidRPr="009C2B42">
        <w:t>against COVID-19.</w:t>
      </w:r>
      <w:r w:rsidR="009D0805" w:rsidRPr="009C2B42">
        <w:t xml:space="preserve"> </w:t>
      </w:r>
      <w:r w:rsidR="00165F47" w:rsidRPr="009C2B42">
        <w:t>“</w:t>
      </w:r>
      <w:r w:rsidR="00283000" w:rsidRPr="009C2B42">
        <w:rPr>
          <w:b/>
          <w:bCs/>
        </w:rPr>
        <w:t>Prime Minister Narendra Modi has confirmed that every Indian will be vaccinated</w:t>
      </w:r>
      <w:r w:rsidR="00ED11A9" w:rsidRPr="009C2B42">
        <w:rPr>
          <w:b/>
          <w:bCs/>
        </w:rPr>
        <w:t xml:space="preserve"> and </w:t>
      </w:r>
      <w:r w:rsidR="00133C90" w:rsidRPr="009C2B42">
        <w:rPr>
          <w:b/>
          <w:bCs/>
        </w:rPr>
        <w:t>no one</w:t>
      </w:r>
      <w:r w:rsidR="00B8157B" w:rsidRPr="009C2B42">
        <w:rPr>
          <w:b/>
          <w:bCs/>
        </w:rPr>
        <w:t xml:space="preserve"> will left behind until the vaccine has developed</w:t>
      </w:r>
      <w:r w:rsidR="00165F47" w:rsidRPr="009C2B42">
        <w:t xml:space="preserve">”. </w:t>
      </w:r>
      <w:r w:rsidR="00F549F8" w:rsidRPr="009C2B42">
        <w:t xml:space="preserve">Later </w:t>
      </w:r>
      <w:r w:rsidR="004858D0" w:rsidRPr="009C2B42">
        <w:t xml:space="preserve">on </w:t>
      </w:r>
      <w:r w:rsidR="00902B5E" w:rsidRPr="009C2B42">
        <w:t>238,</w:t>
      </w:r>
      <w:r w:rsidR="004858D0" w:rsidRPr="009C2B42">
        <w:t>367</w:t>
      </w:r>
      <w:r w:rsidR="00902B5E" w:rsidRPr="009C2B42">
        <w:t>,</w:t>
      </w:r>
      <w:r w:rsidR="004858D0" w:rsidRPr="009C2B42">
        <w:t>228</w:t>
      </w:r>
      <w:r w:rsidR="00902B5E" w:rsidRPr="009C2B42">
        <w:t xml:space="preserve"> people has administered </w:t>
      </w:r>
      <w:r w:rsidR="00633BD5" w:rsidRPr="009C2B42">
        <w:t>booster dose</w:t>
      </w:r>
      <w:r w:rsidR="00960093" w:rsidRPr="009C2B42">
        <w:t xml:space="preserve"> of </w:t>
      </w:r>
      <w:r w:rsidR="00F046C9" w:rsidRPr="009C2B42">
        <w:t>Covaxin</w:t>
      </w:r>
      <w:r w:rsidR="00960093" w:rsidRPr="009C2B42">
        <w:t xml:space="preserve"> or Oxford</w:t>
      </w:r>
      <w:r w:rsidR="00C02E3D" w:rsidRPr="009C2B42">
        <w:t xml:space="preserve">-Astra </w:t>
      </w:r>
      <w:r w:rsidR="004858D0" w:rsidRPr="009C2B42">
        <w:t>Zeneca</w:t>
      </w:r>
      <w:r w:rsidR="00902B5E" w:rsidRPr="009C2B42">
        <w:t>.</w:t>
      </w:r>
      <w:r w:rsidR="003475CE" w:rsidRPr="009C2B42">
        <w:t xml:space="preserve"> Influenza vaccines wired rightly developed in 2017 under the </w:t>
      </w:r>
      <w:r w:rsidR="005400EB" w:rsidRPr="009C2B42">
        <w:t xml:space="preserve">licence of </w:t>
      </w:r>
      <w:r w:rsidR="003475CE" w:rsidRPr="009C2B42">
        <w:t>US Food and Drug Administration</w:t>
      </w:r>
      <w:r w:rsidR="00ED11A9" w:rsidRPr="009C2B42">
        <w:t xml:space="preserve"> </w:t>
      </w:r>
      <w:r w:rsidR="009348BC" w:rsidRPr="009C2B42">
        <w:t>(</w:t>
      </w:r>
      <w:r w:rsidR="005400EB" w:rsidRPr="009C2B42">
        <w:t>USFDA</w:t>
      </w:r>
      <w:r w:rsidR="009348BC" w:rsidRPr="009C2B42">
        <w:t>)</w:t>
      </w:r>
      <w:r w:rsidR="005400EB" w:rsidRPr="009C2B42">
        <w:t>.</w:t>
      </w:r>
      <w:r w:rsidR="00124811" w:rsidRPr="009C2B42">
        <w:t xml:space="preserve"> Also genetically modified </w:t>
      </w:r>
      <w:r w:rsidR="00065702" w:rsidRPr="009C2B42">
        <w:t xml:space="preserve">vaccines </w:t>
      </w:r>
      <w:r w:rsidR="00124811" w:rsidRPr="009C2B42">
        <w:t xml:space="preserve">are </w:t>
      </w:r>
      <w:r w:rsidR="00065702" w:rsidRPr="009C2B42">
        <w:t>developed</w:t>
      </w:r>
      <w:r w:rsidR="00124811" w:rsidRPr="009C2B42">
        <w:t xml:space="preserve"> for the diagn</w:t>
      </w:r>
      <w:r w:rsidR="00ED11A9" w:rsidRPr="009C2B42">
        <w:t>osis and cure of the increasing</w:t>
      </w:r>
      <w:r w:rsidR="00124811" w:rsidRPr="009C2B42">
        <w:t xml:space="preserve"> population.</w:t>
      </w:r>
      <w:r w:rsidR="005E6BC9" w:rsidRPr="009C2B42">
        <w:t xml:space="preserve"> </w:t>
      </w:r>
    </w:p>
    <w:p w14:paraId="629A6A06" w14:textId="438E96C1" w:rsidR="00E30273" w:rsidRPr="009C2B42" w:rsidRDefault="002F5FAF" w:rsidP="00C10C3D">
      <w:pPr>
        <w:pStyle w:val="NormalWeb"/>
        <w:shd w:val="clear" w:color="auto" w:fill="FFFFFF"/>
        <w:spacing w:before="240" w:beforeAutospacing="0" w:after="160" w:afterAutospacing="0" w:line="360" w:lineRule="auto"/>
        <w:jc w:val="both"/>
      </w:pPr>
      <w:r w:rsidRPr="009C2B42">
        <w:rPr>
          <w:b/>
          <w:bCs/>
        </w:rPr>
        <w:t>Conclusion</w:t>
      </w:r>
    </w:p>
    <w:p w14:paraId="7679A0B1" w14:textId="6D06EC11" w:rsidR="00273D71" w:rsidRPr="009C2B42" w:rsidRDefault="0067303B" w:rsidP="00C10C3D">
      <w:pPr>
        <w:pStyle w:val="p"/>
        <w:shd w:val="clear" w:color="auto" w:fill="FFFFFF"/>
        <w:spacing w:before="240" w:beforeAutospacing="0" w:after="160" w:afterAutospacing="0" w:line="360" w:lineRule="auto"/>
        <w:jc w:val="both"/>
      </w:pPr>
      <w:r w:rsidRPr="009C2B42">
        <w:t xml:space="preserve">Since </w:t>
      </w:r>
      <w:r w:rsidR="00ED11A9" w:rsidRPr="009C2B42">
        <w:t>1970s</w:t>
      </w:r>
      <w:r w:rsidR="000D4A97" w:rsidRPr="009C2B42">
        <w:t>,</w:t>
      </w:r>
      <w:r w:rsidR="00ED11A9" w:rsidRPr="009C2B42">
        <w:t xml:space="preserve"> </w:t>
      </w:r>
      <w:r w:rsidR="000D4A97" w:rsidRPr="009C2B42">
        <w:t xml:space="preserve">RDT was introduced </w:t>
      </w:r>
      <w:r w:rsidR="0039380B" w:rsidRPr="009C2B42">
        <w:t>to</w:t>
      </w:r>
      <w:r w:rsidR="000D4A97" w:rsidRPr="009C2B42">
        <w:t xml:space="preserve"> the world. This technology </w:t>
      </w:r>
      <w:r w:rsidR="0039380B" w:rsidRPr="009C2B42">
        <w:t xml:space="preserve">was used only for the production and betterment of </w:t>
      </w:r>
      <w:r w:rsidR="008A15A0" w:rsidRPr="009C2B42">
        <w:t>food, enhancing food with nutritional content</w:t>
      </w:r>
      <w:r w:rsidR="007567E8" w:rsidRPr="009C2B42">
        <w:t>, mineral like protein, carbohydrate, calcium based</w:t>
      </w:r>
      <w:r w:rsidR="00FA6390" w:rsidRPr="009C2B42">
        <w:t xml:space="preserve">, without harming the environment. Several conclusion can be made from the </w:t>
      </w:r>
      <w:r w:rsidR="004807F3" w:rsidRPr="009C2B42">
        <w:t>RDT or genetic engineering. The risks of introducing Recombinant</w:t>
      </w:r>
      <w:r w:rsidR="00AD0D02" w:rsidRPr="009C2B42">
        <w:t xml:space="preserve"> DNA engineered organisms or genetically modified organisms </w:t>
      </w:r>
      <w:r w:rsidR="005E0D2E" w:rsidRPr="009C2B42">
        <w:t xml:space="preserve">into the environment should be based on the nature of the organisms and the environment into which it is </w:t>
      </w:r>
      <w:r w:rsidR="000541BA" w:rsidRPr="009C2B42">
        <w:t>introduced, not on the method by</w:t>
      </w:r>
      <w:r w:rsidR="00ED11A9" w:rsidRPr="009C2B42">
        <w:t xml:space="preserve"> which it was produced. However</w:t>
      </w:r>
      <w:r w:rsidR="000541BA" w:rsidRPr="009C2B42">
        <w:t>,</w:t>
      </w:r>
      <w:r w:rsidR="00CF4E5A" w:rsidRPr="009C2B42">
        <w:t xml:space="preserve"> in recent years this allows scientists to manipulate </w:t>
      </w:r>
      <w:r w:rsidR="00FD3219" w:rsidRPr="009C2B42">
        <w:t xml:space="preserve">with the technology for the advance strategists of biomedical </w:t>
      </w:r>
      <w:r w:rsidR="00673D6C" w:rsidRPr="009C2B42">
        <w:t xml:space="preserve">applications such as for cancer treatment, AIDS, diabetics, </w:t>
      </w:r>
      <w:r w:rsidR="002A3C05" w:rsidRPr="009C2B42">
        <w:t xml:space="preserve">various </w:t>
      </w:r>
      <w:r w:rsidR="00D1067A" w:rsidRPr="009C2B42">
        <w:t xml:space="preserve">plant </w:t>
      </w:r>
      <w:r w:rsidR="002A3C05" w:rsidRPr="009C2B42">
        <w:t>diseases.</w:t>
      </w:r>
      <w:r w:rsidR="008E0D41" w:rsidRPr="009C2B42">
        <w:t xml:space="preserve"> </w:t>
      </w:r>
      <w:r w:rsidR="00BF6928" w:rsidRPr="009C2B42">
        <w:t xml:space="preserve">Several </w:t>
      </w:r>
      <w:r w:rsidR="008E0D41" w:rsidRPr="009C2B42">
        <w:t>Vaccines</w:t>
      </w:r>
      <w:r w:rsidR="00BF6928" w:rsidRPr="009C2B42">
        <w:t xml:space="preserve"> and serum</w:t>
      </w:r>
      <w:r w:rsidR="008E0D41" w:rsidRPr="009C2B42">
        <w:t xml:space="preserve"> has been </w:t>
      </w:r>
      <w:r w:rsidR="00BF6928" w:rsidRPr="009C2B42">
        <w:t>produced</w:t>
      </w:r>
      <w:r w:rsidR="008E0D41" w:rsidRPr="009C2B42">
        <w:t xml:space="preserve"> under the </w:t>
      </w:r>
      <w:r w:rsidR="00BF6928" w:rsidRPr="009C2B42">
        <w:t>concern of RDT.</w:t>
      </w:r>
      <w:r w:rsidR="00DA7393" w:rsidRPr="009C2B42">
        <w:t xml:space="preserve"> Thus vaccines </w:t>
      </w:r>
      <w:r w:rsidR="000E299C" w:rsidRPr="009C2B42">
        <w:t>also</w:t>
      </w:r>
      <w:r w:rsidR="00DA7393" w:rsidRPr="009C2B42">
        <w:t xml:space="preserve"> has been marketed</w:t>
      </w:r>
      <w:r w:rsidR="000E299C" w:rsidRPr="009C2B42">
        <w:t xml:space="preserve"> with lower life risk and sustainable to environment. </w:t>
      </w:r>
      <w:r w:rsidR="001C4271" w:rsidRPr="009C2B42">
        <w:t xml:space="preserve">The transgenic crops introduced are Golden rice </w:t>
      </w:r>
      <w:r w:rsidR="0096071B" w:rsidRPr="009C2B42">
        <w:t>has beta -</w:t>
      </w:r>
      <w:r w:rsidR="007E404A" w:rsidRPr="009C2B42">
        <w:t>carotenoid</w:t>
      </w:r>
      <w:r w:rsidR="0096071B" w:rsidRPr="009C2B42">
        <w:t xml:space="preserve"> </w:t>
      </w:r>
      <w:r w:rsidR="007E404A" w:rsidRPr="009C2B42">
        <w:t xml:space="preserve">a </w:t>
      </w:r>
      <w:r w:rsidR="00722BD1" w:rsidRPr="009C2B42">
        <w:t>precursor of</w:t>
      </w:r>
      <w:r w:rsidR="007E404A" w:rsidRPr="009C2B42">
        <w:t xml:space="preserve"> vitamin A. Golden rice is also called genetically modified crop.</w:t>
      </w:r>
      <w:r w:rsidR="00DA7393" w:rsidRPr="009C2B42">
        <w:t xml:space="preserve"> </w:t>
      </w:r>
      <w:r w:rsidR="0030646C" w:rsidRPr="009C2B42">
        <w:t xml:space="preserve">By developing </w:t>
      </w:r>
      <w:r w:rsidR="006F6BEA" w:rsidRPr="009C2B42">
        <w:t xml:space="preserve">product not carrying only positive factor as well as various challenging </w:t>
      </w:r>
      <w:r w:rsidR="00722BD1" w:rsidRPr="009C2B42">
        <w:t xml:space="preserve">factors to the community. </w:t>
      </w:r>
      <w:r w:rsidR="00986BDE" w:rsidRPr="009C2B42">
        <w:t>The introduction of</w:t>
      </w:r>
      <w:r w:rsidR="004D565D" w:rsidRPr="009C2B42">
        <w:t xml:space="preserve"> </w:t>
      </w:r>
      <w:r w:rsidR="00370196" w:rsidRPr="009C2B42">
        <w:t>genetic information from only one source should</w:t>
      </w:r>
      <w:r w:rsidR="000D28BF" w:rsidRPr="009C2B42">
        <w:t xml:space="preserve"> brought</w:t>
      </w:r>
      <w:r w:rsidR="00370196" w:rsidRPr="009C2B42">
        <w:t xml:space="preserve"> a </w:t>
      </w:r>
      <w:r w:rsidR="000D28BF" w:rsidRPr="009C2B42">
        <w:t>negative impact.</w:t>
      </w:r>
      <w:r w:rsidR="00ED11A9" w:rsidRPr="009C2B42">
        <w:t xml:space="preserve"> Moreover, </w:t>
      </w:r>
      <w:r w:rsidR="00891556" w:rsidRPr="009C2B42">
        <w:t>the</w:t>
      </w:r>
      <w:r w:rsidR="00595BD4" w:rsidRPr="009C2B42">
        <w:t xml:space="preserve">re are several concerns over development of </w:t>
      </w:r>
      <w:r w:rsidR="00ED11A9" w:rsidRPr="009C2B42">
        <w:t>genetically</w:t>
      </w:r>
      <w:r w:rsidR="00636BDC" w:rsidRPr="009C2B42">
        <w:t xml:space="preserve"> engineered cross breed plants and other products. </w:t>
      </w:r>
      <w:r w:rsidR="00DA7393" w:rsidRPr="009C2B42">
        <w:t>R</w:t>
      </w:r>
      <w:r w:rsidR="007A746E" w:rsidRPr="009C2B42">
        <w:t xml:space="preserve">ecombinant DNA technology has significantly </w:t>
      </w:r>
      <w:r w:rsidR="00AA092D" w:rsidRPr="009C2B42">
        <w:t>impacted agriculture by allowing scientists</w:t>
      </w:r>
      <w:r w:rsidR="001E14D9" w:rsidRPr="009C2B42">
        <w:t xml:space="preserve"> to develop genetically modified crops with </w:t>
      </w:r>
      <w:r w:rsidR="007137E4" w:rsidRPr="009C2B42">
        <w:t xml:space="preserve">enhanced traits such as improve yield, pest resistance, insect resistance, nutritional value food per capita content. </w:t>
      </w:r>
      <w:r w:rsidR="00850E45" w:rsidRPr="009C2B42">
        <w:t>Th</w:t>
      </w:r>
      <w:r w:rsidR="007137E4" w:rsidRPr="009C2B42">
        <w:t xml:space="preserve">is technology </w:t>
      </w:r>
      <w:r w:rsidR="00BA2822" w:rsidRPr="009C2B42">
        <w:t>has the potential to address food security challenges and increases agricultural productivity. This technology ho</w:t>
      </w:r>
      <w:r w:rsidR="00F81EC3" w:rsidRPr="009C2B42">
        <w:t>l</w:t>
      </w:r>
      <w:r w:rsidR="00BA2822" w:rsidRPr="009C2B42">
        <w:t xml:space="preserve">ds promise, careful regulation and thorough assessment of its </w:t>
      </w:r>
      <w:r w:rsidR="009348BC" w:rsidRPr="009C2B42">
        <w:t>long-term</w:t>
      </w:r>
      <w:r w:rsidR="00BA2822" w:rsidRPr="009C2B42">
        <w:t xml:space="preserve"> effects are essential for it’s responsible and sustainable </w:t>
      </w:r>
      <w:r w:rsidR="001C4271" w:rsidRPr="009C2B42">
        <w:t>use in agriculture.</w:t>
      </w:r>
      <w:r w:rsidR="005C6E45" w:rsidRPr="009C2B42">
        <w:t xml:space="preserve"> </w:t>
      </w:r>
      <w:r w:rsidR="00CE65BC" w:rsidRPr="009C2B42">
        <w:t xml:space="preserve">Intensive use </w:t>
      </w:r>
      <w:r w:rsidR="00ED11A9" w:rsidRPr="009C2B42">
        <w:t xml:space="preserve">of genetical </w:t>
      </w:r>
      <w:r w:rsidR="00543FCB" w:rsidRPr="009C2B42">
        <w:t>techniques</w:t>
      </w:r>
      <w:r w:rsidR="009C2709" w:rsidRPr="009C2B42">
        <w:t xml:space="preserve"> has been central to the </w:t>
      </w:r>
      <w:r w:rsidR="00863042" w:rsidRPr="009C2B42">
        <w:t xml:space="preserve">improvement </w:t>
      </w:r>
      <w:r w:rsidR="001B2329" w:rsidRPr="009C2B42">
        <w:t xml:space="preserve">of nutrition and health throughout the world. </w:t>
      </w:r>
      <w:r w:rsidR="002B7DCD" w:rsidRPr="009C2B42">
        <w:t xml:space="preserve">Investigation and guidance provide </w:t>
      </w:r>
      <w:r w:rsidR="002B7DCD" w:rsidRPr="009C2B42">
        <w:lastRenderedPageBreak/>
        <w:t xml:space="preserve">by the </w:t>
      </w:r>
      <w:r w:rsidR="00F26F12" w:rsidRPr="009C2B42">
        <w:t xml:space="preserve">scientific community to the investigators </w:t>
      </w:r>
      <w:r w:rsidR="00AE5DB8" w:rsidRPr="009C2B42">
        <w:t>and regulators in evaluating</w:t>
      </w:r>
      <w:r w:rsidR="00AA110C" w:rsidRPr="009C2B42">
        <w:t xml:space="preserve"> planned</w:t>
      </w:r>
      <w:r w:rsidR="00AE5DB8" w:rsidRPr="009C2B42">
        <w:t xml:space="preserve"> </w:t>
      </w:r>
      <w:r w:rsidR="00C605E0" w:rsidRPr="009C2B42">
        <w:t xml:space="preserve">introduction of </w:t>
      </w:r>
      <w:r w:rsidR="00EF1017" w:rsidRPr="009C2B42">
        <w:t xml:space="preserve">modified organisms </w:t>
      </w:r>
      <w:r w:rsidR="0062347C" w:rsidRPr="009C2B42">
        <w:t>from an ecological prospective.</w:t>
      </w:r>
    </w:p>
    <w:p w14:paraId="3132417C" w14:textId="47DCA53A" w:rsidR="009348BC" w:rsidRPr="009C2B42" w:rsidRDefault="000B501B" w:rsidP="009C2B42">
      <w:pPr>
        <w:pStyle w:val="p"/>
        <w:shd w:val="clear" w:color="auto" w:fill="FFFFFF"/>
        <w:spacing w:before="240" w:beforeAutospacing="0" w:after="160" w:afterAutospacing="0" w:line="360" w:lineRule="auto"/>
        <w:jc w:val="both"/>
        <w:rPr>
          <w:b/>
          <w:bCs/>
        </w:rPr>
      </w:pPr>
      <w:r w:rsidRPr="009C2B42">
        <w:rPr>
          <w:b/>
          <w:bCs/>
        </w:rPr>
        <w:t>Reference</w:t>
      </w:r>
      <w:r w:rsidR="00A3173B" w:rsidRPr="009C2B42">
        <w:rPr>
          <w:rFonts w:eastAsia="Times New Roman"/>
          <w:b/>
          <w:bCs/>
        </w:rPr>
        <w:t xml:space="preserve">          </w:t>
      </w:r>
    </w:p>
    <w:p w14:paraId="7006FF85"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bCs/>
        </w:rPr>
      </w:pPr>
      <w:r w:rsidRPr="008E43C7">
        <w:rPr>
          <w:rFonts w:ascii="Times New Roman" w:eastAsia="Times New Roman" w:hAnsi="Times New Roman" w:cs="Times New Roman"/>
          <w:bCs/>
        </w:rPr>
        <w:t xml:space="preserve">Bruening, G., &amp; Lyons, J. (2000). The case of the FLAVR SAVR tomato. </w:t>
      </w:r>
      <w:r w:rsidRPr="008E43C7">
        <w:rPr>
          <w:rFonts w:ascii="Times New Roman" w:eastAsia="Times New Roman" w:hAnsi="Times New Roman" w:cs="Times New Roman"/>
          <w:bCs/>
          <w:i/>
          <w:iCs/>
        </w:rPr>
        <w:t>California Agriculture</w:t>
      </w:r>
      <w:r w:rsidRPr="008E43C7">
        <w:rPr>
          <w:rFonts w:ascii="Times New Roman" w:eastAsia="Times New Roman" w:hAnsi="Times New Roman" w:cs="Times New Roman"/>
          <w:bCs/>
        </w:rPr>
        <w:t>, 54(4), 6-7.</w:t>
      </w:r>
    </w:p>
    <w:p w14:paraId="57858A79"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rPr>
      </w:pPr>
      <w:r w:rsidRPr="008E43C7">
        <w:rPr>
          <w:rFonts w:ascii="Times New Roman" w:eastAsia="Times New Roman" w:hAnsi="Times New Roman" w:cs="Times New Roman"/>
          <w:bCs/>
        </w:rPr>
        <w:t xml:space="preserve">Choudhary, B., Gaur, K. (2009). The development and regulation of </w:t>
      </w:r>
      <w:proofErr w:type="spellStart"/>
      <w:r w:rsidRPr="008E43C7">
        <w:rPr>
          <w:rFonts w:ascii="Times New Roman" w:eastAsia="Times New Roman" w:hAnsi="Times New Roman" w:cs="Times New Roman"/>
          <w:bCs/>
        </w:rPr>
        <w:t>Bt</w:t>
      </w:r>
      <w:proofErr w:type="spellEnd"/>
      <w:r w:rsidRPr="008E43C7">
        <w:rPr>
          <w:rFonts w:ascii="Times New Roman" w:eastAsia="Times New Roman" w:hAnsi="Times New Roman" w:cs="Times New Roman"/>
          <w:bCs/>
        </w:rPr>
        <w:t xml:space="preserve"> </w:t>
      </w:r>
      <w:proofErr w:type="spellStart"/>
      <w:r w:rsidRPr="008E43C7">
        <w:rPr>
          <w:rFonts w:ascii="Times New Roman" w:eastAsia="Times New Roman" w:hAnsi="Times New Roman" w:cs="Times New Roman"/>
          <w:bCs/>
        </w:rPr>
        <w:t>Brinjal</w:t>
      </w:r>
      <w:proofErr w:type="spellEnd"/>
      <w:r w:rsidRPr="008E43C7">
        <w:rPr>
          <w:rFonts w:ascii="Times New Roman" w:eastAsia="Times New Roman" w:hAnsi="Times New Roman" w:cs="Times New Roman"/>
          <w:bCs/>
        </w:rPr>
        <w:t xml:space="preserve"> in India (Eggplant/Aubergine). </w:t>
      </w:r>
      <w:r w:rsidRPr="008E43C7">
        <w:rPr>
          <w:rFonts w:ascii="Times New Roman" w:eastAsia="Times New Roman" w:hAnsi="Times New Roman" w:cs="Times New Roman"/>
          <w:bCs/>
          <w:i/>
          <w:iCs/>
        </w:rPr>
        <w:t>ISAAA Briefs</w:t>
      </w:r>
      <w:r w:rsidRPr="008E43C7">
        <w:rPr>
          <w:rFonts w:ascii="Times New Roman" w:eastAsia="Times New Roman" w:hAnsi="Times New Roman" w:cs="Times New Roman"/>
          <w:bCs/>
        </w:rPr>
        <w:t>, (38)</w:t>
      </w:r>
      <w:r w:rsidRPr="008E43C7">
        <w:rPr>
          <w:rFonts w:ascii="Times New Roman" w:eastAsia="Times New Roman" w:hAnsi="Times New Roman" w:cs="Times New Roman"/>
        </w:rPr>
        <w:t>, 102.</w:t>
      </w:r>
    </w:p>
    <w:p w14:paraId="391E3938"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rPr>
      </w:pPr>
      <w:r w:rsidRPr="008E43C7">
        <w:rPr>
          <w:rFonts w:ascii="Times New Roman" w:eastAsia="Times New Roman" w:hAnsi="Times New Roman" w:cs="Times New Roman"/>
          <w:bCs/>
        </w:rPr>
        <w:t xml:space="preserve">Conrow, J. (2016). Philippines Supreme Court reverses GMO ruling. </w:t>
      </w:r>
      <w:r w:rsidRPr="008E43C7">
        <w:rPr>
          <w:rFonts w:ascii="Times New Roman" w:eastAsia="Times New Roman" w:hAnsi="Times New Roman" w:cs="Times New Roman"/>
          <w:bCs/>
          <w:i/>
          <w:iCs/>
        </w:rPr>
        <w:t>Cornell Alliance for Science</w:t>
      </w:r>
      <w:r w:rsidRPr="008E43C7">
        <w:rPr>
          <w:rFonts w:ascii="Times New Roman" w:eastAsia="Times New Roman" w:hAnsi="Times New Roman" w:cs="Times New Roman"/>
          <w:bCs/>
        </w:rPr>
        <w:t xml:space="preserve">, </w:t>
      </w:r>
      <w:r w:rsidRPr="008E43C7">
        <w:rPr>
          <w:rFonts w:ascii="Times New Roman" w:eastAsia="Times New Roman" w:hAnsi="Times New Roman" w:cs="Times New Roman"/>
        </w:rPr>
        <w:t>Philippines, Asia.</w:t>
      </w:r>
    </w:p>
    <w:p w14:paraId="5785FD72"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bCs/>
        </w:rPr>
      </w:pPr>
      <w:r w:rsidRPr="008E43C7">
        <w:rPr>
          <w:rFonts w:ascii="Times New Roman" w:eastAsia="Times New Roman" w:hAnsi="Times New Roman" w:cs="Times New Roman"/>
          <w:bCs/>
        </w:rPr>
        <w:t xml:space="preserve">Engel, K. H., </w:t>
      </w:r>
      <w:proofErr w:type="spellStart"/>
      <w:r w:rsidRPr="008E43C7">
        <w:rPr>
          <w:rFonts w:ascii="Times New Roman" w:eastAsia="Times New Roman" w:hAnsi="Times New Roman" w:cs="Times New Roman"/>
          <w:bCs/>
        </w:rPr>
        <w:t>Takeoka</w:t>
      </w:r>
      <w:proofErr w:type="spellEnd"/>
      <w:r w:rsidRPr="008E43C7">
        <w:rPr>
          <w:rFonts w:ascii="Times New Roman" w:eastAsia="Times New Roman" w:hAnsi="Times New Roman" w:cs="Times New Roman"/>
          <w:bCs/>
        </w:rPr>
        <w:t>, G. R., &amp; Teranishi, R. (1995). Foods and food ingredients produced via recombinant DNA techniques.</w:t>
      </w:r>
      <w:r w:rsidRPr="009C2B42">
        <w:t xml:space="preserve"> </w:t>
      </w:r>
      <w:r w:rsidRPr="008E43C7">
        <w:rPr>
          <w:rFonts w:ascii="Times New Roman" w:eastAsia="Times New Roman" w:hAnsi="Times New Roman" w:cs="Times New Roman"/>
          <w:bCs/>
        </w:rPr>
        <w:t>Genetically Modified Foods, ACS Symposium Series; American Chemical Society: Washington, USA.</w:t>
      </w:r>
    </w:p>
    <w:p w14:paraId="4A58F207"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bCs/>
        </w:rPr>
      </w:pPr>
      <w:r w:rsidRPr="008E43C7">
        <w:rPr>
          <w:rFonts w:ascii="Times New Roman" w:eastAsia="Times New Roman" w:hAnsi="Times New Roman" w:cs="Times New Roman"/>
          <w:bCs/>
        </w:rPr>
        <w:t xml:space="preserve">Fang, J., Zhu, X., Wang, C., &amp; Shangguan, L. (2016). Applications of DNA technologies in agriculture. </w:t>
      </w:r>
      <w:r w:rsidRPr="008E43C7">
        <w:rPr>
          <w:rFonts w:ascii="Times New Roman" w:eastAsia="Times New Roman" w:hAnsi="Times New Roman" w:cs="Times New Roman"/>
          <w:bCs/>
          <w:i/>
          <w:iCs/>
        </w:rPr>
        <w:t>Current Genomics</w:t>
      </w:r>
      <w:r w:rsidRPr="008E43C7">
        <w:rPr>
          <w:rFonts w:ascii="Times New Roman" w:eastAsia="Times New Roman" w:hAnsi="Times New Roman" w:cs="Times New Roman"/>
          <w:bCs/>
        </w:rPr>
        <w:t>, 17(4), 379-386.</w:t>
      </w:r>
    </w:p>
    <w:p w14:paraId="5149DACC"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bCs/>
        </w:rPr>
      </w:pPr>
      <w:r w:rsidRPr="008E43C7">
        <w:rPr>
          <w:rFonts w:ascii="Times New Roman" w:eastAsia="Times New Roman" w:hAnsi="Times New Roman" w:cs="Times New Roman"/>
          <w:bCs/>
        </w:rPr>
        <w:t xml:space="preserve">Hollenberg, C. P., &amp; Strasser, A. W. M. (1990). Improvement of baker's and brewer's yeast by gene technology. </w:t>
      </w:r>
      <w:r w:rsidRPr="008E43C7">
        <w:rPr>
          <w:rFonts w:ascii="Times New Roman" w:eastAsia="Times New Roman" w:hAnsi="Times New Roman" w:cs="Times New Roman"/>
          <w:bCs/>
          <w:i/>
          <w:iCs/>
        </w:rPr>
        <w:t>Food Biotechnology</w:t>
      </w:r>
      <w:r w:rsidRPr="008E43C7">
        <w:rPr>
          <w:rFonts w:ascii="Times New Roman" w:eastAsia="Times New Roman" w:hAnsi="Times New Roman" w:cs="Times New Roman"/>
          <w:bCs/>
        </w:rPr>
        <w:t>, 4(1), 527-534.</w:t>
      </w:r>
    </w:p>
    <w:p w14:paraId="195B9F4D"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bCs/>
        </w:rPr>
      </w:pPr>
      <w:r w:rsidRPr="008E43C7">
        <w:rPr>
          <w:rFonts w:ascii="Times New Roman" w:eastAsia="Times New Roman" w:hAnsi="Times New Roman" w:cs="Times New Roman"/>
          <w:bCs/>
        </w:rPr>
        <w:t xml:space="preserve">Khan, S., Ullah, M. W., Siddique, R., Nabi, G., Manan, S., Yousaf, M., &amp; Hou, H. (2016). Role of recombinant DNA technology to improve life. </w:t>
      </w:r>
      <w:r w:rsidRPr="008E43C7">
        <w:rPr>
          <w:rFonts w:ascii="Times New Roman" w:eastAsia="Times New Roman" w:hAnsi="Times New Roman" w:cs="Times New Roman"/>
          <w:bCs/>
          <w:i/>
          <w:iCs/>
        </w:rPr>
        <w:t>International journal of genomics</w:t>
      </w:r>
      <w:r w:rsidRPr="008E43C7">
        <w:rPr>
          <w:rFonts w:ascii="Times New Roman" w:eastAsia="Times New Roman" w:hAnsi="Times New Roman" w:cs="Times New Roman"/>
          <w:bCs/>
        </w:rPr>
        <w:t xml:space="preserve">, 2016. </w:t>
      </w:r>
      <w:hyperlink r:id="rId10" w:history="1">
        <w:r w:rsidRPr="008E43C7">
          <w:rPr>
            <w:rStyle w:val="Hyperlink"/>
            <w:rFonts w:ascii="Times New Roman" w:eastAsia="Times New Roman" w:hAnsi="Times New Roman" w:cs="Times New Roman"/>
            <w:bCs/>
          </w:rPr>
          <w:t>https://doi.org/10.1155/2016/2405954</w:t>
        </w:r>
      </w:hyperlink>
    </w:p>
    <w:p w14:paraId="6AFB029E"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bCs/>
        </w:rPr>
      </w:pPr>
      <w:r w:rsidRPr="008E43C7">
        <w:rPr>
          <w:rFonts w:ascii="Times New Roman" w:eastAsia="Times New Roman" w:hAnsi="Times New Roman" w:cs="Times New Roman"/>
          <w:bCs/>
        </w:rPr>
        <w:t>Kumar, K., Gambhir, G., Dass, A., Tripathi, A. K., Singh, A., Jha, A. K</w:t>
      </w:r>
      <w:proofErr w:type="gramStart"/>
      <w:r w:rsidRPr="008E43C7">
        <w:rPr>
          <w:rFonts w:ascii="Times New Roman" w:eastAsia="Times New Roman" w:hAnsi="Times New Roman" w:cs="Times New Roman"/>
          <w:bCs/>
        </w:rPr>
        <w:t>., ...</w:t>
      </w:r>
      <w:proofErr w:type="gramEnd"/>
      <w:r w:rsidRPr="008E43C7">
        <w:rPr>
          <w:rFonts w:ascii="Times New Roman" w:eastAsia="Times New Roman" w:hAnsi="Times New Roman" w:cs="Times New Roman"/>
          <w:bCs/>
        </w:rPr>
        <w:t xml:space="preserve"> &amp; Rakshit, S. (2020). Genetically modified crops: current status and future prospects. </w:t>
      </w:r>
      <w:r w:rsidRPr="008E43C7">
        <w:rPr>
          <w:rFonts w:ascii="Times New Roman" w:eastAsia="Times New Roman" w:hAnsi="Times New Roman" w:cs="Times New Roman"/>
          <w:bCs/>
          <w:i/>
          <w:iCs/>
        </w:rPr>
        <w:t>Planta</w:t>
      </w:r>
      <w:r w:rsidRPr="008E43C7">
        <w:rPr>
          <w:rFonts w:ascii="Times New Roman" w:eastAsia="Times New Roman" w:hAnsi="Times New Roman" w:cs="Times New Roman"/>
          <w:bCs/>
        </w:rPr>
        <w:t xml:space="preserve">, 251, 1-27. </w:t>
      </w:r>
    </w:p>
    <w:p w14:paraId="3AA069B3"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bCs/>
        </w:rPr>
      </w:pPr>
      <w:r w:rsidRPr="008E43C7">
        <w:rPr>
          <w:rFonts w:ascii="Times New Roman" w:eastAsia="Times New Roman" w:hAnsi="Times New Roman" w:cs="Times New Roman"/>
          <w:bCs/>
        </w:rPr>
        <w:t xml:space="preserve">Lang-Hinrichs, C., &amp; Hinrichs, J. (1992). Recombinant yeasts in food and food manufacture--possibilities and perspectives. </w:t>
      </w:r>
      <w:proofErr w:type="spellStart"/>
      <w:r w:rsidRPr="008E43C7">
        <w:rPr>
          <w:rFonts w:ascii="Times New Roman" w:eastAsia="Times New Roman" w:hAnsi="Times New Roman" w:cs="Times New Roman"/>
          <w:bCs/>
          <w:i/>
          <w:iCs/>
        </w:rPr>
        <w:t>Agrofoodindustry</w:t>
      </w:r>
      <w:proofErr w:type="spellEnd"/>
      <w:r w:rsidRPr="008E43C7">
        <w:rPr>
          <w:rFonts w:ascii="Times New Roman" w:eastAsia="Times New Roman" w:hAnsi="Times New Roman" w:cs="Times New Roman"/>
          <w:bCs/>
          <w:i/>
          <w:iCs/>
        </w:rPr>
        <w:t xml:space="preserve"> hi-tech</w:t>
      </w:r>
      <w:r w:rsidRPr="008E43C7">
        <w:rPr>
          <w:rFonts w:ascii="Times New Roman" w:eastAsia="Times New Roman" w:hAnsi="Times New Roman" w:cs="Times New Roman"/>
          <w:bCs/>
        </w:rPr>
        <w:t>. 5, 12-18.</w:t>
      </w:r>
    </w:p>
    <w:p w14:paraId="3703CD12"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bCs/>
        </w:rPr>
      </w:pPr>
      <w:r w:rsidRPr="008E43C7">
        <w:rPr>
          <w:rFonts w:ascii="Times New Roman" w:eastAsia="Times New Roman" w:hAnsi="Times New Roman" w:cs="Times New Roman"/>
          <w:bCs/>
        </w:rPr>
        <w:t xml:space="preserve">Mishra, R., Joshi, R. K., &amp; Zhao, K. (2020). Base editing in crops: current advances, limitations and future implications. </w:t>
      </w:r>
      <w:r w:rsidRPr="008E43C7">
        <w:rPr>
          <w:rFonts w:ascii="Times New Roman" w:eastAsia="Times New Roman" w:hAnsi="Times New Roman" w:cs="Times New Roman"/>
          <w:bCs/>
          <w:i/>
          <w:iCs/>
        </w:rPr>
        <w:t>Plant Biotechnology Journal</w:t>
      </w:r>
      <w:r w:rsidRPr="008E43C7">
        <w:rPr>
          <w:rFonts w:ascii="Times New Roman" w:eastAsia="Times New Roman" w:hAnsi="Times New Roman" w:cs="Times New Roman"/>
          <w:bCs/>
        </w:rPr>
        <w:t>, 18(1), 20-31.</w:t>
      </w:r>
    </w:p>
    <w:p w14:paraId="27DF0B99"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bCs/>
        </w:rPr>
      </w:pPr>
      <w:r w:rsidRPr="008E43C7">
        <w:rPr>
          <w:rFonts w:ascii="Times New Roman" w:eastAsia="Times New Roman" w:hAnsi="Times New Roman" w:cs="Times New Roman"/>
          <w:bCs/>
        </w:rPr>
        <w:t xml:space="preserve">Nagaich, U. (2015). Recombinant DNA technology: A revolutionizing outlook. </w:t>
      </w:r>
      <w:r w:rsidRPr="008E43C7">
        <w:rPr>
          <w:rFonts w:ascii="Times New Roman" w:eastAsia="Times New Roman" w:hAnsi="Times New Roman" w:cs="Times New Roman"/>
          <w:bCs/>
          <w:i/>
          <w:iCs/>
        </w:rPr>
        <w:t>Journal of advanced pharmaceutical technology &amp; research</w:t>
      </w:r>
      <w:r w:rsidRPr="008E43C7">
        <w:rPr>
          <w:rFonts w:ascii="Times New Roman" w:eastAsia="Times New Roman" w:hAnsi="Times New Roman" w:cs="Times New Roman"/>
          <w:bCs/>
        </w:rPr>
        <w:t>, 6(4), 147.</w:t>
      </w:r>
    </w:p>
    <w:p w14:paraId="32CCC12D"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bCs/>
        </w:rPr>
      </w:pPr>
      <w:proofErr w:type="spellStart"/>
      <w:r w:rsidRPr="008E43C7">
        <w:rPr>
          <w:rFonts w:ascii="Times New Roman" w:eastAsia="Times New Roman" w:hAnsi="Times New Roman" w:cs="Times New Roman"/>
          <w:bCs/>
        </w:rPr>
        <w:t>Olempska</w:t>
      </w:r>
      <w:proofErr w:type="spellEnd"/>
      <w:r w:rsidRPr="008E43C7">
        <w:rPr>
          <w:rFonts w:ascii="Times New Roman" w:eastAsia="Times New Roman" w:hAnsi="Times New Roman" w:cs="Times New Roman"/>
          <w:bCs/>
        </w:rPr>
        <w:t xml:space="preserve">-Beer, Z. S., Merker, R. I., Ditto, M. D., &amp; DiNovi, M. J. (2006). Food-processing enzymes from recombinant microorganisms—a review. </w:t>
      </w:r>
      <w:r w:rsidRPr="008E43C7">
        <w:rPr>
          <w:rFonts w:ascii="Times New Roman" w:eastAsia="Times New Roman" w:hAnsi="Times New Roman" w:cs="Times New Roman"/>
          <w:bCs/>
          <w:i/>
          <w:iCs/>
        </w:rPr>
        <w:t>Regulatory toxicology and Pharmacology</w:t>
      </w:r>
      <w:r w:rsidRPr="008E43C7">
        <w:rPr>
          <w:rFonts w:ascii="Times New Roman" w:eastAsia="Times New Roman" w:hAnsi="Times New Roman" w:cs="Times New Roman"/>
          <w:bCs/>
        </w:rPr>
        <w:t>, 45(2), 144-158.</w:t>
      </w:r>
    </w:p>
    <w:p w14:paraId="741BB7F5"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bCs/>
        </w:rPr>
      </w:pPr>
      <w:r w:rsidRPr="008E43C7">
        <w:rPr>
          <w:rFonts w:ascii="Times New Roman" w:eastAsia="Times New Roman" w:hAnsi="Times New Roman" w:cs="Times New Roman"/>
          <w:bCs/>
        </w:rPr>
        <w:t xml:space="preserve">Park, R. (2023) Application of recombinant DNA technology, </w:t>
      </w:r>
      <w:proofErr w:type="spellStart"/>
      <w:r w:rsidRPr="008E43C7">
        <w:rPr>
          <w:rFonts w:ascii="Times New Roman" w:eastAsia="Times New Roman" w:hAnsi="Times New Roman" w:cs="Times New Roman"/>
          <w:bCs/>
        </w:rPr>
        <w:t>Evitria</w:t>
      </w:r>
      <w:proofErr w:type="spellEnd"/>
      <w:r w:rsidRPr="008E43C7">
        <w:rPr>
          <w:rFonts w:ascii="Times New Roman" w:eastAsia="Times New Roman" w:hAnsi="Times New Roman" w:cs="Times New Roman"/>
          <w:bCs/>
        </w:rPr>
        <w:t>. Available at:</w:t>
      </w:r>
      <w:r w:rsidRPr="009C2B42">
        <w:t xml:space="preserve"> </w:t>
      </w:r>
      <w:hyperlink r:id="rId11" w:history="1">
        <w:r w:rsidRPr="008E43C7">
          <w:rPr>
            <w:rStyle w:val="Hyperlink"/>
            <w:rFonts w:ascii="Times New Roman" w:eastAsia="Times New Roman" w:hAnsi="Times New Roman" w:cs="Times New Roman"/>
            <w:bCs/>
          </w:rPr>
          <w:t>https://www.evitria.com/journal/recombinant-antibodies/what-is-recombinant-dna-used-for/?utm_term=&amp;utm_campaign=DSA+Journal+evitria.com&amp;utm_source=adwords&amp;utm_medium=ppc&amp;hsa_acc=5241823564&amp;hsa_cam=12420631398&amp;hsa_grp=117890023163&amp;hsa_ad=500902445910&amp;hsa_src=g&amp;hsa_tgt=dsa-</w:t>
        </w:r>
        <w:r w:rsidRPr="008E43C7">
          <w:rPr>
            <w:rStyle w:val="Hyperlink"/>
            <w:rFonts w:ascii="Times New Roman" w:eastAsia="Times New Roman" w:hAnsi="Times New Roman" w:cs="Times New Roman"/>
            <w:bCs/>
          </w:rPr>
          <w:lastRenderedPageBreak/>
          <w:t>468439974237&amp;hsa_kw=&amp;hsa_mt=&amp;hsa_net=adwords&amp;hsa_ver=3&amp;gclid=Cj0KCQjwrfymBhCTARIsADXTabnKpTmJjUKT8isiATzlWtpKLL9KnGc4JdohQHAFrHWhMzqw9_wrGAoaAr5aEALw_wcB</w:t>
        </w:r>
      </w:hyperlink>
      <w:r w:rsidRPr="008E43C7">
        <w:rPr>
          <w:rFonts w:ascii="Times New Roman" w:eastAsia="Times New Roman" w:hAnsi="Times New Roman" w:cs="Times New Roman"/>
          <w:bCs/>
        </w:rPr>
        <w:t xml:space="preserve"> (Accessed: 18 August 2023).</w:t>
      </w:r>
    </w:p>
    <w:p w14:paraId="666D1F53"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bCs/>
        </w:rPr>
      </w:pPr>
      <w:r w:rsidRPr="008E43C7">
        <w:rPr>
          <w:rFonts w:ascii="Times New Roman" w:eastAsia="Times New Roman" w:hAnsi="Times New Roman" w:cs="Times New Roman"/>
          <w:bCs/>
        </w:rPr>
        <w:t xml:space="preserve">Pennisi, E. (2013). The CRISPR craze. </w:t>
      </w:r>
      <w:r w:rsidRPr="008E43C7">
        <w:rPr>
          <w:rFonts w:ascii="Times New Roman" w:eastAsia="Times New Roman" w:hAnsi="Times New Roman" w:cs="Times New Roman"/>
          <w:bCs/>
          <w:i/>
          <w:iCs/>
        </w:rPr>
        <w:t>Science</w:t>
      </w:r>
      <w:r w:rsidRPr="008E43C7">
        <w:rPr>
          <w:rFonts w:ascii="Times New Roman" w:eastAsia="Times New Roman" w:hAnsi="Times New Roman" w:cs="Times New Roman"/>
          <w:bCs/>
        </w:rPr>
        <w:t xml:space="preserve">, 341, 833-836. </w:t>
      </w:r>
      <w:hyperlink r:id="rId12" w:history="1">
        <w:r w:rsidRPr="008E43C7">
          <w:rPr>
            <w:rStyle w:val="Hyperlink"/>
            <w:rFonts w:ascii="Times New Roman" w:eastAsia="Times New Roman" w:hAnsi="Times New Roman" w:cs="Times New Roman"/>
            <w:bCs/>
          </w:rPr>
          <w:t>https://doi.org/10.1126/science.341.6148.833</w:t>
        </w:r>
      </w:hyperlink>
    </w:p>
    <w:p w14:paraId="03578D98"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bCs/>
        </w:rPr>
      </w:pPr>
      <w:r w:rsidRPr="008E43C7">
        <w:rPr>
          <w:rFonts w:ascii="Times New Roman" w:eastAsia="Times New Roman" w:hAnsi="Times New Roman" w:cs="Times New Roman"/>
          <w:bCs/>
        </w:rPr>
        <w:t xml:space="preserve">Phillips, T. (2008). Genetically modified organisms (GMOs): Transgenic crops and recombinant DNA technology. </w:t>
      </w:r>
      <w:r w:rsidRPr="008E43C7">
        <w:rPr>
          <w:rFonts w:ascii="Times New Roman" w:eastAsia="Times New Roman" w:hAnsi="Times New Roman" w:cs="Times New Roman"/>
          <w:bCs/>
          <w:i/>
          <w:iCs/>
        </w:rPr>
        <w:t>Nature Education</w:t>
      </w:r>
      <w:r w:rsidRPr="008E43C7">
        <w:rPr>
          <w:rFonts w:ascii="Times New Roman" w:eastAsia="Times New Roman" w:hAnsi="Times New Roman" w:cs="Times New Roman"/>
          <w:bCs/>
        </w:rPr>
        <w:t>, 1(1), 213.</w:t>
      </w:r>
    </w:p>
    <w:p w14:paraId="50DFBCE9"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bCs/>
        </w:rPr>
      </w:pPr>
      <w:r w:rsidRPr="008E43C7">
        <w:rPr>
          <w:rFonts w:ascii="Times New Roman" w:eastAsia="Times New Roman" w:hAnsi="Times New Roman" w:cs="Times New Roman"/>
          <w:bCs/>
        </w:rPr>
        <w:t xml:space="preserve">Rajakaruna, A., &amp; Taylor-Robinson, A. W. (2016). Application of recombinant DNA technologies (genetically modified organisms) to the advancement of agriculture, medicine, bioremediation additionally biotechnology industries. </w:t>
      </w:r>
      <w:r w:rsidRPr="008E43C7">
        <w:rPr>
          <w:rFonts w:ascii="Times New Roman" w:eastAsia="Times New Roman" w:hAnsi="Times New Roman" w:cs="Times New Roman"/>
          <w:bCs/>
          <w:i/>
          <w:iCs/>
        </w:rPr>
        <w:t xml:space="preserve">J </w:t>
      </w:r>
      <w:proofErr w:type="spellStart"/>
      <w:r w:rsidRPr="008E43C7">
        <w:rPr>
          <w:rFonts w:ascii="Times New Roman" w:eastAsia="Times New Roman" w:hAnsi="Times New Roman" w:cs="Times New Roman"/>
          <w:bCs/>
          <w:i/>
          <w:iCs/>
        </w:rPr>
        <w:t>Appl</w:t>
      </w:r>
      <w:proofErr w:type="spellEnd"/>
      <w:r w:rsidRPr="008E43C7">
        <w:rPr>
          <w:rFonts w:ascii="Times New Roman" w:eastAsia="Times New Roman" w:hAnsi="Times New Roman" w:cs="Times New Roman"/>
          <w:bCs/>
          <w:i/>
          <w:iCs/>
        </w:rPr>
        <w:t xml:space="preserve"> </w:t>
      </w:r>
      <w:proofErr w:type="spellStart"/>
      <w:r w:rsidRPr="008E43C7">
        <w:rPr>
          <w:rFonts w:ascii="Times New Roman" w:eastAsia="Times New Roman" w:hAnsi="Times New Roman" w:cs="Times New Roman"/>
          <w:bCs/>
          <w:i/>
          <w:iCs/>
        </w:rPr>
        <w:t>Biotechnol</w:t>
      </w:r>
      <w:proofErr w:type="spellEnd"/>
      <w:r w:rsidRPr="008E43C7">
        <w:rPr>
          <w:rFonts w:ascii="Times New Roman" w:eastAsia="Times New Roman" w:hAnsi="Times New Roman" w:cs="Times New Roman"/>
          <w:bCs/>
          <w:i/>
          <w:iCs/>
        </w:rPr>
        <w:t xml:space="preserve"> </w:t>
      </w:r>
      <w:proofErr w:type="spellStart"/>
      <w:r w:rsidRPr="008E43C7">
        <w:rPr>
          <w:rFonts w:ascii="Times New Roman" w:eastAsia="Times New Roman" w:hAnsi="Times New Roman" w:cs="Times New Roman"/>
          <w:bCs/>
          <w:i/>
          <w:iCs/>
        </w:rPr>
        <w:t>Bioeng</w:t>
      </w:r>
      <w:proofErr w:type="spellEnd"/>
      <w:r w:rsidRPr="008E43C7">
        <w:rPr>
          <w:rFonts w:ascii="Times New Roman" w:eastAsia="Times New Roman" w:hAnsi="Times New Roman" w:cs="Times New Roman"/>
          <w:bCs/>
        </w:rPr>
        <w:t>, 1(3), 78-80.</w:t>
      </w:r>
    </w:p>
    <w:p w14:paraId="325F156E"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bCs/>
        </w:rPr>
      </w:pPr>
      <w:r w:rsidRPr="008E43C7">
        <w:rPr>
          <w:rFonts w:ascii="Times New Roman" w:eastAsia="Times New Roman" w:hAnsi="Times New Roman" w:cs="Times New Roman"/>
          <w:bCs/>
        </w:rPr>
        <w:t xml:space="preserve">Ruiz-López, N., </w:t>
      </w:r>
      <w:proofErr w:type="spellStart"/>
      <w:r w:rsidRPr="008E43C7">
        <w:rPr>
          <w:rFonts w:ascii="Times New Roman" w:eastAsia="Times New Roman" w:hAnsi="Times New Roman" w:cs="Times New Roman"/>
          <w:bCs/>
        </w:rPr>
        <w:t>Sayanova</w:t>
      </w:r>
      <w:proofErr w:type="spellEnd"/>
      <w:r w:rsidRPr="008E43C7">
        <w:rPr>
          <w:rFonts w:ascii="Times New Roman" w:eastAsia="Times New Roman" w:hAnsi="Times New Roman" w:cs="Times New Roman"/>
          <w:bCs/>
        </w:rPr>
        <w:t xml:space="preserve">, O., Napier, J. A., &amp; Haslam, R. P. (2012). Metabolic engineering of the omega-3 long chain polyunsaturated fatty acid biosynthetic pathway into transgenic plants. </w:t>
      </w:r>
      <w:r w:rsidRPr="008E43C7">
        <w:rPr>
          <w:rFonts w:ascii="Times New Roman" w:eastAsia="Times New Roman" w:hAnsi="Times New Roman" w:cs="Times New Roman"/>
          <w:bCs/>
          <w:i/>
          <w:iCs/>
        </w:rPr>
        <w:t>Journal of experimental botany</w:t>
      </w:r>
      <w:r w:rsidRPr="008E43C7">
        <w:rPr>
          <w:rFonts w:ascii="Times New Roman" w:eastAsia="Times New Roman" w:hAnsi="Times New Roman" w:cs="Times New Roman"/>
          <w:bCs/>
        </w:rPr>
        <w:t>, 63(7), 2397-2410.</w:t>
      </w:r>
    </w:p>
    <w:p w14:paraId="04C5EE30"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bCs/>
        </w:rPr>
      </w:pPr>
      <w:r w:rsidRPr="008E43C7">
        <w:rPr>
          <w:rFonts w:ascii="Times New Roman" w:eastAsia="Times New Roman" w:hAnsi="Times New Roman" w:cs="Times New Roman"/>
          <w:bCs/>
        </w:rPr>
        <w:t xml:space="preserve">Sheehy, R. E., Kramer, M., &amp; Hiatt, W. R. (1988). Reduction of </w:t>
      </w:r>
      <w:proofErr w:type="spellStart"/>
      <w:r w:rsidRPr="008E43C7">
        <w:rPr>
          <w:rFonts w:ascii="Times New Roman" w:eastAsia="Times New Roman" w:hAnsi="Times New Roman" w:cs="Times New Roman"/>
          <w:bCs/>
        </w:rPr>
        <w:t>polygalacturonase</w:t>
      </w:r>
      <w:proofErr w:type="spellEnd"/>
      <w:r w:rsidRPr="008E43C7">
        <w:rPr>
          <w:rFonts w:ascii="Times New Roman" w:eastAsia="Times New Roman" w:hAnsi="Times New Roman" w:cs="Times New Roman"/>
          <w:bCs/>
        </w:rPr>
        <w:t xml:space="preserve"> activity in tomato fruit by antisense RNA. </w:t>
      </w:r>
      <w:r w:rsidRPr="008E43C7">
        <w:rPr>
          <w:rFonts w:ascii="Times New Roman" w:eastAsia="Times New Roman" w:hAnsi="Times New Roman" w:cs="Times New Roman"/>
          <w:bCs/>
          <w:i/>
          <w:iCs/>
        </w:rPr>
        <w:t>Proceedings of the National Academy of Sciences</w:t>
      </w:r>
      <w:r w:rsidRPr="008E43C7">
        <w:rPr>
          <w:rFonts w:ascii="Times New Roman" w:eastAsia="Times New Roman" w:hAnsi="Times New Roman" w:cs="Times New Roman"/>
          <w:bCs/>
        </w:rPr>
        <w:t>, 85(23), 8805-8809.</w:t>
      </w:r>
    </w:p>
    <w:p w14:paraId="384F5705"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bCs/>
        </w:rPr>
      </w:pPr>
      <w:r w:rsidRPr="008E43C7">
        <w:rPr>
          <w:rFonts w:ascii="Times New Roman" w:eastAsia="Times New Roman" w:hAnsi="Times New Roman" w:cs="Times New Roman"/>
          <w:bCs/>
        </w:rPr>
        <w:t xml:space="preserve">Smith, C. J. S., Watson, C. F., Bird, C. R., Ray, J., Schuch, W., &amp; Grierson, D. (1990). Expression of a truncated tomato </w:t>
      </w:r>
      <w:proofErr w:type="spellStart"/>
      <w:r w:rsidRPr="008E43C7">
        <w:rPr>
          <w:rFonts w:ascii="Times New Roman" w:eastAsia="Times New Roman" w:hAnsi="Times New Roman" w:cs="Times New Roman"/>
          <w:bCs/>
        </w:rPr>
        <w:t>polygalacturonase</w:t>
      </w:r>
      <w:proofErr w:type="spellEnd"/>
      <w:r w:rsidRPr="008E43C7">
        <w:rPr>
          <w:rFonts w:ascii="Times New Roman" w:eastAsia="Times New Roman" w:hAnsi="Times New Roman" w:cs="Times New Roman"/>
          <w:bCs/>
        </w:rPr>
        <w:t xml:space="preserve"> gene inhibits expression of the endogenous gene in transgenic plants. </w:t>
      </w:r>
      <w:r w:rsidRPr="008E43C7">
        <w:rPr>
          <w:rFonts w:ascii="Times New Roman" w:eastAsia="Times New Roman" w:hAnsi="Times New Roman" w:cs="Times New Roman"/>
          <w:bCs/>
          <w:i/>
          <w:iCs/>
        </w:rPr>
        <w:t>Molecular and General Genetics MGG</w:t>
      </w:r>
      <w:r w:rsidRPr="008E43C7">
        <w:rPr>
          <w:rFonts w:ascii="Times New Roman" w:eastAsia="Times New Roman" w:hAnsi="Times New Roman" w:cs="Times New Roman"/>
          <w:bCs/>
        </w:rPr>
        <w:t>, 224, 477-481.</w:t>
      </w:r>
    </w:p>
    <w:p w14:paraId="56CA1B67"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bCs/>
        </w:rPr>
      </w:pPr>
      <w:r w:rsidRPr="008E43C7">
        <w:rPr>
          <w:rFonts w:ascii="Times New Roman" w:eastAsia="Times New Roman" w:hAnsi="Times New Roman" w:cs="Times New Roman"/>
          <w:bCs/>
        </w:rPr>
        <w:t xml:space="preserve">Verma, R., Kumari, P., Megha, S., Rani, L. (2022). Application of Recombinant DNA technology in agriculture: A review. </w:t>
      </w:r>
      <w:r w:rsidRPr="008E43C7">
        <w:rPr>
          <w:rFonts w:ascii="Times New Roman" w:eastAsia="Times New Roman" w:hAnsi="Times New Roman" w:cs="Times New Roman"/>
          <w:bCs/>
          <w:i/>
          <w:iCs/>
        </w:rPr>
        <w:t>International Journal of Advanced Research in Biological Sciences</w:t>
      </w:r>
      <w:r w:rsidRPr="008E43C7">
        <w:rPr>
          <w:rFonts w:ascii="Times New Roman" w:eastAsia="Times New Roman" w:hAnsi="Times New Roman" w:cs="Times New Roman"/>
          <w:bCs/>
        </w:rPr>
        <w:t xml:space="preserve">, 9(3), 138-146. </w:t>
      </w:r>
      <w:hyperlink r:id="rId13" w:history="1">
        <w:r w:rsidRPr="008E43C7">
          <w:rPr>
            <w:rStyle w:val="Hyperlink"/>
            <w:rFonts w:ascii="Times New Roman" w:eastAsia="Times New Roman" w:hAnsi="Times New Roman" w:cs="Times New Roman"/>
            <w:bCs/>
          </w:rPr>
          <w:t>http://dx.doi.org/10.22192/ijarbs.2022.09.03.016</w:t>
        </w:r>
      </w:hyperlink>
    </w:p>
    <w:p w14:paraId="228A2E4A"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bCs/>
        </w:rPr>
      </w:pPr>
      <w:r w:rsidRPr="008E43C7">
        <w:rPr>
          <w:rFonts w:ascii="Times New Roman" w:eastAsia="Times New Roman" w:hAnsi="Times New Roman" w:cs="Times New Roman"/>
          <w:bCs/>
        </w:rPr>
        <w:t xml:space="preserve">Wang, R., Li, M., Gong, L., Hu, S., &amp; Xiang, H. (2016). DNA motifs determining the accuracy of repeat duplication during CRISPR adaptation in </w:t>
      </w:r>
      <w:proofErr w:type="spellStart"/>
      <w:r w:rsidRPr="008E43C7">
        <w:rPr>
          <w:rFonts w:ascii="Times New Roman" w:eastAsia="Times New Roman" w:hAnsi="Times New Roman" w:cs="Times New Roman"/>
          <w:bCs/>
          <w:i/>
          <w:iCs/>
        </w:rPr>
        <w:t>Haloarcula</w:t>
      </w:r>
      <w:proofErr w:type="spellEnd"/>
      <w:r w:rsidRPr="008E43C7">
        <w:rPr>
          <w:rFonts w:ascii="Times New Roman" w:eastAsia="Times New Roman" w:hAnsi="Times New Roman" w:cs="Times New Roman"/>
          <w:bCs/>
          <w:i/>
          <w:iCs/>
        </w:rPr>
        <w:t xml:space="preserve"> </w:t>
      </w:r>
      <w:proofErr w:type="spellStart"/>
      <w:r w:rsidRPr="008E43C7">
        <w:rPr>
          <w:rFonts w:ascii="Times New Roman" w:eastAsia="Times New Roman" w:hAnsi="Times New Roman" w:cs="Times New Roman"/>
          <w:bCs/>
          <w:i/>
          <w:iCs/>
        </w:rPr>
        <w:t>hispanica</w:t>
      </w:r>
      <w:proofErr w:type="spellEnd"/>
      <w:r w:rsidRPr="008E43C7">
        <w:rPr>
          <w:rFonts w:ascii="Times New Roman" w:eastAsia="Times New Roman" w:hAnsi="Times New Roman" w:cs="Times New Roman"/>
          <w:bCs/>
        </w:rPr>
        <w:t xml:space="preserve">. </w:t>
      </w:r>
      <w:r w:rsidRPr="008E43C7">
        <w:rPr>
          <w:rFonts w:ascii="Times New Roman" w:eastAsia="Times New Roman" w:hAnsi="Times New Roman" w:cs="Times New Roman"/>
          <w:bCs/>
          <w:i/>
          <w:iCs/>
        </w:rPr>
        <w:t>Nucleic acids research</w:t>
      </w:r>
      <w:r w:rsidRPr="008E43C7">
        <w:rPr>
          <w:rFonts w:ascii="Times New Roman" w:eastAsia="Times New Roman" w:hAnsi="Times New Roman" w:cs="Times New Roman"/>
          <w:bCs/>
        </w:rPr>
        <w:t>, 44(9), 4266-4277.</w:t>
      </w:r>
    </w:p>
    <w:p w14:paraId="2A1E87A1"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bCs/>
        </w:rPr>
      </w:pPr>
      <w:r w:rsidRPr="008E43C7">
        <w:rPr>
          <w:rFonts w:ascii="Times New Roman" w:eastAsia="Times New Roman" w:hAnsi="Times New Roman" w:cs="Times New Roman"/>
          <w:bCs/>
        </w:rPr>
        <w:t>Ye, X., Al-</w:t>
      </w:r>
      <w:proofErr w:type="spellStart"/>
      <w:r w:rsidRPr="008E43C7">
        <w:rPr>
          <w:rFonts w:ascii="Times New Roman" w:eastAsia="Times New Roman" w:hAnsi="Times New Roman" w:cs="Times New Roman"/>
          <w:bCs/>
        </w:rPr>
        <w:t>Babili</w:t>
      </w:r>
      <w:proofErr w:type="spellEnd"/>
      <w:r w:rsidRPr="008E43C7">
        <w:rPr>
          <w:rFonts w:ascii="Times New Roman" w:eastAsia="Times New Roman" w:hAnsi="Times New Roman" w:cs="Times New Roman"/>
          <w:bCs/>
        </w:rPr>
        <w:t xml:space="preserve">, S., </w:t>
      </w:r>
      <w:proofErr w:type="spellStart"/>
      <w:r w:rsidRPr="008E43C7">
        <w:rPr>
          <w:rFonts w:ascii="Times New Roman" w:eastAsia="Times New Roman" w:hAnsi="Times New Roman" w:cs="Times New Roman"/>
          <w:bCs/>
        </w:rPr>
        <w:t>Kloti</w:t>
      </w:r>
      <w:proofErr w:type="spellEnd"/>
      <w:r w:rsidRPr="008E43C7">
        <w:rPr>
          <w:rFonts w:ascii="Times New Roman" w:eastAsia="Times New Roman" w:hAnsi="Times New Roman" w:cs="Times New Roman"/>
          <w:bCs/>
        </w:rPr>
        <w:t xml:space="preserve">, A., Zhang, J., Lucca, P., Beyer, P., &amp; Potrykus, I. (2000). Engineering the provitamin </w:t>
      </w:r>
      <w:proofErr w:type="gramStart"/>
      <w:r w:rsidRPr="008E43C7">
        <w:rPr>
          <w:rFonts w:ascii="Times New Roman" w:eastAsia="Times New Roman" w:hAnsi="Times New Roman" w:cs="Times New Roman"/>
          <w:bCs/>
        </w:rPr>
        <w:t>A</w:t>
      </w:r>
      <w:proofErr w:type="gramEnd"/>
      <w:r w:rsidRPr="008E43C7">
        <w:rPr>
          <w:rFonts w:ascii="Times New Roman" w:eastAsia="Times New Roman" w:hAnsi="Times New Roman" w:cs="Times New Roman"/>
          <w:bCs/>
        </w:rPr>
        <w:t xml:space="preserve"> (β-carotene) biosynthetic pathway into (carotenoid-free) rice endosperm. </w:t>
      </w:r>
      <w:r w:rsidRPr="008E43C7">
        <w:rPr>
          <w:rFonts w:ascii="Times New Roman" w:eastAsia="Times New Roman" w:hAnsi="Times New Roman" w:cs="Times New Roman"/>
          <w:bCs/>
          <w:i/>
          <w:iCs/>
        </w:rPr>
        <w:t>Science</w:t>
      </w:r>
      <w:r w:rsidRPr="008E43C7">
        <w:rPr>
          <w:rFonts w:ascii="Times New Roman" w:eastAsia="Times New Roman" w:hAnsi="Times New Roman" w:cs="Times New Roman"/>
          <w:bCs/>
        </w:rPr>
        <w:t>, 287(5451), 303-305.</w:t>
      </w:r>
    </w:p>
    <w:p w14:paraId="7045EE8C" w14:textId="77777777" w:rsidR="009348BC" w:rsidRPr="008E43C7" w:rsidRDefault="009348BC" w:rsidP="008E43C7">
      <w:pPr>
        <w:pStyle w:val="ListParagraph"/>
        <w:numPr>
          <w:ilvl w:val="0"/>
          <w:numId w:val="13"/>
        </w:numPr>
        <w:spacing w:after="0" w:line="360" w:lineRule="auto"/>
        <w:jc w:val="both"/>
        <w:divId w:val="570434560"/>
        <w:rPr>
          <w:rFonts w:ascii="Times New Roman" w:eastAsia="Times New Roman" w:hAnsi="Times New Roman" w:cs="Times New Roman"/>
        </w:rPr>
      </w:pPr>
      <w:r w:rsidRPr="008E43C7">
        <w:rPr>
          <w:rFonts w:ascii="Times New Roman" w:eastAsia="Times New Roman" w:hAnsi="Times New Roman" w:cs="Times New Roman"/>
        </w:rPr>
        <w:t xml:space="preserve">Zimdahl, R. L. (2015). Recombinant DNA. </w:t>
      </w:r>
      <w:r w:rsidRPr="008E43C7">
        <w:rPr>
          <w:rFonts w:ascii="Times New Roman" w:eastAsia="Times New Roman" w:hAnsi="Times New Roman" w:cs="Times New Roman"/>
          <w:i/>
          <w:iCs/>
        </w:rPr>
        <w:t>In Six chemicals that changed agriculture</w:t>
      </w:r>
      <w:r w:rsidRPr="008E43C7">
        <w:rPr>
          <w:rFonts w:ascii="Times New Roman" w:eastAsia="Times New Roman" w:hAnsi="Times New Roman" w:cs="Times New Roman"/>
        </w:rPr>
        <w:t>, 135-164.</w:t>
      </w:r>
    </w:p>
    <w:sectPr w:rsidR="009348BC" w:rsidRPr="008E43C7" w:rsidSect="00324942">
      <w:pgSz w:w="11906" w:h="16838"/>
      <w:pgMar w:top="1440" w:right="1440" w:bottom="1440" w:left="153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D24658"/>
    <w:multiLevelType w:val="hybridMultilevel"/>
    <w:tmpl w:val="B49A1D1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nsid w:val="0DF75FF1"/>
    <w:multiLevelType w:val="hybridMultilevel"/>
    <w:tmpl w:val="2AD0E5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7E8BDE0">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A80F34"/>
    <w:multiLevelType w:val="hybridMultilevel"/>
    <w:tmpl w:val="49A46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87E26A3"/>
    <w:multiLevelType w:val="hybridMultilevel"/>
    <w:tmpl w:val="F0D003B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nsid w:val="3D0D5D5C"/>
    <w:multiLevelType w:val="hybridMultilevel"/>
    <w:tmpl w:val="937EDB9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nsid w:val="3E6200DB"/>
    <w:multiLevelType w:val="hybridMultilevel"/>
    <w:tmpl w:val="19C4C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60277E5"/>
    <w:multiLevelType w:val="hybridMultilevel"/>
    <w:tmpl w:val="4D88F138"/>
    <w:lvl w:ilvl="0" w:tplc="08090013">
      <w:start w:val="1"/>
      <w:numFmt w:val="upp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nsid w:val="475D6F5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B5F444B"/>
    <w:multiLevelType w:val="hybridMultilevel"/>
    <w:tmpl w:val="7C2C0B9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nsid w:val="4F1D5AB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5FD67133"/>
    <w:multiLevelType w:val="hybridMultilevel"/>
    <w:tmpl w:val="E646A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324201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71F818A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4"/>
  </w:num>
  <w:num w:numId="3">
    <w:abstractNumId w:val="6"/>
  </w:num>
  <w:num w:numId="4">
    <w:abstractNumId w:val="9"/>
  </w:num>
  <w:num w:numId="5">
    <w:abstractNumId w:val="12"/>
  </w:num>
  <w:num w:numId="6">
    <w:abstractNumId w:val="11"/>
  </w:num>
  <w:num w:numId="7">
    <w:abstractNumId w:val="7"/>
  </w:num>
  <w:num w:numId="8">
    <w:abstractNumId w:val="8"/>
  </w:num>
  <w:num w:numId="9">
    <w:abstractNumId w:val="5"/>
  </w:num>
  <w:num w:numId="10">
    <w:abstractNumId w:val="3"/>
  </w:num>
  <w:num w:numId="11">
    <w:abstractNumId w:val="0"/>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MwsjAxMDM3MzYxtbBQ0lEKTi0uzszPAykwrAUAt6UfqywAAAA="/>
  </w:docVars>
  <w:rsids>
    <w:rsidRoot w:val="0064616D"/>
    <w:rsid w:val="00001504"/>
    <w:rsid w:val="000018FD"/>
    <w:rsid w:val="000052E8"/>
    <w:rsid w:val="00007FB3"/>
    <w:rsid w:val="000126C1"/>
    <w:rsid w:val="00012985"/>
    <w:rsid w:val="00014D0B"/>
    <w:rsid w:val="00015BE2"/>
    <w:rsid w:val="000168C8"/>
    <w:rsid w:val="00016F91"/>
    <w:rsid w:val="0001790F"/>
    <w:rsid w:val="00024D18"/>
    <w:rsid w:val="0002558B"/>
    <w:rsid w:val="000312E5"/>
    <w:rsid w:val="00031B47"/>
    <w:rsid w:val="00034840"/>
    <w:rsid w:val="000435B3"/>
    <w:rsid w:val="00044C1D"/>
    <w:rsid w:val="00045888"/>
    <w:rsid w:val="00046227"/>
    <w:rsid w:val="00046B34"/>
    <w:rsid w:val="0004731D"/>
    <w:rsid w:val="000518FE"/>
    <w:rsid w:val="000541BA"/>
    <w:rsid w:val="00055E41"/>
    <w:rsid w:val="00055F91"/>
    <w:rsid w:val="0005723E"/>
    <w:rsid w:val="0005766F"/>
    <w:rsid w:val="000578BA"/>
    <w:rsid w:val="00061461"/>
    <w:rsid w:val="00061B42"/>
    <w:rsid w:val="00065702"/>
    <w:rsid w:val="000705F4"/>
    <w:rsid w:val="000720F6"/>
    <w:rsid w:val="000722F9"/>
    <w:rsid w:val="00072540"/>
    <w:rsid w:val="00075B50"/>
    <w:rsid w:val="00076CB0"/>
    <w:rsid w:val="0007751F"/>
    <w:rsid w:val="00077E15"/>
    <w:rsid w:val="0008178B"/>
    <w:rsid w:val="00082698"/>
    <w:rsid w:val="00083495"/>
    <w:rsid w:val="000842AE"/>
    <w:rsid w:val="000846A4"/>
    <w:rsid w:val="0008586B"/>
    <w:rsid w:val="00085A37"/>
    <w:rsid w:val="00085ADF"/>
    <w:rsid w:val="000915F2"/>
    <w:rsid w:val="000930C2"/>
    <w:rsid w:val="000A16D9"/>
    <w:rsid w:val="000A6948"/>
    <w:rsid w:val="000B0CE3"/>
    <w:rsid w:val="000B501B"/>
    <w:rsid w:val="000B587B"/>
    <w:rsid w:val="000B626F"/>
    <w:rsid w:val="000C0B49"/>
    <w:rsid w:val="000C0E72"/>
    <w:rsid w:val="000C1303"/>
    <w:rsid w:val="000C1577"/>
    <w:rsid w:val="000C176D"/>
    <w:rsid w:val="000C1B6F"/>
    <w:rsid w:val="000C2BFF"/>
    <w:rsid w:val="000C3618"/>
    <w:rsid w:val="000C45CE"/>
    <w:rsid w:val="000C4A53"/>
    <w:rsid w:val="000C4C40"/>
    <w:rsid w:val="000C5E56"/>
    <w:rsid w:val="000C68B8"/>
    <w:rsid w:val="000D14AB"/>
    <w:rsid w:val="000D1D62"/>
    <w:rsid w:val="000D28BF"/>
    <w:rsid w:val="000D4A97"/>
    <w:rsid w:val="000D5676"/>
    <w:rsid w:val="000D6E9E"/>
    <w:rsid w:val="000D765A"/>
    <w:rsid w:val="000D7CD3"/>
    <w:rsid w:val="000E299C"/>
    <w:rsid w:val="000E5069"/>
    <w:rsid w:val="000E5300"/>
    <w:rsid w:val="000E7331"/>
    <w:rsid w:val="000E7482"/>
    <w:rsid w:val="000E78F2"/>
    <w:rsid w:val="000F1835"/>
    <w:rsid w:val="000F1F03"/>
    <w:rsid w:val="000F38C2"/>
    <w:rsid w:val="000F7CD8"/>
    <w:rsid w:val="00106CAA"/>
    <w:rsid w:val="001077F9"/>
    <w:rsid w:val="0010797A"/>
    <w:rsid w:val="0011413D"/>
    <w:rsid w:val="00117CE0"/>
    <w:rsid w:val="00120D2D"/>
    <w:rsid w:val="00123B1C"/>
    <w:rsid w:val="00123C20"/>
    <w:rsid w:val="00123C49"/>
    <w:rsid w:val="0012430C"/>
    <w:rsid w:val="00124811"/>
    <w:rsid w:val="00125278"/>
    <w:rsid w:val="00127136"/>
    <w:rsid w:val="001278AF"/>
    <w:rsid w:val="00127AF4"/>
    <w:rsid w:val="00127B8B"/>
    <w:rsid w:val="00131DF2"/>
    <w:rsid w:val="001325B1"/>
    <w:rsid w:val="00133C90"/>
    <w:rsid w:val="00133E4F"/>
    <w:rsid w:val="00136CDF"/>
    <w:rsid w:val="00140116"/>
    <w:rsid w:val="0014081E"/>
    <w:rsid w:val="001415C8"/>
    <w:rsid w:val="00141BF2"/>
    <w:rsid w:val="00143548"/>
    <w:rsid w:val="00145885"/>
    <w:rsid w:val="001470B5"/>
    <w:rsid w:val="0015008D"/>
    <w:rsid w:val="00153F56"/>
    <w:rsid w:val="001556E2"/>
    <w:rsid w:val="00155B8E"/>
    <w:rsid w:val="001620AB"/>
    <w:rsid w:val="001623B0"/>
    <w:rsid w:val="00163D1E"/>
    <w:rsid w:val="00164A1C"/>
    <w:rsid w:val="00165420"/>
    <w:rsid w:val="00165F47"/>
    <w:rsid w:val="001663A5"/>
    <w:rsid w:val="001669BE"/>
    <w:rsid w:val="00166A61"/>
    <w:rsid w:val="00167734"/>
    <w:rsid w:val="00170636"/>
    <w:rsid w:val="0017321F"/>
    <w:rsid w:val="001735BC"/>
    <w:rsid w:val="00182B35"/>
    <w:rsid w:val="00183C08"/>
    <w:rsid w:val="0018435E"/>
    <w:rsid w:val="00185AA1"/>
    <w:rsid w:val="001865F3"/>
    <w:rsid w:val="00186EE7"/>
    <w:rsid w:val="0019149C"/>
    <w:rsid w:val="001914B9"/>
    <w:rsid w:val="00191B9F"/>
    <w:rsid w:val="00191FC5"/>
    <w:rsid w:val="001969C0"/>
    <w:rsid w:val="00196A41"/>
    <w:rsid w:val="001A0229"/>
    <w:rsid w:val="001A050C"/>
    <w:rsid w:val="001A12B5"/>
    <w:rsid w:val="001A2542"/>
    <w:rsid w:val="001A50DF"/>
    <w:rsid w:val="001A6988"/>
    <w:rsid w:val="001B0DFC"/>
    <w:rsid w:val="001B1403"/>
    <w:rsid w:val="001B2329"/>
    <w:rsid w:val="001B27AE"/>
    <w:rsid w:val="001B2BAF"/>
    <w:rsid w:val="001B2C06"/>
    <w:rsid w:val="001B748C"/>
    <w:rsid w:val="001C0E1E"/>
    <w:rsid w:val="001C26F6"/>
    <w:rsid w:val="001C34CF"/>
    <w:rsid w:val="001C4271"/>
    <w:rsid w:val="001C6F6F"/>
    <w:rsid w:val="001D0B7D"/>
    <w:rsid w:val="001D299A"/>
    <w:rsid w:val="001D3560"/>
    <w:rsid w:val="001D38CE"/>
    <w:rsid w:val="001D419B"/>
    <w:rsid w:val="001D5022"/>
    <w:rsid w:val="001D5516"/>
    <w:rsid w:val="001D6DCC"/>
    <w:rsid w:val="001D74FE"/>
    <w:rsid w:val="001D7D79"/>
    <w:rsid w:val="001E06AE"/>
    <w:rsid w:val="001E0CA1"/>
    <w:rsid w:val="001E14D9"/>
    <w:rsid w:val="001E215B"/>
    <w:rsid w:val="001E34E2"/>
    <w:rsid w:val="001E7795"/>
    <w:rsid w:val="001F2CA3"/>
    <w:rsid w:val="001F2DE2"/>
    <w:rsid w:val="001F355B"/>
    <w:rsid w:val="001F5EA8"/>
    <w:rsid w:val="001F61CE"/>
    <w:rsid w:val="002009D9"/>
    <w:rsid w:val="00201848"/>
    <w:rsid w:val="0020439A"/>
    <w:rsid w:val="002048EC"/>
    <w:rsid w:val="00204FDF"/>
    <w:rsid w:val="00205F63"/>
    <w:rsid w:val="00210B31"/>
    <w:rsid w:val="002110F9"/>
    <w:rsid w:val="002135F7"/>
    <w:rsid w:val="00213FD4"/>
    <w:rsid w:val="00216323"/>
    <w:rsid w:val="00216646"/>
    <w:rsid w:val="00217D62"/>
    <w:rsid w:val="00220C13"/>
    <w:rsid w:val="00226AC8"/>
    <w:rsid w:val="0023251D"/>
    <w:rsid w:val="0023431F"/>
    <w:rsid w:val="00235D79"/>
    <w:rsid w:val="00235E92"/>
    <w:rsid w:val="0024025E"/>
    <w:rsid w:val="002504C0"/>
    <w:rsid w:val="00250BE3"/>
    <w:rsid w:val="00250E49"/>
    <w:rsid w:val="00251685"/>
    <w:rsid w:val="00254ABC"/>
    <w:rsid w:val="00257269"/>
    <w:rsid w:val="00262445"/>
    <w:rsid w:val="00263CF2"/>
    <w:rsid w:val="00265FAF"/>
    <w:rsid w:val="002663B4"/>
    <w:rsid w:val="002725CE"/>
    <w:rsid w:val="00273D71"/>
    <w:rsid w:val="0027735E"/>
    <w:rsid w:val="00277521"/>
    <w:rsid w:val="00281FBA"/>
    <w:rsid w:val="00283000"/>
    <w:rsid w:val="00284C77"/>
    <w:rsid w:val="002867E8"/>
    <w:rsid w:val="0028751F"/>
    <w:rsid w:val="0029141B"/>
    <w:rsid w:val="00294011"/>
    <w:rsid w:val="00295401"/>
    <w:rsid w:val="00295833"/>
    <w:rsid w:val="00297D7B"/>
    <w:rsid w:val="002A187C"/>
    <w:rsid w:val="002A354E"/>
    <w:rsid w:val="002A3C05"/>
    <w:rsid w:val="002A4310"/>
    <w:rsid w:val="002A4F53"/>
    <w:rsid w:val="002A51DA"/>
    <w:rsid w:val="002A631A"/>
    <w:rsid w:val="002B1099"/>
    <w:rsid w:val="002B14A5"/>
    <w:rsid w:val="002B31A8"/>
    <w:rsid w:val="002B3E02"/>
    <w:rsid w:val="002B3F6A"/>
    <w:rsid w:val="002B4377"/>
    <w:rsid w:val="002B477C"/>
    <w:rsid w:val="002B7923"/>
    <w:rsid w:val="002B7DCD"/>
    <w:rsid w:val="002C1D67"/>
    <w:rsid w:val="002C342F"/>
    <w:rsid w:val="002C4B68"/>
    <w:rsid w:val="002C4EF7"/>
    <w:rsid w:val="002D1DD9"/>
    <w:rsid w:val="002D46EC"/>
    <w:rsid w:val="002D4DBF"/>
    <w:rsid w:val="002D5142"/>
    <w:rsid w:val="002D534B"/>
    <w:rsid w:val="002E0143"/>
    <w:rsid w:val="002E209A"/>
    <w:rsid w:val="002E45D1"/>
    <w:rsid w:val="002E5ACF"/>
    <w:rsid w:val="002E649F"/>
    <w:rsid w:val="002E7190"/>
    <w:rsid w:val="002E7207"/>
    <w:rsid w:val="002F04D9"/>
    <w:rsid w:val="002F0796"/>
    <w:rsid w:val="002F1187"/>
    <w:rsid w:val="002F5FAF"/>
    <w:rsid w:val="002F62B0"/>
    <w:rsid w:val="002F6368"/>
    <w:rsid w:val="00301558"/>
    <w:rsid w:val="003044C2"/>
    <w:rsid w:val="00305D2D"/>
    <w:rsid w:val="003063DB"/>
    <w:rsid w:val="0030646C"/>
    <w:rsid w:val="00307D89"/>
    <w:rsid w:val="0031095A"/>
    <w:rsid w:val="00314758"/>
    <w:rsid w:val="00324942"/>
    <w:rsid w:val="00325B9D"/>
    <w:rsid w:val="003261BA"/>
    <w:rsid w:val="003308CE"/>
    <w:rsid w:val="00332285"/>
    <w:rsid w:val="003332BA"/>
    <w:rsid w:val="003355B3"/>
    <w:rsid w:val="00335934"/>
    <w:rsid w:val="00335959"/>
    <w:rsid w:val="00336245"/>
    <w:rsid w:val="00337051"/>
    <w:rsid w:val="003418D8"/>
    <w:rsid w:val="00342288"/>
    <w:rsid w:val="00344171"/>
    <w:rsid w:val="00345010"/>
    <w:rsid w:val="00345381"/>
    <w:rsid w:val="003464E6"/>
    <w:rsid w:val="00346A3A"/>
    <w:rsid w:val="003475CE"/>
    <w:rsid w:val="00350122"/>
    <w:rsid w:val="003502D0"/>
    <w:rsid w:val="0035079B"/>
    <w:rsid w:val="003518C4"/>
    <w:rsid w:val="00351B20"/>
    <w:rsid w:val="00361C0D"/>
    <w:rsid w:val="0036304E"/>
    <w:rsid w:val="00363CF2"/>
    <w:rsid w:val="00363D80"/>
    <w:rsid w:val="0036444A"/>
    <w:rsid w:val="00364E18"/>
    <w:rsid w:val="00367722"/>
    <w:rsid w:val="00367B00"/>
    <w:rsid w:val="00367FB8"/>
    <w:rsid w:val="00370196"/>
    <w:rsid w:val="00370303"/>
    <w:rsid w:val="003709EC"/>
    <w:rsid w:val="003713EA"/>
    <w:rsid w:val="003726D5"/>
    <w:rsid w:val="00372820"/>
    <w:rsid w:val="00374548"/>
    <w:rsid w:val="00374720"/>
    <w:rsid w:val="00374852"/>
    <w:rsid w:val="00374BAA"/>
    <w:rsid w:val="00376007"/>
    <w:rsid w:val="0037606B"/>
    <w:rsid w:val="00377570"/>
    <w:rsid w:val="00380B56"/>
    <w:rsid w:val="00380C2D"/>
    <w:rsid w:val="00383489"/>
    <w:rsid w:val="003839C3"/>
    <w:rsid w:val="003849B0"/>
    <w:rsid w:val="0038694C"/>
    <w:rsid w:val="00390064"/>
    <w:rsid w:val="00390AD4"/>
    <w:rsid w:val="00392287"/>
    <w:rsid w:val="0039380B"/>
    <w:rsid w:val="003938D1"/>
    <w:rsid w:val="003954D3"/>
    <w:rsid w:val="00395D2D"/>
    <w:rsid w:val="003A1542"/>
    <w:rsid w:val="003A1B60"/>
    <w:rsid w:val="003B0DCA"/>
    <w:rsid w:val="003B1D2C"/>
    <w:rsid w:val="003B6851"/>
    <w:rsid w:val="003C2133"/>
    <w:rsid w:val="003C45D6"/>
    <w:rsid w:val="003C6918"/>
    <w:rsid w:val="003D0100"/>
    <w:rsid w:val="003D46C7"/>
    <w:rsid w:val="003D715E"/>
    <w:rsid w:val="003D75F3"/>
    <w:rsid w:val="003E2B41"/>
    <w:rsid w:val="003E77CC"/>
    <w:rsid w:val="003E7DEB"/>
    <w:rsid w:val="003F0F58"/>
    <w:rsid w:val="003F52DA"/>
    <w:rsid w:val="003F5DCC"/>
    <w:rsid w:val="003F6D4C"/>
    <w:rsid w:val="003F707D"/>
    <w:rsid w:val="003F7490"/>
    <w:rsid w:val="00400471"/>
    <w:rsid w:val="00401932"/>
    <w:rsid w:val="00401C36"/>
    <w:rsid w:val="0040539C"/>
    <w:rsid w:val="00407EBD"/>
    <w:rsid w:val="00410240"/>
    <w:rsid w:val="004116BE"/>
    <w:rsid w:val="0041370F"/>
    <w:rsid w:val="00414C10"/>
    <w:rsid w:val="004158B3"/>
    <w:rsid w:val="00417EFA"/>
    <w:rsid w:val="004203C4"/>
    <w:rsid w:val="004210DD"/>
    <w:rsid w:val="0042116E"/>
    <w:rsid w:val="00421E3B"/>
    <w:rsid w:val="004230E9"/>
    <w:rsid w:val="004249A4"/>
    <w:rsid w:val="00425578"/>
    <w:rsid w:val="0042742B"/>
    <w:rsid w:val="0042746E"/>
    <w:rsid w:val="00432804"/>
    <w:rsid w:val="0043386C"/>
    <w:rsid w:val="004360D9"/>
    <w:rsid w:val="00436A47"/>
    <w:rsid w:val="00440936"/>
    <w:rsid w:val="004424DD"/>
    <w:rsid w:val="00443663"/>
    <w:rsid w:val="00444DE4"/>
    <w:rsid w:val="004461D9"/>
    <w:rsid w:val="00446787"/>
    <w:rsid w:val="00452D27"/>
    <w:rsid w:val="00452F6A"/>
    <w:rsid w:val="00455238"/>
    <w:rsid w:val="00456889"/>
    <w:rsid w:val="00457201"/>
    <w:rsid w:val="00460C5A"/>
    <w:rsid w:val="004615CE"/>
    <w:rsid w:val="00461B7B"/>
    <w:rsid w:val="00463A76"/>
    <w:rsid w:val="00464D84"/>
    <w:rsid w:val="00465FEA"/>
    <w:rsid w:val="00467370"/>
    <w:rsid w:val="0047119D"/>
    <w:rsid w:val="00473C81"/>
    <w:rsid w:val="004779AE"/>
    <w:rsid w:val="00477A5E"/>
    <w:rsid w:val="00480236"/>
    <w:rsid w:val="004807F3"/>
    <w:rsid w:val="00481C14"/>
    <w:rsid w:val="0048274E"/>
    <w:rsid w:val="00483689"/>
    <w:rsid w:val="0048489F"/>
    <w:rsid w:val="004858D0"/>
    <w:rsid w:val="00485CF9"/>
    <w:rsid w:val="00485D4A"/>
    <w:rsid w:val="00486DA7"/>
    <w:rsid w:val="00490180"/>
    <w:rsid w:val="00490647"/>
    <w:rsid w:val="00491600"/>
    <w:rsid w:val="00493803"/>
    <w:rsid w:val="00493D43"/>
    <w:rsid w:val="00496335"/>
    <w:rsid w:val="004A129F"/>
    <w:rsid w:val="004A446E"/>
    <w:rsid w:val="004A46E5"/>
    <w:rsid w:val="004A4E40"/>
    <w:rsid w:val="004A50F3"/>
    <w:rsid w:val="004A7C5E"/>
    <w:rsid w:val="004B5040"/>
    <w:rsid w:val="004B511E"/>
    <w:rsid w:val="004B73D4"/>
    <w:rsid w:val="004C289A"/>
    <w:rsid w:val="004C2E40"/>
    <w:rsid w:val="004C53EA"/>
    <w:rsid w:val="004C60DA"/>
    <w:rsid w:val="004C6EA7"/>
    <w:rsid w:val="004D46DD"/>
    <w:rsid w:val="004D565D"/>
    <w:rsid w:val="004E1D4E"/>
    <w:rsid w:val="004E55CD"/>
    <w:rsid w:val="004E614F"/>
    <w:rsid w:val="004E7437"/>
    <w:rsid w:val="004E7ABB"/>
    <w:rsid w:val="004E7BF7"/>
    <w:rsid w:val="004F03D2"/>
    <w:rsid w:val="004F17F7"/>
    <w:rsid w:val="004F1804"/>
    <w:rsid w:val="004F39CF"/>
    <w:rsid w:val="004F4408"/>
    <w:rsid w:val="004F5461"/>
    <w:rsid w:val="004F62DD"/>
    <w:rsid w:val="004F6B8B"/>
    <w:rsid w:val="004F6D00"/>
    <w:rsid w:val="004F7805"/>
    <w:rsid w:val="00501498"/>
    <w:rsid w:val="005020E5"/>
    <w:rsid w:val="00502273"/>
    <w:rsid w:val="005042C8"/>
    <w:rsid w:val="00504BC9"/>
    <w:rsid w:val="00505ECF"/>
    <w:rsid w:val="005073CB"/>
    <w:rsid w:val="00507443"/>
    <w:rsid w:val="00507F56"/>
    <w:rsid w:val="0051102D"/>
    <w:rsid w:val="005114CE"/>
    <w:rsid w:val="00514145"/>
    <w:rsid w:val="00514F2C"/>
    <w:rsid w:val="00517859"/>
    <w:rsid w:val="00520812"/>
    <w:rsid w:val="005232A9"/>
    <w:rsid w:val="00524302"/>
    <w:rsid w:val="00524BE4"/>
    <w:rsid w:val="00531974"/>
    <w:rsid w:val="0053267B"/>
    <w:rsid w:val="00536685"/>
    <w:rsid w:val="00537450"/>
    <w:rsid w:val="005400EB"/>
    <w:rsid w:val="005404C8"/>
    <w:rsid w:val="0054398C"/>
    <w:rsid w:val="00543FCB"/>
    <w:rsid w:val="00545AA8"/>
    <w:rsid w:val="005500AB"/>
    <w:rsid w:val="00551E27"/>
    <w:rsid w:val="00552D26"/>
    <w:rsid w:val="005534C9"/>
    <w:rsid w:val="00555EF1"/>
    <w:rsid w:val="00566A94"/>
    <w:rsid w:val="00571B81"/>
    <w:rsid w:val="00571E0D"/>
    <w:rsid w:val="00573341"/>
    <w:rsid w:val="00575E21"/>
    <w:rsid w:val="00580D9D"/>
    <w:rsid w:val="005836AA"/>
    <w:rsid w:val="00583BF2"/>
    <w:rsid w:val="005851DA"/>
    <w:rsid w:val="00586B80"/>
    <w:rsid w:val="00593381"/>
    <w:rsid w:val="005934A7"/>
    <w:rsid w:val="00594660"/>
    <w:rsid w:val="00594ABB"/>
    <w:rsid w:val="00594D47"/>
    <w:rsid w:val="00595BD4"/>
    <w:rsid w:val="00596A04"/>
    <w:rsid w:val="00596D17"/>
    <w:rsid w:val="005A2E92"/>
    <w:rsid w:val="005A6298"/>
    <w:rsid w:val="005A64CD"/>
    <w:rsid w:val="005A7CFD"/>
    <w:rsid w:val="005B4C49"/>
    <w:rsid w:val="005B4D65"/>
    <w:rsid w:val="005B7DAF"/>
    <w:rsid w:val="005C0683"/>
    <w:rsid w:val="005C0FAD"/>
    <w:rsid w:val="005C31D8"/>
    <w:rsid w:val="005C3EAC"/>
    <w:rsid w:val="005C4429"/>
    <w:rsid w:val="005C5ED6"/>
    <w:rsid w:val="005C60EF"/>
    <w:rsid w:val="005C65F9"/>
    <w:rsid w:val="005C6E45"/>
    <w:rsid w:val="005C7CA6"/>
    <w:rsid w:val="005D02EA"/>
    <w:rsid w:val="005D11E9"/>
    <w:rsid w:val="005E0339"/>
    <w:rsid w:val="005E0D2E"/>
    <w:rsid w:val="005E60D3"/>
    <w:rsid w:val="005E6965"/>
    <w:rsid w:val="005E6BC9"/>
    <w:rsid w:val="005F078F"/>
    <w:rsid w:val="005F162D"/>
    <w:rsid w:val="005F2D54"/>
    <w:rsid w:val="005F34B1"/>
    <w:rsid w:val="005F3EE6"/>
    <w:rsid w:val="005F4FF4"/>
    <w:rsid w:val="0060037B"/>
    <w:rsid w:val="00601064"/>
    <w:rsid w:val="006026D9"/>
    <w:rsid w:val="006039A1"/>
    <w:rsid w:val="006042BB"/>
    <w:rsid w:val="00607BEC"/>
    <w:rsid w:val="00611060"/>
    <w:rsid w:val="00614657"/>
    <w:rsid w:val="00614804"/>
    <w:rsid w:val="0061502C"/>
    <w:rsid w:val="006151C1"/>
    <w:rsid w:val="006155EF"/>
    <w:rsid w:val="0061570C"/>
    <w:rsid w:val="00617771"/>
    <w:rsid w:val="0062347C"/>
    <w:rsid w:val="00623EC4"/>
    <w:rsid w:val="00626823"/>
    <w:rsid w:val="00631113"/>
    <w:rsid w:val="00633BD5"/>
    <w:rsid w:val="00635768"/>
    <w:rsid w:val="006363B2"/>
    <w:rsid w:val="006366BD"/>
    <w:rsid w:val="00636BA7"/>
    <w:rsid w:val="00636BDC"/>
    <w:rsid w:val="00641938"/>
    <w:rsid w:val="00641E04"/>
    <w:rsid w:val="006439B3"/>
    <w:rsid w:val="0064616D"/>
    <w:rsid w:val="00647ABC"/>
    <w:rsid w:val="00647B6E"/>
    <w:rsid w:val="0065215E"/>
    <w:rsid w:val="00653CB6"/>
    <w:rsid w:val="00655F50"/>
    <w:rsid w:val="00656C8F"/>
    <w:rsid w:val="00657407"/>
    <w:rsid w:val="006635CE"/>
    <w:rsid w:val="00667951"/>
    <w:rsid w:val="00667D7D"/>
    <w:rsid w:val="0067303B"/>
    <w:rsid w:val="006736F7"/>
    <w:rsid w:val="00673D46"/>
    <w:rsid w:val="00673D6C"/>
    <w:rsid w:val="00675D68"/>
    <w:rsid w:val="00675D83"/>
    <w:rsid w:val="00675DCD"/>
    <w:rsid w:val="0067701C"/>
    <w:rsid w:val="00680DCD"/>
    <w:rsid w:val="0068377A"/>
    <w:rsid w:val="00687761"/>
    <w:rsid w:val="00691F16"/>
    <w:rsid w:val="0069207D"/>
    <w:rsid w:val="00696C7B"/>
    <w:rsid w:val="00696E3C"/>
    <w:rsid w:val="006A0376"/>
    <w:rsid w:val="006A0693"/>
    <w:rsid w:val="006A24F6"/>
    <w:rsid w:val="006A3FC3"/>
    <w:rsid w:val="006A419A"/>
    <w:rsid w:val="006A4276"/>
    <w:rsid w:val="006A60A9"/>
    <w:rsid w:val="006A6389"/>
    <w:rsid w:val="006A6CE3"/>
    <w:rsid w:val="006B4942"/>
    <w:rsid w:val="006B50E3"/>
    <w:rsid w:val="006B5E50"/>
    <w:rsid w:val="006B5EBE"/>
    <w:rsid w:val="006B6AA1"/>
    <w:rsid w:val="006B712C"/>
    <w:rsid w:val="006B7F6D"/>
    <w:rsid w:val="006C14F1"/>
    <w:rsid w:val="006C2BCE"/>
    <w:rsid w:val="006C2FE8"/>
    <w:rsid w:val="006C336A"/>
    <w:rsid w:val="006C3923"/>
    <w:rsid w:val="006D07B1"/>
    <w:rsid w:val="006D1F1C"/>
    <w:rsid w:val="006D201C"/>
    <w:rsid w:val="006D61FF"/>
    <w:rsid w:val="006D628F"/>
    <w:rsid w:val="006E246E"/>
    <w:rsid w:val="006E2E43"/>
    <w:rsid w:val="006E4A1B"/>
    <w:rsid w:val="006E6160"/>
    <w:rsid w:val="006E6E98"/>
    <w:rsid w:val="006E79FF"/>
    <w:rsid w:val="006F27A9"/>
    <w:rsid w:val="006F4AEC"/>
    <w:rsid w:val="006F611C"/>
    <w:rsid w:val="006F6BEA"/>
    <w:rsid w:val="00701C61"/>
    <w:rsid w:val="00703B18"/>
    <w:rsid w:val="0070418D"/>
    <w:rsid w:val="00705A6E"/>
    <w:rsid w:val="00707E9C"/>
    <w:rsid w:val="00710596"/>
    <w:rsid w:val="00710F31"/>
    <w:rsid w:val="00711202"/>
    <w:rsid w:val="007137E4"/>
    <w:rsid w:val="00713BB9"/>
    <w:rsid w:val="007146AC"/>
    <w:rsid w:val="00715364"/>
    <w:rsid w:val="00717298"/>
    <w:rsid w:val="00721587"/>
    <w:rsid w:val="007218FB"/>
    <w:rsid w:val="007228E8"/>
    <w:rsid w:val="00722BD1"/>
    <w:rsid w:val="0072323C"/>
    <w:rsid w:val="007234A6"/>
    <w:rsid w:val="00727B4C"/>
    <w:rsid w:val="0073082D"/>
    <w:rsid w:val="00731747"/>
    <w:rsid w:val="007331BE"/>
    <w:rsid w:val="00733DAA"/>
    <w:rsid w:val="0073610B"/>
    <w:rsid w:val="00736997"/>
    <w:rsid w:val="007377B4"/>
    <w:rsid w:val="0074067C"/>
    <w:rsid w:val="00741150"/>
    <w:rsid w:val="00741A43"/>
    <w:rsid w:val="00742F5B"/>
    <w:rsid w:val="0074598D"/>
    <w:rsid w:val="00745A7B"/>
    <w:rsid w:val="00750216"/>
    <w:rsid w:val="00750345"/>
    <w:rsid w:val="007509B6"/>
    <w:rsid w:val="00750FC1"/>
    <w:rsid w:val="00751534"/>
    <w:rsid w:val="00753CC2"/>
    <w:rsid w:val="00754F6D"/>
    <w:rsid w:val="007567E8"/>
    <w:rsid w:val="00756F7E"/>
    <w:rsid w:val="0075746E"/>
    <w:rsid w:val="0075790D"/>
    <w:rsid w:val="00757AB5"/>
    <w:rsid w:val="00757EE0"/>
    <w:rsid w:val="0076539E"/>
    <w:rsid w:val="00766E34"/>
    <w:rsid w:val="007715FC"/>
    <w:rsid w:val="00774C14"/>
    <w:rsid w:val="00774DAF"/>
    <w:rsid w:val="00781A93"/>
    <w:rsid w:val="007820D2"/>
    <w:rsid w:val="00782AF3"/>
    <w:rsid w:val="0078368A"/>
    <w:rsid w:val="00784389"/>
    <w:rsid w:val="00785D03"/>
    <w:rsid w:val="007865C6"/>
    <w:rsid w:val="007874F6"/>
    <w:rsid w:val="00787B98"/>
    <w:rsid w:val="0079369C"/>
    <w:rsid w:val="00794085"/>
    <w:rsid w:val="00797AD1"/>
    <w:rsid w:val="007A2659"/>
    <w:rsid w:val="007A4C87"/>
    <w:rsid w:val="007A67C3"/>
    <w:rsid w:val="007A6F03"/>
    <w:rsid w:val="007A72DE"/>
    <w:rsid w:val="007A746E"/>
    <w:rsid w:val="007B24B0"/>
    <w:rsid w:val="007B737F"/>
    <w:rsid w:val="007B7608"/>
    <w:rsid w:val="007C21EE"/>
    <w:rsid w:val="007C2B9A"/>
    <w:rsid w:val="007C3B05"/>
    <w:rsid w:val="007C547B"/>
    <w:rsid w:val="007C7148"/>
    <w:rsid w:val="007D579B"/>
    <w:rsid w:val="007D6330"/>
    <w:rsid w:val="007D65F8"/>
    <w:rsid w:val="007D68DD"/>
    <w:rsid w:val="007E1161"/>
    <w:rsid w:val="007E1437"/>
    <w:rsid w:val="007E1542"/>
    <w:rsid w:val="007E404A"/>
    <w:rsid w:val="007E57AF"/>
    <w:rsid w:val="007E5C41"/>
    <w:rsid w:val="007F20F2"/>
    <w:rsid w:val="007F4018"/>
    <w:rsid w:val="007F5A16"/>
    <w:rsid w:val="00800D27"/>
    <w:rsid w:val="00802884"/>
    <w:rsid w:val="00803BA3"/>
    <w:rsid w:val="008079CF"/>
    <w:rsid w:val="00807ACB"/>
    <w:rsid w:val="00816537"/>
    <w:rsid w:val="008167A9"/>
    <w:rsid w:val="0081750A"/>
    <w:rsid w:val="00817AC4"/>
    <w:rsid w:val="008214EA"/>
    <w:rsid w:val="00822317"/>
    <w:rsid w:val="0082251E"/>
    <w:rsid w:val="00823488"/>
    <w:rsid w:val="00824226"/>
    <w:rsid w:val="00824345"/>
    <w:rsid w:val="0082638E"/>
    <w:rsid w:val="00830A0E"/>
    <w:rsid w:val="0083210A"/>
    <w:rsid w:val="00834076"/>
    <w:rsid w:val="0083418E"/>
    <w:rsid w:val="00834CEC"/>
    <w:rsid w:val="008352A3"/>
    <w:rsid w:val="00840BBA"/>
    <w:rsid w:val="008411C7"/>
    <w:rsid w:val="00841425"/>
    <w:rsid w:val="00841EF5"/>
    <w:rsid w:val="008431B9"/>
    <w:rsid w:val="00844CCA"/>
    <w:rsid w:val="00847F24"/>
    <w:rsid w:val="00850989"/>
    <w:rsid w:val="00850DC5"/>
    <w:rsid w:val="00850E45"/>
    <w:rsid w:val="0085583F"/>
    <w:rsid w:val="00856012"/>
    <w:rsid w:val="0085642A"/>
    <w:rsid w:val="00856F6A"/>
    <w:rsid w:val="00857F4C"/>
    <w:rsid w:val="008614D3"/>
    <w:rsid w:val="00861E0E"/>
    <w:rsid w:val="00862707"/>
    <w:rsid w:val="00863042"/>
    <w:rsid w:val="0086317E"/>
    <w:rsid w:val="0086324F"/>
    <w:rsid w:val="008642F2"/>
    <w:rsid w:val="00865364"/>
    <w:rsid w:val="008654D7"/>
    <w:rsid w:val="00867D8A"/>
    <w:rsid w:val="0087029E"/>
    <w:rsid w:val="00870847"/>
    <w:rsid w:val="00870CA7"/>
    <w:rsid w:val="00871641"/>
    <w:rsid w:val="008722DB"/>
    <w:rsid w:val="00873469"/>
    <w:rsid w:val="008739D8"/>
    <w:rsid w:val="00881262"/>
    <w:rsid w:val="008827E2"/>
    <w:rsid w:val="008864C7"/>
    <w:rsid w:val="0088675C"/>
    <w:rsid w:val="00886C5C"/>
    <w:rsid w:val="008872A7"/>
    <w:rsid w:val="00887F3B"/>
    <w:rsid w:val="00890A14"/>
    <w:rsid w:val="00891556"/>
    <w:rsid w:val="00891BCB"/>
    <w:rsid w:val="00894344"/>
    <w:rsid w:val="008A15A0"/>
    <w:rsid w:val="008A6278"/>
    <w:rsid w:val="008A66E5"/>
    <w:rsid w:val="008A781B"/>
    <w:rsid w:val="008B0645"/>
    <w:rsid w:val="008B2179"/>
    <w:rsid w:val="008B2765"/>
    <w:rsid w:val="008B3A40"/>
    <w:rsid w:val="008C0691"/>
    <w:rsid w:val="008C115A"/>
    <w:rsid w:val="008C2D36"/>
    <w:rsid w:val="008C3E14"/>
    <w:rsid w:val="008C4AE7"/>
    <w:rsid w:val="008C7408"/>
    <w:rsid w:val="008D33F3"/>
    <w:rsid w:val="008D3685"/>
    <w:rsid w:val="008E0089"/>
    <w:rsid w:val="008E0D41"/>
    <w:rsid w:val="008E0DD2"/>
    <w:rsid w:val="008E3460"/>
    <w:rsid w:val="008E43C7"/>
    <w:rsid w:val="008E55B0"/>
    <w:rsid w:val="008E6B72"/>
    <w:rsid w:val="008E6C96"/>
    <w:rsid w:val="008E6E77"/>
    <w:rsid w:val="008E77C8"/>
    <w:rsid w:val="008F33E7"/>
    <w:rsid w:val="008F4618"/>
    <w:rsid w:val="008F4BDA"/>
    <w:rsid w:val="008F5533"/>
    <w:rsid w:val="008F621A"/>
    <w:rsid w:val="008F7511"/>
    <w:rsid w:val="009008C6"/>
    <w:rsid w:val="00902B5E"/>
    <w:rsid w:val="00903796"/>
    <w:rsid w:val="00910693"/>
    <w:rsid w:val="00911354"/>
    <w:rsid w:val="00912D30"/>
    <w:rsid w:val="00915617"/>
    <w:rsid w:val="009161D6"/>
    <w:rsid w:val="009206C9"/>
    <w:rsid w:val="0092783E"/>
    <w:rsid w:val="00930DEA"/>
    <w:rsid w:val="00931BB2"/>
    <w:rsid w:val="009322FF"/>
    <w:rsid w:val="0093391B"/>
    <w:rsid w:val="009348BC"/>
    <w:rsid w:val="0093496D"/>
    <w:rsid w:val="00934A8B"/>
    <w:rsid w:val="0093558E"/>
    <w:rsid w:val="009473A2"/>
    <w:rsid w:val="0094778A"/>
    <w:rsid w:val="009477AE"/>
    <w:rsid w:val="00950746"/>
    <w:rsid w:val="00952C34"/>
    <w:rsid w:val="00955D47"/>
    <w:rsid w:val="00955E59"/>
    <w:rsid w:val="00960093"/>
    <w:rsid w:val="009604B6"/>
    <w:rsid w:val="0096071B"/>
    <w:rsid w:val="009679FE"/>
    <w:rsid w:val="0097186F"/>
    <w:rsid w:val="009740FD"/>
    <w:rsid w:val="0097478D"/>
    <w:rsid w:val="00975A09"/>
    <w:rsid w:val="00975A1E"/>
    <w:rsid w:val="00977EA0"/>
    <w:rsid w:val="00981A71"/>
    <w:rsid w:val="00981B04"/>
    <w:rsid w:val="00984150"/>
    <w:rsid w:val="00986739"/>
    <w:rsid w:val="00986BDE"/>
    <w:rsid w:val="00990F2A"/>
    <w:rsid w:val="00990FD2"/>
    <w:rsid w:val="0099252C"/>
    <w:rsid w:val="009970AF"/>
    <w:rsid w:val="009A0EF6"/>
    <w:rsid w:val="009A126C"/>
    <w:rsid w:val="009A2BF2"/>
    <w:rsid w:val="009A3F4C"/>
    <w:rsid w:val="009A64B7"/>
    <w:rsid w:val="009A6F51"/>
    <w:rsid w:val="009B0509"/>
    <w:rsid w:val="009B3B11"/>
    <w:rsid w:val="009B5D9D"/>
    <w:rsid w:val="009B74B2"/>
    <w:rsid w:val="009B7D8A"/>
    <w:rsid w:val="009C0EF0"/>
    <w:rsid w:val="009C2233"/>
    <w:rsid w:val="009C2709"/>
    <w:rsid w:val="009C2B42"/>
    <w:rsid w:val="009C2CE0"/>
    <w:rsid w:val="009C4D39"/>
    <w:rsid w:val="009C5C4C"/>
    <w:rsid w:val="009D05D9"/>
    <w:rsid w:val="009D074B"/>
    <w:rsid w:val="009D0805"/>
    <w:rsid w:val="009D6B89"/>
    <w:rsid w:val="009D741D"/>
    <w:rsid w:val="009D7F15"/>
    <w:rsid w:val="009E0830"/>
    <w:rsid w:val="009E1520"/>
    <w:rsid w:val="009E28B9"/>
    <w:rsid w:val="009E2B98"/>
    <w:rsid w:val="009F004D"/>
    <w:rsid w:val="009F01DF"/>
    <w:rsid w:val="009F3962"/>
    <w:rsid w:val="00A02318"/>
    <w:rsid w:val="00A02F5D"/>
    <w:rsid w:val="00A0312F"/>
    <w:rsid w:val="00A07220"/>
    <w:rsid w:val="00A157C0"/>
    <w:rsid w:val="00A17694"/>
    <w:rsid w:val="00A17765"/>
    <w:rsid w:val="00A24BB8"/>
    <w:rsid w:val="00A25CA7"/>
    <w:rsid w:val="00A266B2"/>
    <w:rsid w:val="00A26E7D"/>
    <w:rsid w:val="00A27A4D"/>
    <w:rsid w:val="00A31261"/>
    <w:rsid w:val="00A3173B"/>
    <w:rsid w:val="00A31A07"/>
    <w:rsid w:val="00A3684B"/>
    <w:rsid w:val="00A44139"/>
    <w:rsid w:val="00A45690"/>
    <w:rsid w:val="00A465BB"/>
    <w:rsid w:val="00A47E57"/>
    <w:rsid w:val="00A50DE4"/>
    <w:rsid w:val="00A539A2"/>
    <w:rsid w:val="00A54891"/>
    <w:rsid w:val="00A54E7E"/>
    <w:rsid w:val="00A54ECA"/>
    <w:rsid w:val="00A5508A"/>
    <w:rsid w:val="00A55DC6"/>
    <w:rsid w:val="00A56011"/>
    <w:rsid w:val="00A56EE6"/>
    <w:rsid w:val="00A57B97"/>
    <w:rsid w:val="00A6051B"/>
    <w:rsid w:val="00A61583"/>
    <w:rsid w:val="00A63F69"/>
    <w:rsid w:val="00A66791"/>
    <w:rsid w:val="00A72F5E"/>
    <w:rsid w:val="00A73A44"/>
    <w:rsid w:val="00A772C2"/>
    <w:rsid w:val="00A778B8"/>
    <w:rsid w:val="00A80FB7"/>
    <w:rsid w:val="00A8347B"/>
    <w:rsid w:val="00A8362D"/>
    <w:rsid w:val="00A837CB"/>
    <w:rsid w:val="00A8414F"/>
    <w:rsid w:val="00A872EC"/>
    <w:rsid w:val="00A90C25"/>
    <w:rsid w:val="00A90EBE"/>
    <w:rsid w:val="00A910B5"/>
    <w:rsid w:val="00A91C46"/>
    <w:rsid w:val="00A92B3E"/>
    <w:rsid w:val="00A93225"/>
    <w:rsid w:val="00A94D30"/>
    <w:rsid w:val="00A96D84"/>
    <w:rsid w:val="00A96FCE"/>
    <w:rsid w:val="00A97516"/>
    <w:rsid w:val="00AA0343"/>
    <w:rsid w:val="00AA092D"/>
    <w:rsid w:val="00AA09D2"/>
    <w:rsid w:val="00AA110C"/>
    <w:rsid w:val="00AA24CD"/>
    <w:rsid w:val="00AA3FEA"/>
    <w:rsid w:val="00AA4F05"/>
    <w:rsid w:val="00AA663B"/>
    <w:rsid w:val="00AB2A58"/>
    <w:rsid w:val="00AB5E99"/>
    <w:rsid w:val="00AB5F25"/>
    <w:rsid w:val="00AC015E"/>
    <w:rsid w:val="00AC117A"/>
    <w:rsid w:val="00AC31B6"/>
    <w:rsid w:val="00AC4649"/>
    <w:rsid w:val="00AC64B4"/>
    <w:rsid w:val="00AC6879"/>
    <w:rsid w:val="00AD0D02"/>
    <w:rsid w:val="00AD0F41"/>
    <w:rsid w:val="00AD1E6F"/>
    <w:rsid w:val="00AD4234"/>
    <w:rsid w:val="00AD48B9"/>
    <w:rsid w:val="00AD5A63"/>
    <w:rsid w:val="00AE3C9D"/>
    <w:rsid w:val="00AE5DB8"/>
    <w:rsid w:val="00AF09AB"/>
    <w:rsid w:val="00AF0CE2"/>
    <w:rsid w:val="00AF24B2"/>
    <w:rsid w:val="00AF2F92"/>
    <w:rsid w:val="00AF64B4"/>
    <w:rsid w:val="00AF670D"/>
    <w:rsid w:val="00AF6EDA"/>
    <w:rsid w:val="00AF71EF"/>
    <w:rsid w:val="00B00ECF"/>
    <w:rsid w:val="00B0182F"/>
    <w:rsid w:val="00B019A0"/>
    <w:rsid w:val="00B03448"/>
    <w:rsid w:val="00B04208"/>
    <w:rsid w:val="00B047B1"/>
    <w:rsid w:val="00B047C8"/>
    <w:rsid w:val="00B10473"/>
    <w:rsid w:val="00B10C83"/>
    <w:rsid w:val="00B11ED5"/>
    <w:rsid w:val="00B1521D"/>
    <w:rsid w:val="00B15579"/>
    <w:rsid w:val="00B219EF"/>
    <w:rsid w:val="00B21DC0"/>
    <w:rsid w:val="00B23661"/>
    <w:rsid w:val="00B2723A"/>
    <w:rsid w:val="00B276D6"/>
    <w:rsid w:val="00B30726"/>
    <w:rsid w:val="00B310EE"/>
    <w:rsid w:val="00B34474"/>
    <w:rsid w:val="00B356D9"/>
    <w:rsid w:val="00B36772"/>
    <w:rsid w:val="00B4267C"/>
    <w:rsid w:val="00B432C9"/>
    <w:rsid w:val="00B43344"/>
    <w:rsid w:val="00B442FE"/>
    <w:rsid w:val="00B4448A"/>
    <w:rsid w:val="00B471D0"/>
    <w:rsid w:val="00B47503"/>
    <w:rsid w:val="00B5015B"/>
    <w:rsid w:val="00B50786"/>
    <w:rsid w:val="00B50A29"/>
    <w:rsid w:val="00B54DF2"/>
    <w:rsid w:val="00B56A52"/>
    <w:rsid w:val="00B6150C"/>
    <w:rsid w:val="00B63B73"/>
    <w:rsid w:val="00B63DD5"/>
    <w:rsid w:val="00B66348"/>
    <w:rsid w:val="00B679BA"/>
    <w:rsid w:val="00B72E85"/>
    <w:rsid w:val="00B739B8"/>
    <w:rsid w:val="00B74293"/>
    <w:rsid w:val="00B75D40"/>
    <w:rsid w:val="00B7749A"/>
    <w:rsid w:val="00B80121"/>
    <w:rsid w:val="00B8157B"/>
    <w:rsid w:val="00B82ECD"/>
    <w:rsid w:val="00B83AA1"/>
    <w:rsid w:val="00B8433E"/>
    <w:rsid w:val="00B84EF2"/>
    <w:rsid w:val="00B85179"/>
    <w:rsid w:val="00B8523F"/>
    <w:rsid w:val="00B90225"/>
    <w:rsid w:val="00B9096D"/>
    <w:rsid w:val="00B916FA"/>
    <w:rsid w:val="00B91A74"/>
    <w:rsid w:val="00B94274"/>
    <w:rsid w:val="00B95D63"/>
    <w:rsid w:val="00B95D69"/>
    <w:rsid w:val="00BA065D"/>
    <w:rsid w:val="00BA2822"/>
    <w:rsid w:val="00BA412E"/>
    <w:rsid w:val="00BA540A"/>
    <w:rsid w:val="00BA5DD6"/>
    <w:rsid w:val="00BB0010"/>
    <w:rsid w:val="00BB39DF"/>
    <w:rsid w:val="00BB4AB9"/>
    <w:rsid w:val="00BB4EE3"/>
    <w:rsid w:val="00BB58AD"/>
    <w:rsid w:val="00BB628D"/>
    <w:rsid w:val="00BB6AE0"/>
    <w:rsid w:val="00BB7692"/>
    <w:rsid w:val="00BC0798"/>
    <w:rsid w:val="00BC49D3"/>
    <w:rsid w:val="00BC5218"/>
    <w:rsid w:val="00BD0EA0"/>
    <w:rsid w:val="00BD1707"/>
    <w:rsid w:val="00BD18D8"/>
    <w:rsid w:val="00BD21AF"/>
    <w:rsid w:val="00BD29BE"/>
    <w:rsid w:val="00BD58B6"/>
    <w:rsid w:val="00BE1423"/>
    <w:rsid w:val="00BE205F"/>
    <w:rsid w:val="00BE72D9"/>
    <w:rsid w:val="00BE751A"/>
    <w:rsid w:val="00BF2393"/>
    <w:rsid w:val="00BF249A"/>
    <w:rsid w:val="00BF4B75"/>
    <w:rsid w:val="00BF56AF"/>
    <w:rsid w:val="00BF6928"/>
    <w:rsid w:val="00C0020A"/>
    <w:rsid w:val="00C01CF0"/>
    <w:rsid w:val="00C01D8C"/>
    <w:rsid w:val="00C02E3D"/>
    <w:rsid w:val="00C03BE1"/>
    <w:rsid w:val="00C07473"/>
    <w:rsid w:val="00C104D6"/>
    <w:rsid w:val="00C10C3D"/>
    <w:rsid w:val="00C10C9F"/>
    <w:rsid w:val="00C12D31"/>
    <w:rsid w:val="00C13824"/>
    <w:rsid w:val="00C1539D"/>
    <w:rsid w:val="00C15E94"/>
    <w:rsid w:val="00C209D4"/>
    <w:rsid w:val="00C20B6B"/>
    <w:rsid w:val="00C22F1E"/>
    <w:rsid w:val="00C239C8"/>
    <w:rsid w:val="00C25D79"/>
    <w:rsid w:val="00C32435"/>
    <w:rsid w:val="00C33484"/>
    <w:rsid w:val="00C360D0"/>
    <w:rsid w:val="00C3612D"/>
    <w:rsid w:val="00C377A6"/>
    <w:rsid w:val="00C37C3B"/>
    <w:rsid w:val="00C415A3"/>
    <w:rsid w:val="00C4301D"/>
    <w:rsid w:val="00C45FD7"/>
    <w:rsid w:val="00C4791B"/>
    <w:rsid w:val="00C50F38"/>
    <w:rsid w:val="00C55277"/>
    <w:rsid w:val="00C569BD"/>
    <w:rsid w:val="00C605E0"/>
    <w:rsid w:val="00C61C4C"/>
    <w:rsid w:val="00C61D87"/>
    <w:rsid w:val="00C62B34"/>
    <w:rsid w:val="00C62C6E"/>
    <w:rsid w:val="00C63EC0"/>
    <w:rsid w:val="00C65581"/>
    <w:rsid w:val="00C7480E"/>
    <w:rsid w:val="00C74974"/>
    <w:rsid w:val="00C769EB"/>
    <w:rsid w:val="00C77979"/>
    <w:rsid w:val="00C82FF2"/>
    <w:rsid w:val="00C86E7F"/>
    <w:rsid w:val="00C9007C"/>
    <w:rsid w:val="00C92372"/>
    <w:rsid w:val="00C92974"/>
    <w:rsid w:val="00C94614"/>
    <w:rsid w:val="00C95711"/>
    <w:rsid w:val="00C95D54"/>
    <w:rsid w:val="00CA20A9"/>
    <w:rsid w:val="00CA4C05"/>
    <w:rsid w:val="00CA663E"/>
    <w:rsid w:val="00CA6FA7"/>
    <w:rsid w:val="00CB0ADD"/>
    <w:rsid w:val="00CB0EA1"/>
    <w:rsid w:val="00CB1431"/>
    <w:rsid w:val="00CB145F"/>
    <w:rsid w:val="00CB2C81"/>
    <w:rsid w:val="00CB341E"/>
    <w:rsid w:val="00CB604A"/>
    <w:rsid w:val="00CB76A7"/>
    <w:rsid w:val="00CC257B"/>
    <w:rsid w:val="00CC3FE6"/>
    <w:rsid w:val="00CD1FB9"/>
    <w:rsid w:val="00CD5113"/>
    <w:rsid w:val="00CD52F4"/>
    <w:rsid w:val="00CE18DB"/>
    <w:rsid w:val="00CE2DAD"/>
    <w:rsid w:val="00CE65BC"/>
    <w:rsid w:val="00CE72FD"/>
    <w:rsid w:val="00CF0250"/>
    <w:rsid w:val="00CF1BA6"/>
    <w:rsid w:val="00CF4E5A"/>
    <w:rsid w:val="00CF55E1"/>
    <w:rsid w:val="00D0012D"/>
    <w:rsid w:val="00D01594"/>
    <w:rsid w:val="00D02D88"/>
    <w:rsid w:val="00D04C22"/>
    <w:rsid w:val="00D04D16"/>
    <w:rsid w:val="00D06B57"/>
    <w:rsid w:val="00D1067A"/>
    <w:rsid w:val="00D17888"/>
    <w:rsid w:val="00D20BEC"/>
    <w:rsid w:val="00D22145"/>
    <w:rsid w:val="00D224FB"/>
    <w:rsid w:val="00D238AC"/>
    <w:rsid w:val="00D24576"/>
    <w:rsid w:val="00D27442"/>
    <w:rsid w:val="00D27F03"/>
    <w:rsid w:val="00D27F7D"/>
    <w:rsid w:val="00D30D56"/>
    <w:rsid w:val="00D32E84"/>
    <w:rsid w:val="00D33178"/>
    <w:rsid w:val="00D36525"/>
    <w:rsid w:val="00D3745B"/>
    <w:rsid w:val="00D40F0B"/>
    <w:rsid w:val="00D41403"/>
    <w:rsid w:val="00D41667"/>
    <w:rsid w:val="00D4305E"/>
    <w:rsid w:val="00D43BF6"/>
    <w:rsid w:val="00D44285"/>
    <w:rsid w:val="00D4613B"/>
    <w:rsid w:val="00D46B96"/>
    <w:rsid w:val="00D52907"/>
    <w:rsid w:val="00D558C0"/>
    <w:rsid w:val="00D55B33"/>
    <w:rsid w:val="00D573C1"/>
    <w:rsid w:val="00D626EF"/>
    <w:rsid w:val="00D632F5"/>
    <w:rsid w:val="00D63755"/>
    <w:rsid w:val="00D7195E"/>
    <w:rsid w:val="00D73D34"/>
    <w:rsid w:val="00D75E48"/>
    <w:rsid w:val="00D83052"/>
    <w:rsid w:val="00D843F5"/>
    <w:rsid w:val="00D868D1"/>
    <w:rsid w:val="00D90ED7"/>
    <w:rsid w:val="00D90FDE"/>
    <w:rsid w:val="00D9193E"/>
    <w:rsid w:val="00D92DB8"/>
    <w:rsid w:val="00D948D4"/>
    <w:rsid w:val="00D95C21"/>
    <w:rsid w:val="00D97E45"/>
    <w:rsid w:val="00DA138B"/>
    <w:rsid w:val="00DA16FE"/>
    <w:rsid w:val="00DA2053"/>
    <w:rsid w:val="00DA3D64"/>
    <w:rsid w:val="00DA57C8"/>
    <w:rsid w:val="00DA5B7A"/>
    <w:rsid w:val="00DA6419"/>
    <w:rsid w:val="00DA7393"/>
    <w:rsid w:val="00DB34C9"/>
    <w:rsid w:val="00DB6B67"/>
    <w:rsid w:val="00DB788F"/>
    <w:rsid w:val="00DB7E45"/>
    <w:rsid w:val="00DB7F22"/>
    <w:rsid w:val="00DC0F0D"/>
    <w:rsid w:val="00DC118B"/>
    <w:rsid w:val="00DC12B7"/>
    <w:rsid w:val="00DC1AE2"/>
    <w:rsid w:val="00DC1E72"/>
    <w:rsid w:val="00DC2F4C"/>
    <w:rsid w:val="00DC5E8F"/>
    <w:rsid w:val="00DD1205"/>
    <w:rsid w:val="00DD2F3D"/>
    <w:rsid w:val="00DD5351"/>
    <w:rsid w:val="00DD622F"/>
    <w:rsid w:val="00DD6EAD"/>
    <w:rsid w:val="00DE05CC"/>
    <w:rsid w:val="00DE0CDF"/>
    <w:rsid w:val="00DE2236"/>
    <w:rsid w:val="00DE3807"/>
    <w:rsid w:val="00DE47DE"/>
    <w:rsid w:val="00DF03D2"/>
    <w:rsid w:val="00DF0ED5"/>
    <w:rsid w:val="00DF27C0"/>
    <w:rsid w:val="00DF487E"/>
    <w:rsid w:val="00DF758F"/>
    <w:rsid w:val="00DF75F1"/>
    <w:rsid w:val="00E0008E"/>
    <w:rsid w:val="00E00C3C"/>
    <w:rsid w:val="00E020FB"/>
    <w:rsid w:val="00E05525"/>
    <w:rsid w:val="00E06737"/>
    <w:rsid w:val="00E06C20"/>
    <w:rsid w:val="00E07EFD"/>
    <w:rsid w:val="00E100C2"/>
    <w:rsid w:val="00E106D9"/>
    <w:rsid w:val="00E10C2E"/>
    <w:rsid w:val="00E15E1F"/>
    <w:rsid w:val="00E21C11"/>
    <w:rsid w:val="00E22BD4"/>
    <w:rsid w:val="00E30273"/>
    <w:rsid w:val="00E322D3"/>
    <w:rsid w:val="00E32D9A"/>
    <w:rsid w:val="00E35A92"/>
    <w:rsid w:val="00E378BE"/>
    <w:rsid w:val="00E42B53"/>
    <w:rsid w:val="00E45FA2"/>
    <w:rsid w:val="00E46659"/>
    <w:rsid w:val="00E46B96"/>
    <w:rsid w:val="00E4700F"/>
    <w:rsid w:val="00E514B9"/>
    <w:rsid w:val="00E515C9"/>
    <w:rsid w:val="00E5356D"/>
    <w:rsid w:val="00E53C0E"/>
    <w:rsid w:val="00E541BE"/>
    <w:rsid w:val="00E54561"/>
    <w:rsid w:val="00E547F2"/>
    <w:rsid w:val="00E5652D"/>
    <w:rsid w:val="00E56BFA"/>
    <w:rsid w:val="00E61FCD"/>
    <w:rsid w:val="00E65502"/>
    <w:rsid w:val="00E6714B"/>
    <w:rsid w:val="00E70592"/>
    <w:rsid w:val="00E70F27"/>
    <w:rsid w:val="00E70FE7"/>
    <w:rsid w:val="00E71887"/>
    <w:rsid w:val="00E7360D"/>
    <w:rsid w:val="00E75B2A"/>
    <w:rsid w:val="00E82638"/>
    <w:rsid w:val="00E86FD9"/>
    <w:rsid w:val="00E906C0"/>
    <w:rsid w:val="00E908C6"/>
    <w:rsid w:val="00E91114"/>
    <w:rsid w:val="00E930FA"/>
    <w:rsid w:val="00E947BD"/>
    <w:rsid w:val="00EA15C5"/>
    <w:rsid w:val="00EA187C"/>
    <w:rsid w:val="00EA230D"/>
    <w:rsid w:val="00EA3CAC"/>
    <w:rsid w:val="00EA3F8D"/>
    <w:rsid w:val="00EB0BCA"/>
    <w:rsid w:val="00EB1DCC"/>
    <w:rsid w:val="00EB3504"/>
    <w:rsid w:val="00EB39B9"/>
    <w:rsid w:val="00EB4BE8"/>
    <w:rsid w:val="00EC1073"/>
    <w:rsid w:val="00EC4145"/>
    <w:rsid w:val="00EC488B"/>
    <w:rsid w:val="00EC5E27"/>
    <w:rsid w:val="00EC795C"/>
    <w:rsid w:val="00ED023C"/>
    <w:rsid w:val="00ED0D77"/>
    <w:rsid w:val="00ED11A9"/>
    <w:rsid w:val="00ED1803"/>
    <w:rsid w:val="00ED2041"/>
    <w:rsid w:val="00ED35BB"/>
    <w:rsid w:val="00ED4184"/>
    <w:rsid w:val="00ED59A9"/>
    <w:rsid w:val="00ED654A"/>
    <w:rsid w:val="00ED6A5F"/>
    <w:rsid w:val="00ED7554"/>
    <w:rsid w:val="00EE1F1D"/>
    <w:rsid w:val="00EE2A0A"/>
    <w:rsid w:val="00EE314F"/>
    <w:rsid w:val="00EE3E05"/>
    <w:rsid w:val="00EF0412"/>
    <w:rsid w:val="00EF1017"/>
    <w:rsid w:val="00EF65AB"/>
    <w:rsid w:val="00F01E48"/>
    <w:rsid w:val="00F046C9"/>
    <w:rsid w:val="00F04E42"/>
    <w:rsid w:val="00F05254"/>
    <w:rsid w:val="00F07215"/>
    <w:rsid w:val="00F14D7C"/>
    <w:rsid w:val="00F16411"/>
    <w:rsid w:val="00F17B0A"/>
    <w:rsid w:val="00F17B37"/>
    <w:rsid w:val="00F20A2C"/>
    <w:rsid w:val="00F21202"/>
    <w:rsid w:val="00F23D54"/>
    <w:rsid w:val="00F25F69"/>
    <w:rsid w:val="00F26D61"/>
    <w:rsid w:val="00F26F12"/>
    <w:rsid w:val="00F279B9"/>
    <w:rsid w:val="00F31281"/>
    <w:rsid w:val="00F31D75"/>
    <w:rsid w:val="00F31E26"/>
    <w:rsid w:val="00F36020"/>
    <w:rsid w:val="00F4025C"/>
    <w:rsid w:val="00F40DCC"/>
    <w:rsid w:val="00F43335"/>
    <w:rsid w:val="00F437BB"/>
    <w:rsid w:val="00F43F60"/>
    <w:rsid w:val="00F44708"/>
    <w:rsid w:val="00F44BCC"/>
    <w:rsid w:val="00F44CA6"/>
    <w:rsid w:val="00F453C3"/>
    <w:rsid w:val="00F549F8"/>
    <w:rsid w:val="00F55AFF"/>
    <w:rsid w:val="00F607DF"/>
    <w:rsid w:val="00F6098C"/>
    <w:rsid w:val="00F61C82"/>
    <w:rsid w:val="00F626EF"/>
    <w:rsid w:val="00F64C66"/>
    <w:rsid w:val="00F71488"/>
    <w:rsid w:val="00F7334C"/>
    <w:rsid w:val="00F740FF"/>
    <w:rsid w:val="00F74201"/>
    <w:rsid w:val="00F742A3"/>
    <w:rsid w:val="00F74C71"/>
    <w:rsid w:val="00F761DE"/>
    <w:rsid w:val="00F76D02"/>
    <w:rsid w:val="00F77B20"/>
    <w:rsid w:val="00F81EC3"/>
    <w:rsid w:val="00F827D7"/>
    <w:rsid w:val="00F8539F"/>
    <w:rsid w:val="00F854B3"/>
    <w:rsid w:val="00F85FC4"/>
    <w:rsid w:val="00F860C5"/>
    <w:rsid w:val="00F861DE"/>
    <w:rsid w:val="00F86B0B"/>
    <w:rsid w:val="00F8752D"/>
    <w:rsid w:val="00F91EBA"/>
    <w:rsid w:val="00F9294F"/>
    <w:rsid w:val="00F9414E"/>
    <w:rsid w:val="00F96DB6"/>
    <w:rsid w:val="00FA0504"/>
    <w:rsid w:val="00FA0898"/>
    <w:rsid w:val="00FA2CDC"/>
    <w:rsid w:val="00FA6390"/>
    <w:rsid w:val="00FB0FD0"/>
    <w:rsid w:val="00FB2378"/>
    <w:rsid w:val="00FB45C1"/>
    <w:rsid w:val="00FC1A3F"/>
    <w:rsid w:val="00FC377F"/>
    <w:rsid w:val="00FC38A5"/>
    <w:rsid w:val="00FC3F31"/>
    <w:rsid w:val="00FD3219"/>
    <w:rsid w:val="00FD3273"/>
    <w:rsid w:val="00FD77E6"/>
    <w:rsid w:val="00FE2791"/>
    <w:rsid w:val="00FE4010"/>
    <w:rsid w:val="00FE441D"/>
    <w:rsid w:val="00FE541B"/>
    <w:rsid w:val="00FE5BC6"/>
    <w:rsid w:val="00FE5FD9"/>
    <w:rsid w:val="00FE65A2"/>
    <w:rsid w:val="00FE76DA"/>
    <w:rsid w:val="00FF5966"/>
    <w:rsid w:val="00FF61EC"/>
    <w:rsid w:val="00FF6B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597DD"/>
  <w15:chartTrackingRefBased/>
  <w15:docId w15:val="{0C710AE3-B5CB-BB47-954F-C1E03360D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85D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85D4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85D4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77AE"/>
    <w:pPr>
      <w:ind w:left="720"/>
      <w:contextualSpacing/>
    </w:pPr>
  </w:style>
  <w:style w:type="character" w:customStyle="1" w:styleId="Heading1Char">
    <w:name w:val="Heading 1 Char"/>
    <w:basedOn w:val="DefaultParagraphFont"/>
    <w:link w:val="Heading1"/>
    <w:uiPriority w:val="9"/>
    <w:rsid w:val="00485D4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485D4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85D4A"/>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485D4A"/>
    <w:rPr>
      <w:color w:val="0000FF"/>
      <w:u w:val="single"/>
    </w:rPr>
  </w:style>
  <w:style w:type="character" w:customStyle="1" w:styleId="fm-vol-iss-date">
    <w:name w:val="fm-vol-iss-date"/>
    <w:basedOn w:val="DefaultParagraphFont"/>
    <w:rsid w:val="00485D4A"/>
  </w:style>
  <w:style w:type="character" w:customStyle="1" w:styleId="doi">
    <w:name w:val="doi"/>
    <w:basedOn w:val="DefaultParagraphFont"/>
    <w:rsid w:val="00485D4A"/>
  </w:style>
  <w:style w:type="character" w:customStyle="1" w:styleId="fm-citation-ids-label">
    <w:name w:val="fm-citation-ids-label"/>
    <w:basedOn w:val="DefaultParagraphFont"/>
    <w:rsid w:val="00485D4A"/>
  </w:style>
  <w:style w:type="paragraph" w:customStyle="1" w:styleId="p">
    <w:name w:val="p"/>
    <w:basedOn w:val="Normal"/>
    <w:rsid w:val="00485D4A"/>
    <w:pPr>
      <w:spacing w:before="100" w:beforeAutospacing="1" w:after="100" w:afterAutospacing="1" w:line="240" w:lineRule="auto"/>
    </w:pPr>
    <w:rPr>
      <w:rFonts w:ascii="Times New Roman" w:hAnsi="Times New Roman" w:cs="Times New Roman"/>
      <w:kern w:val="0"/>
      <w:sz w:val="24"/>
      <w:szCs w:val="24"/>
      <w14:ligatures w14:val="none"/>
    </w:rPr>
  </w:style>
  <w:style w:type="character" w:styleId="Strong">
    <w:name w:val="Strong"/>
    <w:basedOn w:val="DefaultParagraphFont"/>
    <w:uiPriority w:val="22"/>
    <w:qFormat/>
    <w:rsid w:val="00485D4A"/>
    <w:rPr>
      <w:b/>
      <w:bCs/>
    </w:rPr>
  </w:style>
  <w:style w:type="character" w:customStyle="1" w:styleId="kwd-text">
    <w:name w:val="kwd-text"/>
    <w:basedOn w:val="DefaultParagraphFont"/>
    <w:rsid w:val="00485D4A"/>
  </w:style>
  <w:style w:type="character" w:customStyle="1" w:styleId="figpopup-sensitive-area">
    <w:name w:val="figpopup-sensitive-area"/>
    <w:basedOn w:val="DefaultParagraphFont"/>
    <w:rsid w:val="00485D4A"/>
  </w:style>
  <w:style w:type="character" w:styleId="Emphasis">
    <w:name w:val="Emphasis"/>
    <w:basedOn w:val="DefaultParagraphFont"/>
    <w:uiPriority w:val="20"/>
    <w:qFormat/>
    <w:rsid w:val="00485D4A"/>
    <w:rPr>
      <w:i/>
      <w:iCs/>
    </w:rPr>
  </w:style>
  <w:style w:type="paragraph" w:styleId="NormalWeb">
    <w:name w:val="Normal (Web)"/>
    <w:basedOn w:val="Normal"/>
    <w:uiPriority w:val="99"/>
    <w:unhideWhenUsed/>
    <w:rsid w:val="00485D4A"/>
    <w:pPr>
      <w:spacing w:before="100" w:beforeAutospacing="1" w:after="100" w:afterAutospacing="1" w:line="240" w:lineRule="auto"/>
    </w:pPr>
    <w:rPr>
      <w:rFonts w:ascii="Times New Roman" w:hAnsi="Times New Roman" w:cs="Times New Roman"/>
      <w:kern w:val="0"/>
      <w:sz w:val="24"/>
      <w:szCs w:val="24"/>
      <w14:ligatures w14:val="none"/>
    </w:rPr>
  </w:style>
  <w:style w:type="character" w:customStyle="1" w:styleId="ontologytermlink">
    <w:name w:val="ontologytermlink"/>
    <w:basedOn w:val="DefaultParagraphFont"/>
    <w:rsid w:val="00B432C9"/>
  </w:style>
  <w:style w:type="character" w:customStyle="1" w:styleId="glossarytermlink">
    <w:name w:val="glossarytermlink"/>
    <w:basedOn w:val="DefaultParagraphFont"/>
    <w:rsid w:val="00B432C9"/>
  </w:style>
  <w:style w:type="paragraph" w:customStyle="1" w:styleId="halfrhythm">
    <w:name w:val="half_rhythm"/>
    <w:basedOn w:val="Normal"/>
    <w:rsid w:val="009740FD"/>
    <w:pPr>
      <w:spacing w:before="100" w:beforeAutospacing="1" w:after="100" w:afterAutospacing="1" w:line="240" w:lineRule="auto"/>
    </w:pPr>
    <w:rPr>
      <w:rFonts w:ascii="Times New Roman" w:hAnsi="Times New Roman" w:cs="Times New Roman"/>
      <w:kern w:val="0"/>
      <w:sz w:val="24"/>
      <w:szCs w:val="24"/>
      <w14:ligatures w14:val="none"/>
    </w:rPr>
  </w:style>
  <w:style w:type="character" w:customStyle="1" w:styleId="small-caps">
    <w:name w:val="small-caps"/>
    <w:basedOn w:val="DefaultParagraphFont"/>
    <w:rsid w:val="005F078F"/>
  </w:style>
  <w:style w:type="character" w:customStyle="1" w:styleId="UnresolvedMention1">
    <w:name w:val="Unresolved Mention1"/>
    <w:basedOn w:val="DefaultParagraphFont"/>
    <w:uiPriority w:val="99"/>
    <w:semiHidden/>
    <w:unhideWhenUsed/>
    <w:rsid w:val="00F44BCC"/>
    <w:rPr>
      <w:color w:val="605E5C"/>
      <w:shd w:val="clear" w:color="auto" w:fill="E1DFDD"/>
    </w:rPr>
  </w:style>
  <w:style w:type="character" w:styleId="FollowedHyperlink">
    <w:name w:val="FollowedHyperlink"/>
    <w:basedOn w:val="DefaultParagraphFont"/>
    <w:uiPriority w:val="99"/>
    <w:semiHidden/>
    <w:unhideWhenUsed/>
    <w:rsid w:val="00B43344"/>
    <w:rPr>
      <w:color w:val="954F72" w:themeColor="followedHyperlink"/>
      <w:u w:val="single"/>
    </w:rPr>
  </w:style>
  <w:style w:type="character" w:styleId="LineNumber">
    <w:name w:val="line number"/>
    <w:basedOn w:val="DefaultParagraphFont"/>
    <w:uiPriority w:val="99"/>
    <w:semiHidden/>
    <w:unhideWhenUsed/>
    <w:rsid w:val="006635CE"/>
  </w:style>
  <w:style w:type="character" w:customStyle="1" w:styleId="UnresolvedMention2">
    <w:name w:val="Unresolved Mention2"/>
    <w:basedOn w:val="DefaultParagraphFont"/>
    <w:uiPriority w:val="99"/>
    <w:semiHidden/>
    <w:unhideWhenUsed/>
    <w:rsid w:val="00696C7B"/>
    <w:rPr>
      <w:color w:val="605E5C"/>
      <w:shd w:val="clear" w:color="auto" w:fill="E1DFDD"/>
    </w:rPr>
  </w:style>
  <w:style w:type="character" w:customStyle="1" w:styleId="UnresolvedMention">
    <w:name w:val="Unresolved Mention"/>
    <w:basedOn w:val="DefaultParagraphFont"/>
    <w:uiPriority w:val="99"/>
    <w:semiHidden/>
    <w:unhideWhenUsed/>
    <w:rsid w:val="00A54ECA"/>
    <w:rPr>
      <w:color w:val="605E5C"/>
      <w:shd w:val="clear" w:color="auto" w:fill="E1DFDD"/>
    </w:rPr>
  </w:style>
  <w:style w:type="character" w:customStyle="1" w:styleId="ml-1">
    <w:name w:val="ml-1"/>
    <w:basedOn w:val="DefaultParagraphFont"/>
    <w:rsid w:val="00B047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271341">
      <w:bodyDiv w:val="1"/>
      <w:marLeft w:val="0"/>
      <w:marRight w:val="0"/>
      <w:marTop w:val="0"/>
      <w:marBottom w:val="0"/>
      <w:divBdr>
        <w:top w:val="none" w:sz="0" w:space="0" w:color="auto"/>
        <w:left w:val="none" w:sz="0" w:space="0" w:color="auto"/>
        <w:bottom w:val="none" w:sz="0" w:space="0" w:color="auto"/>
        <w:right w:val="none" w:sz="0" w:space="0" w:color="auto"/>
      </w:divBdr>
      <w:divsChild>
        <w:div w:id="815148557">
          <w:marLeft w:val="0"/>
          <w:marRight w:val="0"/>
          <w:marTop w:val="0"/>
          <w:marBottom w:val="0"/>
          <w:divBdr>
            <w:top w:val="none" w:sz="0" w:space="0" w:color="auto"/>
            <w:left w:val="none" w:sz="0" w:space="0" w:color="auto"/>
            <w:bottom w:val="none" w:sz="0" w:space="0" w:color="auto"/>
            <w:right w:val="none" w:sz="0" w:space="0" w:color="auto"/>
          </w:divBdr>
          <w:divsChild>
            <w:div w:id="570434560">
              <w:marLeft w:val="0"/>
              <w:marRight w:val="0"/>
              <w:marTop w:val="0"/>
              <w:marBottom w:val="0"/>
              <w:divBdr>
                <w:top w:val="none" w:sz="0" w:space="0" w:color="auto"/>
                <w:left w:val="none" w:sz="0" w:space="0" w:color="auto"/>
                <w:bottom w:val="none" w:sz="0" w:space="0" w:color="auto"/>
                <w:right w:val="none" w:sz="0" w:space="0" w:color="auto"/>
              </w:divBdr>
              <w:divsChild>
                <w:div w:id="2051833632">
                  <w:marLeft w:val="0"/>
                  <w:marRight w:val="0"/>
                  <w:marTop w:val="0"/>
                  <w:marBottom w:val="0"/>
                  <w:divBdr>
                    <w:top w:val="none" w:sz="0" w:space="0" w:color="auto"/>
                    <w:left w:val="none" w:sz="0" w:space="0" w:color="auto"/>
                    <w:bottom w:val="none" w:sz="0" w:space="0" w:color="auto"/>
                    <w:right w:val="none" w:sz="0" w:space="0" w:color="auto"/>
                  </w:divBdr>
                  <w:divsChild>
                    <w:div w:id="688221381">
                      <w:marLeft w:val="0"/>
                      <w:marRight w:val="0"/>
                      <w:marTop w:val="400"/>
                      <w:marBottom w:val="400"/>
                      <w:divBdr>
                        <w:top w:val="single" w:sz="6" w:space="20" w:color="EAC3AF"/>
                        <w:left w:val="single" w:sz="6" w:space="20" w:color="EAC3AF"/>
                        <w:bottom w:val="single" w:sz="6" w:space="20" w:color="EAC3AF"/>
                        <w:right w:val="single" w:sz="6" w:space="20" w:color="EAC3AF"/>
                      </w:divBdr>
                      <w:divsChild>
                        <w:div w:id="1688293436">
                          <w:marLeft w:val="0"/>
                          <w:marRight w:val="0"/>
                          <w:marTop w:val="200"/>
                          <w:marBottom w:val="0"/>
                          <w:divBdr>
                            <w:top w:val="none" w:sz="0" w:space="0" w:color="auto"/>
                            <w:left w:val="none" w:sz="0" w:space="0" w:color="auto"/>
                            <w:bottom w:val="none" w:sz="0" w:space="0" w:color="auto"/>
                            <w:right w:val="none" w:sz="0" w:space="0" w:color="auto"/>
                          </w:divBdr>
                          <w:divsChild>
                            <w:div w:id="1380283107">
                              <w:marLeft w:val="0"/>
                              <w:marRight w:val="0"/>
                              <w:marTop w:val="0"/>
                              <w:marBottom w:val="0"/>
                              <w:divBdr>
                                <w:top w:val="none" w:sz="0" w:space="0" w:color="auto"/>
                                <w:left w:val="none" w:sz="0" w:space="0" w:color="auto"/>
                                <w:bottom w:val="none" w:sz="0" w:space="0" w:color="auto"/>
                                <w:right w:val="none" w:sz="0" w:space="0" w:color="auto"/>
                              </w:divBdr>
                            </w:div>
                            <w:div w:id="629894124">
                              <w:marLeft w:val="0"/>
                              <w:marRight w:val="0"/>
                              <w:marTop w:val="200"/>
                              <w:marBottom w:val="0"/>
                              <w:divBdr>
                                <w:top w:val="none" w:sz="0" w:space="0" w:color="auto"/>
                                <w:left w:val="none" w:sz="0" w:space="0" w:color="auto"/>
                                <w:bottom w:val="none" w:sz="0" w:space="0" w:color="auto"/>
                                <w:right w:val="none" w:sz="0" w:space="0" w:color="auto"/>
                              </w:divBdr>
                            </w:div>
                          </w:divsChild>
                        </w:div>
                      </w:divsChild>
                    </w:div>
                  </w:divsChild>
                </w:div>
                <w:div w:id="520779320">
                  <w:marLeft w:val="0"/>
                  <w:marRight w:val="0"/>
                  <w:marTop w:val="0"/>
                  <w:marBottom w:val="0"/>
                  <w:divBdr>
                    <w:top w:val="none" w:sz="0" w:space="0" w:color="auto"/>
                    <w:left w:val="none" w:sz="0" w:space="0" w:color="auto"/>
                    <w:bottom w:val="none" w:sz="0" w:space="0" w:color="auto"/>
                    <w:right w:val="none" w:sz="0" w:space="0" w:color="auto"/>
                  </w:divBdr>
                  <w:divsChild>
                    <w:div w:id="118769987">
                      <w:marLeft w:val="0"/>
                      <w:marRight w:val="0"/>
                      <w:marTop w:val="0"/>
                      <w:marBottom w:val="0"/>
                      <w:divBdr>
                        <w:top w:val="none" w:sz="0" w:space="0" w:color="auto"/>
                        <w:left w:val="none" w:sz="0" w:space="0" w:color="auto"/>
                        <w:bottom w:val="none" w:sz="0" w:space="0" w:color="auto"/>
                        <w:right w:val="none" w:sz="0" w:space="0" w:color="auto"/>
                      </w:divBdr>
                      <w:divsChild>
                        <w:div w:id="569846443">
                          <w:marLeft w:val="0"/>
                          <w:marRight w:val="0"/>
                          <w:marTop w:val="0"/>
                          <w:marBottom w:val="0"/>
                          <w:divBdr>
                            <w:top w:val="none" w:sz="0" w:space="0" w:color="auto"/>
                            <w:left w:val="none" w:sz="0" w:space="0" w:color="auto"/>
                            <w:bottom w:val="none" w:sz="0" w:space="0" w:color="auto"/>
                            <w:right w:val="none" w:sz="0" w:space="0" w:color="auto"/>
                          </w:divBdr>
                          <w:divsChild>
                            <w:div w:id="1520701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095146">
                  <w:marLeft w:val="0"/>
                  <w:marRight w:val="0"/>
                  <w:marTop w:val="0"/>
                  <w:marBottom w:val="0"/>
                  <w:divBdr>
                    <w:top w:val="none" w:sz="0" w:space="0" w:color="auto"/>
                    <w:left w:val="none" w:sz="0" w:space="0" w:color="auto"/>
                    <w:bottom w:val="none" w:sz="0" w:space="0" w:color="auto"/>
                    <w:right w:val="none" w:sz="0" w:space="0" w:color="auto"/>
                  </w:divBdr>
                  <w:divsChild>
                    <w:div w:id="653609158">
                      <w:marLeft w:val="0"/>
                      <w:marRight w:val="0"/>
                      <w:marTop w:val="0"/>
                      <w:marBottom w:val="0"/>
                      <w:divBdr>
                        <w:top w:val="none" w:sz="0" w:space="0" w:color="auto"/>
                        <w:left w:val="none" w:sz="0" w:space="0" w:color="auto"/>
                        <w:bottom w:val="none" w:sz="0" w:space="0" w:color="auto"/>
                        <w:right w:val="none" w:sz="0" w:space="0" w:color="auto"/>
                      </w:divBdr>
                      <w:divsChild>
                        <w:div w:id="2074309392">
                          <w:marLeft w:val="0"/>
                          <w:marRight w:val="0"/>
                          <w:marTop w:val="0"/>
                          <w:marBottom w:val="0"/>
                          <w:divBdr>
                            <w:top w:val="none" w:sz="0" w:space="0" w:color="auto"/>
                            <w:left w:val="none" w:sz="0" w:space="0" w:color="auto"/>
                            <w:bottom w:val="none" w:sz="0" w:space="0" w:color="auto"/>
                            <w:right w:val="none" w:sz="0" w:space="0" w:color="auto"/>
                          </w:divBdr>
                          <w:divsChild>
                            <w:div w:id="1537424902">
                              <w:marLeft w:val="0"/>
                              <w:marRight w:val="0"/>
                              <w:marTop w:val="0"/>
                              <w:marBottom w:val="0"/>
                              <w:divBdr>
                                <w:top w:val="none" w:sz="0" w:space="0" w:color="auto"/>
                                <w:left w:val="none" w:sz="0" w:space="0" w:color="auto"/>
                                <w:bottom w:val="none" w:sz="0" w:space="0" w:color="auto"/>
                                <w:right w:val="none" w:sz="0" w:space="0" w:color="auto"/>
                              </w:divBdr>
                            </w:div>
                          </w:divsChild>
                        </w:div>
                        <w:div w:id="213486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39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agricultural-and-biological-sciences/fermented-milk" TargetMode="External"/><Relationship Id="rId13" Type="http://schemas.openxmlformats.org/officeDocument/2006/relationships/hyperlink" Target="http://dx.doi.org/10.22192/ijarbs.2022.09.03.016" TargetMode="External"/><Relationship Id="rId3" Type="http://schemas.openxmlformats.org/officeDocument/2006/relationships/styles" Target="styles.xml"/><Relationship Id="rId7" Type="http://schemas.openxmlformats.org/officeDocument/2006/relationships/image" Target="media/image1.jpg"/><Relationship Id="rId12" Type="http://schemas.openxmlformats.org/officeDocument/2006/relationships/hyperlink" Target="https://doi.org/10.1126/science.341.6148.83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kashjagri53@gmail.com" TargetMode="External"/><Relationship Id="rId11" Type="http://schemas.openxmlformats.org/officeDocument/2006/relationships/hyperlink" Target="https://www.evitria.com/journal/recombinant-antibodies/what-is-recombinant-dna-used-for/?utm_term=&amp;utm_campaign=DSA+Journal+evitria.com&amp;utm_source=adwords&amp;utm_medium=ppc&amp;hsa_acc=5241823564&amp;hsa_cam=12420631398&amp;hsa_grp=117890023163&amp;hsa_ad=500902445910&amp;hsa_src=g&amp;hsa_tgt=dsa-468439974237&amp;hsa_kw=&amp;hsa_mt=&amp;hsa_net=adwords&amp;hsa_ver=3&amp;gclid=Cj0KCQjwrfymBhCTARIsADXTabnKpTmJjUKT8isiATzlWtpKLL9KnGc4JdohQHAFrHWhMzqw9_wrGAoaAr5aEALw_wcB"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155/2016/2405954" TargetMode="External"/><Relationship Id="rId4" Type="http://schemas.openxmlformats.org/officeDocument/2006/relationships/settings" Target="settings.xml"/><Relationship Id="rId9" Type="http://schemas.openxmlformats.org/officeDocument/2006/relationships/hyperlink" Target="https://www.sciencedirect.com/topics/food-science/lactobacillu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BBEAD8-4C21-402B-A290-3E73F2E8B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3</Pages>
  <Words>4864</Words>
  <Characters>2772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jenaz3231974@gmail.com</dc:creator>
  <cp:keywords/>
  <dc:description/>
  <cp:lastModifiedBy>Dr. Manaswini Mahaptra</cp:lastModifiedBy>
  <cp:revision>5</cp:revision>
  <dcterms:created xsi:type="dcterms:W3CDTF">2023-08-18T11:14:00Z</dcterms:created>
  <dcterms:modified xsi:type="dcterms:W3CDTF">2023-08-22T07:28:00Z</dcterms:modified>
</cp:coreProperties>
</file>